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D98E1B" w14:textId="7CD081F0" w:rsidR="00F754F0" w:rsidRDefault="00F754F0" w:rsidP="00F754F0">
      <w:pPr>
        <w:spacing w:after="120"/>
        <w:jc w:val="center"/>
        <w:rPr>
          <w:rFonts w:ascii="Arial" w:hAnsi="Arial" w:cs="Arial"/>
          <w:b/>
          <w:color w:val="000000" w:themeColor="text1"/>
          <w:sz w:val="48"/>
        </w:rPr>
      </w:pPr>
      <w:bookmarkStart w:id="0" w:name="_Toc36315894"/>
      <w:r w:rsidRPr="00762480">
        <w:rPr>
          <w:noProof/>
          <w:color w:val="000000" w:themeColor="text1"/>
          <w:lang w:eastAsia="es-ES"/>
        </w:rPr>
        <w:drawing>
          <wp:anchor distT="0" distB="0" distL="114300" distR="114300" simplePos="0" relativeHeight="251659264" behindDoc="0" locked="0" layoutInCell="1" allowOverlap="1" wp14:anchorId="13C2A7D2" wp14:editId="67DB6F58">
            <wp:simplePos x="0" y="0"/>
            <wp:positionH relativeFrom="column">
              <wp:posOffset>5019675</wp:posOffset>
            </wp:positionH>
            <wp:positionV relativeFrom="page">
              <wp:posOffset>333375</wp:posOffset>
            </wp:positionV>
            <wp:extent cx="1600200" cy="818515"/>
            <wp:effectExtent l="0" t="0" r="0" b="635"/>
            <wp:wrapSquare wrapText="bothSides"/>
            <wp:docPr id="37" name="Imagen 37" descr="Resultado de imagen de Logo Up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de Logo Upn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0200" cy="818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A7DCF" w14:textId="4F30C3EF" w:rsidR="00F754F0" w:rsidRPr="00762480" w:rsidRDefault="00F754F0" w:rsidP="00F754F0">
      <w:pPr>
        <w:spacing w:after="120"/>
        <w:jc w:val="center"/>
        <w:rPr>
          <w:rFonts w:ascii="Arial" w:hAnsi="Arial" w:cs="Arial"/>
          <w:b/>
          <w:color w:val="000000" w:themeColor="text1"/>
          <w:sz w:val="48"/>
        </w:rPr>
      </w:pPr>
      <w:r w:rsidRPr="00762480">
        <w:rPr>
          <w:rFonts w:ascii="Arial" w:hAnsi="Arial" w:cs="Arial"/>
          <w:b/>
          <w:color w:val="000000" w:themeColor="text1"/>
          <w:sz w:val="48"/>
        </w:rPr>
        <w:t>Universidad Pública de Navarra</w:t>
      </w:r>
    </w:p>
    <w:p w14:paraId="7A3963E9" w14:textId="43285937" w:rsidR="00F754F0" w:rsidRPr="00762480" w:rsidRDefault="00F754F0" w:rsidP="00F754F0">
      <w:pPr>
        <w:spacing w:after="120"/>
        <w:jc w:val="center"/>
        <w:rPr>
          <w:rFonts w:ascii="Arial" w:hAnsi="Arial" w:cs="Arial"/>
          <w:color w:val="000000" w:themeColor="text1"/>
          <w:sz w:val="32"/>
        </w:rPr>
      </w:pPr>
      <w:r w:rsidRPr="00762480">
        <w:rPr>
          <w:rFonts w:ascii="Arial" w:hAnsi="Arial" w:cs="Arial"/>
          <w:color w:val="000000" w:themeColor="text1"/>
          <w:sz w:val="32"/>
        </w:rPr>
        <w:t>Escuela Técnica Superior de Ingenieros Industriales y de Telecomunicación</w:t>
      </w:r>
    </w:p>
    <w:p w14:paraId="06BAC933" w14:textId="6B509774" w:rsidR="00F754F0" w:rsidRPr="00762480" w:rsidRDefault="00F754F0" w:rsidP="00F754F0">
      <w:pPr>
        <w:spacing w:after="120"/>
        <w:jc w:val="center"/>
        <w:rPr>
          <w:rFonts w:ascii="Arial" w:hAnsi="Arial" w:cs="Arial"/>
          <w:color w:val="000000" w:themeColor="text1"/>
          <w:sz w:val="32"/>
        </w:rPr>
      </w:pPr>
    </w:p>
    <w:p w14:paraId="46C55E34" w14:textId="670612B9" w:rsidR="00F754F0" w:rsidRPr="00762480" w:rsidRDefault="00F754F0" w:rsidP="00F754F0">
      <w:pPr>
        <w:spacing w:after="120"/>
        <w:jc w:val="center"/>
        <w:rPr>
          <w:rFonts w:ascii="Arial" w:hAnsi="Arial" w:cs="Arial"/>
          <w:color w:val="000000" w:themeColor="text1"/>
          <w:sz w:val="32"/>
        </w:rPr>
      </w:pPr>
      <w:r w:rsidRPr="00762480">
        <w:rPr>
          <w:rFonts w:ascii="Arial" w:hAnsi="Arial" w:cs="Arial"/>
          <w:color w:val="000000" w:themeColor="text1"/>
          <w:sz w:val="32"/>
        </w:rPr>
        <w:t>Máster en Ingeniería Biomédica</w:t>
      </w:r>
    </w:p>
    <w:p w14:paraId="11F56797" w14:textId="6F092656" w:rsidR="00F754F0" w:rsidRDefault="00F754F0">
      <w:r w:rsidRPr="00F754F0">
        <w:rPr>
          <w:noProof/>
          <w:lang w:eastAsia="es-ES"/>
        </w:rPr>
        <w:drawing>
          <wp:anchor distT="0" distB="0" distL="114300" distR="114300" simplePos="0" relativeHeight="251660288" behindDoc="0" locked="0" layoutInCell="1" allowOverlap="1" wp14:anchorId="18B8FDB8" wp14:editId="107D81E4">
            <wp:simplePos x="0" y="0"/>
            <wp:positionH relativeFrom="margin">
              <wp:align>center</wp:align>
            </wp:positionH>
            <wp:positionV relativeFrom="page">
              <wp:posOffset>3276600</wp:posOffset>
            </wp:positionV>
            <wp:extent cx="2028825" cy="2028825"/>
            <wp:effectExtent l="0" t="0" r="9525" b="0"/>
            <wp:wrapSquare wrapText="bothSides"/>
            <wp:docPr id="16" name="Picture 7" descr="A close up of a logo&#10;&#10;Description automatically generated">
              <a:extLst xmlns:a="http://schemas.openxmlformats.org/drawingml/2006/main">
                <a:ext uri="{FF2B5EF4-FFF2-40B4-BE49-F238E27FC236}">
                  <a16:creationId xmlns:a16="http://schemas.microsoft.com/office/drawing/2014/main" id="{73FE0A50-9C23-486E-8E9D-40DB4E07D8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logo&#10;&#10;Description automatically generated">
                      <a:extLst>
                        <a:ext uri="{FF2B5EF4-FFF2-40B4-BE49-F238E27FC236}">
                          <a16:creationId xmlns:a16="http://schemas.microsoft.com/office/drawing/2014/main" id="{73FE0A50-9C23-486E-8E9D-40DB4E07D8BC}"/>
                        </a:ext>
                      </a:extLst>
                    </pic:cNvPr>
                    <pic:cNvPicPr>
                      <a:picLocks noChangeAspect="1"/>
                    </pic:cNvPicPr>
                  </pic:nvPicPr>
                  <pic:blipFill>
                    <a:blip r:embed="rId9"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028825" cy="2028825"/>
                    </a:xfrm>
                    <a:prstGeom prst="rect">
                      <a:avLst/>
                    </a:prstGeom>
                  </pic:spPr>
                </pic:pic>
              </a:graphicData>
            </a:graphic>
            <wp14:sizeRelH relativeFrom="margin">
              <wp14:pctWidth>0</wp14:pctWidth>
            </wp14:sizeRelH>
            <wp14:sizeRelV relativeFrom="margin">
              <wp14:pctHeight>0</wp14:pctHeight>
            </wp14:sizeRelV>
          </wp:anchor>
        </w:drawing>
      </w:r>
    </w:p>
    <w:p w14:paraId="55A42B9A" w14:textId="7C06133D" w:rsidR="00F754F0" w:rsidRDefault="00F754F0"/>
    <w:p w14:paraId="534FC996" w14:textId="39020E84" w:rsidR="00F754F0" w:rsidRDefault="00F754F0"/>
    <w:p w14:paraId="7FCC8864" w14:textId="52B54D76" w:rsidR="00F754F0" w:rsidRDefault="00F754F0"/>
    <w:p w14:paraId="686B2CEA" w14:textId="6EDE0ECF" w:rsidR="00F754F0" w:rsidRDefault="00F754F0"/>
    <w:p w14:paraId="0B0960F1" w14:textId="684B723C" w:rsidR="00F754F0" w:rsidRDefault="00F754F0"/>
    <w:p w14:paraId="22065DA3" w14:textId="4A6AA4DD" w:rsidR="00F754F0" w:rsidRDefault="00F754F0"/>
    <w:p w14:paraId="5D0B4E60" w14:textId="77777777" w:rsidR="00F754F0" w:rsidRDefault="00F754F0"/>
    <w:p w14:paraId="190C1567" w14:textId="77777777" w:rsidR="00F754F0" w:rsidRDefault="00F754F0"/>
    <w:p w14:paraId="69A1858F" w14:textId="03BC6559" w:rsidR="00F754F0" w:rsidRPr="00F754F0" w:rsidRDefault="00F754F0" w:rsidP="00F754F0">
      <w:pPr>
        <w:jc w:val="center"/>
        <w:rPr>
          <w:b/>
          <w:bCs/>
        </w:rPr>
      </w:pPr>
      <w:r>
        <w:rPr>
          <w:b/>
          <w:bCs/>
        </w:rPr>
        <w:t>T</w:t>
      </w:r>
      <w:r w:rsidRPr="00F754F0">
        <w:rPr>
          <w:b/>
          <w:bCs/>
        </w:rPr>
        <w:t>rabajo Final de Máster</w:t>
      </w:r>
    </w:p>
    <w:p w14:paraId="0F331F8A" w14:textId="3C74D458" w:rsidR="00F754F0" w:rsidRPr="00F754F0" w:rsidRDefault="00F754F0" w:rsidP="00F754F0">
      <w:pPr>
        <w:spacing w:after="0"/>
        <w:jc w:val="center"/>
        <w:rPr>
          <w:b/>
          <w:bCs/>
          <w:sz w:val="40"/>
          <w:szCs w:val="40"/>
        </w:rPr>
      </w:pPr>
      <w:r w:rsidRPr="00F754F0">
        <w:rPr>
          <w:b/>
          <w:bCs/>
          <w:sz w:val="40"/>
          <w:szCs w:val="40"/>
        </w:rPr>
        <w:t xml:space="preserve">TENSIONAPP: </w:t>
      </w:r>
    </w:p>
    <w:p w14:paraId="0E94A682" w14:textId="44622DAF" w:rsidR="00F754F0" w:rsidRPr="00F754F0" w:rsidRDefault="006D44CE" w:rsidP="00F754F0">
      <w:pPr>
        <w:spacing w:after="0"/>
        <w:jc w:val="center"/>
        <w:rPr>
          <w:sz w:val="32"/>
          <w:szCs w:val="32"/>
        </w:rPr>
      </w:pPr>
      <w:r w:rsidRPr="006D44CE">
        <w:rPr>
          <w:sz w:val="32"/>
          <w:szCs w:val="32"/>
        </w:rPr>
        <w:t>SISTEMA DE DETECCIÓN DE LA FRECUENCIA CARDIACA MEDIANTE EL SENSOR FOTOGRÁFICO DE UN SMARTPHONE Y MEDIANTE UN MICROCONTROLADOR</w:t>
      </w:r>
      <w:r w:rsidR="00F754F0" w:rsidRPr="00F754F0">
        <w:rPr>
          <w:sz w:val="32"/>
          <w:szCs w:val="32"/>
        </w:rPr>
        <w:t>.</w:t>
      </w:r>
    </w:p>
    <w:p w14:paraId="46DCE37A" w14:textId="32F1B7AC" w:rsidR="00F754F0" w:rsidRDefault="00F754F0" w:rsidP="00F754F0">
      <w:pPr>
        <w:spacing w:after="0"/>
        <w:jc w:val="center"/>
        <w:rPr>
          <w:sz w:val="24"/>
          <w:szCs w:val="24"/>
        </w:rPr>
      </w:pPr>
    </w:p>
    <w:p w14:paraId="7E200FEE" w14:textId="77777777" w:rsidR="00F754F0" w:rsidRDefault="00F754F0" w:rsidP="00F754F0">
      <w:pPr>
        <w:spacing w:after="0"/>
        <w:jc w:val="center"/>
        <w:rPr>
          <w:sz w:val="24"/>
          <w:szCs w:val="24"/>
        </w:rPr>
      </w:pPr>
    </w:p>
    <w:p w14:paraId="2A33F765" w14:textId="77777777" w:rsidR="00F754F0" w:rsidRDefault="00F754F0" w:rsidP="00F754F0">
      <w:pPr>
        <w:spacing w:after="0"/>
        <w:jc w:val="center"/>
        <w:rPr>
          <w:sz w:val="24"/>
          <w:szCs w:val="24"/>
        </w:rPr>
      </w:pPr>
    </w:p>
    <w:p w14:paraId="26A69A03" w14:textId="55F34140"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Autor</w:t>
      </w:r>
      <w:r w:rsidRPr="00762480">
        <w:rPr>
          <w:rFonts w:ascii="Arial" w:hAnsi="Arial" w:cs="Arial"/>
          <w:color w:val="000000" w:themeColor="text1"/>
          <w:sz w:val="24"/>
          <w:szCs w:val="24"/>
        </w:rPr>
        <w:t xml:space="preserve">: </w:t>
      </w:r>
      <w:r>
        <w:rPr>
          <w:rFonts w:ascii="Arial" w:hAnsi="Arial" w:cs="Arial"/>
          <w:color w:val="000000" w:themeColor="text1"/>
          <w:sz w:val="24"/>
          <w:szCs w:val="24"/>
        </w:rPr>
        <w:t>Miguel Fuertes Fernández</w:t>
      </w:r>
    </w:p>
    <w:p w14:paraId="606F2108" w14:textId="77777777"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Tutor</w:t>
      </w:r>
      <w:r w:rsidRPr="00762480">
        <w:rPr>
          <w:rFonts w:ascii="Arial" w:hAnsi="Arial" w:cs="Arial"/>
          <w:color w:val="000000" w:themeColor="text1"/>
          <w:sz w:val="24"/>
          <w:szCs w:val="24"/>
        </w:rPr>
        <w:t>: Javier Rodríguez Falces (Universidad Pública de Navarra)</w:t>
      </w:r>
    </w:p>
    <w:p w14:paraId="225315BC" w14:textId="701B24DD"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Director</w:t>
      </w:r>
      <w:r w:rsidRPr="00762480">
        <w:rPr>
          <w:rFonts w:ascii="Arial" w:hAnsi="Arial" w:cs="Arial"/>
          <w:color w:val="000000" w:themeColor="text1"/>
          <w:sz w:val="24"/>
          <w:szCs w:val="24"/>
        </w:rPr>
        <w:t xml:space="preserve">: </w:t>
      </w:r>
    </w:p>
    <w:p w14:paraId="1F1EBD4C" w14:textId="77777777" w:rsidR="00D61060" w:rsidRDefault="00D61060">
      <w:r>
        <w:br w:type="page"/>
      </w:r>
    </w:p>
    <w:sdt>
      <w:sdtPr>
        <w:rPr>
          <w:rFonts w:asciiTheme="minorHAnsi" w:eastAsiaTheme="minorHAnsi" w:hAnsiTheme="minorHAnsi" w:cstheme="minorBidi"/>
          <w:color w:val="auto"/>
          <w:sz w:val="22"/>
          <w:szCs w:val="22"/>
          <w:lang w:val="es-ES"/>
        </w:rPr>
        <w:id w:val="1107313948"/>
        <w:docPartObj>
          <w:docPartGallery w:val="Table of Contents"/>
          <w:docPartUnique/>
        </w:docPartObj>
      </w:sdtPr>
      <w:sdtEndPr>
        <w:rPr>
          <w:b/>
          <w:bCs/>
          <w:noProof/>
        </w:rPr>
      </w:sdtEndPr>
      <w:sdtContent>
        <w:p w14:paraId="32D60D75" w14:textId="214CECA2" w:rsidR="00F754F0" w:rsidRPr="00300C6C" w:rsidRDefault="00F754F0">
          <w:pPr>
            <w:pStyle w:val="TtuloTDC"/>
            <w:rPr>
              <w:lang w:val="es-ES"/>
            </w:rPr>
          </w:pPr>
          <w:r w:rsidRPr="00300C6C">
            <w:rPr>
              <w:lang w:val="es-ES"/>
            </w:rPr>
            <w:t xml:space="preserve">Tabla de </w:t>
          </w:r>
          <w:r w:rsidR="00300C6C" w:rsidRPr="00300C6C">
            <w:rPr>
              <w:lang w:val="es-ES"/>
            </w:rPr>
            <w:t>Contenidos</w:t>
          </w:r>
        </w:p>
        <w:p w14:paraId="23139D2A" w14:textId="44B68787" w:rsidR="003C0E22" w:rsidRDefault="00F754F0">
          <w:pPr>
            <w:pStyle w:val="TDC1"/>
            <w:tabs>
              <w:tab w:val="left" w:pos="440"/>
              <w:tab w:val="right" w:leader="dot" w:pos="9350"/>
            </w:tabs>
            <w:rPr>
              <w:rFonts w:eastAsiaTheme="minorEastAsia"/>
              <w:noProof/>
              <w:lang w:eastAsia="es-ES"/>
            </w:rPr>
          </w:pPr>
          <w:r>
            <w:fldChar w:fldCharType="begin"/>
          </w:r>
          <w:r>
            <w:instrText xml:space="preserve"> TOC \o "1-3" \h \z \u </w:instrText>
          </w:r>
          <w:r>
            <w:fldChar w:fldCharType="separate"/>
          </w:r>
          <w:hyperlink w:anchor="_Toc43407031" w:history="1">
            <w:r w:rsidR="003C0E22" w:rsidRPr="002018AC">
              <w:rPr>
                <w:rStyle w:val="Hipervnculo"/>
                <w:noProof/>
              </w:rPr>
              <w:t>1</w:t>
            </w:r>
            <w:r w:rsidR="003C0E22">
              <w:rPr>
                <w:rFonts w:eastAsiaTheme="minorEastAsia"/>
                <w:noProof/>
                <w:lang w:eastAsia="es-ES"/>
              </w:rPr>
              <w:tab/>
            </w:r>
            <w:r w:rsidR="003C0E22" w:rsidRPr="002018AC">
              <w:rPr>
                <w:rStyle w:val="Hipervnculo"/>
                <w:noProof/>
              </w:rPr>
              <w:t>Resumen</w:t>
            </w:r>
            <w:r w:rsidR="003C0E22">
              <w:rPr>
                <w:noProof/>
                <w:webHidden/>
              </w:rPr>
              <w:tab/>
            </w:r>
            <w:r w:rsidR="003C0E22">
              <w:rPr>
                <w:noProof/>
                <w:webHidden/>
              </w:rPr>
              <w:fldChar w:fldCharType="begin"/>
            </w:r>
            <w:r w:rsidR="003C0E22">
              <w:rPr>
                <w:noProof/>
                <w:webHidden/>
              </w:rPr>
              <w:instrText xml:space="preserve"> PAGEREF _Toc43407031 \h </w:instrText>
            </w:r>
            <w:r w:rsidR="003C0E22">
              <w:rPr>
                <w:noProof/>
                <w:webHidden/>
              </w:rPr>
            </w:r>
            <w:r w:rsidR="003C0E22">
              <w:rPr>
                <w:noProof/>
                <w:webHidden/>
              </w:rPr>
              <w:fldChar w:fldCharType="separate"/>
            </w:r>
            <w:r w:rsidR="00A015C6">
              <w:rPr>
                <w:noProof/>
                <w:webHidden/>
              </w:rPr>
              <w:t>6</w:t>
            </w:r>
            <w:r w:rsidR="003C0E22">
              <w:rPr>
                <w:noProof/>
                <w:webHidden/>
              </w:rPr>
              <w:fldChar w:fldCharType="end"/>
            </w:r>
          </w:hyperlink>
        </w:p>
        <w:p w14:paraId="42812268" w14:textId="5ED8659B" w:rsidR="003C0E22" w:rsidRDefault="00852D4A">
          <w:pPr>
            <w:pStyle w:val="TDC1"/>
            <w:tabs>
              <w:tab w:val="left" w:pos="440"/>
              <w:tab w:val="right" w:leader="dot" w:pos="9350"/>
            </w:tabs>
            <w:rPr>
              <w:rFonts w:eastAsiaTheme="minorEastAsia"/>
              <w:noProof/>
              <w:lang w:eastAsia="es-ES"/>
            </w:rPr>
          </w:pPr>
          <w:hyperlink w:anchor="_Toc43407032" w:history="1">
            <w:r w:rsidR="003C0E22" w:rsidRPr="002018AC">
              <w:rPr>
                <w:rStyle w:val="Hipervnculo"/>
                <w:noProof/>
              </w:rPr>
              <w:t>2</w:t>
            </w:r>
            <w:r w:rsidR="003C0E22">
              <w:rPr>
                <w:rFonts w:eastAsiaTheme="minorEastAsia"/>
                <w:noProof/>
                <w:lang w:eastAsia="es-ES"/>
              </w:rPr>
              <w:tab/>
            </w:r>
            <w:r w:rsidR="003C0E22" w:rsidRPr="002018AC">
              <w:rPr>
                <w:rStyle w:val="Hipervnculo"/>
                <w:noProof/>
              </w:rPr>
              <w:t>Contexto y objetivos</w:t>
            </w:r>
            <w:r w:rsidR="003C0E22">
              <w:rPr>
                <w:noProof/>
                <w:webHidden/>
              </w:rPr>
              <w:tab/>
            </w:r>
            <w:r w:rsidR="003C0E22">
              <w:rPr>
                <w:noProof/>
                <w:webHidden/>
              </w:rPr>
              <w:fldChar w:fldCharType="begin"/>
            </w:r>
            <w:r w:rsidR="003C0E22">
              <w:rPr>
                <w:noProof/>
                <w:webHidden/>
              </w:rPr>
              <w:instrText xml:space="preserve"> PAGEREF _Toc43407032 \h </w:instrText>
            </w:r>
            <w:r w:rsidR="003C0E22">
              <w:rPr>
                <w:noProof/>
                <w:webHidden/>
              </w:rPr>
            </w:r>
            <w:r w:rsidR="003C0E22">
              <w:rPr>
                <w:noProof/>
                <w:webHidden/>
              </w:rPr>
              <w:fldChar w:fldCharType="separate"/>
            </w:r>
            <w:r w:rsidR="00A015C6">
              <w:rPr>
                <w:noProof/>
                <w:webHidden/>
              </w:rPr>
              <w:t>7</w:t>
            </w:r>
            <w:r w:rsidR="003C0E22">
              <w:rPr>
                <w:noProof/>
                <w:webHidden/>
              </w:rPr>
              <w:fldChar w:fldCharType="end"/>
            </w:r>
          </w:hyperlink>
        </w:p>
        <w:p w14:paraId="6F11DAED" w14:textId="678CD540" w:rsidR="003C0E22" w:rsidRDefault="00852D4A">
          <w:pPr>
            <w:pStyle w:val="TDC2"/>
            <w:tabs>
              <w:tab w:val="left" w:pos="880"/>
              <w:tab w:val="right" w:leader="dot" w:pos="9350"/>
            </w:tabs>
            <w:rPr>
              <w:rFonts w:eastAsiaTheme="minorEastAsia"/>
              <w:noProof/>
              <w:lang w:eastAsia="es-ES"/>
            </w:rPr>
          </w:pPr>
          <w:hyperlink w:anchor="_Toc43407033" w:history="1">
            <w:r w:rsidR="003C0E22" w:rsidRPr="002018AC">
              <w:rPr>
                <w:rStyle w:val="Hipervnculo"/>
                <w:noProof/>
              </w:rPr>
              <w:t>2.1</w:t>
            </w:r>
            <w:r w:rsidR="003C0E22">
              <w:rPr>
                <w:rFonts w:eastAsiaTheme="minorEastAsia"/>
                <w:noProof/>
                <w:lang w:eastAsia="es-ES"/>
              </w:rPr>
              <w:tab/>
            </w:r>
            <w:r w:rsidR="003C0E22" w:rsidRPr="002018AC">
              <w:rPr>
                <w:rStyle w:val="Hipervnculo"/>
                <w:noProof/>
              </w:rPr>
              <w:t>Contexto</w:t>
            </w:r>
            <w:r w:rsidR="003C0E22">
              <w:rPr>
                <w:noProof/>
                <w:webHidden/>
              </w:rPr>
              <w:tab/>
            </w:r>
            <w:r w:rsidR="003C0E22">
              <w:rPr>
                <w:noProof/>
                <w:webHidden/>
              </w:rPr>
              <w:fldChar w:fldCharType="begin"/>
            </w:r>
            <w:r w:rsidR="003C0E22">
              <w:rPr>
                <w:noProof/>
                <w:webHidden/>
              </w:rPr>
              <w:instrText xml:space="preserve"> PAGEREF _Toc43407033 \h </w:instrText>
            </w:r>
            <w:r w:rsidR="003C0E22">
              <w:rPr>
                <w:noProof/>
                <w:webHidden/>
              </w:rPr>
            </w:r>
            <w:r w:rsidR="003C0E22">
              <w:rPr>
                <w:noProof/>
                <w:webHidden/>
              </w:rPr>
              <w:fldChar w:fldCharType="separate"/>
            </w:r>
            <w:r w:rsidR="00A015C6">
              <w:rPr>
                <w:noProof/>
                <w:webHidden/>
              </w:rPr>
              <w:t>7</w:t>
            </w:r>
            <w:r w:rsidR="003C0E22">
              <w:rPr>
                <w:noProof/>
                <w:webHidden/>
              </w:rPr>
              <w:fldChar w:fldCharType="end"/>
            </w:r>
          </w:hyperlink>
        </w:p>
        <w:p w14:paraId="1B08AC90" w14:textId="7C74E41F" w:rsidR="003C0E22" w:rsidRDefault="00852D4A">
          <w:pPr>
            <w:pStyle w:val="TDC2"/>
            <w:tabs>
              <w:tab w:val="left" w:pos="880"/>
              <w:tab w:val="right" w:leader="dot" w:pos="9350"/>
            </w:tabs>
            <w:rPr>
              <w:rFonts w:eastAsiaTheme="minorEastAsia"/>
              <w:noProof/>
              <w:lang w:eastAsia="es-ES"/>
            </w:rPr>
          </w:pPr>
          <w:hyperlink w:anchor="_Toc43407034" w:history="1">
            <w:r w:rsidR="003C0E22" w:rsidRPr="002018AC">
              <w:rPr>
                <w:rStyle w:val="Hipervnculo"/>
                <w:noProof/>
              </w:rPr>
              <w:t>2.2</w:t>
            </w:r>
            <w:r w:rsidR="003C0E22">
              <w:rPr>
                <w:rFonts w:eastAsiaTheme="minorEastAsia"/>
                <w:noProof/>
                <w:lang w:eastAsia="es-ES"/>
              </w:rPr>
              <w:tab/>
            </w:r>
            <w:r w:rsidR="003C0E22" w:rsidRPr="002018AC">
              <w:rPr>
                <w:rStyle w:val="Hipervnculo"/>
                <w:noProof/>
              </w:rPr>
              <w:t>Objetivos</w:t>
            </w:r>
            <w:r w:rsidR="003C0E22">
              <w:rPr>
                <w:noProof/>
                <w:webHidden/>
              </w:rPr>
              <w:tab/>
            </w:r>
            <w:r w:rsidR="003C0E22">
              <w:rPr>
                <w:noProof/>
                <w:webHidden/>
              </w:rPr>
              <w:fldChar w:fldCharType="begin"/>
            </w:r>
            <w:r w:rsidR="003C0E22">
              <w:rPr>
                <w:noProof/>
                <w:webHidden/>
              </w:rPr>
              <w:instrText xml:space="preserve"> PAGEREF _Toc43407034 \h </w:instrText>
            </w:r>
            <w:r w:rsidR="003C0E22">
              <w:rPr>
                <w:noProof/>
                <w:webHidden/>
              </w:rPr>
            </w:r>
            <w:r w:rsidR="003C0E22">
              <w:rPr>
                <w:noProof/>
                <w:webHidden/>
              </w:rPr>
              <w:fldChar w:fldCharType="separate"/>
            </w:r>
            <w:r w:rsidR="00A015C6">
              <w:rPr>
                <w:noProof/>
                <w:webHidden/>
              </w:rPr>
              <w:t>8</w:t>
            </w:r>
            <w:r w:rsidR="003C0E22">
              <w:rPr>
                <w:noProof/>
                <w:webHidden/>
              </w:rPr>
              <w:fldChar w:fldCharType="end"/>
            </w:r>
          </w:hyperlink>
        </w:p>
        <w:p w14:paraId="36D0CA88" w14:textId="302ECFD2" w:rsidR="003C0E22" w:rsidRDefault="00852D4A">
          <w:pPr>
            <w:pStyle w:val="TDC1"/>
            <w:tabs>
              <w:tab w:val="left" w:pos="440"/>
              <w:tab w:val="right" w:leader="dot" w:pos="9350"/>
            </w:tabs>
            <w:rPr>
              <w:rFonts w:eastAsiaTheme="minorEastAsia"/>
              <w:noProof/>
              <w:lang w:eastAsia="es-ES"/>
            </w:rPr>
          </w:pPr>
          <w:hyperlink w:anchor="_Toc43407035" w:history="1">
            <w:r w:rsidR="003C0E22" w:rsidRPr="002018AC">
              <w:rPr>
                <w:rStyle w:val="Hipervnculo"/>
                <w:noProof/>
              </w:rPr>
              <w:t>3</w:t>
            </w:r>
            <w:r w:rsidR="003C0E22">
              <w:rPr>
                <w:rFonts w:eastAsiaTheme="minorEastAsia"/>
                <w:noProof/>
                <w:lang w:eastAsia="es-ES"/>
              </w:rPr>
              <w:tab/>
            </w:r>
            <w:r w:rsidR="003C0E22" w:rsidRPr="002018AC">
              <w:rPr>
                <w:rStyle w:val="Hipervnculo"/>
                <w:noProof/>
              </w:rPr>
              <w:t>Estado del arte</w:t>
            </w:r>
            <w:r w:rsidR="003C0E22">
              <w:rPr>
                <w:noProof/>
                <w:webHidden/>
              </w:rPr>
              <w:tab/>
            </w:r>
            <w:r w:rsidR="003C0E22">
              <w:rPr>
                <w:noProof/>
                <w:webHidden/>
              </w:rPr>
              <w:fldChar w:fldCharType="begin"/>
            </w:r>
            <w:r w:rsidR="003C0E22">
              <w:rPr>
                <w:noProof/>
                <w:webHidden/>
              </w:rPr>
              <w:instrText xml:space="preserve"> PAGEREF _Toc43407035 \h </w:instrText>
            </w:r>
            <w:r w:rsidR="003C0E22">
              <w:rPr>
                <w:noProof/>
                <w:webHidden/>
              </w:rPr>
            </w:r>
            <w:r w:rsidR="003C0E22">
              <w:rPr>
                <w:noProof/>
                <w:webHidden/>
              </w:rPr>
              <w:fldChar w:fldCharType="separate"/>
            </w:r>
            <w:r w:rsidR="00A015C6">
              <w:rPr>
                <w:noProof/>
                <w:webHidden/>
              </w:rPr>
              <w:t>8</w:t>
            </w:r>
            <w:r w:rsidR="003C0E22">
              <w:rPr>
                <w:noProof/>
                <w:webHidden/>
              </w:rPr>
              <w:fldChar w:fldCharType="end"/>
            </w:r>
          </w:hyperlink>
        </w:p>
        <w:p w14:paraId="02F6A26B" w14:textId="63556FE0" w:rsidR="003C0E22" w:rsidRDefault="00852D4A">
          <w:pPr>
            <w:pStyle w:val="TDC1"/>
            <w:tabs>
              <w:tab w:val="left" w:pos="440"/>
              <w:tab w:val="right" w:leader="dot" w:pos="9350"/>
            </w:tabs>
            <w:rPr>
              <w:rFonts w:eastAsiaTheme="minorEastAsia"/>
              <w:noProof/>
              <w:lang w:eastAsia="es-ES"/>
            </w:rPr>
          </w:pPr>
          <w:hyperlink w:anchor="_Toc43407036" w:history="1">
            <w:r w:rsidR="003C0E22" w:rsidRPr="002018AC">
              <w:rPr>
                <w:rStyle w:val="Hipervnculo"/>
                <w:noProof/>
              </w:rPr>
              <w:t>4</w:t>
            </w:r>
            <w:r w:rsidR="003C0E22">
              <w:rPr>
                <w:rFonts w:eastAsiaTheme="minorEastAsia"/>
                <w:noProof/>
                <w:lang w:eastAsia="es-ES"/>
              </w:rPr>
              <w:tab/>
            </w:r>
            <w:r w:rsidR="003C0E22" w:rsidRPr="002018AC">
              <w:rPr>
                <w:rStyle w:val="Hipervnculo"/>
                <w:noProof/>
              </w:rPr>
              <w:t>Implementación</w:t>
            </w:r>
            <w:r w:rsidR="003C0E22">
              <w:rPr>
                <w:noProof/>
                <w:webHidden/>
              </w:rPr>
              <w:tab/>
            </w:r>
            <w:r w:rsidR="003C0E22">
              <w:rPr>
                <w:noProof/>
                <w:webHidden/>
              </w:rPr>
              <w:fldChar w:fldCharType="begin"/>
            </w:r>
            <w:r w:rsidR="003C0E22">
              <w:rPr>
                <w:noProof/>
                <w:webHidden/>
              </w:rPr>
              <w:instrText xml:space="preserve"> PAGEREF _Toc43407036 \h </w:instrText>
            </w:r>
            <w:r w:rsidR="003C0E22">
              <w:rPr>
                <w:noProof/>
                <w:webHidden/>
              </w:rPr>
            </w:r>
            <w:r w:rsidR="003C0E22">
              <w:rPr>
                <w:noProof/>
                <w:webHidden/>
              </w:rPr>
              <w:fldChar w:fldCharType="separate"/>
            </w:r>
            <w:r w:rsidR="00A015C6">
              <w:rPr>
                <w:noProof/>
                <w:webHidden/>
              </w:rPr>
              <w:t>9</w:t>
            </w:r>
            <w:r w:rsidR="003C0E22">
              <w:rPr>
                <w:noProof/>
                <w:webHidden/>
              </w:rPr>
              <w:fldChar w:fldCharType="end"/>
            </w:r>
          </w:hyperlink>
        </w:p>
        <w:p w14:paraId="4AC1A2A2" w14:textId="40EF34BF" w:rsidR="003C0E22" w:rsidRDefault="00852D4A">
          <w:pPr>
            <w:pStyle w:val="TDC2"/>
            <w:tabs>
              <w:tab w:val="left" w:pos="880"/>
              <w:tab w:val="right" w:leader="dot" w:pos="9350"/>
            </w:tabs>
            <w:rPr>
              <w:rFonts w:eastAsiaTheme="minorEastAsia"/>
              <w:noProof/>
              <w:lang w:eastAsia="es-ES"/>
            </w:rPr>
          </w:pPr>
          <w:hyperlink w:anchor="_Toc43407037" w:history="1">
            <w:r w:rsidR="003C0E22" w:rsidRPr="002018AC">
              <w:rPr>
                <w:rStyle w:val="Hipervnculo"/>
                <w:noProof/>
              </w:rPr>
              <w:t>4.1</w:t>
            </w:r>
            <w:r w:rsidR="003C0E22">
              <w:rPr>
                <w:rFonts w:eastAsiaTheme="minorEastAsia"/>
                <w:noProof/>
                <w:lang w:eastAsia="es-ES"/>
              </w:rPr>
              <w:tab/>
            </w:r>
            <w:r w:rsidR="003C0E22" w:rsidRPr="002018AC">
              <w:rPr>
                <w:rStyle w:val="Hipervnculo"/>
                <w:noProof/>
              </w:rPr>
              <w:t>Requisitos</w:t>
            </w:r>
            <w:r w:rsidR="003C0E22">
              <w:rPr>
                <w:noProof/>
                <w:webHidden/>
              </w:rPr>
              <w:tab/>
            </w:r>
            <w:r w:rsidR="003C0E22">
              <w:rPr>
                <w:noProof/>
                <w:webHidden/>
              </w:rPr>
              <w:fldChar w:fldCharType="begin"/>
            </w:r>
            <w:r w:rsidR="003C0E22">
              <w:rPr>
                <w:noProof/>
                <w:webHidden/>
              </w:rPr>
              <w:instrText xml:space="preserve"> PAGEREF _Toc43407037 \h </w:instrText>
            </w:r>
            <w:r w:rsidR="003C0E22">
              <w:rPr>
                <w:noProof/>
                <w:webHidden/>
              </w:rPr>
            </w:r>
            <w:r w:rsidR="003C0E22">
              <w:rPr>
                <w:noProof/>
                <w:webHidden/>
              </w:rPr>
              <w:fldChar w:fldCharType="separate"/>
            </w:r>
            <w:r w:rsidR="00A015C6">
              <w:rPr>
                <w:noProof/>
                <w:webHidden/>
              </w:rPr>
              <w:t>9</w:t>
            </w:r>
            <w:r w:rsidR="003C0E22">
              <w:rPr>
                <w:noProof/>
                <w:webHidden/>
              </w:rPr>
              <w:fldChar w:fldCharType="end"/>
            </w:r>
          </w:hyperlink>
        </w:p>
        <w:p w14:paraId="018910CD" w14:textId="03AC1C19" w:rsidR="003C0E22" w:rsidRDefault="00852D4A">
          <w:pPr>
            <w:pStyle w:val="TDC2"/>
            <w:tabs>
              <w:tab w:val="left" w:pos="880"/>
              <w:tab w:val="right" w:leader="dot" w:pos="9350"/>
            </w:tabs>
            <w:rPr>
              <w:rFonts w:eastAsiaTheme="minorEastAsia"/>
              <w:noProof/>
              <w:lang w:eastAsia="es-ES"/>
            </w:rPr>
          </w:pPr>
          <w:hyperlink w:anchor="_Toc43407038" w:history="1">
            <w:r w:rsidR="003C0E22" w:rsidRPr="002018AC">
              <w:rPr>
                <w:rStyle w:val="Hipervnculo"/>
                <w:noProof/>
              </w:rPr>
              <w:t>4.2</w:t>
            </w:r>
            <w:r w:rsidR="003C0E22">
              <w:rPr>
                <w:rFonts w:eastAsiaTheme="minorEastAsia"/>
                <w:noProof/>
                <w:lang w:eastAsia="es-ES"/>
              </w:rPr>
              <w:tab/>
            </w:r>
            <w:r w:rsidR="003C0E22" w:rsidRPr="002018AC">
              <w:rPr>
                <w:rStyle w:val="Hipervnculo"/>
                <w:noProof/>
              </w:rPr>
              <w:t>Arquitectura</w:t>
            </w:r>
            <w:r w:rsidR="003C0E22">
              <w:rPr>
                <w:noProof/>
                <w:webHidden/>
              </w:rPr>
              <w:tab/>
            </w:r>
            <w:r w:rsidR="003C0E22">
              <w:rPr>
                <w:noProof/>
                <w:webHidden/>
              </w:rPr>
              <w:fldChar w:fldCharType="begin"/>
            </w:r>
            <w:r w:rsidR="003C0E22">
              <w:rPr>
                <w:noProof/>
                <w:webHidden/>
              </w:rPr>
              <w:instrText xml:space="preserve"> PAGEREF _Toc43407038 \h </w:instrText>
            </w:r>
            <w:r w:rsidR="003C0E22">
              <w:rPr>
                <w:noProof/>
                <w:webHidden/>
              </w:rPr>
            </w:r>
            <w:r w:rsidR="003C0E22">
              <w:rPr>
                <w:noProof/>
                <w:webHidden/>
              </w:rPr>
              <w:fldChar w:fldCharType="separate"/>
            </w:r>
            <w:r w:rsidR="00A015C6">
              <w:rPr>
                <w:noProof/>
                <w:webHidden/>
              </w:rPr>
              <w:t>9</w:t>
            </w:r>
            <w:r w:rsidR="003C0E22">
              <w:rPr>
                <w:noProof/>
                <w:webHidden/>
              </w:rPr>
              <w:fldChar w:fldCharType="end"/>
            </w:r>
          </w:hyperlink>
        </w:p>
        <w:p w14:paraId="02563AD4" w14:textId="37C74645" w:rsidR="003C0E22" w:rsidRDefault="00852D4A">
          <w:pPr>
            <w:pStyle w:val="TDC2"/>
            <w:tabs>
              <w:tab w:val="left" w:pos="880"/>
              <w:tab w:val="right" w:leader="dot" w:pos="9350"/>
            </w:tabs>
            <w:rPr>
              <w:rFonts w:eastAsiaTheme="minorEastAsia"/>
              <w:noProof/>
              <w:lang w:eastAsia="es-ES"/>
            </w:rPr>
          </w:pPr>
          <w:hyperlink w:anchor="_Toc43407039" w:history="1">
            <w:r w:rsidR="003C0E22" w:rsidRPr="002018AC">
              <w:rPr>
                <w:rStyle w:val="Hipervnculo"/>
                <w:noProof/>
              </w:rPr>
              <w:t>4.3</w:t>
            </w:r>
            <w:r w:rsidR="003C0E22">
              <w:rPr>
                <w:rFonts w:eastAsiaTheme="minorEastAsia"/>
                <w:noProof/>
                <w:lang w:eastAsia="es-ES"/>
              </w:rPr>
              <w:tab/>
            </w:r>
            <w:r w:rsidR="003C0E22" w:rsidRPr="002018AC">
              <w:rPr>
                <w:rStyle w:val="Hipervnculo"/>
                <w:noProof/>
              </w:rPr>
              <w:t>Modelo de datos</w:t>
            </w:r>
            <w:r w:rsidR="003C0E22">
              <w:rPr>
                <w:noProof/>
                <w:webHidden/>
              </w:rPr>
              <w:tab/>
            </w:r>
            <w:r w:rsidR="003C0E22">
              <w:rPr>
                <w:noProof/>
                <w:webHidden/>
              </w:rPr>
              <w:fldChar w:fldCharType="begin"/>
            </w:r>
            <w:r w:rsidR="003C0E22">
              <w:rPr>
                <w:noProof/>
                <w:webHidden/>
              </w:rPr>
              <w:instrText xml:space="preserve"> PAGEREF _Toc43407039 \h </w:instrText>
            </w:r>
            <w:r w:rsidR="003C0E22">
              <w:rPr>
                <w:noProof/>
                <w:webHidden/>
              </w:rPr>
            </w:r>
            <w:r w:rsidR="003C0E22">
              <w:rPr>
                <w:noProof/>
                <w:webHidden/>
              </w:rPr>
              <w:fldChar w:fldCharType="separate"/>
            </w:r>
            <w:r w:rsidR="00A015C6">
              <w:rPr>
                <w:noProof/>
                <w:webHidden/>
              </w:rPr>
              <w:t>10</w:t>
            </w:r>
            <w:r w:rsidR="003C0E22">
              <w:rPr>
                <w:noProof/>
                <w:webHidden/>
              </w:rPr>
              <w:fldChar w:fldCharType="end"/>
            </w:r>
          </w:hyperlink>
        </w:p>
        <w:p w14:paraId="411B8CE4" w14:textId="05285B41" w:rsidR="003C0E22" w:rsidRDefault="00852D4A">
          <w:pPr>
            <w:pStyle w:val="TDC2"/>
            <w:tabs>
              <w:tab w:val="left" w:pos="880"/>
              <w:tab w:val="right" w:leader="dot" w:pos="9350"/>
            </w:tabs>
            <w:rPr>
              <w:rFonts w:eastAsiaTheme="minorEastAsia"/>
              <w:noProof/>
              <w:lang w:eastAsia="es-ES"/>
            </w:rPr>
          </w:pPr>
          <w:hyperlink w:anchor="_Toc43407040" w:history="1">
            <w:r w:rsidR="003C0E22" w:rsidRPr="002018AC">
              <w:rPr>
                <w:rStyle w:val="Hipervnculo"/>
                <w:noProof/>
              </w:rPr>
              <w:t>4.4</w:t>
            </w:r>
            <w:r w:rsidR="003C0E22">
              <w:rPr>
                <w:rFonts w:eastAsiaTheme="minorEastAsia"/>
                <w:noProof/>
                <w:lang w:eastAsia="es-ES"/>
              </w:rPr>
              <w:tab/>
            </w:r>
            <w:r w:rsidR="003C0E22" w:rsidRPr="002018AC">
              <w:rPr>
                <w:rStyle w:val="Hipervnculo"/>
                <w:noProof/>
              </w:rPr>
              <w:t>Cliente</w:t>
            </w:r>
            <w:r w:rsidR="003C0E22">
              <w:rPr>
                <w:noProof/>
                <w:webHidden/>
              </w:rPr>
              <w:tab/>
            </w:r>
            <w:r w:rsidR="003C0E22">
              <w:rPr>
                <w:noProof/>
                <w:webHidden/>
              </w:rPr>
              <w:fldChar w:fldCharType="begin"/>
            </w:r>
            <w:r w:rsidR="003C0E22">
              <w:rPr>
                <w:noProof/>
                <w:webHidden/>
              </w:rPr>
              <w:instrText xml:space="preserve"> PAGEREF _Toc43407040 \h </w:instrText>
            </w:r>
            <w:r w:rsidR="003C0E22">
              <w:rPr>
                <w:noProof/>
                <w:webHidden/>
              </w:rPr>
            </w:r>
            <w:r w:rsidR="003C0E22">
              <w:rPr>
                <w:noProof/>
                <w:webHidden/>
              </w:rPr>
              <w:fldChar w:fldCharType="separate"/>
            </w:r>
            <w:r w:rsidR="00A015C6">
              <w:rPr>
                <w:noProof/>
                <w:webHidden/>
              </w:rPr>
              <w:t>11</w:t>
            </w:r>
            <w:r w:rsidR="003C0E22">
              <w:rPr>
                <w:noProof/>
                <w:webHidden/>
              </w:rPr>
              <w:fldChar w:fldCharType="end"/>
            </w:r>
          </w:hyperlink>
        </w:p>
        <w:p w14:paraId="58F8DCCE" w14:textId="03C4C511" w:rsidR="003C0E22" w:rsidRDefault="00852D4A">
          <w:pPr>
            <w:pStyle w:val="TDC3"/>
            <w:tabs>
              <w:tab w:val="left" w:pos="1320"/>
              <w:tab w:val="right" w:leader="dot" w:pos="9350"/>
            </w:tabs>
            <w:rPr>
              <w:rFonts w:eastAsiaTheme="minorEastAsia"/>
              <w:noProof/>
              <w:lang w:eastAsia="es-ES"/>
            </w:rPr>
          </w:pPr>
          <w:hyperlink w:anchor="_Toc43407041" w:history="1">
            <w:r w:rsidR="003C0E22" w:rsidRPr="002018AC">
              <w:rPr>
                <w:rStyle w:val="Hipervnculo"/>
                <w:noProof/>
              </w:rPr>
              <w:t>4.4.1</w:t>
            </w:r>
            <w:r w:rsidR="003C0E22">
              <w:rPr>
                <w:rFonts w:eastAsiaTheme="minorEastAsia"/>
                <w:noProof/>
                <w:lang w:eastAsia="es-ES"/>
              </w:rPr>
              <w:tab/>
            </w:r>
            <w:r w:rsidR="003C0E22" w:rsidRPr="002018AC">
              <w:rPr>
                <w:rStyle w:val="Hipervnculo"/>
                <w:noProof/>
              </w:rPr>
              <w:t>Diseño y funcionalidades</w:t>
            </w:r>
            <w:r w:rsidR="003C0E22">
              <w:rPr>
                <w:noProof/>
                <w:webHidden/>
              </w:rPr>
              <w:tab/>
            </w:r>
            <w:r w:rsidR="003C0E22">
              <w:rPr>
                <w:noProof/>
                <w:webHidden/>
              </w:rPr>
              <w:fldChar w:fldCharType="begin"/>
            </w:r>
            <w:r w:rsidR="003C0E22">
              <w:rPr>
                <w:noProof/>
                <w:webHidden/>
              </w:rPr>
              <w:instrText xml:space="preserve"> PAGEREF _Toc43407041 \h </w:instrText>
            </w:r>
            <w:r w:rsidR="003C0E22">
              <w:rPr>
                <w:noProof/>
                <w:webHidden/>
              </w:rPr>
            </w:r>
            <w:r w:rsidR="003C0E22">
              <w:rPr>
                <w:noProof/>
                <w:webHidden/>
              </w:rPr>
              <w:fldChar w:fldCharType="separate"/>
            </w:r>
            <w:r w:rsidR="00A015C6">
              <w:rPr>
                <w:noProof/>
                <w:webHidden/>
              </w:rPr>
              <w:t>11</w:t>
            </w:r>
            <w:r w:rsidR="003C0E22">
              <w:rPr>
                <w:noProof/>
                <w:webHidden/>
              </w:rPr>
              <w:fldChar w:fldCharType="end"/>
            </w:r>
          </w:hyperlink>
        </w:p>
        <w:p w14:paraId="5E3BB17C" w14:textId="681EF22B" w:rsidR="003C0E22" w:rsidRDefault="00852D4A">
          <w:pPr>
            <w:pStyle w:val="TDC2"/>
            <w:tabs>
              <w:tab w:val="left" w:pos="880"/>
              <w:tab w:val="right" w:leader="dot" w:pos="9350"/>
            </w:tabs>
            <w:rPr>
              <w:rFonts w:eastAsiaTheme="minorEastAsia"/>
              <w:noProof/>
              <w:lang w:eastAsia="es-ES"/>
            </w:rPr>
          </w:pPr>
          <w:hyperlink w:anchor="_Toc43407042" w:history="1">
            <w:r w:rsidR="003C0E22" w:rsidRPr="002018AC">
              <w:rPr>
                <w:rStyle w:val="Hipervnculo"/>
                <w:noProof/>
              </w:rPr>
              <w:t>4.5</w:t>
            </w:r>
            <w:r w:rsidR="003C0E22">
              <w:rPr>
                <w:rFonts w:eastAsiaTheme="minorEastAsia"/>
                <w:noProof/>
                <w:lang w:eastAsia="es-ES"/>
              </w:rPr>
              <w:tab/>
            </w:r>
            <w:r w:rsidR="003C0E22" w:rsidRPr="002018AC">
              <w:rPr>
                <w:rStyle w:val="Hipervnculo"/>
                <w:noProof/>
              </w:rPr>
              <w:t>Servidor</w:t>
            </w:r>
            <w:r w:rsidR="003C0E22">
              <w:rPr>
                <w:noProof/>
                <w:webHidden/>
              </w:rPr>
              <w:tab/>
            </w:r>
            <w:r w:rsidR="003C0E22">
              <w:rPr>
                <w:noProof/>
                <w:webHidden/>
              </w:rPr>
              <w:fldChar w:fldCharType="begin"/>
            </w:r>
            <w:r w:rsidR="003C0E22">
              <w:rPr>
                <w:noProof/>
                <w:webHidden/>
              </w:rPr>
              <w:instrText xml:space="preserve"> PAGEREF _Toc43407042 \h </w:instrText>
            </w:r>
            <w:r w:rsidR="003C0E22">
              <w:rPr>
                <w:noProof/>
                <w:webHidden/>
              </w:rPr>
            </w:r>
            <w:r w:rsidR="003C0E22">
              <w:rPr>
                <w:noProof/>
                <w:webHidden/>
              </w:rPr>
              <w:fldChar w:fldCharType="separate"/>
            </w:r>
            <w:r w:rsidR="00A015C6">
              <w:rPr>
                <w:noProof/>
                <w:webHidden/>
              </w:rPr>
              <w:t>12</w:t>
            </w:r>
            <w:r w:rsidR="003C0E22">
              <w:rPr>
                <w:noProof/>
                <w:webHidden/>
              </w:rPr>
              <w:fldChar w:fldCharType="end"/>
            </w:r>
          </w:hyperlink>
        </w:p>
        <w:p w14:paraId="3314DC68" w14:textId="7618F773" w:rsidR="003C0E22" w:rsidRDefault="00852D4A">
          <w:pPr>
            <w:pStyle w:val="TDC2"/>
            <w:tabs>
              <w:tab w:val="left" w:pos="880"/>
              <w:tab w:val="right" w:leader="dot" w:pos="9350"/>
            </w:tabs>
            <w:rPr>
              <w:rFonts w:eastAsiaTheme="minorEastAsia"/>
              <w:noProof/>
              <w:lang w:eastAsia="es-ES"/>
            </w:rPr>
          </w:pPr>
          <w:hyperlink w:anchor="_Toc43407043" w:history="1">
            <w:r w:rsidR="003C0E22" w:rsidRPr="002018AC">
              <w:rPr>
                <w:rStyle w:val="Hipervnculo"/>
                <w:noProof/>
              </w:rPr>
              <w:t>4.6</w:t>
            </w:r>
            <w:r w:rsidR="003C0E22">
              <w:rPr>
                <w:rFonts w:eastAsiaTheme="minorEastAsia"/>
                <w:noProof/>
                <w:lang w:eastAsia="es-ES"/>
              </w:rPr>
              <w:tab/>
            </w:r>
            <w:r w:rsidR="003C0E22" w:rsidRPr="002018AC">
              <w:rPr>
                <w:rStyle w:val="Hipervnculo"/>
                <w:noProof/>
              </w:rPr>
              <w:t>Medición de frecuencia cardiaca</w:t>
            </w:r>
            <w:r w:rsidR="003C0E22">
              <w:rPr>
                <w:noProof/>
                <w:webHidden/>
              </w:rPr>
              <w:tab/>
            </w:r>
            <w:r w:rsidR="003C0E22">
              <w:rPr>
                <w:noProof/>
                <w:webHidden/>
              </w:rPr>
              <w:fldChar w:fldCharType="begin"/>
            </w:r>
            <w:r w:rsidR="003C0E22">
              <w:rPr>
                <w:noProof/>
                <w:webHidden/>
              </w:rPr>
              <w:instrText xml:space="preserve"> PAGEREF _Toc43407043 \h </w:instrText>
            </w:r>
            <w:r w:rsidR="003C0E22">
              <w:rPr>
                <w:noProof/>
                <w:webHidden/>
              </w:rPr>
            </w:r>
            <w:r w:rsidR="003C0E22">
              <w:rPr>
                <w:noProof/>
                <w:webHidden/>
              </w:rPr>
              <w:fldChar w:fldCharType="separate"/>
            </w:r>
            <w:r w:rsidR="00A015C6">
              <w:rPr>
                <w:noProof/>
                <w:webHidden/>
              </w:rPr>
              <w:t>13</w:t>
            </w:r>
            <w:r w:rsidR="003C0E22">
              <w:rPr>
                <w:noProof/>
                <w:webHidden/>
              </w:rPr>
              <w:fldChar w:fldCharType="end"/>
            </w:r>
          </w:hyperlink>
        </w:p>
        <w:p w14:paraId="42584D02" w14:textId="60A5E6CB" w:rsidR="003C0E22" w:rsidRDefault="00852D4A">
          <w:pPr>
            <w:pStyle w:val="TDC3"/>
            <w:tabs>
              <w:tab w:val="left" w:pos="1320"/>
              <w:tab w:val="right" w:leader="dot" w:pos="9350"/>
            </w:tabs>
            <w:rPr>
              <w:rFonts w:eastAsiaTheme="minorEastAsia"/>
              <w:noProof/>
              <w:lang w:eastAsia="es-ES"/>
            </w:rPr>
          </w:pPr>
          <w:hyperlink w:anchor="_Toc43407044" w:history="1">
            <w:r w:rsidR="003C0E22" w:rsidRPr="002018AC">
              <w:rPr>
                <w:rStyle w:val="Hipervnculo"/>
                <w:noProof/>
              </w:rPr>
              <w:t>4.6.1</w:t>
            </w:r>
            <w:r w:rsidR="003C0E22">
              <w:rPr>
                <w:rFonts w:eastAsiaTheme="minorEastAsia"/>
                <w:noProof/>
                <w:lang w:eastAsia="es-ES"/>
              </w:rPr>
              <w:tab/>
            </w:r>
            <w:r w:rsidR="003C0E22" w:rsidRPr="002018AC">
              <w:rPr>
                <w:rStyle w:val="Hipervnculo"/>
                <w:noProof/>
              </w:rPr>
              <w:t>Smartphone: Cámara y flash</w:t>
            </w:r>
            <w:r w:rsidR="003C0E22">
              <w:rPr>
                <w:noProof/>
                <w:webHidden/>
              </w:rPr>
              <w:tab/>
            </w:r>
            <w:r w:rsidR="003C0E22">
              <w:rPr>
                <w:noProof/>
                <w:webHidden/>
              </w:rPr>
              <w:fldChar w:fldCharType="begin"/>
            </w:r>
            <w:r w:rsidR="003C0E22">
              <w:rPr>
                <w:noProof/>
                <w:webHidden/>
              </w:rPr>
              <w:instrText xml:space="preserve"> PAGEREF _Toc43407044 \h </w:instrText>
            </w:r>
            <w:r w:rsidR="003C0E22">
              <w:rPr>
                <w:noProof/>
                <w:webHidden/>
              </w:rPr>
            </w:r>
            <w:r w:rsidR="003C0E22">
              <w:rPr>
                <w:noProof/>
                <w:webHidden/>
              </w:rPr>
              <w:fldChar w:fldCharType="separate"/>
            </w:r>
            <w:r w:rsidR="00A015C6">
              <w:rPr>
                <w:noProof/>
                <w:webHidden/>
              </w:rPr>
              <w:t>13</w:t>
            </w:r>
            <w:r w:rsidR="003C0E22">
              <w:rPr>
                <w:noProof/>
                <w:webHidden/>
              </w:rPr>
              <w:fldChar w:fldCharType="end"/>
            </w:r>
          </w:hyperlink>
        </w:p>
        <w:p w14:paraId="508F2DA7" w14:textId="60EBE7D7" w:rsidR="003C0E22" w:rsidRDefault="00852D4A">
          <w:pPr>
            <w:pStyle w:val="TDC3"/>
            <w:tabs>
              <w:tab w:val="left" w:pos="1320"/>
              <w:tab w:val="right" w:leader="dot" w:pos="9350"/>
            </w:tabs>
            <w:rPr>
              <w:rFonts w:eastAsiaTheme="minorEastAsia"/>
              <w:noProof/>
              <w:lang w:eastAsia="es-ES"/>
            </w:rPr>
          </w:pPr>
          <w:hyperlink w:anchor="_Toc43407045" w:history="1">
            <w:r w:rsidR="003C0E22" w:rsidRPr="002018AC">
              <w:rPr>
                <w:rStyle w:val="Hipervnculo"/>
                <w:noProof/>
              </w:rPr>
              <w:t>4.6.2</w:t>
            </w:r>
            <w:r w:rsidR="003C0E22">
              <w:rPr>
                <w:rFonts w:eastAsiaTheme="minorEastAsia"/>
                <w:noProof/>
                <w:lang w:eastAsia="es-ES"/>
              </w:rPr>
              <w:tab/>
            </w:r>
            <w:r w:rsidR="003C0E22" w:rsidRPr="002018AC">
              <w:rPr>
                <w:rStyle w:val="Hipervnculo"/>
                <w:noProof/>
              </w:rPr>
              <w:t>Microcontrolador: WemosD1 + MAX30100</w:t>
            </w:r>
            <w:r w:rsidR="003C0E22">
              <w:rPr>
                <w:noProof/>
                <w:webHidden/>
              </w:rPr>
              <w:tab/>
            </w:r>
            <w:r w:rsidR="003C0E22">
              <w:rPr>
                <w:noProof/>
                <w:webHidden/>
              </w:rPr>
              <w:fldChar w:fldCharType="begin"/>
            </w:r>
            <w:r w:rsidR="003C0E22">
              <w:rPr>
                <w:noProof/>
                <w:webHidden/>
              </w:rPr>
              <w:instrText xml:space="preserve"> PAGEREF _Toc43407045 \h </w:instrText>
            </w:r>
            <w:r w:rsidR="003C0E22">
              <w:rPr>
                <w:noProof/>
                <w:webHidden/>
              </w:rPr>
            </w:r>
            <w:r w:rsidR="003C0E22">
              <w:rPr>
                <w:noProof/>
                <w:webHidden/>
              </w:rPr>
              <w:fldChar w:fldCharType="separate"/>
            </w:r>
            <w:r w:rsidR="00A015C6">
              <w:rPr>
                <w:noProof/>
                <w:webHidden/>
              </w:rPr>
              <w:t>16</w:t>
            </w:r>
            <w:r w:rsidR="003C0E22">
              <w:rPr>
                <w:noProof/>
                <w:webHidden/>
              </w:rPr>
              <w:fldChar w:fldCharType="end"/>
            </w:r>
          </w:hyperlink>
        </w:p>
        <w:p w14:paraId="1FD73709" w14:textId="46DC8175" w:rsidR="003C0E22" w:rsidRDefault="00852D4A">
          <w:pPr>
            <w:pStyle w:val="TDC1"/>
            <w:tabs>
              <w:tab w:val="left" w:pos="440"/>
              <w:tab w:val="right" w:leader="dot" w:pos="9350"/>
            </w:tabs>
            <w:rPr>
              <w:rFonts w:eastAsiaTheme="minorEastAsia"/>
              <w:noProof/>
              <w:lang w:eastAsia="es-ES"/>
            </w:rPr>
          </w:pPr>
          <w:hyperlink w:anchor="_Toc43407046" w:history="1">
            <w:r w:rsidR="003C0E22" w:rsidRPr="002018AC">
              <w:rPr>
                <w:rStyle w:val="Hipervnculo"/>
                <w:noProof/>
              </w:rPr>
              <w:t>5</w:t>
            </w:r>
            <w:r w:rsidR="003C0E22">
              <w:rPr>
                <w:rFonts w:eastAsiaTheme="minorEastAsia"/>
                <w:noProof/>
                <w:lang w:eastAsia="es-ES"/>
              </w:rPr>
              <w:tab/>
            </w:r>
            <w:r w:rsidR="003C0E22" w:rsidRPr="002018AC">
              <w:rPr>
                <w:rStyle w:val="Hipervnculo"/>
                <w:noProof/>
              </w:rPr>
              <w:t>Resultados de la implementación</w:t>
            </w:r>
            <w:r w:rsidR="003C0E22">
              <w:rPr>
                <w:noProof/>
                <w:webHidden/>
              </w:rPr>
              <w:tab/>
            </w:r>
            <w:r w:rsidR="003C0E22">
              <w:rPr>
                <w:noProof/>
                <w:webHidden/>
              </w:rPr>
              <w:fldChar w:fldCharType="begin"/>
            </w:r>
            <w:r w:rsidR="003C0E22">
              <w:rPr>
                <w:noProof/>
                <w:webHidden/>
              </w:rPr>
              <w:instrText xml:space="preserve"> PAGEREF _Toc43407046 \h </w:instrText>
            </w:r>
            <w:r w:rsidR="003C0E22">
              <w:rPr>
                <w:noProof/>
                <w:webHidden/>
              </w:rPr>
            </w:r>
            <w:r w:rsidR="003C0E22">
              <w:rPr>
                <w:noProof/>
                <w:webHidden/>
              </w:rPr>
              <w:fldChar w:fldCharType="separate"/>
            </w:r>
            <w:r w:rsidR="00A015C6">
              <w:rPr>
                <w:noProof/>
                <w:webHidden/>
              </w:rPr>
              <w:t>20</w:t>
            </w:r>
            <w:r w:rsidR="003C0E22">
              <w:rPr>
                <w:noProof/>
                <w:webHidden/>
              </w:rPr>
              <w:fldChar w:fldCharType="end"/>
            </w:r>
          </w:hyperlink>
        </w:p>
        <w:p w14:paraId="1E67262B" w14:textId="245E8C88" w:rsidR="003C0E22" w:rsidRDefault="00852D4A">
          <w:pPr>
            <w:pStyle w:val="TDC2"/>
            <w:tabs>
              <w:tab w:val="left" w:pos="880"/>
              <w:tab w:val="right" w:leader="dot" w:pos="9350"/>
            </w:tabs>
            <w:rPr>
              <w:rFonts w:eastAsiaTheme="minorEastAsia"/>
              <w:noProof/>
              <w:lang w:eastAsia="es-ES"/>
            </w:rPr>
          </w:pPr>
          <w:hyperlink w:anchor="_Toc43407047" w:history="1">
            <w:r w:rsidR="003C0E22" w:rsidRPr="002018AC">
              <w:rPr>
                <w:rStyle w:val="Hipervnculo"/>
                <w:noProof/>
              </w:rPr>
              <w:t>5.1</w:t>
            </w:r>
            <w:r w:rsidR="003C0E22">
              <w:rPr>
                <w:rFonts w:eastAsiaTheme="minorEastAsia"/>
                <w:noProof/>
                <w:lang w:eastAsia="es-ES"/>
              </w:rPr>
              <w:tab/>
            </w:r>
            <w:r w:rsidR="003C0E22" w:rsidRPr="002018AC">
              <w:rPr>
                <w:rStyle w:val="Hipervnculo"/>
                <w:noProof/>
              </w:rPr>
              <w:t>¿Se ha conseguido desarrollar/implementar completamente cada una de las técnicas?</w:t>
            </w:r>
            <w:r w:rsidR="003C0E22">
              <w:rPr>
                <w:noProof/>
                <w:webHidden/>
              </w:rPr>
              <w:tab/>
            </w:r>
            <w:r w:rsidR="003C0E22">
              <w:rPr>
                <w:noProof/>
                <w:webHidden/>
              </w:rPr>
              <w:fldChar w:fldCharType="begin"/>
            </w:r>
            <w:r w:rsidR="003C0E22">
              <w:rPr>
                <w:noProof/>
                <w:webHidden/>
              </w:rPr>
              <w:instrText xml:space="preserve"> PAGEREF _Toc43407047 \h </w:instrText>
            </w:r>
            <w:r w:rsidR="003C0E22">
              <w:rPr>
                <w:noProof/>
                <w:webHidden/>
              </w:rPr>
            </w:r>
            <w:r w:rsidR="003C0E22">
              <w:rPr>
                <w:noProof/>
                <w:webHidden/>
              </w:rPr>
              <w:fldChar w:fldCharType="separate"/>
            </w:r>
            <w:r w:rsidR="00A015C6">
              <w:rPr>
                <w:noProof/>
                <w:webHidden/>
              </w:rPr>
              <w:t>20</w:t>
            </w:r>
            <w:r w:rsidR="003C0E22">
              <w:rPr>
                <w:noProof/>
                <w:webHidden/>
              </w:rPr>
              <w:fldChar w:fldCharType="end"/>
            </w:r>
          </w:hyperlink>
        </w:p>
        <w:p w14:paraId="7630078D" w14:textId="31DF1BF4" w:rsidR="003C0E22" w:rsidRDefault="00852D4A">
          <w:pPr>
            <w:pStyle w:val="TDC2"/>
            <w:tabs>
              <w:tab w:val="left" w:pos="880"/>
              <w:tab w:val="right" w:leader="dot" w:pos="9350"/>
            </w:tabs>
            <w:rPr>
              <w:rFonts w:eastAsiaTheme="minorEastAsia"/>
              <w:noProof/>
              <w:lang w:eastAsia="es-ES"/>
            </w:rPr>
          </w:pPr>
          <w:hyperlink w:anchor="_Toc43407048" w:history="1">
            <w:r w:rsidR="003C0E22" w:rsidRPr="002018AC">
              <w:rPr>
                <w:rStyle w:val="Hipervnculo"/>
                <w:noProof/>
              </w:rPr>
              <w:t>5.2</w:t>
            </w:r>
            <w:r w:rsidR="003C0E22">
              <w:rPr>
                <w:rFonts w:eastAsiaTheme="minorEastAsia"/>
                <w:noProof/>
                <w:lang w:eastAsia="es-ES"/>
              </w:rPr>
              <w:tab/>
            </w:r>
            <w:r w:rsidR="003C0E22" w:rsidRPr="002018AC">
              <w:rPr>
                <w:rStyle w:val="Hipervnculo"/>
                <w:noProof/>
              </w:rPr>
              <w:t>¿Funcionan cada una de las técnicas correctamente, se han comparado los valores de frecuencia cardiaca?</w:t>
            </w:r>
            <w:r w:rsidR="003C0E22">
              <w:rPr>
                <w:noProof/>
                <w:webHidden/>
              </w:rPr>
              <w:tab/>
            </w:r>
            <w:r w:rsidR="003C0E22">
              <w:rPr>
                <w:noProof/>
                <w:webHidden/>
              </w:rPr>
              <w:fldChar w:fldCharType="begin"/>
            </w:r>
            <w:r w:rsidR="003C0E22">
              <w:rPr>
                <w:noProof/>
                <w:webHidden/>
              </w:rPr>
              <w:instrText xml:space="preserve"> PAGEREF _Toc43407048 \h </w:instrText>
            </w:r>
            <w:r w:rsidR="003C0E22">
              <w:rPr>
                <w:noProof/>
                <w:webHidden/>
              </w:rPr>
            </w:r>
            <w:r w:rsidR="003C0E22">
              <w:rPr>
                <w:noProof/>
                <w:webHidden/>
              </w:rPr>
              <w:fldChar w:fldCharType="separate"/>
            </w:r>
            <w:r w:rsidR="00A015C6">
              <w:rPr>
                <w:noProof/>
                <w:webHidden/>
              </w:rPr>
              <w:t>20</w:t>
            </w:r>
            <w:r w:rsidR="003C0E22">
              <w:rPr>
                <w:noProof/>
                <w:webHidden/>
              </w:rPr>
              <w:fldChar w:fldCharType="end"/>
            </w:r>
          </w:hyperlink>
        </w:p>
        <w:p w14:paraId="2B9E9473" w14:textId="5180482E" w:rsidR="003C0E22" w:rsidRDefault="00852D4A">
          <w:pPr>
            <w:pStyle w:val="TDC2"/>
            <w:tabs>
              <w:tab w:val="left" w:pos="880"/>
              <w:tab w:val="right" w:leader="dot" w:pos="9350"/>
            </w:tabs>
            <w:rPr>
              <w:rFonts w:eastAsiaTheme="minorEastAsia"/>
              <w:noProof/>
              <w:lang w:eastAsia="es-ES"/>
            </w:rPr>
          </w:pPr>
          <w:hyperlink w:anchor="_Toc43407049" w:history="1">
            <w:r w:rsidR="003C0E22" w:rsidRPr="002018AC">
              <w:rPr>
                <w:rStyle w:val="Hipervnculo"/>
                <w:noProof/>
              </w:rPr>
              <w:t>5.3</w:t>
            </w:r>
            <w:r w:rsidR="003C0E22">
              <w:rPr>
                <w:rFonts w:eastAsiaTheme="minorEastAsia"/>
                <w:noProof/>
                <w:lang w:eastAsia="es-ES"/>
              </w:rPr>
              <w:tab/>
            </w:r>
            <w:r w:rsidR="003C0E22" w:rsidRPr="002018AC">
              <w:rPr>
                <w:rStyle w:val="Hipervnculo"/>
                <w:noProof/>
              </w:rPr>
              <w:t>Comparación de ambas técnicas desde el punto de vista computacional y desde el punto de vista del programador.</w:t>
            </w:r>
            <w:r w:rsidR="003C0E22">
              <w:rPr>
                <w:noProof/>
                <w:webHidden/>
              </w:rPr>
              <w:tab/>
            </w:r>
            <w:r w:rsidR="003C0E22">
              <w:rPr>
                <w:noProof/>
                <w:webHidden/>
              </w:rPr>
              <w:fldChar w:fldCharType="begin"/>
            </w:r>
            <w:r w:rsidR="003C0E22">
              <w:rPr>
                <w:noProof/>
                <w:webHidden/>
              </w:rPr>
              <w:instrText xml:space="preserve"> PAGEREF _Toc43407049 \h </w:instrText>
            </w:r>
            <w:r w:rsidR="003C0E22">
              <w:rPr>
                <w:noProof/>
                <w:webHidden/>
              </w:rPr>
            </w:r>
            <w:r w:rsidR="003C0E22">
              <w:rPr>
                <w:noProof/>
                <w:webHidden/>
              </w:rPr>
              <w:fldChar w:fldCharType="separate"/>
            </w:r>
            <w:r w:rsidR="00A015C6">
              <w:rPr>
                <w:noProof/>
                <w:webHidden/>
              </w:rPr>
              <w:t>21</w:t>
            </w:r>
            <w:r w:rsidR="003C0E22">
              <w:rPr>
                <w:noProof/>
                <w:webHidden/>
              </w:rPr>
              <w:fldChar w:fldCharType="end"/>
            </w:r>
          </w:hyperlink>
        </w:p>
        <w:p w14:paraId="7DB1CCBA" w14:textId="4B905351" w:rsidR="003C0E22" w:rsidRDefault="00852D4A">
          <w:pPr>
            <w:pStyle w:val="TDC2"/>
            <w:tabs>
              <w:tab w:val="left" w:pos="880"/>
              <w:tab w:val="right" w:leader="dot" w:pos="9350"/>
            </w:tabs>
            <w:rPr>
              <w:rFonts w:eastAsiaTheme="minorEastAsia"/>
              <w:noProof/>
              <w:lang w:eastAsia="es-ES"/>
            </w:rPr>
          </w:pPr>
          <w:hyperlink w:anchor="_Toc43407050" w:history="1">
            <w:r w:rsidR="003C0E22" w:rsidRPr="002018AC">
              <w:rPr>
                <w:rStyle w:val="Hipervnculo"/>
                <w:noProof/>
              </w:rPr>
              <w:t>5.4</w:t>
            </w:r>
            <w:r w:rsidR="003C0E22">
              <w:rPr>
                <w:rFonts w:eastAsiaTheme="minorEastAsia"/>
                <w:noProof/>
                <w:lang w:eastAsia="es-ES"/>
              </w:rPr>
              <w:tab/>
            </w:r>
            <w:r w:rsidR="003C0E22" w:rsidRPr="002018AC">
              <w:rPr>
                <w:rStyle w:val="Hipervnculo"/>
                <w:noProof/>
              </w:rPr>
              <w:t>Comparar las dos técnicas desde un punto de vista de operatividad para el médico o del usuario</w:t>
            </w:r>
            <w:r w:rsidR="003C0E22">
              <w:rPr>
                <w:noProof/>
                <w:webHidden/>
              </w:rPr>
              <w:tab/>
            </w:r>
            <w:r w:rsidR="003C0E22">
              <w:rPr>
                <w:noProof/>
                <w:webHidden/>
              </w:rPr>
              <w:fldChar w:fldCharType="begin"/>
            </w:r>
            <w:r w:rsidR="003C0E22">
              <w:rPr>
                <w:noProof/>
                <w:webHidden/>
              </w:rPr>
              <w:instrText xml:space="preserve"> PAGEREF _Toc43407050 \h </w:instrText>
            </w:r>
            <w:r w:rsidR="003C0E22">
              <w:rPr>
                <w:noProof/>
                <w:webHidden/>
              </w:rPr>
            </w:r>
            <w:r w:rsidR="003C0E22">
              <w:rPr>
                <w:noProof/>
                <w:webHidden/>
              </w:rPr>
              <w:fldChar w:fldCharType="separate"/>
            </w:r>
            <w:r w:rsidR="00A015C6">
              <w:rPr>
                <w:noProof/>
                <w:webHidden/>
              </w:rPr>
              <w:t>21</w:t>
            </w:r>
            <w:r w:rsidR="003C0E22">
              <w:rPr>
                <w:noProof/>
                <w:webHidden/>
              </w:rPr>
              <w:fldChar w:fldCharType="end"/>
            </w:r>
          </w:hyperlink>
        </w:p>
        <w:p w14:paraId="2907EA51" w14:textId="75A4C9A4" w:rsidR="003C0E22" w:rsidRDefault="00852D4A">
          <w:pPr>
            <w:pStyle w:val="TDC2"/>
            <w:tabs>
              <w:tab w:val="left" w:pos="880"/>
              <w:tab w:val="right" w:leader="dot" w:pos="9350"/>
            </w:tabs>
            <w:rPr>
              <w:rFonts w:eastAsiaTheme="minorEastAsia"/>
              <w:noProof/>
              <w:lang w:eastAsia="es-ES"/>
            </w:rPr>
          </w:pPr>
          <w:hyperlink w:anchor="_Toc43407051" w:history="1">
            <w:r w:rsidR="003C0E22" w:rsidRPr="002018AC">
              <w:rPr>
                <w:rStyle w:val="Hipervnculo"/>
                <w:noProof/>
              </w:rPr>
              <w:t>5.5</w:t>
            </w:r>
            <w:r w:rsidR="003C0E22">
              <w:rPr>
                <w:rFonts w:eastAsiaTheme="minorEastAsia"/>
                <w:noProof/>
                <w:lang w:eastAsia="es-ES"/>
              </w:rPr>
              <w:tab/>
            </w:r>
            <w:r w:rsidR="003C0E22" w:rsidRPr="002018AC">
              <w:rPr>
                <w:rStyle w:val="Hipervnculo"/>
                <w:noProof/>
              </w:rPr>
              <w:t>Comparar las dos técnicas desde un punto de vista económico</w:t>
            </w:r>
            <w:r w:rsidR="003C0E22">
              <w:rPr>
                <w:noProof/>
                <w:webHidden/>
              </w:rPr>
              <w:tab/>
            </w:r>
            <w:r w:rsidR="003C0E22">
              <w:rPr>
                <w:noProof/>
                <w:webHidden/>
              </w:rPr>
              <w:fldChar w:fldCharType="begin"/>
            </w:r>
            <w:r w:rsidR="003C0E22">
              <w:rPr>
                <w:noProof/>
                <w:webHidden/>
              </w:rPr>
              <w:instrText xml:space="preserve"> PAGEREF _Toc43407051 \h </w:instrText>
            </w:r>
            <w:r w:rsidR="003C0E22">
              <w:rPr>
                <w:noProof/>
                <w:webHidden/>
              </w:rPr>
            </w:r>
            <w:r w:rsidR="003C0E22">
              <w:rPr>
                <w:noProof/>
                <w:webHidden/>
              </w:rPr>
              <w:fldChar w:fldCharType="separate"/>
            </w:r>
            <w:r w:rsidR="00A015C6">
              <w:rPr>
                <w:noProof/>
                <w:webHidden/>
              </w:rPr>
              <w:t>21</w:t>
            </w:r>
            <w:r w:rsidR="003C0E22">
              <w:rPr>
                <w:noProof/>
                <w:webHidden/>
              </w:rPr>
              <w:fldChar w:fldCharType="end"/>
            </w:r>
          </w:hyperlink>
        </w:p>
        <w:p w14:paraId="2FB4EAE3" w14:textId="096442AA" w:rsidR="003C0E22" w:rsidRDefault="00852D4A">
          <w:pPr>
            <w:pStyle w:val="TDC2"/>
            <w:tabs>
              <w:tab w:val="left" w:pos="880"/>
              <w:tab w:val="right" w:leader="dot" w:pos="9350"/>
            </w:tabs>
            <w:rPr>
              <w:rFonts w:eastAsiaTheme="minorEastAsia"/>
              <w:noProof/>
              <w:lang w:eastAsia="es-ES"/>
            </w:rPr>
          </w:pPr>
          <w:hyperlink w:anchor="_Toc43407052" w:history="1">
            <w:r w:rsidR="003C0E22" w:rsidRPr="002018AC">
              <w:rPr>
                <w:rStyle w:val="Hipervnculo"/>
                <w:noProof/>
              </w:rPr>
              <w:t>5.6</w:t>
            </w:r>
            <w:r w:rsidR="003C0E22">
              <w:rPr>
                <w:rFonts w:eastAsiaTheme="minorEastAsia"/>
                <w:noProof/>
                <w:lang w:eastAsia="es-ES"/>
              </w:rPr>
              <w:tab/>
            </w:r>
            <w:r w:rsidR="003C0E22" w:rsidRPr="002018AC">
              <w:rPr>
                <w:rStyle w:val="Hipervnculo"/>
                <w:noProof/>
              </w:rPr>
              <w:t>¿En qué escenarios/entornos recomiendas una técnica y la otra?</w:t>
            </w:r>
            <w:r w:rsidR="003C0E22">
              <w:rPr>
                <w:noProof/>
                <w:webHidden/>
              </w:rPr>
              <w:tab/>
            </w:r>
            <w:r w:rsidR="003C0E22">
              <w:rPr>
                <w:noProof/>
                <w:webHidden/>
              </w:rPr>
              <w:fldChar w:fldCharType="begin"/>
            </w:r>
            <w:r w:rsidR="003C0E22">
              <w:rPr>
                <w:noProof/>
                <w:webHidden/>
              </w:rPr>
              <w:instrText xml:space="preserve"> PAGEREF _Toc43407052 \h </w:instrText>
            </w:r>
            <w:r w:rsidR="003C0E22">
              <w:rPr>
                <w:noProof/>
                <w:webHidden/>
              </w:rPr>
            </w:r>
            <w:r w:rsidR="003C0E22">
              <w:rPr>
                <w:noProof/>
                <w:webHidden/>
              </w:rPr>
              <w:fldChar w:fldCharType="separate"/>
            </w:r>
            <w:r w:rsidR="00A015C6">
              <w:rPr>
                <w:noProof/>
                <w:webHidden/>
              </w:rPr>
              <w:t>22</w:t>
            </w:r>
            <w:r w:rsidR="003C0E22">
              <w:rPr>
                <w:noProof/>
                <w:webHidden/>
              </w:rPr>
              <w:fldChar w:fldCharType="end"/>
            </w:r>
          </w:hyperlink>
        </w:p>
        <w:p w14:paraId="4AA3C88D" w14:textId="474A40FE" w:rsidR="003C0E22" w:rsidRDefault="00852D4A">
          <w:pPr>
            <w:pStyle w:val="TDC2"/>
            <w:tabs>
              <w:tab w:val="left" w:pos="880"/>
              <w:tab w:val="right" w:leader="dot" w:pos="9350"/>
            </w:tabs>
            <w:rPr>
              <w:rFonts w:eastAsiaTheme="minorEastAsia"/>
              <w:noProof/>
              <w:lang w:eastAsia="es-ES"/>
            </w:rPr>
          </w:pPr>
          <w:hyperlink w:anchor="_Toc43407053" w:history="1">
            <w:r w:rsidR="003C0E22" w:rsidRPr="002018AC">
              <w:rPr>
                <w:rStyle w:val="Hipervnculo"/>
                <w:noProof/>
              </w:rPr>
              <w:t>5.7</w:t>
            </w:r>
            <w:r w:rsidR="003C0E22">
              <w:rPr>
                <w:rFonts w:eastAsiaTheme="minorEastAsia"/>
                <w:noProof/>
                <w:lang w:eastAsia="es-ES"/>
              </w:rPr>
              <w:tab/>
            </w:r>
            <w:r w:rsidR="003C0E22" w:rsidRPr="002018AC">
              <w:rPr>
                <w:rStyle w:val="Hipervnculo"/>
                <w:noProof/>
              </w:rPr>
              <w:t>Tabla de fortalezas y debilidades</w:t>
            </w:r>
            <w:r w:rsidR="003C0E22">
              <w:rPr>
                <w:noProof/>
                <w:webHidden/>
              </w:rPr>
              <w:tab/>
            </w:r>
            <w:r w:rsidR="003C0E22">
              <w:rPr>
                <w:noProof/>
                <w:webHidden/>
              </w:rPr>
              <w:fldChar w:fldCharType="begin"/>
            </w:r>
            <w:r w:rsidR="003C0E22">
              <w:rPr>
                <w:noProof/>
                <w:webHidden/>
              </w:rPr>
              <w:instrText xml:space="preserve"> PAGEREF _Toc43407053 \h </w:instrText>
            </w:r>
            <w:r w:rsidR="003C0E22">
              <w:rPr>
                <w:noProof/>
                <w:webHidden/>
              </w:rPr>
            </w:r>
            <w:r w:rsidR="003C0E22">
              <w:rPr>
                <w:noProof/>
                <w:webHidden/>
              </w:rPr>
              <w:fldChar w:fldCharType="separate"/>
            </w:r>
            <w:r w:rsidR="00A015C6">
              <w:rPr>
                <w:noProof/>
                <w:webHidden/>
              </w:rPr>
              <w:t>22</w:t>
            </w:r>
            <w:r w:rsidR="003C0E22">
              <w:rPr>
                <w:noProof/>
                <w:webHidden/>
              </w:rPr>
              <w:fldChar w:fldCharType="end"/>
            </w:r>
          </w:hyperlink>
        </w:p>
        <w:p w14:paraId="0851AB02" w14:textId="14D897B8" w:rsidR="003C0E22" w:rsidRDefault="00852D4A">
          <w:pPr>
            <w:pStyle w:val="TDC3"/>
            <w:tabs>
              <w:tab w:val="left" w:pos="1320"/>
              <w:tab w:val="right" w:leader="dot" w:pos="9350"/>
            </w:tabs>
            <w:rPr>
              <w:rFonts w:eastAsiaTheme="minorEastAsia"/>
              <w:noProof/>
              <w:lang w:eastAsia="es-ES"/>
            </w:rPr>
          </w:pPr>
          <w:hyperlink w:anchor="_Toc43407054" w:history="1">
            <w:r w:rsidR="003C0E22" w:rsidRPr="002018AC">
              <w:rPr>
                <w:rStyle w:val="Hipervnculo"/>
                <w:noProof/>
              </w:rPr>
              <w:t>5.7.1</w:t>
            </w:r>
            <w:r w:rsidR="003C0E22">
              <w:rPr>
                <w:rFonts w:eastAsiaTheme="minorEastAsia"/>
                <w:noProof/>
                <w:lang w:eastAsia="es-ES"/>
              </w:rPr>
              <w:tab/>
            </w:r>
            <w:r w:rsidR="003C0E22" w:rsidRPr="002018AC">
              <w:rPr>
                <w:rStyle w:val="Hipervnculo"/>
                <w:noProof/>
              </w:rPr>
              <w:t>Arduino (WeMosD1) + Sensor MAX3010</w:t>
            </w:r>
            <w:r w:rsidR="003C0E22">
              <w:rPr>
                <w:noProof/>
                <w:webHidden/>
              </w:rPr>
              <w:tab/>
            </w:r>
            <w:r w:rsidR="003C0E22">
              <w:rPr>
                <w:noProof/>
                <w:webHidden/>
              </w:rPr>
              <w:fldChar w:fldCharType="begin"/>
            </w:r>
            <w:r w:rsidR="003C0E22">
              <w:rPr>
                <w:noProof/>
                <w:webHidden/>
              </w:rPr>
              <w:instrText xml:space="preserve"> PAGEREF _Toc43407054 \h </w:instrText>
            </w:r>
            <w:r w:rsidR="003C0E22">
              <w:rPr>
                <w:noProof/>
                <w:webHidden/>
              </w:rPr>
            </w:r>
            <w:r w:rsidR="003C0E22">
              <w:rPr>
                <w:noProof/>
                <w:webHidden/>
              </w:rPr>
              <w:fldChar w:fldCharType="separate"/>
            </w:r>
            <w:r w:rsidR="00A015C6">
              <w:rPr>
                <w:noProof/>
                <w:webHidden/>
              </w:rPr>
              <w:t>22</w:t>
            </w:r>
            <w:r w:rsidR="003C0E22">
              <w:rPr>
                <w:noProof/>
                <w:webHidden/>
              </w:rPr>
              <w:fldChar w:fldCharType="end"/>
            </w:r>
          </w:hyperlink>
        </w:p>
        <w:p w14:paraId="401A20C7" w14:textId="64CFD41E" w:rsidR="003C0E22" w:rsidRDefault="00852D4A">
          <w:pPr>
            <w:pStyle w:val="TDC3"/>
            <w:tabs>
              <w:tab w:val="left" w:pos="1320"/>
              <w:tab w:val="right" w:leader="dot" w:pos="9350"/>
            </w:tabs>
            <w:rPr>
              <w:rFonts w:eastAsiaTheme="minorEastAsia"/>
              <w:noProof/>
              <w:lang w:eastAsia="es-ES"/>
            </w:rPr>
          </w:pPr>
          <w:hyperlink w:anchor="_Toc43407055" w:history="1">
            <w:r w:rsidR="003C0E22" w:rsidRPr="002018AC">
              <w:rPr>
                <w:rStyle w:val="Hipervnculo"/>
                <w:noProof/>
              </w:rPr>
              <w:t>5.7.2</w:t>
            </w:r>
            <w:r w:rsidR="003C0E22">
              <w:rPr>
                <w:rFonts w:eastAsiaTheme="minorEastAsia"/>
                <w:noProof/>
                <w:lang w:eastAsia="es-ES"/>
              </w:rPr>
              <w:tab/>
            </w:r>
            <w:r w:rsidR="003C0E22" w:rsidRPr="002018AC">
              <w:rPr>
                <w:rStyle w:val="Hipervnculo"/>
                <w:noProof/>
              </w:rPr>
              <w:t>Smartphone (Cámara + Flash)</w:t>
            </w:r>
            <w:r w:rsidR="003C0E22">
              <w:rPr>
                <w:noProof/>
                <w:webHidden/>
              </w:rPr>
              <w:tab/>
            </w:r>
            <w:r w:rsidR="003C0E22">
              <w:rPr>
                <w:noProof/>
                <w:webHidden/>
              </w:rPr>
              <w:fldChar w:fldCharType="begin"/>
            </w:r>
            <w:r w:rsidR="003C0E22">
              <w:rPr>
                <w:noProof/>
                <w:webHidden/>
              </w:rPr>
              <w:instrText xml:space="preserve"> PAGEREF _Toc43407055 \h </w:instrText>
            </w:r>
            <w:r w:rsidR="003C0E22">
              <w:rPr>
                <w:noProof/>
                <w:webHidden/>
              </w:rPr>
            </w:r>
            <w:r w:rsidR="003C0E22">
              <w:rPr>
                <w:noProof/>
                <w:webHidden/>
              </w:rPr>
              <w:fldChar w:fldCharType="separate"/>
            </w:r>
            <w:r w:rsidR="00A015C6">
              <w:rPr>
                <w:noProof/>
                <w:webHidden/>
              </w:rPr>
              <w:t>22</w:t>
            </w:r>
            <w:r w:rsidR="003C0E22">
              <w:rPr>
                <w:noProof/>
                <w:webHidden/>
              </w:rPr>
              <w:fldChar w:fldCharType="end"/>
            </w:r>
          </w:hyperlink>
        </w:p>
        <w:p w14:paraId="45683CD9" w14:textId="4AD4FB2E" w:rsidR="003C0E22" w:rsidRDefault="00852D4A">
          <w:pPr>
            <w:pStyle w:val="TDC1"/>
            <w:tabs>
              <w:tab w:val="left" w:pos="440"/>
              <w:tab w:val="right" w:leader="dot" w:pos="9350"/>
            </w:tabs>
            <w:rPr>
              <w:rFonts w:eastAsiaTheme="minorEastAsia"/>
              <w:noProof/>
              <w:lang w:eastAsia="es-ES"/>
            </w:rPr>
          </w:pPr>
          <w:hyperlink w:anchor="_Toc43407056" w:history="1">
            <w:r w:rsidR="003C0E22" w:rsidRPr="002018AC">
              <w:rPr>
                <w:rStyle w:val="Hipervnculo"/>
                <w:noProof/>
              </w:rPr>
              <w:t>6</w:t>
            </w:r>
            <w:r w:rsidR="003C0E22">
              <w:rPr>
                <w:rFonts w:eastAsiaTheme="minorEastAsia"/>
                <w:noProof/>
                <w:lang w:eastAsia="es-ES"/>
              </w:rPr>
              <w:tab/>
            </w:r>
            <w:r w:rsidR="003C0E22" w:rsidRPr="002018AC">
              <w:rPr>
                <w:rStyle w:val="Hipervnculo"/>
                <w:noProof/>
              </w:rPr>
              <w:t>Conclusiones</w:t>
            </w:r>
            <w:r w:rsidR="003C0E22">
              <w:rPr>
                <w:noProof/>
                <w:webHidden/>
              </w:rPr>
              <w:tab/>
            </w:r>
            <w:r w:rsidR="003C0E22">
              <w:rPr>
                <w:noProof/>
                <w:webHidden/>
              </w:rPr>
              <w:fldChar w:fldCharType="begin"/>
            </w:r>
            <w:r w:rsidR="003C0E22">
              <w:rPr>
                <w:noProof/>
                <w:webHidden/>
              </w:rPr>
              <w:instrText xml:space="preserve"> PAGEREF _Toc43407056 \h </w:instrText>
            </w:r>
            <w:r w:rsidR="003C0E22">
              <w:rPr>
                <w:noProof/>
                <w:webHidden/>
              </w:rPr>
            </w:r>
            <w:r w:rsidR="003C0E22">
              <w:rPr>
                <w:noProof/>
                <w:webHidden/>
              </w:rPr>
              <w:fldChar w:fldCharType="separate"/>
            </w:r>
            <w:r w:rsidR="00A015C6">
              <w:rPr>
                <w:noProof/>
                <w:webHidden/>
              </w:rPr>
              <w:t>22</w:t>
            </w:r>
            <w:r w:rsidR="003C0E22">
              <w:rPr>
                <w:noProof/>
                <w:webHidden/>
              </w:rPr>
              <w:fldChar w:fldCharType="end"/>
            </w:r>
          </w:hyperlink>
        </w:p>
        <w:p w14:paraId="4AF32068" w14:textId="221B76A1" w:rsidR="003C0E22" w:rsidRDefault="00852D4A">
          <w:pPr>
            <w:pStyle w:val="TDC1"/>
            <w:tabs>
              <w:tab w:val="left" w:pos="440"/>
              <w:tab w:val="right" w:leader="dot" w:pos="9350"/>
            </w:tabs>
            <w:rPr>
              <w:rFonts w:eastAsiaTheme="minorEastAsia"/>
              <w:noProof/>
              <w:lang w:eastAsia="es-ES"/>
            </w:rPr>
          </w:pPr>
          <w:hyperlink w:anchor="_Toc43407057" w:history="1">
            <w:r w:rsidR="003C0E22" w:rsidRPr="002018AC">
              <w:rPr>
                <w:rStyle w:val="Hipervnculo"/>
                <w:noProof/>
              </w:rPr>
              <w:t>7</w:t>
            </w:r>
            <w:r w:rsidR="003C0E22">
              <w:rPr>
                <w:rFonts w:eastAsiaTheme="minorEastAsia"/>
                <w:noProof/>
                <w:lang w:eastAsia="es-ES"/>
              </w:rPr>
              <w:tab/>
            </w:r>
            <w:r w:rsidR="003C0E22" w:rsidRPr="002018AC">
              <w:rPr>
                <w:rStyle w:val="Hipervnculo"/>
                <w:noProof/>
              </w:rPr>
              <w:t>Líneas futuras</w:t>
            </w:r>
            <w:r w:rsidR="003C0E22">
              <w:rPr>
                <w:noProof/>
                <w:webHidden/>
              </w:rPr>
              <w:tab/>
            </w:r>
            <w:r w:rsidR="003C0E22">
              <w:rPr>
                <w:noProof/>
                <w:webHidden/>
              </w:rPr>
              <w:fldChar w:fldCharType="begin"/>
            </w:r>
            <w:r w:rsidR="003C0E22">
              <w:rPr>
                <w:noProof/>
                <w:webHidden/>
              </w:rPr>
              <w:instrText xml:space="preserve"> PAGEREF _Toc43407057 \h </w:instrText>
            </w:r>
            <w:r w:rsidR="003C0E22">
              <w:rPr>
                <w:noProof/>
                <w:webHidden/>
              </w:rPr>
            </w:r>
            <w:r w:rsidR="003C0E22">
              <w:rPr>
                <w:noProof/>
                <w:webHidden/>
              </w:rPr>
              <w:fldChar w:fldCharType="separate"/>
            </w:r>
            <w:r w:rsidR="00A015C6">
              <w:rPr>
                <w:noProof/>
                <w:webHidden/>
              </w:rPr>
              <w:t>23</w:t>
            </w:r>
            <w:r w:rsidR="003C0E22">
              <w:rPr>
                <w:noProof/>
                <w:webHidden/>
              </w:rPr>
              <w:fldChar w:fldCharType="end"/>
            </w:r>
          </w:hyperlink>
        </w:p>
        <w:p w14:paraId="6C2F0BDF" w14:textId="0BC50687" w:rsidR="003C0E22" w:rsidRDefault="00852D4A">
          <w:pPr>
            <w:pStyle w:val="TDC1"/>
            <w:tabs>
              <w:tab w:val="left" w:pos="440"/>
              <w:tab w:val="right" w:leader="dot" w:pos="9350"/>
            </w:tabs>
            <w:rPr>
              <w:rFonts w:eastAsiaTheme="minorEastAsia"/>
              <w:noProof/>
              <w:lang w:eastAsia="es-ES"/>
            </w:rPr>
          </w:pPr>
          <w:hyperlink w:anchor="_Toc43407058" w:history="1">
            <w:r w:rsidR="003C0E22" w:rsidRPr="002018AC">
              <w:rPr>
                <w:rStyle w:val="Hipervnculo"/>
                <w:noProof/>
              </w:rPr>
              <w:t>8</w:t>
            </w:r>
            <w:r w:rsidR="003C0E22">
              <w:rPr>
                <w:rFonts w:eastAsiaTheme="minorEastAsia"/>
                <w:noProof/>
                <w:lang w:eastAsia="es-ES"/>
              </w:rPr>
              <w:tab/>
            </w:r>
            <w:r w:rsidR="003C0E22" w:rsidRPr="002018AC">
              <w:rPr>
                <w:rStyle w:val="Hipervnculo"/>
                <w:noProof/>
              </w:rPr>
              <w:t>Referencias</w:t>
            </w:r>
            <w:r w:rsidR="003C0E22">
              <w:rPr>
                <w:noProof/>
                <w:webHidden/>
              </w:rPr>
              <w:tab/>
            </w:r>
            <w:r w:rsidR="003C0E22">
              <w:rPr>
                <w:noProof/>
                <w:webHidden/>
              </w:rPr>
              <w:fldChar w:fldCharType="begin"/>
            </w:r>
            <w:r w:rsidR="003C0E22">
              <w:rPr>
                <w:noProof/>
                <w:webHidden/>
              </w:rPr>
              <w:instrText xml:space="preserve"> PAGEREF _Toc43407058 \h </w:instrText>
            </w:r>
            <w:r w:rsidR="003C0E22">
              <w:rPr>
                <w:noProof/>
                <w:webHidden/>
              </w:rPr>
            </w:r>
            <w:r w:rsidR="003C0E22">
              <w:rPr>
                <w:noProof/>
                <w:webHidden/>
              </w:rPr>
              <w:fldChar w:fldCharType="separate"/>
            </w:r>
            <w:r w:rsidR="00A015C6">
              <w:rPr>
                <w:noProof/>
                <w:webHidden/>
              </w:rPr>
              <w:t>25</w:t>
            </w:r>
            <w:r w:rsidR="003C0E22">
              <w:rPr>
                <w:noProof/>
                <w:webHidden/>
              </w:rPr>
              <w:fldChar w:fldCharType="end"/>
            </w:r>
          </w:hyperlink>
        </w:p>
        <w:p w14:paraId="63E75EE6" w14:textId="07FDBB4F" w:rsidR="003C0E22" w:rsidRDefault="00852D4A">
          <w:pPr>
            <w:pStyle w:val="TDC1"/>
            <w:tabs>
              <w:tab w:val="left" w:pos="440"/>
              <w:tab w:val="right" w:leader="dot" w:pos="9350"/>
            </w:tabs>
            <w:rPr>
              <w:rFonts w:eastAsiaTheme="minorEastAsia"/>
              <w:noProof/>
              <w:lang w:eastAsia="es-ES"/>
            </w:rPr>
          </w:pPr>
          <w:hyperlink w:anchor="_Toc43407059" w:history="1">
            <w:r w:rsidR="003C0E22" w:rsidRPr="002018AC">
              <w:rPr>
                <w:rStyle w:val="Hipervnculo"/>
                <w:noProof/>
              </w:rPr>
              <w:t>9</w:t>
            </w:r>
            <w:r w:rsidR="003C0E22">
              <w:rPr>
                <w:rFonts w:eastAsiaTheme="minorEastAsia"/>
                <w:noProof/>
                <w:lang w:eastAsia="es-ES"/>
              </w:rPr>
              <w:tab/>
            </w:r>
            <w:r w:rsidR="003C0E22" w:rsidRPr="002018AC">
              <w:rPr>
                <w:rStyle w:val="Hipervnculo"/>
                <w:noProof/>
              </w:rPr>
              <w:t>Anexos</w:t>
            </w:r>
            <w:r w:rsidR="003C0E22">
              <w:rPr>
                <w:noProof/>
                <w:webHidden/>
              </w:rPr>
              <w:tab/>
            </w:r>
            <w:r w:rsidR="003C0E22">
              <w:rPr>
                <w:noProof/>
                <w:webHidden/>
              </w:rPr>
              <w:fldChar w:fldCharType="begin"/>
            </w:r>
            <w:r w:rsidR="003C0E22">
              <w:rPr>
                <w:noProof/>
                <w:webHidden/>
              </w:rPr>
              <w:instrText xml:space="preserve"> PAGEREF _Toc43407059 \h </w:instrText>
            </w:r>
            <w:r w:rsidR="003C0E22">
              <w:rPr>
                <w:noProof/>
                <w:webHidden/>
              </w:rPr>
            </w:r>
            <w:r w:rsidR="003C0E22">
              <w:rPr>
                <w:noProof/>
                <w:webHidden/>
              </w:rPr>
              <w:fldChar w:fldCharType="separate"/>
            </w:r>
            <w:r w:rsidR="00A015C6">
              <w:rPr>
                <w:noProof/>
                <w:webHidden/>
              </w:rPr>
              <w:t>26</w:t>
            </w:r>
            <w:r w:rsidR="003C0E22">
              <w:rPr>
                <w:noProof/>
                <w:webHidden/>
              </w:rPr>
              <w:fldChar w:fldCharType="end"/>
            </w:r>
          </w:hyperlink>
        </w:p>
        <w:p w14:paraId="3E30852E" w14:textId="36811C5B" w:rsidR="003C0E22" w:rsidRDefault="00852D4A">
          <w:pPr>
            <w:pStyle w:val="TDC2"/>
            <w:tabs>
              <w:tab w:val="left" w:pos="880"/>
              <w:tab w:val="right" w:leader="dot" w:pos="9350"/>
            </w:tabs>
            <w:rPr>
              <w:rFonts w:eastAsiaTheme="minorEastAsia"/>
              <w:noProof/>
              <w:lang w:eastAsia="es-ES"/>
            </w:rPr>
          </w:pPr>
          <w:hyperlink w:anchor="_Toc43407060" w:history="1">
            <w:r w:rsidR="003C0E22" w:rsidRPr="002018AC">
              <w:rPr>
                <w:rStyle w:val="Hipervnculo"/>
                <w:noProof/>
              </w:rPr>
              <w:t>9.1</w:t>
            </w:r>
            <w:r w:rsidR="003C0E22">
              <w:rPr>
                <w:rFonts w:eastAsiaTheme="minorEastAsia"/>
                <w:noProof/>
                <w:lang w:eastAsia="es-ES"/>
              </w:rPr>
              <w:tab/>
            </w:r>
            <w:r w:rsidR="003C0E22" w:rsidRPr="002018AC">
              <w:rPr>
                <w:rStyle w:val="Hipervnculo"/>
                <w:b/>
                <w:bCs/>
                <w:noProof/>
              </w:rPr>
              <w:t>Anexo 1</w:t>
            </w:r>
            <w:r w:rsidR="003C0E22" w:rsidRPr="002018AC">
              <w:rPr>
                <w:rStyle w:val="Hipervnculo"/>
                <w:noProof/>
              </w:rPr>
              <w:t>: Documentación de la API (Servidor)</w:t>
            </w:r>
            <w:r w:rsidR="003C0E22">
              <w:rPr>
                <w:noProof/>
                <w:webHidden/>
              </w:rPr>
              <w:tab/>
            </w:r>
            <w:r w:rsidR="003C0E22">
              <w:rPr>
                <w:noProof/>
                <w:webHidden/>
              </w:rPr>
              <w:fldChar w:fldCharType="begin"/>
            </w:r>
            <w:r w:rsidR="003C0E22">
              <w:rPr>
                <w:noProof/>
                <w:webHidden/>
              </w:rPr>
              <w:instrText xml:space="preserve"> PAGEREF _Toc43407060 \h </w:instrText>
            </w:r>
            <w:r w:rsidR="003C0E22">
              <w:rPr>
                <w:noProof/>
                <w:webHidden/>
              </w:rPr>
            </w:r>
            <w:r w:rsidR="003C0E22">
              <w:rPr>
                <w:noProof/>
                <w:webHidden/>
              </w:rPr>
              <w:fldChar w:fldCharType="separate"/>
            </w:r>
            <w:r w:rsidR="00A015C6">
              <w:rPr>
                <w:noProof/>
                <w:webHidden/>
              </w:rPr>
              <w:t>26</w:t>
            </w:r>
            <w:r w:rsidR="003C0E22">
              <w:rPr>
                <w:noProof/>
                <w:webHidden/>
              </w:rPr>
              <w:fldChar w:fldCharType="end"/>
            </w:r>
          </w:hyperlink>
        </w:p>
        <w:p w14:paraId="66721791" w14:textId="620DBF10" w:rsidR="003C0E22" w:rsidRDefault="00852D4A">
          <w:pPr>
            <w:pStyle w:val="TDC3"/>
            <w:tabs>
              <w:tab w:val="left" w:pos="1320"/>
              <w:tab w:val="right" w:leader="dot" w:pos="9350"/>
            </w:tabs>
            <w:rPr>
              <w:rFonts w:eastAsiaTheme="minorEastAsia"/>
              <w:noProof/>
              <w:lang w:eastAsia="es-ES"/>
            </w:rPr>
          </w:pPr>
          <w:hyperlink w:anchor="_Toc43407061" w:history="1">
            <w:r w:rsidR="003C0E22" w:rsidRPr="002018AC">
              <w:rPr>
                <w:rStyle w:val="Hipervnculo"/>
                <w:noProof/>
              </w:rPr>
              <w:t>9.1.1</w:t>
            </w:r>
            <w:r w:rsidR="003C0E22">
              <w:rPr>
                <w:rFonts w:eastAsiaTheme="minorEastAsia"/>
                <w:noProof/>
                <w:lang w:eastAsia="es-ES"/>
              </w:rPr>
              <w:tab/>
            </w:r>
            <w:r w:rsidR="003C0E22" w:rsidRPr="002018AC">
              <w:rPr>
                <w:rStyle w:val="Hipervnculo"/>
                <w:noProof/>
              </w:rPr>
              <w:t>Endpoints</w:t>
            </w:r>
            <w:r w:rsidR="003C0E22">
              <w:rPr>
                <w:noProof/>
                <w:webHidden/>
              </w:rPr>
              <w:tab/>
            </w:r>
            <w:r w:rsidR="003C0E22">
              <w:rPr>
                <w:noProof/>
                <w:webHidden/>
              </w:rPr>
              <w:fldChar w:fldCharType="begin"/>
            </w:r>
            <w:r w:rsidR="003C0E22">
              <w:rPr>
                <w:noProof/>
                <w:webHidden/>
              </w:rPr>
              <w:instrText xml:space="preserve"> PAGEREF _Toc43407061 \h </w:instrText>
            </w:r>
            <w:r w:rsidR="003C0E22">
              <w:rPr>
                <w:noProof/>
                <w:webHidden/>
              </w:rPr>
            </w:r>
            <w:r w:rsidR="003C0E22">
              <w:rPr>
                <w:noProof/>
                <w:webHidden/>
              </w:rPr>
              <w:fldChar w:fldCharType="separate"/>
            </w:r>
            <w:r w:rsidR="00A015C6">
              <w:rPr>
                <w:noProof/>
                <w:webHidden/>
              </w:rPr>
              <w:t>26</w:t>
            </w:r>
            <w:r w:rsidR="003C0E22">
              <w:rPr>
                <w:noProof/>
                <w:webHidden/>
              </w:rPr>
              <w:fldChar w:fldCharType="end"/>
            </w:r>
          </w:hyperlink>
        </w:p>
        <w:p w14:paraId="41FEF80F" w14:textId="599DB265" w:rsidR="003C0E22" w:rsidRDefault="00852D4A">
          <w:pPr>
            <w:pStyle w:val="TDC3"/>
            <w:tabs>
              <w:tab w:val="left" w:pos="1320"/>
              <w:tab w:val="right" w:leader="dot" w:pos="9350"/>
            </w:tabs>
            <w:rPr>
              <w:rFonts w:eastAsiaTheme="minorEastAsia"/>
              <w:noProof/>
              <w:lang w:eastAsia="es-ES"/>
            </w:rPr>
          </w:pPr>
          <w:hyperlink w:anchor="_Toc43407062" w:history="1">
            <w:r w:rsidR="003C0E22" w:rsidRPr="002018AC">
              <w:rPr>
                <w:rStyle w:val="Hipervnculo"/>
                <w:noProof/>
              </w:rPr>
              <w:t>9.1.2</w:t>
            </w:r>
            <w:r w:rsidR="003C0E22">
              <w:rPr>
                <w:rFonts w:eastAsiaTheme="minorEastAsia"/>
                <w:noProof/>
                <w:lang w:eastAsia="es-ES"/>
              </w:rPr>
              <w:tab/>
            </w:r>
            <w:r w:rsidR="003C0E22" w:rsidRPr="002018AC">
              <w:rPr>
                <w:rStyle w:val="Hipervnculo"/>
                <w:noProof/>
              </w:rPr>
              <w:t>Respuestas</w:t>
            </w:r>
            <w:r w:rsidR="003C0E22">
              <w:rPr>
                <w:noProof/>
                <w:webHidden/>
              </w:rPr>
              <w:tab/>
            </w:r>
            <w:r w:rsidR="003C0E22">
              <w:rPr>
                <w:noProof/>
                <w:webHidden/>
              </w:rPr>
              <w:fldChar w:fldCharType="begin"/>
            </w:r>
            <w:r w:rsidR="003C0E22">
              <w:rPr>
                <w:noProof/>
                <w:webHidden/>
              </w:rPr>
              <w:instrText xml:space="preserve"> PAGEREF _Toc43407062 \h </w:instrText>
            </w:r>
            <w:r w:rsidR="003C0E22">
              <w:rPr>
                <w:noProof/>
                <w:webHidden/>
              </w:rPr>
            </w:r>
            <w:r w:rsidR="003C0E22">
              <w:rPr>
                <w:noProof/>
                <w:webHidden/>
              </w:rPr>
              <w:fldChar w:fldCharType="separate"/>
            </w:r>
            <w:r w:rsidR="00A015C6">
              <w:rPr>
                <w:noProof/>
                <w:webHidden/>
              </w:rPr>
              <w:t>28</w:t>
            </w:r>
            <w:r w:rsidR="003C0E22">
              <w:rPr>
                <w:noProof/>
                <w:webHidden/>
              </w:rPr>
              <w:fldChar w:fldCharType="end"/>
            </w:r>
          </w:hyperlink>
        </w:p>
        <w:p w14:paraId="6D7F1DE1" w14:textId="358C42F2" w:rsidR="003C0E22" w:rsidRDefault="00852D4A">
          <w:pPr>
            <w:pStyle w:val="TDC3"/>
            <w:tabs>
              <w:tab w:val="left" w:pos="1320"/>
              <w:tab w:val="right" w:leader="dot" w:pos="9350"/>
            </w:tabs>
            <w:rPr>
              <w:rFonts w:eastAsiaTheme="minorEastAsia"/>
              <w:noProof/>
              <w:lang w:eastAsia="es-ES"/>
            </w:rPr>
          </w:pPr>
          <w:hyperlink w:anchor="_Toc43407063" w:history="1">
            <w:r w:rsidR="003C0E22" w:rsidRPr="002018AC">
              <w:rPr>
                <w:rStyle w:val="Hipervnculo"/>
                <w:rFonts w:cstheme="minorHAnsi"/>
                <w:noProof/>
              </w:rPr>
              <w:t>9.1.3</w:t>
            </w:r>
            <w:r w:rsidR="003C0E22">
              <w:rPr>
                <w:rFonts w:eastAsiaTheme="minorEastAsia"/>
                <w:noProof/>
                <w:lang w:eastAsia="es-ES"/>
              </w:rPr>
              <w:tab/>
            </w:r>
            <w:r w:rsidR="003C0E22" w:rsidRPr="002018AC">
              <w:rPr>
                <w:rStyle w:val="Hipervnculo"/>
                <w:rFonts w:cstheme="minorHAnsi"/>
                <w:noProof/>
              </w:rPr>
              <w:t>Modelo de Datos</w:t>
            </w:r>
            <w:r w:rsidR="003C0E22">
              <w:rPr>
                <w:noProof/>
                <w:webHidden/>
              </w:rPr>
              <w:tab/>
            </w:r>
            <w:r w:rsidR="003C0E22">
              <w:rPr>
                <w:noProof/>
                <w:webHidden/>
              </w:rPr>
              <w:fldChar w:fldCharType="begin"/>
            </w:r>
            <w:r w:rsidR="003C0E22">
              <w:rPr>
                <w:noProof/>
                <w:webHidden/>
              </w:rPr>
              <w:instrText xml:space="preserve"> PAGEREF _Toc43407063 \h </w:instrText>
            </w:r>
            <w:r w:rsidR="003C0E22">
              <w:rPr>
                <w:noProof/>
                <w:webHidden/>
              </w:rPr>
            </w:r>
            <w:r w:rsidR="003C0E22">
              <w:rPr>
                <w:noProof/>
                <w:webHidden/>
              </w:rPr>
              <w:fldChar w:fldCharType="separate"/>
            </w:r>
            <w:r w:rsidR="00A015C6">
              <w:rPr>
                <w:noProof/>
                <w:webHidden/>
              </w:rPr>
              <w:t>29</w:t>
            </w:r>
            <w:r w:rsidR="003C0E22">
              <w:rPr>
                <w:noProof/>
                <w:webHidden/>
              </w:rPr>
              <w:fldChar w:fldCharType="end"/>
            </w:r>
          </w:hyperlink>
        </w:p>
        <w:p w14:paraId="40AA370D" w14:textId="1BECBB81" w:rsidR="003C0E22" w:rsidRDefault="00852D4A">
          <w:pPr>
            <w:pStyle w:val="TDC2"/>
            <w:tabs>
              <w:tab w:val="left" w:pos="880"/>
              <w:tab w:val="right" w:leader="dot" w:pos="9350"/>
            </w:tabs>
            <w:rPr>
              <w:rFonts w:eastAsiaTheme="minorEastAsia"/>
              <w:noProof/>
              <w:lang w:eastAsia="es-ES"/>
            </w:rPr>
          </w:pPr>
          <w:hyperlink w:anchor="_Toc43407064" w:history="1">
            <w:r w:rsidR="003C0E22" w:rsidRPr="002018AC">
              <w:rPr>
                <w:rStyle w:val="Hipervnculo"/>
                <w:noProof/>
              </w:rPr>
              <w:t>9.2</w:t>
            </w:r>
            <w:r w:rsidR="003C0E22">
              <w:rPr>
                <w:rFonts w:eastAsiaTheme="minorEastAsia"/>
                <w:noProof/>
                <w:lang w:eastAsia="es-ES"/>
              </w:rPr>
              <w:tab/>
            </w:r>
            <w:r w:rsidR="003C0E22" w:rsidRPr="002018AC">
              <w:rPr>
                <w:rStyle w:val="Hipervnculo"/>
                <w:b/>
                <w:bCs/>
                <w:noProof/>
              </w:rPr>
              <w:t>Anexo 2</w:t>
            </w:r>
            <w:r w:rsidR="003C0E22" w:rsidRPr="002018AC">
              <w:rPr>
                <w:rStyle w:val="Hipervnculo"/>
                <w:noProof/>
              </w:rPr>
              <w:t>: Aplicación móvil</w:t>
            </w:r>
            <w:r w:rsidR="003C0E22">
              <w:rPr>
                <w:noProof/>
                <w:webHidden/>
              </w:rPr>
              <w:tab/>
            </w:r>
            <w:r w:rsidR="003C0E22">
              <w:rPr>
                <w:noProof/>
                <w:webHidden/>
              </w:rPr>
              <w:fldChar w:fldCharType="begin"/>
            </w:r>
            <w:r w:rsidR="003C0E22">
              <w:rPr>
                <w:noProof/>
                <w:webHidden/>
              </w:rPr>
              <w:instrText xml:space="preserve"> PAGEREF _Toc43407064 \h </w:instrText>
            </w:r>
            <w:r w:rsidR="003C0E22">
              <w:rPr>
                <w:noProof/>
                <w:webHidden/>
              </w:rPr>
            </w:r>
            <w:r w:rsidR="003C0E22">
              <w:rPr>
                <w:noProof/>
                <w:webHidden/>
              </w:rPr>
              <w:fldChar w:fldCharType="separate"/>
            </w:r>
            <w:r w:rsidR="00A015C6">
              <w:rPr>
                <w:noProof/>
                <w:webHidden/>
              </w:rPr>
              <w:t>33</w:t>
            </w:r>
            <w:r w:rsidR="003C0E22">
              <w:rPr>
                <w:noProof/>
                <w:webHidden/>
              </w:rPr>
              <w:fldChar w:fldCharType="end"/>
            </w:r>
          </w:hyperlink>
        </w:p>
        <w:p w14:paraId="5D0EC05E" w14:textId="7041E61C" w:rsidR="003C0E22" w:rsidRDefault="00852D4A">
          <w:pPr>
            <w:pStyle w:val="TDC3"/>
            <w:tabs>
              <w:tab w:val="left" w:pos="1320"/>
              <w:tab w:val="right" w:leader="dot" w:pos="9350"/>
            </w:tabs>
            <w:rPr>
              <w:rFonts w:eastAsiaTheme="minorEastAsia"/>
              <w:noProof/>
              <w:lang w:eastAsia="es-ES"/>
            </w:rPr>
          </w:pPr>
          <w:hyperlink w:anchor="_Toc43407065" w:history="1">
            <w:r w:rsidR="003C0E22" w:rsidRPr="002018AC">
              <w:rPr>
                <w:rStyle w:val="Hipervnculo"/>
                <w:noProof/>
              </w:rPr>
              <w:t>9.2.1</w:t>
            </w:r>
            <w:r w:rsidR="003C0E22">
              <w:rPr>
                <w:rFonts w:eastAsiaTheme="minorEastAsia"/>
                <w:noProof/>
                <w:lang w:eastAsia="es-ES"/>
              </w:rPr>
              <w:tab/>
            </w:r>
            <w:r w:rsidR="003C0E22" w:rsidRPr="002018AC">
              <w:rPr>
                <w:rStyle w:val="Hipervnculo"/>
                <w:noProof/>
              </w:rPr>
              <w:t>Pantallas Generales</w:t>
            </w:r>
            <w:r w:rsidR="003C0E22">
              <w:rPr>
                <w:noProof/>
                <w:webHidden/>
              </w:rPr>
              <w:tab/>
            </w:r>
            <w:r w:rsidR="003C0E22">
              <w:rPr>
                <w:noProof/>
                <w:webHidden/>
              </w:rPr>
              <w:fldChar w:fldCharType="begin"/>
            </w:r>
            <w:r w:rsidR="003C0E22">
              <w:rPr>
                <w:noProof/>
                <w:webHidden/>
              </w:rPr>
              <w:instrText xml:space="preserve"> PAGEREF _Toc43407065 \h </w:instrText>
            </w:r>
            <w:r w:rsidR="003C0E22">
              <w:rPr>
                <w:noProof/>
                <w:webHidden/>
              </w:rPr>
            </w:r>
            <w:r w:rsidR="003C0E22">
              <w:rPr>
                <w:noProof/>
                <w:webHidden/>
              </w:rPr>
              <w:fldChar w:fldCharType="separate"/>
            </w:r>
            <w:r w:rsidR="00A015C6">
              <w:rPr>
                <w:noProof/>
                <w:webHidden/>
              </w:rPr>
              <w:t>33</w:t>
            </w:r>
            <w:r w:rsidR="003C0E22">
              <w:rPr>
                <w:noProof/>
                <w:webHidden/>
              </w:rPr>
              <w:fldChar w:fldCharType="end"/>
            </w:r>
          </w:hyperlink>
        </w:p>
        <w:p w14:paraId="19F6BD67" w14:textId="5FCB31CB" w:rsidR="003C0E22" w:rsidRDefault="00852D4A">
          <w:pPr>
            <w:pStyle w:val="TDC3"/>
            <w:tabs>
              <w:tab w:val="left" w:pos="1320"/>
              <w:tab w:val="right" w:leader="dot" w:pos="9350"/>
            </w:tabs>
            <w:rPr>
              <w:rFonts w:eastAsiaTheme="minorEastAsia"/>
              <w:noProof/>
              <w:lang w:eastAsia="es-ES"/>
            </w:rPr>
          </w:pPr>
          <w:hyperlink w:anchor="_Toc43407066" w:history="1">
            <w:r w:rsidR="003C0E22" w:rsidRPr="002018AC">
              <w:rPr>
                <w:rStyle w:val="Hipervnculo"/>
                <w:noProof/>
              </w:rPr>
              <w:t>9.2.2</w:t>
            </w:r>
            <w:r w:rsidR="003C0E22">
              <w:rPr>
                <w:rFonts w:eastAsiaTheme="minorEastAsia"/>
                <w:noProof/>
                <w:lang w:eastAsia="es-ES"/>
              </w:rPr>
              <w:tab/>
            </w:r>
            <w:r w:rsidR="003C0E22" w:rsidRPr="002018AC">
              <w:rPr>
                <w:rStyle w:val="Hipervnculo"/>
                <w:noProof/>
              </w:rPr>
              <w:t>Pantallas del paciente</w:t>
            </w:r>
            <w:r w:rsidR="003C0E22">
              <w:rPr>
                <w:noProof/>
                <w:webHidden/>
              </w:rPr>
              <w:tab/>
            </w:r>
            <w:r w:rsidR="003C0E22">
              <w:rPr>
                <w:noProof/>
                <w:webHidden/>
              </w:rPr>
              <w:fldChar w:fldCharType="begin"/>
            </w:r>
            <w:r w:rsidR="003C0E22">
              <w:rPr>
                <w:noProof/>
                <w:webHidden/>
              </w:rPr>
              <w:instrText xml:space="preserve"> PAGEREF _Toc43407066 \h </w:instrText>
            </w:r>
            <w:r w:rsidR="003C0E22">
              <w:rPr>
                <w:noProof/>
                <w:webHidden/>
              </w:rPr>
            </w:r>
            <w:r w:rsidR="003C0E22">
              <w:rPr>
                <w:noProof/>
                <w:webHidden/>
              </w:rPr>
              <w:fldChar w:fldCharType="separate"/>
            </w:r>
            <w:r w:rsidR="00A015C6">
              <w:rPr>
                <w:noProof/>
                <w:webHidden/>
              </w:rPr>
              <w:t>35</w:t>
            </w:r>
            <w:r w:rsidR="003C0E22">
              <w:rPr>
                <w:noProof/>
                <w:webHidden/>
              </w:rPr>
              <w:fldChar w:fldCharType="end"/>
            </w:r>
          </w:hyperlink>
        </w:p>
        <w:p w14:paraId="58CF180B" w14:textId="29CCD76F" w:rsidR="00F754F0" w:rsidRDefault="00F754F0">
          <w:r>
            <w:rPr>
              <w:b/>
              <w:bCs/>
              <w:noProof/>
            </w:rPr>
            <w:fldChar w:fldCharType="end"/>
          </w:r>
        </w:p>
      </w:sdtContent>
    </w:sdt>
    <w:p w14:paraId="20F34847" w14:textId="77777777" w:rsidR="003C0E22" w:rsidRDefault="003C0E22">
      <w:pPr>
        <w:pStyle w:val="Tabladeilustraciones"/>
        <w:tabs>
          <w:tab w:val="right" w:leader="dot" w:pos="9350"/>
        </w:tabs>
        <w:rPr>
          <w:b/>
          <w:bCs/>
          <w:sz w:val="28"/>
          <w:szCs w:val="28"/>
        </w:rPr>
      </w:pPr>
    </w:p>
    <w:p w14:paraId="3501B69B" w14:textId="3F8308BE" w:rsidR="00956075" w:rsidRPr="00330E40" w:rsidRDefault="00956075">
      <w:pPr>
        <w:pStyle w:val="Tabladeilustraciones"/>
        <w:tabs>
          <w:tab w:val="right" w:leader="dot" w:pos="9350"/>
        </w:tabs>
        <w:rPr>
          <w:b/>
          <w:bCs/>
          <w:sz w:val="28"/>
          <w:szCs w:val="28"/>
        </w:rPr>
      </w:pPr>
      <w:r w:rsidRPr="00330E40">
        <w:rPr>
          <w:b/>
          <w:bCs/>
          <w:sz w:val="28"/>
          <w:szCs w:val="28"/>
        </w:rPr>
        <w:t>Tabla de Figuras</w:t>
      </w:r>
    </w:p>
    <w:p w14:paraId="1CC960DF" w14:textId="45BDA862" w:rsidR="007E53BA" w:rsidRDefault="00956075">
      <w:pPr>
        <w:pStyle w:val="Tabladeilustraciones"/>
        <w:tabs>
          <w:tab w:val="right" w:leader="dot" w:pos="9350"/>
        </w:tabs>
        <w:rPr>
          <w:rFonts w:eastAsiaTheme="minorEastAsia"/>
          <w:noProof/>
          <w:lang w:eastAsia="es-ES"/>
        </w:rPr>
      </w:pPr>
      <w:r>
        <w:fldChar w:fldCharType="begin"/>
      </w:r>
      <w:r>
        <w:instrText xml:space="preserve"> TOC \h \z \c "Figura" </w:instrText>
      </w:r>
      <w:r>
        <w:fldChar w:fldCharType="separate"/>
      </w:r>
      <w:hyperlink w:anchor="_Toc43407067" w:history="1">
        <w:r w:rsidR="007E53BA" w:rsidRPr="00195578">
          <w:rPr>
            <w:rStyle w:val="Hipervnculo"/>
            <w:noProof/>
          </w:rPr>
          <w:t>Figura 1.-Descripción de los elementos integrantes del sistema</w:t>
        </w:r>
        <w:r w:rsidR="007E53BA">
          <w:rPr>
            <w:noProof/>
            <w:webHidden/>
          </w:rPr>
          <w:tab/>
        </w:r>
        <w:r w:rsidR="007E53BA">
          <w:rPr>
            <w:noProof/>
            <w:webHidden/>
          </w:rPr>
          <w:fldChar w:fldCharType="begin"/>
        </w:r>
        <w:r w:rsidR="007E53BA">
          <w:rPr>
            <w:noProof/>
            <w:webHidden/>
          </w:rPr>
          <w:instrText xml:space="preserve"> PAGEREF _Toc43407067 \h </w:instrText>
        </w:r>
        <w:r w:rsidR="007E53BA">
          <w:rPr>
            <w:noProof/>
            <w:webHidden/>
          </w:rPr>
        </w:r>
        <w:r w:rsidR="007E53BA">
          <w:rPr>
            <w:noProof/>
            <w:webHidden/>
          </w:rPr>
          <w:fldChar w:fldCharType="separate"/>
        </w:r>
        <w:r w:rsidR="00A015C6">
          <w:rPr>
            <w:noProof/>
            <w:webHidden/>
          </w:rPr>
          <w:t>10</w:t>
        </w:r>
        <w:r w:rsidR="007E53BA">
          <w:rPr>
            <w:noProof/>
            <w:webHidden/>
          </w:rPr>
          <w:fldChar w:fldCharType="end"/>
        </w:r>
      </w:hyperlink>
    </w:p>
    <w:p w14:paraId="749604EE" w14:textId="2800FDC3" w:rsidR="007E53BA" w:rsidRDefault="00852D4A">
      <w:pPr>
        <w:pStyle w:val="Tabladeilustraciones"/>
        <w:tabs>
          <w:tab w:val="right" w:leader="dot" w:pos="9350"/>
        </w:tabs>
        <w:rPr>
          <w:rFonts w:eastAsiaTheme="minorEastAsia"/>
          <w:noProof/>
          <w:lang w:eastAsia="es-ES"/>
        </w:rPr>
      </w:pPr>
      <w:hyperlink w:anchor="_Toc43407068" w:history="1">
        <w:r w:rsidR="007E53BA" w:rsidRPr="00195578">
          <w:rPr>
            <w:rStyle w:val="Hipervnculo"/>
            <w:noProof/>
          </w:rPr>
          <w:t>Figura 2.- Modelo de datos presente en todo el sistema, información almacenada del paciente con sus mediciones y la relación entre ellas.</w:t>
        </w:r>
        <w:r w:rsidR="007E53BA">
          <w:rPr>
            <w:noProof/>
            <w:webHidden/>
          </w:rPr>
          <w:tab/>
        </w:r>
        <w:r w:rsidR="007E53BA">
          <w:rPr>
            <w:noProof/>
            <w:webHidden/>
          </w:rPr>
          <w:fldChar w:fldCharType="begin"/>
        </w:r>
        <w:r w:rsidR="007E53BA">
          <w:rPr>
            <w:noProof/>
            <w:webHidden/>
          </w:rPr>
          <w:instrText xml:space="preserve"> PAGEREF _Toc43407068 \h </w:instrText>
        </w:r>
        <w:r w:rsidR="007E53BA">
          <w:rPr>
            <w:noProof/>
            <w:webHidden/>
          </w:rPr>
        </w:r>
        <w:r w:rsidR="007E53BA">
          <w:rPr>
            <w:noProof/>
            <w:webHidden/>
          </w:rPr>
          <w:fldChar w:fldCharType="separate"/>
        </w:r>
        <w:r w:rsidR="00A015C6">
          <w:rPr>
            <w:noProof/>
            <w:webHidden/>
          </w:rPr>
          <w:t>10</w:t>
        </w:r>
        <w:r w:rsidR="007E53BA">
          <w:rPr>
            <w:noProof/>
            <w:webHidden/>
          </w:rPr>
          <w:fldChar w:fldCharType="end"/>
        </w:r>
      </w:hyperlink>
    </w:p>
    <w:p w14:paraId="3A4807F6" w14:textId="1AB181AB" w:rsidR="007E53BA" w:rsidRDefault="00852D4A">
      <w:pPr>
        <w:pStyle w:val="Tabladeilustraciones"/>
        <w:tabs>
          <w:tab w:val="right" w:leader="dot" w:pos="9350"/>
        </w:tabs>
        <w:rPr>
          <w:rFonts w:eastAsiaTheme="minorEastAsia"/>
          <w:noProof/>
          <w:lang w:eastAsia="es-ES"/>
        </w:rPr>
      </w:pPr>
      <w:hyperlink w:anchor="_Toc43407069" w:history="1">
        <w:r w:rsidR="007E53BA" w:rsidRPr="00195578">
          <w:rPr>
            <w:rStyle w:val="Hipervnculo"/>
            <w:noProof/>
          </w:rPr>
          <w:t>Figura 3.- Pulsioxímetro comercial</w:t>
        </w:r>
        <w:r w:rsidR="007E53BA">
          <w:rPr>
            <w:noProof/>
            <w:webHidden/>
          </w:rPr>
          <w:tab/>
        </w:r>
        <w:r w:rsidR="007E53BA">
          <w:rPr>
            <w:noProof/>
            <w:webHidden/>
          </w:rPr>
          <w:fldChar w:fldCharType="begin"/>
        </w:r>
        <w:r w:rsidR="007E53BA">
          <w:rPr>
            <w:noProof/>
            <w:webHidden/>
          </w:rPr>
          <w:instrText xml:space="preserve"> PAGEREF _Toc43407069 \h </w:instrText>
        </w:r>
        <w:r w:rsidR="007E53BA">
          <w:rPr>
            <w:noProof/>
            <w:webHidden/>
          </w:rPr>
        </w:r>
        <w:r w:rsidR="007E53BA">
          <w:rPr>
            <w:noProof/>
            <w:webHidden/>
          </w:rPr>
          <w:fldChar w:fldCharType="separate"/>
        </w:r>
        <w:r w:rsidR="00A015C6">
          <w:rPr>
            <w:noProof/>
            <w:webHidden/>
          </w:rPr>
          <w:t>13</w:t>
        </w:r>
        <w:r w:rsidR="007E53BA">
          <w:rPr>
            <w:noProof/>
            <w:webHidden/>
          </w:rPr>
          <w:fldChar w:fldCharType="end"/>
        </w:r>
      </w:hyperlink>
    </w:p>
    <w:p w14:paraId="7866389D" w14:textId="69142E38" w:rsidR="007E53BA" w:rsidRDefault="00852D4A">
      <w:pPr>
        <w:pStyle w:val="Tabladeilustraciones"/>
        <w:tabs>
          <w:tab w:val="right" w:leader="dot" w:pos="9350"/>
        </w:tabs>
        <w:rPr>
          <w:rFonts w:eastAsiaTheme="minorEastAsia"/>
          <w:noProof/>
          <w:lang w:eastAsia="es-ES"/>
        </w:rPr>
      </w:pPr>
      <w:hyperlink w:anchor="_Toc43407070" w:history="1">
        <w:r w:rsidR="007E53BA" w:rsidRPr="00195578">
          <w:rPr>
            <w:rStyle w:val="Hipervnculo"/>
            <w:noProof/>
          </w:rPr>
          <w:t>Figura 4.- Diagrama de funcionamiento de un pulsioxímetro</w:t>
        </w:r>
        <w:r w:rsidR="007E53BA">
          <w:rPr>
            <w:noProof/>
            <w:webHidden/>
          </w:rPr>
          <w:tab/>
        </w:r>
        <w:r w:rsidR="007E53BA">
          <w:rPr>
            <w:noProof/>
            <w:webHidden/>
          </w:rPr>
          <w:fldChar w:fldCharType="begin"/>
        </w:r>
        <w:r w:rsidR="007E53BA">
          <w:rPr>
            <w:noProof/>
            <w:webHidden/>
          </w:rPr>
          <w:instrText xml:space="preserve"> PAGEREF _Toc43407070 \h </w:instrText>
        </w:r>
        <w:r w:rsidR="007E53BA">
          <w:rPr>
            <w:noProof/>
            <w:webHidden/>
          </w:rPr>
        </w:r>
        <w:r w:rsidR="007E53BA">
          <w:rPr>
            <w:noProof/>
            <w:webHidden/>
          </w:rPr>
          <w:fldChar w:fldCharType="separate"/>
        </w:r>
        <w:r w:rsidR="00A015C6">
          <w:rPr>
            <w:noProof/>
            <w:webHidden/>
          </w:rPr>
          <w:t>13</w:t>
        </w:r>
        <w:r w:rsidR="007E53BA">
          <w:rPr>
            <w:noProof/>
            <w:webHidden/>
          </w:rPr>
          <w:fldChar w:fldCharType="end"/>
        </w:r>
      </w:hyperlink>
    </w:p>
    <w:p w14:paraId="0496CD7C" w14:textId="528B3836" w:rsidR="007E53BA" w:rsidRDefault="00852D4A">
      <w:pPr>
        <w:pStyle w:val="Tabladeilustraciones"/>
        <w:tabs>
          <w:tab w:val="right" w:leader="dot" w:pos="9350"/>
        </w:tabs>
        <w:rPr>
          <w:rFonts w:eastAsiaTheme="minorEastAsia"/>
          <w:noProof/>
          <w:lang w:eastAsia="es-ES"/>
        </w:rPr>
      </w:pPr>
      <w:hyperlink r:id="rId10" w:anchor="_Toc43407071" w:history="1">
        <w:r w:rsidR="007E53BA" w:rsidRPr="00195578">
          <w:rPr>
            <w:rStyle w:val="Hipervnculo"/>
            <w:noProof/>
          </w:rPr>
          <w:t>Figura 5.- Posicionamiento del dedo en el Smartphone</w:t>
        </w:r>
        <w:r w:rsidR="007E53BA">
          <w:rPr>
            <w:noProof/>
            <w:webHidden/>
          </w:rPr>
          <w:tab/>
        </w:r>
        <w:r w:rsidR="007E53BA">
          <w:rPr>
            <w:noProof/>
            <w:webHidden/>
          </w:rPr>
          <w:fldChar w:fldCharType="begin"/>
        </w:r>
        <w:r w:rsidR="007E53BA">
          <w:rPr>
            <w:noProof/>
            <w:webHidden/>
          </w:rPr>
          <w:instrText xml:space="preserve"> PAGEREF _Toc43407071 \h </w:instrText>
        </w:r>
        <w:r w:rsidR="007E53BA">
          <w:rPr>
            <w:noProof/>
            <w:webHidden/>
          </w:rPr>
        </w:r>
        <w:r w:rsidR="007E53BA">
          <w:rPr>
            <w:noProof/>
            <w:webHidden/>
          </w:rPr>
          <w:fldChar w:fldCharType="separate"/>
        </w:r>
        <w:r w:rsidR="00A015C6">
          <w:rPr>
            <w:noProof/>
            <w:webHidden/>
          </w:rPr>
          <w:t>13</w:t>
        </w:r>
        <w:r w:rsidR="007E53BA">
          <w:rPr>
            <w:noProof/>
            <w:webHidden/>
          </w:rPr>
          <w:fldChar w:fldCharType="end"/>
        </w:r>
      </w:hyperlink>
    </w:p>
    <w:p w14:paraId="2855B7A2" w14:textId="6C9165E6" w:rsidR="007E53BA" w:rsidRDefault="00852D4A">
      <w:pPr>
        <w:pStyle w:val="Tabladeilustraciones"/>
        <w:tabs>
          <w:tab w:val="right" w:leader="dot" w:pos="9350"/>
        </w:tabs>
        <w:rPr>
          <w:rFonts w:eastAsiaTheme="minorEastAsia"/>
          <w:noProof/>
          <w:lang w:eastAsia="es-ES"/>
        </w:rPr>
      </w:pPr>
      <w:hyperlink w:anchor="_Toc43407072" w:history="1">
        <w:r w:rsidR="007E53BA" w:rsidRPr="00195578">
          <w:rPr>
            <w:rStyle w:val="Hipervnculo"/>
            <w:noProof/>
          </w:rPr>
          <w:t>Figura 6.- Representación matricial en capas de una imagen. Cada capa es un canal, rojo, verde y azul, con las intensidades de cada canal.</w:t>
        </w:r>
        <w:r w:rsidR="007E53BA">
          <w:rPr>
            <w:noProof/>
            <w:webHidden/>
          </w:rPr>
          <w:tab/>
        </w:r>
        <w:r w:rsidR="007E53BA">
          <w:rPr>
            <w:noProof/>
            <w:webHidden/>
          </w:rPr>
          <w:fldChar w:fldCharType="begin"/>
        </w:r>
        <w:r w:rsidR="007E53BA">
          <w:rPr>
            <w:noProof/>
            <w:webHidden/>
          </w:rPr>
          <w:instrText xml:space="preserve"> PAGEREF _Toc43407072 \h </w:instrText>
        </w:r>
        <w:r w:rsidR="007E53BA">
          <w:rPr>
            <w:noProof/>
            <w:webHidden/>
          </w:rPr>
        </w:r>
        <w:r w:rsidR="007E53BA">
          <w:rPr>
            <w:noProof/>
            <w:webHidden/>
          </w:rPr>
          <w:fldChar w:fldCharType="separate"/>
        </w:r>
        <w:r w:rsidR="00A015C6">
          <w:rPr>
            <w:noProof/>
            <w:webHidden/>
          </w:rPr>
          <w:t>14</w:t>
        </w:r>
        <w:r w:rsidR="007E53BA">
          <w:rPr>
            <w:noProof/>
            <w:webHidden/>
          </w:rPr>
          <w:fldChar w:fldCharType="end"/>
        </w:r>
      </w:hyperlink>
    </w:p>
    <w:p w14:paraId="7B72946B" w14:textId="7558C86A" w:rsidR="007E53BA" w:rsidRDefault="00852D4A">
      <w:pPr>
        <w:pStyle w:val="Tabladeilustraciones"/>
        <w:tabs>
          <w:tab w:val="right" w:leader="dot" w:pos="9350"/>
        </w:tabs>
        <w:rPr>
          <w:rFonts w:eastAsiaTheme="minorEastAsia"/>
          <w:noProof/>
          <w:lang w:eastAsia="es-ES"/>
        </w:rPr>
      </w:pPr>
      <w:hyperlink w:anchor="_Toc43407073" w:history="1">
        <w:r w:rsidR="007E53BA" w:rsidRPr="00195578">
          <w:rPr>
            <w:rStyle w:val="Hipervnculo"/>
            <w:noProof/>
          </w:rPr>
          <w:t>Figura 7.- Codigo del cálculo de un latido mediante la aplicación en el smartphone: cámara y flash.</w:t>
        </w:r>
        <w:r w:rsidR="007E53BA">
          <w:rPr>
            <w:noProof/>
            <w:webHidden/>
          </w:rPr>
          <w:tab/>
        </w:r>
        <w:r w:rsidR="007E53BA">
          <w:rPr>
            <w:noProof/>
            <w:webHidden/>
          </w:rPr>
          <w:fldChar w:fldCharType="begin"/>
        </w:r>
        <w:r w:rsidR="007E53BA">
          <w:rPr>
            <w:noProof/>
            <w:webHidden/>
          </w:rPr>
          <w:instrText xml:space="preserve"> PAGEREF _Toc43407073 \h </w:instrText>
        </w:r>
        <w:r w:rsidR="007E53BA">
          <w:rPr>
            <w:noProof/>
            <w:webHidden/>
          </w:rPr>
        </w:r>
        <w:r w:rsidR="007E53BA">
          <w:rPr>
            <w:noProof/>
            <w:webHidden/>
          </w:rPr>
          <w:fldChar w:fldCharType="separate"/>
        </w:r>
        <w:r w:rsidR="00A015C6">
          <w:rPr>
            <w:noProof/>
            <w:webHidden/>
          </w:rPr>
          <w:t>15</w:t>
        </w:r>
        <w:r w:rsidR="007E53BA">
          <w:rPr>
            <w:noProof/>
            <w:webHidden/>
          </w:rPr>
          <w:fldChar w:fldCharType="end"/>
        </w:r>
      </w:hyperlink>
    </w:p>
    <w:p w14:paraId="75B4D384" w14:textId="2230B514" w:rsidR="007E53BA" w:rsidRDefault="00852D4A">
      <w:pPr>
        <w:pStyle w:val="Tabladeilustraciones"/>
        <w:tabs>
          <w:tab w:val="right" w:leader="dot" w:pos="9350"/>
        </w:tabs>
        <w:rPr>
          <w:rFonts w:eastAsiaTheme="minorEastAsia"/>
          <w:noProof/>
          <w:lang w:eastAsia="es-ES"/>
        </w:rPr>
      </w:pPr>
      <w:hyperlink w:anchor="_Toc43407074" w:history="1">
        <w:r w:rsidR="007E53BA" w:rsidRPr="00195578">
          <w:rPr>
            <w:rStyle w:val="Hipervnculo"/>
            <w:noProof/>
          </w:rPr>
          <w:t>Figura 8.- Agregación o diferencia de intensidades en un tiempo concreto para la medición ahora en latidos por minutos.</w:t>
        </w:r>
        <w:r w:rsidR="007E53BA">
          <w:rPr>
            <w:noProof/>
            <w:webHidden/>
          </w:rPr>
          <w:tab/>
        </w:r>
        <w:r w:rsidR="007E53BA">
          <w:rPr>
            <w:noProof/>
            <w:webHidden/>
          </w:rPr>
          <w:fldChar w:fldCharType="begin"/>
        </w:r>
        <w:r w:rsidR="007E53BA">
          <w:rPr>
            <w:noProof/>
            <w:webHidden/>
          </w:rPr>
          <w:instrText xml:space="preserve"> PAGEREF _Toc43407074 \h </w:instrText>
        </w:r>
        <w:r w:rsidR="007E53BA">
          <w:rPr>
            <w:noProof/>
            <w:webHidden/>
          </w:rPr>
        </w:r>
        <w:r w:rsidR="007E53BA">
          <w:rPr>
            <w:noProof/>
            <w:webHidden/>
          </w:rPr>
          <w:fldChar w:fldCharType="separate"/>
        </w:r>
        <w:r w:rsidR="00A015C6">
          <w:rPr>
            <w:noProof/>
            <w:webHidden/>
          </w:rPr>
          <w:t>15</w:t>
        </w:r>
        <w:r w:rsidR="007E53BA">
          <w:rPr>
            <w:noProof/>
            <w:webHidden/>
          </w:rPr>
          <w:fldChar w:fldCharType="end"/>
        </w:r>
      </w:hyperlink>
    </w:p>
    <w:p w14:paraId="35235887" w14:textId="20EB0660" w:rsidR="007E53BA" w:rsidRDefault="00852D4A">
      <w:pPr>
        <w:pStyle w:val="Tabladeilustraciones"/>
        <w:tabs>
          <w:tab w:val="right" w:leader="dot" w:pos="9350"/>
        </w:tabs>
        <w:rPr>
          <w:rFonts w:eastAsiaTheme="minorEastAsia"/>
          <w:noProof/>
          <w:lang w:eastAsia="es-ES"/>
        </w:rPr>
      </w:pPr>
      <w:hyperlink w:anchor="_Toc43407075" w:history="1">
        <w:r w:rsidR="007E53BA" w:rsidRPr="00195578">
          <w:rPr>
            <w:rStyle w:val="Hipervnculo"/>
            <w:noProof/>
          </w:rPr>
          <w:t>Figura 9.- La instalación del microcontrolador (en la parte derecha) y el sensor de pulso (en la parte izquierda) y los 4 cables necesarios para su correcto funcionamiento.</w:t>
        </w:r>
        <w:r w:rsidR="007E53BA">
          <w:rPr>
            <w:noProof/>
            <w:webHidden/>
          </w:rPr>
          <w:tab/>
        </w:r>
        <w:r w:rsidR="007E53BA">
          <w:rPr>
            <w:noProof/>
            <w:webHidden/>
          </w:rPr>
          <w:fldChar w:fldCharType="begin"/>
        </w:r>
        <w:r w:rsidR="007E53BA">
          <w:rPr>
            <w:noProof/>
            <w:webHidden/>
          </w:rPr>
          <w:instrText xml:space="preserve"> PAGEREF _Toc43407075 \h </w:instrText>
        </w:r>
        <w:r w:rsidR="007E53BA">
          <w:rPr>
            <w:noProof/>
            <w:webHidden/>
          </w:rPr>
        </w:r>
        <w:r w:rsidR="007E53BA">
          <w:rPr>
            <w:noProof/>
            <w:webHidden/>
          </w:rPr>
          <w:fldChar w:fldCharType="separate"/>
        </w:r>
        <w:r w:rsidR="00A015C6">
          <w:rPr>
            <w:noProof/>
            <w:webHidden/>
          </w:rPr>
          <w:t>16</w:t>
        </w:r>
        <w:r w:rsidR="007E53BA">
          <w:rPr>
            <w:noProof/>
            <w:webHidden/>
          </w:rPr>
          <w:fldChar w:fldCharType="end"/>
        </w:r>
      </w:hyperlink>
    </w:p>
    <w:p w14:paraId="28080A56" w14:textId="4F2DE23D" w:rsidR="007E53BA" w:rsidRDefault="00852D4A">
      <w:pPr>
        <w:pStyle w:val="Tabladeilustraciones"/>
        <w:tabs>
          <w:tab w:val="right" w:leader="dot" w:pos="9350"/>
        </w:tabs>
        <w:rPr>
          <w:rFonts w:eastAsiaTheme="minorEastAsia"/>
          <w:noProof/>
          <w:lang w:eastAsia="es-ES"/>
        </w:rPr>
      </w:pPr>
      <w:hyperlink w:anchor="_Toc43407076" w:history="1">
        <w:r w:rsidR="007E53BA" w:rsidRPr="00195578">
          <w:rPr>
            <w:rStyle w:val="Hipervnculo"/>
            <w:noProof/>
          </w:rPr>
          <w:t>Figura 10.- Código de inicialización del microcontrolador, inicialización de la red WIFI y del sensor de pulso.</w:t>
        </w:r>
        <w:r w:rsidR="007E53BA">
          <w:rPr>
            <w:noProof/>
            <w:webHidden/>
          </w:rPr>
          <w:tab/>
        </w:r>
        <w:r w:rsidR="007E53BA">
          <w:rPr>
            <w:noProof/>
            <w:webHidden/>
          </w:rPr>
          <w:fldChar w:fldCharType="begin"/>
        </w:r>
        <w:r w:rsidR="007E53BA">
          <w:rPr>
            <w:noProof/>
            <w:webHidden/>
          </w:rPr>
          <w:instrText xml:space="preserve"> PAGEREF _Toc43407076 \h </w:instrText>
        </w:r>
        <w:r w:rsidR="007E53BA">
          <w:rPr>
            <w:noProof/>
            <w:webHidden/>
          </w:rPr>
        </w:r>
        <w:r w:rsidR="007E53BA">
          <w:rPr>
            <w:noProof/>
            <w:webHidden/>
          </w:rPr>
          <w:fldChar w:fldCharType="separate"/>
        </w:r>
        <w:r w:rsidR="00A015C6">
          <w:rPr>
            <w:noProof/>
            <w:webHidden/>
          </w:rPr>
          <w:t>17</w:t>
        </w:r>
        <w:r w:rsidR="007E53BA">
          <w:rPr>
            <w:noProof/>
            <w:webHidden/>
          </w:rPr>
          <w:fldChar w:fldCharType="end"/>
        </w:r>
      </w:hyperlink>
    </w:p>
    <w:p w14:paraId="5781502B" w14:textId="5DF2116E" w:rsidR="007E53BA" w:rsidRDefault="00852D4A">
      <w:pPr>
        <w:pStyle w:val="Tabladeilustraciones"/>
        <w:tabs>
          <w:tab w:val="right" w:leader="dot" w:pos="9350"/>
        </w:tabs>
        <w:rPr>
          <w:rFonts w:eastAsiaTheme="minorEastAsia"/>
          <w:noProof/>
          <w:lang w:eastAsia="es-ES"/>
        </w:rPr>
      </w:pPr>
      <w:hyperlink w:anchor="_Toc43407077" w:history="1">
        <w:r w:rsidR="007E53BA" w:rsidRPr="00195578">
          <w:rPr>
            <w:rStyle w:val="Hipervnculo"/>
            <w:noProof/>
          </w:rPr>
          <w:t>Figura 11.- Código que se repite indefinidamente. Se realiza aquí la medición en sí, la detección de latido y la agregación de varios latidos para calcular los bpm.</w:t>
        </w:r>
        <w:r w:rsidR="007E53BA">
          <w:rPr>
            <w:noProof/>
            <w:webHidden/>
          </w:rPr>
          <w:tab/>
        </w:r>
        <w:r w:rsidR="007E53BA">
          <w:rPr>
            <w:noProof/>
            <w:webHidden/>
          </w:rPr>
          <w:fldChar w:fldCharType="begin"/>
        </w:r>
        <w:r w:rsidR="007E53BA">
          <w:rPr>
            <w:noProof/>
            <w:webHidden/>
          </w:rPr>
          <w:instrText xml:space="preserve"> PAGEREF _Toc43407077 \h </w:instrText>
        </w:r>
        <w:r w:rsidR="007E53BA">
          <w:rPr>
            <w:noProof/>
            <w:webHidden/>
          </w:rPr>
        </w:r>
        <w:r w:rsidR="007E53BA">
          <w:rPr>
            <w:noProof/>
            <w:webHidden/>
          </w:rPr>
          <w:fldChar w:fldCharType="separate"/>
        </w:r>
        <w:r w:rsidR="00A015C6">
          <w:rPr>
            <w:noProof/>
            <w:webHidden/>
          </w:rPr>
          <w:t>18</w:t>
        </w:r>
        <w:r w:rsidR="007E53BA">
          <w:rPr>
            <w:noProof/>
            <w:webHidden/>
          </w:rPr>
          <w:fldChar w:fldCharType="end"/>
        </w:r>
      </w:hyperlink>
    </w:p>
    <w:p w14:paraId="16ED740A" w14:textId="7A8BE76E" w:rsidR="007E53BA" w:rsidRDefault="00852D4A">
      <w:pPr>
        <w:pStyle w:val="Tabladeilustraciones"/>
        <w:tabs>
          <w:tab w:val="right" w:leader="dot" w:pos="9350"/>
        </w:tabs>
        <w:rPr>
          <w:rFonts w:eastAsiaTheme="minorEastAsia"/>
          <w:noProof/>
          <w:lang w:eastAsia="es-ES"/>
        </w:rPr>
      </w:pPr>
      <w:hyperlink w:anchor="_Toc43407078" w:history="1">
        <w:r w:rsidR="007E53BA" w:rsidRPr="00195578">
          <w:rPr>
            <w:rStyle w:val="Hipervnculo"/>
            <w:noProof/>
          </w:rPr>
          <w:t>Figura 12.- Página web servida por el microcontrolador para ver lo que está midiendo. (Complementario al visor en la aplicación)</w:t>
        </w:r>
        <w:r w:rsidR="007E53BA">
          <w:rPr>
            <w:noProof/>
            <w:webHidden/>
          </w:rPr>
          <w:tab/>
        </w:r>
        <w:r w:rsidR="007E53BA">
          <w:rPr>
            <w:noProof/>
            <w:webHidden/>
          </w:rPr>
          <w:fldChar w:fldCharType="begin"/>
        </w:r>
        <w:r w:rsidR="007E53BA">
          <w:rPr>
            <w:noProof/>
            <w:webHidden/>
          </w:rPr>
          <w:instrText xml:space="preserve"> PAGEREF _Toc43407078 \h </w:instrText>
        </w:r>
        <w:r w:rsidR="007E53BA">
          <w:rPr>
            <w:noProof/>
            <w:webHidden/>
          </w:rPr>
        </w:r>
        <w:r w:rsidR="007E53BA">
          <w:rPr>
            <w:noProof/>
            <w:webHidden/>
          </w:rPr>
          <w:fldChar w:fldCharType="separate"/>
        </w:r>
        <w:r w:rsidR="00A015C6">
          <w:rPr>
            <w:noProof/>
            <w:webHidden/>
          </w:rPr>
          <w:t>18</w:t>
        </w:r>
        <w:r w:rsidR="007E53BA">
          <w:rPr>
            <w:noProof/>
            <w:webHidden/>
          </w:rPr>
          <w:fldChar w:fldCharType="end"/>
        </w:r>
      </w:hyperlink>
    </w:p>
    <w:p w14:paraId="2E89651F" w14:textId="30637EB2" w:rsidR="007E53BA" w:rsidRDefault="00852D4A">
      <w:pPr>
        <w:pStyle w:val="Tabladeilustraciones"/>
        <w:tabs>
          <w:tab w:val="right" w:leader="dot" w:pos="9350"/>
        </w:tabs>
        <w:rPr>
          <w:rFonts w:eastAsiaTheme="minorEastAsia"/>
          <w:noProof/>
          <w:lang w:eastAsia="es-ES"/>
        </w:rPr>
      </w:pPr>
      <w:hyperlink w:anchor="_Toc43407079" w:history="1">
        <w:r w:rsidR="007E53BA" w:rsidRPr="00195578">
          <w:rPr>
            <w:rStyle w:val="Hipervnculo"/>
            <w:noProof/>
          </w:rPr>
          <w:t>Figura 13.- Pieza de código encargada de recoger el dato de pulso desde el microcontrolador en la aplicación Flutter (Android)</w:t>
        </w:r>
        <w:r w:rsidR="007E53BA">
          <w:rPr>
            <w:noProof/>
            <w:webHidden/>
          </w:rPr>
          <w:tab/>
        </w:r>
        <w:r w:rsidR="007E53BA">
          <w:rPr>
            <w:noProof/>
            <w:webHidden/>
          </w:rPr>
          <w:fldChar w:fldCharType="begin"/>
        </w:r>
        <w:r w:rsidR="007E53BA">
          <w:rPr>
            <w:noProof/>
            <w:webHidden/>
          </w:rPr>
          <w:instrText xml:space="preserve"> PAGEREF _Toc43407079 \h </w:instrText>
        </w:r>
        <w:r w:rsidR="007E53BA">
          <w:rPr>
            <w:noProof/>
            <w:webHidden/>
          </w:rPr>
        </w:r>
        <w:r w:rsidR="007E53BA">
          <w:rPr>
            <w:noProof/>
            <w:webHidden/>
          </w:rPr>
          <w:fldChar w:fldCharType="separate"/>
        </w:r>
        <w:r w:rsidR="00A015C6">
          <w:rPr>
            <w:noProof/>
            <w:webHidden/>
          </w:rPr>
          <w:t>19</w:t>
        </w:r>
        <w:r w:rsidR="007E53BA">
          <w:rPr>
            <w:noProof/>
            <w:webHidden/>
          </w:rPr>
          <w:fldChar w:fldCharType="end"/>
        </w:r>
      </w:hyperlink>
    </w:p>
    <w:p w14:paraId="67F926A8" w14:textId="474507E9" w:rsidR="007E53BA" w:rsidRDefault="00852D4A">
      <w:pPr>
        <w:pStyle w:val="Tabladeilustraciones"/>
        <w:tabs>
          <w:tab w:val="right" w:leader="dot" w:pos="9350"/>
        </w:tabs>
        <w:rPr>
          <w:rFonts w:eastAsiaTheme="minorEastAsia"/>
          <w:noProof/>
          <w:lang w:eastAsia="es-ES"/>
        </w:rPr>
      </w:pPr>
      <w:hyperlink w:anchor="_Toc43407080" w:history="1">
        <w:r w:rsidR="007E53BA" w:rsidRPr="00195578">
          <w:rPr>
            <w:rStyle w:val="Hipervnculo"/>
            <w:noProof/>
          </w:rPr>
          <w:t>Figura 14.- Futuro del sistema (Aplicaciones y Servidores)</w:t>
        </w:r>
        <w:r w:rsidR="007E53BA">
          <w:rPr>
            <w:noProof/>
            <w:webHidden/>
          </w:rPr>
          <w:tab/>
        </w:r>
        <w:r w:rsidR="007E53BA">
          <w:rPr>
            <w:noProof/>
            <w:webHidden/>
          </w:rPr>
          <w:fldChar w:fldCharType="begin"/>
        </w:r>
        <w:r w:rsidR="007E53BA">
          <w:rPr>
            <w:noProof/>
            <w:webHidden/>
          </w:rPr>
          <w:instrText xml:space="preserve"> PAGEREF _Toc43407080 \h </w:instrText>
        </w:r>
        <w:r w:rsidR="007E53BA">
          <w:rPr>
            <w:noProof/>
            <w:webHidden/>
          </w:rPr>
        </w:r>
        <w:r w:rsidR="007E53BA">
          <w:rPr>
            <w:noProof/>
            <w:webHidden/>
          </w:rPr>
          <w:fldChar w:fldCharType="separate"/>
        </w:r>
        <w:r w:rsidR="00A015C6">
          <w:rPr>
            <w:noProof/>
            <w:webHidden/>
          </w:rPr>
          <w:t>23</w:t>
        </w:r>
        <w:r w:rsidR="007E53BA">
          <w:rPr>
            <w:noProof/>
            <w:webHidden/>
          </w:rPr>
          <w:fldChar w:fldCharType="end"/>
        </w:r>
      </w:hyperlink>
    </w:p>
    <w:p w14:paraId="27AC3066" w14:textId="5C4CF769" w:rsidR="00B86900" w:rsidRDefault="00956075" w:rsidP="00F754F0">
      <w:pPr>
        <w:spacing w:after="0"/>
      </w:pPr>
      <w:r>
        <w:fldChar w:fldCharType="end"/>
      </w:r>
    </w:p>
    <w:p w14:paraId="541736E1" w14:textId="6A9D040D" w:rsidR="00B86900" w:rsidRPr="00330E40" w:rsidRDefault="00B86900">
      <w:pPr>
        <w:pStyle w:val="Tabladeilustraciones"/>
        <w:tabs>
          <w:tab w:val="right" w:leader="dot" w:pos="9350"/>
        </w:tabs>
        <w:rPr>
          <w:b/>
          <w:bCs/>
          <w:sz w:val="28"/>
          <w:szCs w:val="28"/>
        </w:rPr>
      </w:pPr>
      <w:r w:rsidRPr="00330E40">
        <w:rPr>
          <w:b/>
          <w:bCs/>
          <w:sz w:val="28"/>
          <w:szCs w:val="28"/>
        </w:rPr>
        <w:t>Tabla de Tablas</w:t>
      </w:r>
    </w:p>
    <w:p w14:paraId="5EAD8D2A" w14:textId="3722D764" w:rsidR="007E53BA" w:rsidRDefault="00B86900">
      <w:pPr>
        <w:pStyle w:val="Tabladeilustraciones"/>
        <w:tabs>
          <w:tab w:val="right" w:leader="dot" w:pos="9350"/>
        </w:tabs>
        <w:rPr>
          <w:rFonts w:eastAsiaTheme="minorEastAsia"/>
          <w:noProof/>
          <w:lang w:eastAsia="es-ES"/>
        </w:rPr>
      </w:pPr>
      <w:r>
        <w:fldChar w:fldCharType="begin"/>
      </w:r>
      <w:r>
        <w:instrText xml:space="preserve"> TOC \h \z \c "Tabla" </w:instrText>
      </w:r>
      <w:r>
        <w:fldChar w:fldCharType="separate"/>
      </w:r>
      <w:hyperlink w:anchor="_Toc43407081" w:history="1">
        <w:r w:rsidR="007E53BA" w:rsidRPr="008C61B0">
          <w:rPr>
            <w:rStyle w:val="Hipervnculo"/>
            <w:noProof/>
          </w:rPr>
          <w:t>Tabla 1.- Comparación de medidas entre ambos sistemas.</w:t>
        </w:r>
        <w:r w:rsidR="007E53BA">
          <w:rPr>
            <w:noProof/>
            <w:webHidden/>
          </w:rPr>
          <w:tab/>
        </w:r>
        <w:r w:rsidR="007E53BA">
          <w:rPr>
            <w:noProof/>
            <w:webHidden/>
          </w:rPr>
          <w:fldChar w:fldCharType="begin"/>
        </w:r>
        <w:r w:rsidR="007E53BA">
          <w:rPr>
            <w:noProof/>
            <w:webHidden/>
          </w:rPr>
          <w:instrText xml:space="preserve"> PAGEREF _Toc43407081 \h </w:instrText>
        </w:r>
        <w:r w:rsidR="007E53BA">
          <w:rPr>
            <w:noProof/>
            <w:webHidden/>
          </w:rPr>
        </w:r>
        <w:r w:rsidR="007E53BA">
          <w:rPr>
            <w:noProof/>
            <w:webHidden/>
          </w:rPr>
          <w:fldChar w:fldCharType="separate"/>
        </w:r>
        <w:r w:rsidR="00A015C6">
          <w:rPr>
            <w:noProof/>
            <w:webHidden/>
          </w:rPr>
          <w:t>20</w:t>
        </w:r>
        <w:r w:rsidR="007E53BA">
          <w:rPr>
            <w:noProof/>
            <w:webHidden/>
          </w:rPr>
          <w:fldChar w:fldCharType="end"/>
        </w:r>
      </w:hyperlink>
    </w:p>
    <w:p w14:paraId="430D7613" w14:textId="025A4CAD" w:rsidR="007E53BA" w:rsidRDefault="00852D4A">
      <w:pPr>
        <w:pStyle w:val="Tabladeilustraciones"/>
        <w:tabs>
          <w:tab w:val="right" w:leader="dot" w:pos="9350"/>
        </w:tabs>
        <w:rPr>
          <w:rFonts w:eastAsiaTheme="minorEastAsia"/>
          <w:noProof/>
          <w:lang w:eastAsia="es-ES"/>
        </w:rPr>
      </w:pPr>
      <w:hyperlink w:anchor="_Toc43407082" w:history="1">
        <w:r w:rsidR="007E53BA" w:rsidRPr="008C61B0">
          <w:rPr>
            <w:rStyle w:val="Hipervnculo"/>
            <w:noProof/>
          </w:rPr>
          <w:t>Tabla 2.- Fortalezas y debilidades del microcontrolador</w:t>
        </w:r>
        <w:r w:rsidR="007E53BA">
          <w:rPr>
            <w:noProof/>
            <w:webHidden/>
          </w:rPr>
          <w:tab/>
        </w:r>
        <w:r w:rsidR="007E53BA">
          <w:rPr>
            <w:noProof/>
            <w:webHidden/>
          </w:rPr>
          <w:fldChar w:fldCharType="begin"/>
        </w:r>
        <w:r w:rsidR="007E53BA">
          <w:rPr>
            <w:noProof/>
            <w:webHidden/>
          </w:rPr>
          <w:instrText xml:space="preserve"> PAGEREF _Toc43407082 \h </w:instrText>
        </w:r>
        <w:r w:rsidR="007E53BA">
          <w:rPr>
            <w:noProof/>
            <w:webHidden/>
          </w:rPr>
        </w:r>
        <w:r w:rsidR="007E53BA">
          <w:rPr>
            <w:noProof/>
            <w:webHidden/>
          </w:rPr>
          <w:fldChar w:fldCharType="separate"/>
        </w:r>
        <w:r w:rsidR="00A015C6">
          <w:rPr>
            <w:noProof/>
            <w:webHidden/>
          </w:rPr>
          <w:t>22</w:t>
        </w:r>
        <w:r w:rsidR="007E53BA">
          <w:rPr>
            <w:noProof/>
            <w:webHidden/>
          </w:rPr>
          <w:fldChar w:fldCharType="end"/>
        </w:r>
      </w:hyperlink>
    </w:p>
    <w:p w14:paraId="76778D5E" w14:textId="6AC64F1E" w:rsidR="007E53BA" w:rsidRDefault="00852D4A">
      <w:pPr>
        <w:pStyle w:val="Tabladeilustraciones"/>
        <w:tabs>
          <w:tab w:val="right" w:leader="dot" w:pos="9350"/>
        </w:tabs>
        <w:rPr>
          <w:rFonts w:eastAsiaTheme="minorEastAsia"/>
          <w:noProof/>
          <w:lang w:eastAsia="es-ES"/>
        </w:rPr>
      </w:pPr>
      <w:hyperlink w:anchor="_Toc43407083" w:history="1">
        <w:r w:rsidR="007E53BA" w:rsidRPr="008C61B0">
          <w:rPr>
            <w:rStyle w:val="Hipervnculo"/>
            <w:noProof/>
          </w:rPr>
          <w:t>Tabla 3.- Fortalezas y debilidades del smartphone (Cámara + Flash)</w:t>
        </w:r>
        <w:r w:rsidR="007E53BA">
          <w:rPr>
            <w:noProof/>
            <w:webHidden/>
          </w:rPr>
          <w:tab/>
        </w:r>
        <w:r w:rsidR="007E53BA">
          <w:rPr>
            <w:noProof/>
            <w:webHidden/>
          </w:rPr>
          <w:fldChar w:fldCharType="begin"/>
        </w:r>
        <w:r w:rsidR="007E53BA">
          <w:rPr>
            <w:noProof/>
            <w:webHidden/>
          </w:rPr>
          <w:instrText xml:space="preserve"> PAGEREF _Toc43407083 \h </w:instrText>
        </w:r>
        <w:r w:rsidR="007E53BA">
          <w:rPr>
            <w:noProof/>
            <w:webHidden/>
          </w:rPr>
        </w:r>
        <w:r w:rsidR="007E53BA">
          <w:rPr>
            <w:noProof/>
            <w:webHidden/>
          </w:rPr>
          <w:fldChar w:fldCharType="separate"/>
        </w:r>
        <w:r w:rsidR="00A015C6">
          <w:rPr>
            <w:noProof/>
            <w:webHidden/>
          </w:rPr>
          <w:t>22</w:t>
        </w:r>
        <w:r w:rsidR="007E53BA">
          <w:rPr>
            <w:noProof/>
            <w:webHidden/>
          </w:rPr>
          <w:fldChar w:fldCharType="end"/>
        </w:r>
      </w:hyperlink>
    </w:p>
    <w:p w14:paraId="34835466" w14:textId="63774083" w:rsidR="00330E40" w:rsidRDefault="00B86900" w:rsidP="00F754F0">
      <w:pPr>
        <w:spacing w:after="0"/>
      </w:pPr>
      <w:r>
        <w:fldChar w:fldCharType="end"/>
      </w:r>
    </w:p>
    <w:p w14:paraId="56F89D58" w14:textId="77777777" w:rsidR="00330E40" w:rsidRDefault="00330E40"/>
    <w:p w14:paraId="14C2BB28" w14:textId="77777777" w:rsidR="00175ED2" w:rsidRDefault="00175ED2">
      <w:pPr>
        <w:rPr>
          <w:b/>
          <w:bCs/>
          <w:sz w:val="28"/>
          <w:szCs w:val="28"/>
        </w:rPr>
      </w:pPr>
      <w:r>
        <w:rPr>
          <w:b/>
          <w:bCs/>
          <w:sz w:val="28"/>
          <w:szCs w:val="28"/>
        </w:rPr>
        <w:br w:type="page"/>
      </w:r>
    </w:p>
    <w:p w14:paraId="49B9791C" w14:textId="77777777" w:rsidR="007E53BA" w:rsidRDefault="00175ED2" w:rsidP="00175ED2">
      <w:pPr>
        <w:rPr>
          <w:noProof/>
        </w:rPr>
      </w:pPr>
      <w:r w:rsidRPr="005514F6">
        <w:rPr>
          <w:b/>
          <w:bCs/>
          <w:sz w:val="28"/>
          <w:szCs w:val="28"/>
          <w:lang w:val="en-US"/>
        </w:rPr>
        <w:lastRenderedPageBreak/>
        <w:t>GLOSARIO</w:t>
      </w:r>
      <w:r>
        <w:fldChar w:fldCharType="begin"/>
      </w:r>
      <w:r>
        <w:instrText xml:space="preserve"> INDEX \e "</w:instrText>
      </w:r>
      <w:r>
        <w:tab/>
        <w:instrText xml:space="preserve">" \h "A" \c "1" \z "3082" </w:instrText>
      </w:r>
      <w:r>
        <w:fldChar w:fldCharType="separate"/>
      </w:r>
    </w:p>
    <w:p w14:paraId="2310F0A9" w14:textId="77777777" w:rsidR="007E53BA" w:rsidRDefault="007E53BA" w:rsidP="00175ED2">
      <w:pPr>
        <w:rPr>
          <w:noProof/>
        </w:rPr>
        <w:sectPr w:rsidR="007E53BA" w:rsidSect="007E53BA">
          <w:footerReference w:type="default" r:id="rId11"/>
          <w:type w:val="continuous"/>
          <w:pgSz w:w="12240" w:h="15840"/>
          <w:pgMar w:top="1440" w:right="1440" w:bottom="1440" w:left="1440" w:header="720" w:footer="720" w:gutter="0"/>
          <w:cols w:space="720"/>
          <w:titlePg/>
          <w:docGrid w:linePitch="360"/>
        </w:sectPr>
      </w:pPr>
    </w:p>
    <w:p w14:paraId="5BED469B" w14:textId="77777777" w:rsidR="007E53BA" w:rsidRDefault="007E53BA">
      <w:pPr>
        <w:pStyle w:val="Ttulodendice"/>
        <w:keepNext/>
        <w:tabs>
          <w:tab w:val="right" w:leader="dot" w:pos="9350"/>
        </w:tabs>
        <w:rPr>
          <w:rFonts w:eastAsiaTheme="minorEastAsia" w:cstheme="minorBidi"/>
          <w:b w:val="0"/>
          <w:bCs w:val="0"/>
          <w:noProof/>
        </w:rPr>
      </w:pPr>
      <w:r>
        <w:rPr>
          <w:noProof/>
        </w:rPr>
        <w:t>A</w:t>
      </w:r>
    </w:p>
    <w:p w14:paraId="38BA7F87" w14:textId="77777777" w:rsidR="007E53BA" w:rsidRDefault="007E53BA">
      <w:pPr>
        <w:pStyle w:val="ndice1"/>
        <w:tabs>
          <w:tab w:val="right" w:leader="dot" w:pos="9350"/>
        </w:tabs>
        <w:rPr>
          <w:noProof/>
        </w:rPr>
      </w:pPr>
      <w:r>
        <w:rPr>
          <w:noProof/>
        </w:rPr>
        <w:t>API</w:t>
      </w:r>
    </w:p>
    <w:p w14:paraId="65BB2200" w14:textId="77777777" w:rsidR="007E53BA" w:rsidRDefault="007E53BA">
      <w:pPr>
        <w:pStyle w:val="ndice2"/>
        <w:tabs>
          <w:tab w:val="right" w:leader="dot" w:pos="9350"/>
        </w:tabs>
        <w:rPr>
          <w:noProof/>
        </w:rPr>
      </w:pPr>
      <w:r>
        <w:rPr>
          <w:noProof/>
        </w:rPr>
        <w:t>Application Programming Interface</w:t>
      </w:r>
    </w:p>
    <w:p w14:paraId="57145089" w14:textId="77777777" w:rsidR="007E53BA" w:rsidRDefault="007E53BA">
      <w:pPr>
        <w:pStyle w:val="ndice3"/>
        <w:tabs>
          <w:tab w:val="right" w:leader="dot" w:pos="9350"/>
        </w:tabs>
        <w:rPr>
          <w:noProof/>
        </w:rPr>
      </w:pPr>
      <w:r>
        <w:rPr>
          <w:noProof/>
        </w:rPr>
        <w:t>Interfaz de un servidor para la obtencion de sus datos, hoy dia el estadar es REST</w:t>
      </w:r>
      <w:r>
        <w:rPr>
          <w:noProof/>
        </w:rPr>
        <w:tab/>
        <w:t>13, 22, 28, 29, 30, 35</w:t>
      </w:r>
    </w:p>
    <w:p w14:paraId="41627F3F" w14:textId="77777777" w:rsidR="007E53BA" w:rsidRDefault="007E53BA">
      <w:pPr>
        <w:pStyle w:val="ndice1"/>
        <w:tabs>
          <w:tab w:val="right" w:leader="dot" w:pos="9350"/>
        </w:tabs>
        <w:rPr>
          <w:noProof/>
        </w:rPr>
      </w:pPr>
      <w:r>
        <w:rPr>
          <w:noProof/>
        </w:rPr>
        <w:t>Arduino</w:t>
      </w:r>
    </w:p>
    <w:p w14:paraId="7AB867CE" w14:textId="77777777" w:rsidR="007E53BA" w:rsidRDefault="007E53BA">
      <w:pPr>
        <w:pStyle w:val="ndice2"/>
        <w:tabs>
          <w:tab w:val="right" w:leader="dot" w:pos="9350"/>
        </w:tabs>
        <w:rPr>
          <w:noProof/>
        </w:rPr>
      </w:pPr>
      <w:r>
        <w:rPr>
          <w:noProof/>
        </w:rPr>
        <w:t>Arduino</w:t>
      </w:r>
    </w:p>
    <w:p w14:paraId="0F733476" w14:textId="77777777" w:rsidR="007E53BA" w:rsidRDefault="007E53BA">
      <w:pPr>
        <w:pStyle w:val="ndice3"/>
        <w:tabs>
          <w:tab w:val="right" w:leader="dot" w:pos="9350"/>
        </w:tabs>
        <w:rPr>
          <w:noProof/>
        </w:rPr>
      </w:pPr>
      <w:r>
        <w:rPr>
          <w:noProof/>
        </w:rPr>
        <w:t>Microcontrolador de hardware libre que utiliza C para su programación</w:t>
      </w:r>
      <w:r>
        <w:rPr>
          <w:noProof/>
        </w:rPr>
        <w:tab/>
        <w:t>6, 10, 14, 18, 19, 22, 23, 24</w:t>
      </w:r>
    </w:p>
    <w:p w14:paraId="51B058A0" w14:textId="77777777" w:rsidR="007E53BA" w:rsidRDefault="007E53BA">
      <w:pPr>
        <w:pStyle w:val="Ttulodendice"/>
        <w:keepNext/>
        <w:tabs>
          <w:tab w:val="right" w:leader="dot" w:pos="9350"/>
        </w:tabs>
        <w:rPr>
          <w:rFonts w:eastAsiaTheme="minorEastAsia" w:cstheme="minorBidi"/>
          <w:b w:val="0"/>
          <w:bCs w:val="0"/>
          <w:noProof/>
        </w:rPr>
      </w:pPr>
      <w:r>
        <w:rPr>
          <w:noProof/>
        </w:rPr>
        <w:t>C</w:t>
      </w:r>
    </w:p>
    <w:p w14:paraId="7544D015" w14:textId="77777777" w:rsidR="007E53BA" w:rsidRDefault="007E53BA">
      <w:pPr>
        <w:pStyle w:val="ndice1"/>
        <w:tabs>
          <w:tab w:val="right" w:leader="dot" w:pos="9350"/>
        </w:tabs>
        <w:rPr>
          <w:noProof/>
        </w:rPr>
      </w:pPr>
      <w:r>
        <w:rPr>
          <w:noProof/>
        </w:rPr>
        <w:t>Cordova/PhoneGap</w:t>
      </w:r>
    </w:p>
    <w:p w14:paraId="6BEFAD49" w14:textId="77777777" w:rsidR="007E53BA" w:rsidRDefault="007E53BA">
      <w:pPr>
        <w:pStyle w:val="ndice2"/>
        <w:tabs>
          <w:tab w:val="right" w:leader="dot" w:pos="9350"/>
        </w:tabs>
        <w:rPr>
          <w:noProof/>
        </w:rPr>
      </w:pPr>
      <w:r>
        <w:rPr>
          <w:noProof/>
        </w:rPr>
        <w:t>Framework web para creación de aplicaciones hibridas.</w:t>
      </w:r>
      <w:r>
        <w:rPr>
          <w:noProof/>
        </w:rPr>
        <w:tab/>
        <w:t>12</w:t>
      </w:r>
    </w:p>
    <w:p w14:paraId="64D7CCDE" w14:textId="77777777" w:rsidR="007E53BA" w:rsidRDefault="007E53BA">
      <w:pPr>
        <w:pStyle w:val="ndice1"/>
        <w:tabs>
          <w:tab w:val="right" w:leader="dot" w:pos="9350"/>
        </w:tabs>
        <w:rPr>
          <w:noProof/>
        </w:rPr>
      </w:pPr>
      <w:r>
        <w:rPr>
          <w:noProof/>
        </w:rPr>
        <w:t>CSV</w:t>
      </w:r>
    </w:p>
    <w:p w14:paraId="45DB4A86" w14:textId="77777777" w:rsidR="007E53BA" w:rsidRDefault="007E53BA">
      <w:pPr>
        <w:pStyle w:val="ndice2"/>
        <w:tabs>
          <w:tab w:val="right" w:leader="dot" w:pos="9350"/>
        </w:tabs>
        <w:rPr>
          <w:noProof/>
        </w:rPr>
      </w:pPr>
      <w:r>
        <w:rPr>
          <w:noProof/>
        </w:rPr>
        <w:t>Comma Separated Values</w:t>
      </w:r>
    </w:p>
    <w:p w14:paraId="08C6C369" w14:textId="77777777" w:rsidR="007E53BA" w:rsidRDefault="007E53BA">
      <w:pPr>
        <w:pStyle w:val="ndice3"/>
        <w:tabs>
          <w:tab w:val="right" w:leader="dot" w:pos="9350"/>
        </w:tabs>
        <w:rPr>
          <w:noProof/>
        </w:rPr>
      </w:pPr>
      <w:r>
        <w:rPr>
          <w:noProof/>
        </w:rPr>
        <w:t>Archivo de datos separados por comas</w:t>
      </w:r>
      <w:r>
        <w:rPr>
          <w:noProof/>
        </w:rPr>
        <w:tab/>
        <w:t>13</w:t>
      </w:r>
    </w:p>
    <w:p w14:paraId="4C43469F" w14:textId="77777777" w:rsidR="007E53BA" w:rsidRDefault="007E53BA">
      <w:pPr>
        <w:pStyle w:val="Ttulodendice"/>
        <w:keepNext/>
        <w:tabs>
          <w:tab w:val="right" w:leader="dot" w:pos="9350"/>
        </w:tabs>
        <w:rPr>
          <w:rFonts w:eastAsiaTheme="minorEastAsia" w:cstheme="minorBidi"/>
          <w:b w:val="0"/>
          <w:bCs w:val="0"/>
          <w:noProof/>
        </w:rPr>
      </w:pPr>
      <w:r>
        <w:rPr>
          <w:noProof/>
        </w:rPr>
        <w:t>D</w:t>
      </w:r>
    </w:p>
    <w:p w14:paraId="4BF9136F" w14:textId="77777777" w:rsidR="007E53BA" w:rsidRDefault="007E53BA">
      <w:pPr>
        <w:pStyle w:val="ndice1"/>
        <w:tabs>
          <w:tab w:val="right" w:leader="dot" w:pos="9350"/>
        </w:tabs>
        <w:rPr>
          <w:noProof/>
        </w:rPr>
      </w:pPr>
      <w:r>
        <w:rPr>
          <w:noProof/>
        </w:rPr>
        <w:t>Dart</w:t>
      </w:r>
    </w:p>
    <w:p w14:paraId="2D6B62B7" w14:textId="77777777" w:rsidR="007E53BA" w:rsidRDefault="007E53BA">
      <w:pPr>
        <w:pStyle w:val="ndice2"/>
        <w:tabs>
          <w:tab w:val="right" w:leader="dot" w:pos="9350"/>
        </w:tabs>
        <w:rPr>
          <w:noProof/>
        </w:rPr>
      </w:pPr>
      <w:r>
        <w:rPr>
          <w:noProof/>
        </w:rPr>
        <w:t>Dart</w:t>
      </w:r>
    </w:p>
    <w:p w14:paraId="0BB6D4B6" w14:textId="77777777" w:rsidR="007E53BA" w:rsidRDefault="007E53BA">
      <w:pPr>
        <w:pStyle w:val="ndice3"/>
        <w:tabs>
          <w:tab w:val="right" w:leader="dot" w:pos="9350"/>
        </w:tabs>
        <w:rPr>
          <w:noProof/>
        </w:rPr>
      </w:pPr>
      <w:r>
        <w:rPr>
          <w:noProof/>
        </w:rPr>
        <w:t>Lenguaje de programación orientado a objetos desarrollado por Google (https</w:t>
      </w:r>
    </w:p>
    <w:p w14:paraId="000AEF83" w14:textId="77777777" w:rsidR="007E53BA" w:rsidRDefault="007E53BA">
      <w:pPr>
        <w:pStyle w:val="ndice4"/>
        <w:tabs>
          <w:tab w:val="right" w:leader="dot" w:pos="9350"/>
        </w:tabs>
        <w:rPr>
          <w:noProof/>
        </w:rPr>
      </w:pPr>
      <w:r>
        <w:rPr>
          <w:noProof/>
        </w:rPr>
        <w:t>//dart.dev)</w:t>
      </w:r>
      <w:r>
        <w:rPr>
          <w:noProof/>
        </w:rPr>
        <w:tab/>
        <w:t>12</w:t>
      </w:r>
    </w:p>
    <w:p w14:paraId="3E931A34" w14:textId="77777777" w:rsidR="007E53BA" w:rsidRDefault="007E53BA">
      <w:pPr>
        <w:pStyle w:val="Ttulodendice"/>
        <w:keepNext/>
        <w:tabs>
          <w:tab w:val="right" w:leader="dot" w:pos="9350"/>
        </w:tabs>
        <w:rPr>
          <w:rFonts w:eastAsiaTheme="minorEastAsia" w:cstheme="minorBidi"/>
          <w:b w:val="0"/>
          <w:bCs w:val="0"/>
          <w:noProof/>
        </w:rPr>
      </w:pPr>
      <w:r>
        <w:rPr>
          <w:noProof/>
        </w:rPr>
        <w:t>E</w:t>
      </w:r>
    </w:p>
    <w:p w14:paraId="2C611DC7" w14:textId="77777777" w:rsidR="007E53BA" w:rsidRDefault="007E53BA">
      <w:pPr>
        <w:pStyle w:val="ndice1"/>
        <w:tabs>
          <w:tab w:val="right" w:leader="dot" w:pos="9350"/>
        </w:tabs>
        <w:rPr>
          <w:noProof/>
        </w:rPr>
      </w:pPr>
      <w:r>
        <w:rPr>
          <w:noProof/>
        </w:rPr>
        <w:t>ESP8266</w:t>
      </w:r>
    </w:p>
    <w:p w14:paraId="24C01716" w14:textId="77777777" w:rsidR="007E53BA" w:rsidRDefault="007E53BA">
      <w:pPr>
        <w:pStyle w:val="ndice2"/>
        <w:tabs>
          <w:tab w:val="right" w:leader="dot" w:pos="9350"/>
        </w:tabs>
        <w:rPr>
          <w:noProof/>
        </w:rPr>
      </w:pPr>
      <w:r>
        <w:rPr>
          <w:noProof/>
        </w:rPr>
        <w:t>Microcontrolador libre, economico y con Wifi, con arquitectura compatible con Arduino</w:t>
      </w:r>
      <w:r>
        <w:rPr>
          <w:noProof/>
        </w:rPr>
        <w:tab/>
        <w:t>18</w:t>
      </w:r>
    </w:p>
    <w:p w14:paraId="78427EE1" w14:textId="77777777" w:rsidR="007E53BA" w:rsidRDefault="007E53BA">
      <w:pPr>
        <w:pStyle w:val="Ttulodendice"/>
        <w:keepNext/>
        <w:tabs>
          <w:tab w:val="right" w:leader="dot" w:pos="9350"/>
        </w:tabs>
        <w:rPr>
          <w:rFonts w:eastAsiaTheme="minorEastAsia" w:cstheme="minorBidi"/>
          <w:b w:val="0"/>
          <w:bCs w:val="0"/>
          <w:noProof/>
        </w:rPr>
      </w:pPr>
      <w:r>
        <w:rPr>
          <w:noProof/>
        </w:rPr>
        <w:t>F</w:t>
      </w:r>
    </w:p>
    <w:p w14:paraId="2A0A806A" w14:textId="77777777" w:rsidR="007E53BA" w:rsidRDefault="007E53BA">
      <w:pPr>
        <w:pStyle w:val="ndice1"/>
        <w:tabs>
          <w:tab w:val="right" w:leader="dot" w:pos="9350"/>
        </w:tabs>
        <w:rPr>
          <w:noProof/>
        </w:rPr>
      </w:pPr>
      <w:r>
        <w:rPr>
          <w:noProof/>
        </w:rPr>
        <w:t>Flask</w:t>
      </w:r>
    </w:p>
    <w:p w14:paraId="6FED33F4" w14:textId="77777777" w:rsidR="007E53BA" w:rsidRDefault="007E53BA">
      <w:pPr>
        <w:pStyle w:val="ndice2"/>
        <w:tabs>
          <w:tab w:val="right" w:leader="dot" w:pos="9350"/>
        </w:tabs>
        <w:rPr>
          <w:noProof/>
        </w:rPr>
      </w:pPr>
      <w:r>
        <w:rPr>
          <w:noProof/>
        </w:rPr>
        <w:t>Flask</w:t>
      </w:r>
    </w:p>
    <w:p w14:paraId="79EF027C" w14:textId="77777777" w:rsidR="007E53BA" w:rsidRDefault="007E53BA">
      <w:pPr>
        <w:pStyle w:val="ndice3"/>
        <w:tabs>
          <w:tab w:val="right" w:leader="dot" w:pos="9350"/>
        </w:tabs>
        <w:rPr>
          <w:noProof/>
        </w:rPr>
      </w:pPr>
      <w:r>
        <w:rPr>
          <w:noProof/>
        </w:rPr>
        <w:t>Framework de modelado de APIs para Python (https</w:t>
      </w:r>
    </w:p>
    <w:p w14:paraId="613F5026" w14:textId="77777777" w:rsidR="007E53BA" w:rsidRDefault="007E53BA">
      <w:pPr>
        <w:pStyle w:val="ndice4"/>
        <w:tabs>
          <w:tab w:val="right" w:leader="dot" w:pos="9350"/>
        </w:tabs>
        <w:rPr>
          <w:noProof/>
        </w:rPr>
      </w:pPr>
      <w:r>
        <w:rPr>
          <w:noProof/>
        </w:rPr>
        <w:t>//flask.palletsprojects.com)</w:t>
      </w:r>
      <w:r>
        <w:rPr>
          <w:noProof/>
        </w:rPr>
        <w:tab/>
        <w:t>10, 13</w:t>
      </w:r>
    </w:p>
    <w:p w14:paraId="54F29A72" w14:textId="77777777" w:rsidR="007E53BA" w:rsidRDefault="007E53BA">
      <w:pPr>
        <w:pStyle w:val="ndice1"/>
        <w:tabs>
          <w:tab w:val="right" w:leader="dot" w:pos="9350"/>
        </w:tabs>
        <w:rPr>
          <w:noProof/>
        </w:rPr>
      </w:pPr>
      <w:r>
        <w:rPr>
          <w:noProof/>
        </w:rPr>
        <w:t>Flutter</w:t>
      </w:r>
    </w:p>
    <w:p w14:paraId="7A1BDCAE" w14:textId="77777777" w:rsidR="007E53BA" w:rsidRDefault="007E53BA">
      <w:pPr>
        <w:pStyle w:val="ndice2"/>
        <w:tabs>
          <w:tab w:val="right" w:leader="dot" w:pos="9350"/>
        </w:tabs>
        <w:rPr>
          <w:noProof/>
        </w:rPr>
      </w:pPr>
      <w:r>
        <w:rPr>
          <w:noProof/>
        </w:rPr>
        <w:t>Flutter</w:t>
      </w:r>
    </w:p>
    <w:p w14:paraId="19EDF42D" w14:textId="77777777" w:rsidR="007E53BA" w:rsidRDefault="007E53BA">
      <w:pPr>
        <w:pStyle w:val="ndice3"/>
        <w:tabs>
          <w:tab w:val="right" w:leader="dot" w:pos="9350"/>
        </w:tabs>
        <w:rPr>
          <w:noProof/>
        </w:rPr>
      </w:pPr>
      <w:r>
        <w:rPr>
          <w:noProof/>
        </w:rPr>
        <w:t>Framework para creación de aplicaciones moviles (https</w:t>
      </w:r>
    </w:p>
    <w:p w14:paraId="58BD2AA7" w14:textId="77777777" w:rsidR="007E53BA" w:rsidRDefault="007E53BA">
      <w:pPr>
        <w:pStyle w:val="ndice4"/>
        <w:tabs>
          <w:tab w:val="right" w:leader="dot" w:pos="9350"/>
        </w:tabs>
        <w:rPr>
          <w:noProof/>
        </w:rPr>
      </w:pPr>
      <w:r>
        <w:rPr>
          <w:noProof/>
        </w:rPr>
        <w:t>//flutter.dev)</w:t>
      </w:r>
      <w:r>
        <w:rPr>
          <w:noProof/>
        </w:rPr>
        <w:tab/>
        <w:t>10, 12, 13, 21, 22</w:t>
      </w:r>
    </w:p>
    <w:p w14:paraId="6C1A2D5F" w14:textId="77777777" w:rsidR="007E53BA" w:rsidRDefault="007E53BA">
      <w:pPr>
        <w:pStyle w:val="Ttulodendice"/>
        <w:keepNext/>
        <w:tabs>
          <w:tab w:val="right" w:leader="dot" w:pos="9350"/>
        </w:tabs>
        <w:rPr>
          <w:rFonts w:eastAsiaTheme="minorEastAsia" w:cstheme="minorBidi"/>
          <w:b w:val="0"/>
          <w:bCs w:val="0"/>
          <w:noProof/>
        </w:rPr>
      </w:pPr>
      <w:r>
        <w:rPr>
          <w:noProof/>
        </w:rPr>
        <w:t>J</w:t>
      </w:r>
    </w:p>
    <w:p w14:paraId="434B7425" w14:textId="77777777" w:rsidR="007E53BA" w:rsidRDefault="007E53BA">
      <w:pPr>
        <w:pStyle w:val="ndice1"/>
        <w:tabs>
          <w:tab w:val="right" w:leader="dot" w:pos="9350"/>
        </w:tabs>
        <w:rPr>
          <w:noProof/>
        </w:rPr>
      </w:pPr>
      <w:r>
        <w:rPr>
          <w:noProof/>
        </w:rPr>
        <w:t>JSON</w:t>
      </w:r>
    </w:p>
    <w:p w14:paraId="40B3992A" w14:textId="77777777" w:rsidR="007E53BA" w:rsidRDefault="007E53BA">
      <w:pPr>
        <w:pStyle w:val="ndice2"/>
        <w:tabs>
          <w:tab w:val="right" w:leader="dot" w:pos="9350"/>
        </w:tabs>
        <w:rPr>
          <w:noProof/>
        </w:rPr>
      </w:pPr>
      <w:r>
        <w:rPr>
          <w:noProof/>
        </w:rPr>
        <w:t>Javascript Object Notation</w:t>
      </w:r>
    </w:p>
    <w:p w14:paraId="4507C569" w14:textId="77777777" w:rsidR="007E53BA" w:rsidRDefault="007E53BA">
      <w:pPr>
        <w:pStyle w:val="ndice3"/>
        <w:tabs>
          <w:tab w:val="right" w:leader="dot" w:pos="9350"/>
        </w:tabs>
        <w:rPr>
          <w:noProof/>
        </w:rPr>
      </w:pPr>
      <w:r>
        <w:rPr>
          <w:noProof/>
        </w:rPr>
        <w:t>Sistema de representacion de objetos en lenguaje Javascript. Estandar para transmision de datos.</w:t>
      </w:r>
      <w:r>
        <w:rPr>
          <w:noProof/>
        </w:rPr>
        <w:tab/>
        <w:t>13, 20</w:t>
      </w:r>
    </w:p>
    <w:p w14:paraId="562D2F3A" w14:textId="77777777" w:rsidR="007E53BA" w:rsidRDefault="007E53BA">
      <w:pPr>
        <w:pStyle w:val="ndice1"/>
        <w:tabs>
          <w:tab w:val="right" w:leader="dot" w:pos="9350"/>
        </w:tabs>
        <w:rPr>
          <w:noProof/>
        </w:rPr>
      </w:pPr>
      <w:r>
        <w:rPr>
          <w:noProof/>
        </w:rPr>
        <w:t>JWT</w:t>
      </w:r>
    </w:p>
    <w:p w14:paraId="1E7994FF" w14:textId="77777777" w:rsidR="007E53BA" w:rsidRDefault="007E53BA">
      <w:pPr>
        <w:pStyle w:val="ndice2"/>
        <w:tabs>
          <w:tab w:val="right" w:leader="dot" w:pos="9350"/>
        </w:tabs>
        <w:rPr>
          <w:noProof/>
        </w:rPr>
      </w:pPr>
      <w:r>
        <w:rPr>
          <w:noProof/>
        </w:rPr>
        <w:t>JSON Web Tokens</w:t>
      </w:r>
    </w:p>
    <w:p w14:paraId="3955B4B5" w14:textId="77777777" w:rsidR="007E53BA" w:rsidRDefault="007E53BA">
      <w:pPr>
        <w:pStyle w:val="ndice3"/>
        <w:tabs>
          <w:tab w:val="right" w:leader="dot" w:pos="9350"/>
        </w:tabs>
        <w:rPr>
          <w:noProof/>
        </w:rPr>
      </w:pPr>
      <w:r>
        <w:rPr>
          <w:noProof/>
        </w:rPr>
        <w:t>Tokens encriptados en formato JSON utilizados para la autenticación en servicios y APIs</w:t>
      </w:r>
      <w:r>
        <w:rPr>
          <w:noProof/>
        </w:rPr>
        <w:tab/>
        <w:t>13, 28, 29, 30</w:t>
      </w:r>
    </w:p>
    <w:p w14:paraId="4BCAB148" w14:textId="77777777" w:rsidR="008C3C2F" w:rsidRDefault="008C3C2F">
      <w:pPr>
        <w:pStyle w:val="Ttulodendice"/>
        <w:keepNext/>
        <w:tabs>
          <w:tab w:val="right" w:leader="dot" w:pos="9350"/>
        </w:tabs>
        <w:rPr>
          <w:noProof/>
        </w:rPr>
      </w:pPr>
    </w:p>
    <w:p w14:paraId="280254D4" w14:textId="0E64CAF4" w:rsidR="007E53BA" w:rsidRDefault="007E53BA">
      <w:pPr>
        <w:pStyle w:val="Ttulodendice"/>
        <w:keepNext/>
        <w:tabs>
          <w:tab w:val="right" w:leader="dot" w:pos="9350"/>
        </w:tabs>
        <w:rPr>
          <w:rFonts w:eastAsiaTheme="minorEastAsia" w:cstheme="minorBidi"/>
          <w:b w:val="0"/>
          <w:bCs w:val="0"/>
          <w:noProof/>
        </w:rPr>
      </w:pPr>
      <w:r>
        <w:rPr>
          <w:noProof/>
        </w:rPr>
        <w:t>M</w:t>
      </w:r>
    </w:p>
    <w:p w14:paraId="7C7D1105" w14:textId="77777777" w:rsidR="007E53BA" w:rsidRDefault="007E53BA">
      <w:pPr>
        <w:pStyle w:val="ndice1"/>
        <w:tabs>
          <w:tab w:val="right" w:leader="dot" w:pos="9350"/>
        </w:tabs>
        <w:rPr>
          <w:noProof/>
        </w:rPr>
      </w:pPr>
      <w:r>
        <w:rPr>
          <w:noProof/>
        </w:rPr>
        <w:t>Machine Learning</w:t>
      </w:r>
    </w:p>
    <w:p w14:paraId="6502DC02" w14:textId="77777777" w:rsidR="007E53BA" w:rsidRDefault="007E53BA">
      <w:pPr>
        <w:pStyle w:val="ndice2"/>
        <w:tabs>
          <w:tab w:val="right" w:leader="dot" w:pos="9350"/>
        </w:tabs>
        <w:rPr>
          <w:noProof/>
        </w:rPr>
      </w:pPr>
      <w:r>
        <w:rPr>
          <w:noProof/>
        </w:rPr>
        <w:t>Machine Learning o ML</w:t>
      </w:r>
    </w:p>
    <w:p w14:paraId="39BF27D9" w14:textId="77777777" w:rsidR="007E53BA" w:rsidRDefault="007E53BA">
      <w:pPr>
        <w:pStyle w:val="ndice3"/>
        <w:tabs>
          <w:tab w:val="right" w:leader="dot" w:pos="9350"/>
        </w:tabs>
        <w:rPr>
          <w:noProof/>
        </w:rPr>
      </w:pPr>
      <w:r>
        <w:rPr>
          <w:noProof/>
        </w:rPr>
        <w:t>Aprendizaje automatico, inteligencia artificial.</w:t>
      </w:r>
      <w:r>
        <w:rPr>
          <w:noProof/>
        </w:rPr>
        <w:tab/>
        <w:t>7</w:t>
      </w:r>
    </w:p>
    <w:p w14:paraId="7568719E" w14:textId="77777777" w:rsidR="007E53BA" w:rsidRDefault="007E53BA">
      <w:pPr>
        <w:pStyle w:val="ndice1"/>
        <w:tabs>
          <w:tab w:val="right" w:leader="dot" w:pos="9350"/>
        </w:tabs>
        <w:rPr>
          <w:noProof/>
        </w:rPr>
      </w:pPr>
      <w:r>
        <w:rPr>
          <w:noProof/>
        </w:rPr>
        <w:t>MAX30100</w:t>
      </w:r>
    </w:p>
    <w:p w14:paraId="42DBA6AC" w14:textId="77777777" w:rsidR="007E53BA" w:rsidRDefault="007E53BA">
      <w:pPr>
        <w:pStyle w:val="ndice2"/>
        <w:tabs>
          <w:tab w:val="right" w:leader="dot" w:pos="9350"/>
        </w:tabs>
        <w:rPr>
          <w:noProof/>
        </w:rPr>
      </w:pPr>
      <w:r>
        <w:rPr>
          <w:noProof/>
        </w:rPr>
        <w:t>Sensor de frecuencia cardiaca por IC de la casa Maximintegrated.</w:t>
      </w:r>
      <w:r>
        <w:rPr>
          <w:noProof/>
        </w:rPr>
        <w:tab/>
        <w:t>14, 18</w:t>
      </w:r>
    </w:p>
    <w:p w14:paraId="7F95DA17" w14:textId="77777777" w:rsidR="007E53BA" w:rsidRDefault="007E53BA">
      <w:pPr>
        <w:pStyle w:val="Ttulodendice"/>
        <w:keepNext/>
        <w:tabs>
          <w:tab w:val="right" w:leader="dot" w:pos="9350"/>
        </w:tabs>
        <w:rPr>
          <w:rFonts w:eastAsiaTheme="minorEastAsia" w:cstheme="minorBidi"/>
          <w:b w:val="0"/>
          <w:bCs w:val="0"/>
          <w:noProof/>
        </w:rPr>
      </w:pPr>
      <w:r>
        <w:rPr>
          <w:noProof/>
        </w:rPr>
        <w:t>O</w:t>
      </w:r>
    </w:p>
    <w:p w14:paraId="32DC9ABE" w14:textId="77777777" w:rsidR="007E53BA" w:rsidRDefault="007E53BA">
      <w:pPr>
        <w:pStyle w:val="ndice1"/>
        <w:tabs>
          <w:tab w:val="right" w:leader="dot" w:pos="9350"/>
        </w:tabs>
        <w:rPr>
          <w:noProof/>
        </w:rPr>
      </w:pPr>
      <w:r>
        <w:rPr>
          <w:noProof/>
        </w:rPr>
        <w:t>OTG</w:t>
      </w:r>
    </w:p>
    <w:p w14:paraId="54294490" w14:textId="77777777" w:rsidR="007E53BA" w:rsidRDefault="007E53BA">
      <w:pPr>
        <w:pStyle w:val="ndice2"/>
        <w:tabs>
          <w:tab w:val="right" w:leader="dot" w:pos="9350"/>
        </w:tabs>
        <w:rPr>
          <w:noProof/>
        </w:rPr>
      </w:pPr>
      <w:r>
        <w:rPr>
          <w:noProof/>
        </w:rPr>
        <w:t>On The Go</w:t>
      </w:r>
    </w:p>
    <w:p w14:paraId="4E382479" w14:textId="77777777" w:rsidR="007E53BA" w:rsidRDefault="007E53BA">
      <w:pPr>
        <w:pStyle w:val="ndice3"/>
        <w:tabs>
          <w:tab w:val="right" w:leader="dot" w:pos="9350"/>
        </w:tabs>
        <w:rPr>
          <w:noProof/>
        </w:rPr>
      </w:pPr>
      <w:r>
        <w:rPr>
          <w:noProof/>
        </w:rPr>
        <w:t>Forma de trabajar del USB que permite a los dispositivos moviles actuar como si fueran PC, permitiendo conectar perifericos.</w:t>
      </w:r>
      <w:r>
        <w:rPr>
          <w:noProof/>
        </w:rPr>
        <w:tab/>
        <w:t>8</w:t>
      </w:r>
    </w:p>
    <w:p w14:paraId="5ADC1FD4" w14:textId="77777777" w:rsidR="007E53BA" w:rsidRDefault="007E53BA">
      <w:pPr>
        <w:pStyle w:val="Ttulodendice"/>
        <w:keepNext/>
        <w:tabs>
          <w:tab w:val="right" w:leader="dot" w:pos="9350"/>
        </w:tabs>
        <w:rPr>
          <w:rFonts w:eastAsiaTheme="minorEastAsia" w:cstheme="minorBidi"/>
          <w:b w:val="0"/>
          <w:bCs w:val="0"/>
          <w:noProof/>
        </w:rPr>
      </w:pPr>
      <w:r>
        <w:rPr>
          <w:noProof/>
        </w:rPr>
        <w:t>P</w:t>
      </w:r>
    </w:p>
    <w:p w14:paraId="49BDFB1B" w14:textId="77777777" w:rsidR="007E53BA" w:rsidRDefault="007E53BA">
      <w:pPr>
        <w:pStyle w:val="ndice1"/>
        <w:tabs>
          <w:tab w:val="right" w:leader="dot" w:pos="9350"/>
        </w:tabs>
        <w:rPr>
          <w:noProof/>
        </w:rPr>
      </w:pPr>
      <w:r>
        <w:rPr>
          <w:noProof/>
        </w:rPr>
        <w:t>pixel</w:t>
      </w:r>
    </w:p>
    <w:p w14:paraId="185714A6" w14:textId="77777777" w:rsidR="007E53BA" w:rsidRDefault="007E53BA">
      <w:pPr>
        <w:pStyle w:val="ndice2"/>
        <w:tabs>
          <w:tab w:val="right" w:leader="dot" w:pos="9350"/>
        </w:tabs>
        <w:rPr>
          <w:noProof/>
        </w:rPr>
      </w:pPr>
      <w:r>
        <w:rPr>
          <w:noProof/>
        </w:rPr>
        <w:t>Picture Element</w:t>
      </w:r>
    </w:p>
    <w:p w14:paraId="5FBFF5FA" w14:textId="77777777" w:rsidR="007E53BA" w:rsidRDefault="007E53BA">
      <w:pPr>
        <w:pStyle w:val="ndice3"/>
        <w:tabs>
          <w:tab w:val="right" w:leader="dot" w:pos="9350"/>
        </w:tabs>
        <w:rPr>
          <w:noProof/>
        </w:rPr>
      </w:pPr>
      <w:r>
        <w:rPr>
          <w:noProof/>
        </w:rPr>
        <w:t>La unidad mas pequeña de informacion para la representacion de colores en una pantalla.</w:t>
      </w:r>
      <w:r>
        <w:rPr>
          <w:noProof/>
        </w:rPr>
        <w:tab/>
        <w:t>15</w:t>
      </w:r>
    </w:p>
    <w:p w14:paraId="624C5135" w14:textId="77777777" w:rsidR="007E53BA" w:rsidRDefault="007E53BA">
      <w:pPr>
        <w:pStyle w:val="ndice1"/>
        <w:tabs>
          <w:tab w:val="right" w:leader="dot" w:pos="9350"/>
        </w:tabs>
        <w:rPr>
          <w:noProof/>
        </w:rPr>
      </w:pPr>
      <w:r>
        <w:rPr>
          <w:noProof/>
        </w:rPr>
        <w:t>Python</w:t>
      </w:r>
    </w:p>
    <w:p w14:paraId="24D452D8" w14:textId="77777777" w:rsidR="007E53BA" w:rsidRDefault="007E53BA">
      <w:pPr>
        <w:pStyle w:val="ndice2"/>
        <w:tabs>
          <w:tab w:val="right" w:leader="dot" w:pos="9350"/>
        </w:tabs>
        <w:rPr>
          <w:noProof/>
        </w:rPr>
      </w:pPr>
      <w:r>
        <w:rPr>
          <w:noProof/>
        </w:rPr>
        <w:t>Python</w:t>
      </w:r>
    </w:p>
    <w:p w14:paraId="007AF43A" w14:textId="77777777" w:rsidR="007E53BA" w:rsidRDefault="007E53BA">
      <w:pPr>
        <w:pStyle w:val="ndice3"/>
        <w:tabs>
          <w:tab w:val="right" w:leader="dot" w:pos="9350"/>
        </w:tabs>
        <w:rPr>
          <w:noProof/>
        </w:rPr>
      </w:pPr>
      <w:r>
        <w:rPr>
          <w:noProof/>
        </w:rPr>
        <w:t>Leguaje de programacion interpretado.</w:t>
      </w:r>
      <w:r>
        <w:rPr>
          <w:noProof/>
        </w:rPr>
        <w:tab/>
        <w:t>10</w:t>
      </w:r>
    </w:p>
    <w:p w14:paraId="07F7FAB0" w14:textId="77777777" w:rsidR="007E53BA" w:rsidRDefault="007E53BA">
      <w:pPr>
        <w:pStyle w:val="Ttulodendice"/>
        <w:keepNext/>
        <w:tabs>
          <w:tab w:val="right" w:leader="dot" w:pos="9350"/>
        </w:tabs>
        <w:rPr>
          <w:rFonts w:eastAsiaTheme="minorEastAsia" w:cstheme="minorBidi"/>
          <w:b w:val="0"/>
          <w:bCs w:val="0"/>
          <w:noProof/>
        </w:rPr>
      </w:pPr>
      <w:r>
        <w:rPr>
          <w:noProof/>
        </w:rPr>
        <w:t>R</w:t>
      </w:r>
    </w:p>
    <w:p w14:paraId="4F58EC75" w14:textId="77777777" w:rsidR="007E53BA" w:rsidRDefault="007E53BA">
      <w:pPr>
        <w:pStyle w:val="ndice1"/>
        <w:tabs>
          <w:tab w:val="right" w:leader="dot" w:pos="9350"/>
        </w:tabs>
        <w:rPr>
          <w:noProof/>
        </w:rPr>
      </w:pPr>
      <w:r>
        <w:rPr>
          <w:noProof/>
        </w:rPr>
        <w:t>ReactNative</w:t>
      </w:r>
    </w:p>
    <w:p w14:paraId="21742487" w14:textId="77777777" w:rsidR="007E53BA" w:rsidRDefault="007E53BA">
      <w:pPr>
        <w:pStyle w:val="ndice2"/>
        <w:tabs>
          <w:tab w:val="right" w:leader="dot" w:pos="9350"/>
        </w:tabs>
        <w:rPr>
          <w:noProof/>
        </w:rPr>
      </w:pPr>
      <w:r>
        <w:rPr>
          <w:noProof/>
        </w:rPr>
        <w:t>ReactNative</w:t>
      </w:r>
    </w:p>
    <w:p w14:paraId="7FAA0CEE" w14:textId="77777777" w:rsidR="007E53BA" w:rsidRDefault="007E53BA">
      <w:pPr>
        <w:pStyle w:val="ndice3"/>
        <w:tabs>
          <w:tab w:val="right" w:leader="dot" w:pos="9350"/>
        </w:tabs>
        <w:rPr>
          <w:noProof/>
        </w:rPr>
      </w:pPr>
      <w:r>
        <w:rPr>
          <w:noProof/>
        </w:rPr>
        <w:t>Framework para creación de aplicaciones moviles (https</w:t>
      </w:r>
    </w:p>
    <w:p w14:paraId="39BF0803" w14:textId="77777777" w:rsidR="007E53BA" w:rsidRDefault="007E53BA">
      <w:pPr>
        <w:pStyle w:val="ndice4"/>
        <w:tabs>
          <w:tab w:val="right" w:leader="dot" w:pos="9350"/>
        </w:tabs>
        <w:rPr>
          <w:noProof/>
        </w:rPr>
      </w:pPr>
      <w:r>
        <w:rPr>
          <w:noProof/>
        </w:rPr>
        <w:t>//reactnative.dev)</w:t>
      </w:r>
      <w:r>
        <w:rPr>
          <w:noProof/>
        </w:rPr>
        <w:tab/>
        <w:t>12</w:t>
      </w:r>
    </w:p>
    <w:p w14:paraId="70A3372D" w14:textId="77777777" w:rsidR="007E53BA" w:rsidRDefault="007E53BA">
      <w:pPr>
        <w:pStyle w:val="Ttulodendice"/>
        <w:keepNext/>
        <w:tabs>
          <w:tab w:val="right" w:leader="dot" w:pos="9350"/>
        </w:tabs>
        <w:rPr>
          <w:rFonts w:eastAsiaTheme="minorEastAsia" w:cstheme="minorBidi"/>
          <w:b w:val="0"/>
          <w:bCs w:val="0"/>
          <w:noProof/>
        </w:rPr>
      </w:pPr>
      <w:r>
        <w:rPr>
          <w:noProof/>
        </w:rPr>
        <w:t>S</w:t>
      </w:r>
    </w:p>
    <w:p w14:paraId="40889C41" w14:textId="77777777" w:rsidR="007E53BA" w:rsidRDefault="007E53BA">
      <w:pPr>
        <w:pStyle w:val="ndice1"/>
        <w:tabs>
          <w:tab w:val="right" w:leader="dot" w:pos="9350"/>
        </w:tabs>
        <w:rPr>
          <w:noProof/>
        </w:rPr>
      </w:pPr>
      <w:r>
        <w:rPr>
          <w:noProof/>
        </w:rPr>
        <w:t>Sketch</w:t>
      </w:r>
    </w:p>
    <w:p w14:paraId="53DF3A76" w14:textId="77777777" w:rsidR="007E53BA" w:rsidRDefault="007E53BA">
      <w:pPr>
        <w:pStyle w:val="ndice2"/>
        <w:tabs>
          <w:tab w:val="right" w:leader="dot" w:pos="9350"/>
        </w:tabs>
        <w:rPr>
          <w:noProof/>
        </w:rPr>
      </w:pPr>
      <w:r>
        <w:rPr>
          <w:noProof/>
        </w:rPr>
        <w:t>Forma de llamar a los programas para arduino.</w:t>
      </w:r>
      <w:r>
        <w:rPr>
          <w:noProof/>
        </w:rPr>
        <w:tab/>
        <w:t>19</w:t>
      </w:r>
    </w:p>
    <w:p w14:paraId="35D29A55" w14:textId="77777777" w:rsidR="007E53BA" w:rsidRDefault="007E53BA">
      <w:pPr>
        <w:pStyle w:val="Ttulodendice"/>
        <w:keepNext/>
        <w:tabs>
          <w:tab w:val="right" w:leader="dot" w:pos="9350"/>
        </w:tabs>
        <w:rPr>
          <w:rFonts w:eastAsiaTheme="minorEastAsia" w:cstheme="minorBidi"/>
          <w:b w:val="0"/>
          <w:bCs w:val="0"/>
          <w:noProof/>
        </w:rPr>
      </w:pPr>
      <w:r>
        <w:rPr>
          <w:noProof/>
        </w:rPr>
        <w:t>U</w:t>
      </w:r>
    </w:p>
    <w:p w14:paraId="6B778412" w14:textId="77777777" w:rsidR="007E53BA" w:rsidRDefault="007E53BA">
      <w:pPr>
        <w:pStyle w:val="ndice1"/>
        <w:tabs>
          <w:tab w:val="right" w:leader="dot" w:pos="9350"/>
        </w:tabs>
        <w:rPr>
          <w:noProof/>
        </w:rPr>
      </w:pPr>
      <w:r>
        <w:rPr>
          <w:noProof/>
        </w:rPr>
        <w:t>USB</w:t>
      </w:r>
    </w:p>
    <w:p w14:paraId="63129488" w14:textId="77777777" w:rsidR="007E53BA" w:rsidRDefault="007E53BA">
      <w:pPr>
        <w:pStyle w:val="ndice2"/>
        <w:tabs>
          <w:tab w:val="right" w:leader="dot" w:pos="9350"/>
        </w:tabs>
        <w:rPr>
          <w:noProof/>
        </w:rPr>
      </w:pPr>
      <w:r>
        <w:rPr>
          <w:noProof/>
        </w:rPr>
        <w:t>Universal Serial Bus</w:t>
      </w:r>
    </w:p>
    <w:p w14:paraId="5AD9181F" w14:textId="77777777" w:rsidR="007E53BA" w:rsidRDefault="007E53BA">
      <w:pPr>
        <w:pStyle w:val="ndice3"/>
        <w:tabs>
          <w:tab w:val="right" w:leader="dot" w:pos="9350"/>
        </w:tabs>
        <w:rPr>
          <w:noProof/>
        </w:rPr>
      </w:pPr>
      <w:r>
        <w:rPr>
          <w:noProof/>
        </w:rPr>
        <w:t>Sistema estandar de transmision de datos en un ordenador.</w:t>
      </w:r>
      <w:r>
        <w:rPr>
          <w:noProof/>
        </w:rPr>
        <w:tab/>
        <w:t>8, 10, 18, 19, 21, 23, 39, 41</w:t>
      </w:r>
    </w:p>
    <w:p w14:paraId="557F3A9F" w14:textId="77777777" w:rsidR="007E53BA" w:rsidRDefault="007E53BA">
      <w:pPr>
        <w:pStyle w:val="Ttulodendice"/>
        <w:keepNext/>
        <w:tabs>
          <w:tab w:val="right" w:leader="dot" w:pos="9350"/>
        </w:tabs>
        <w:rPr>
          <w:rFonts w:eastAsiaTheme="minorEastAsia" w:cstheme="minorBidi"/>
          <w:b w:val="0"/>
          <w:bCs w:val="0"/>
          <w:noProof/>
        </w:rPr>
      </w:pPr>
      <w:r>
        <w:rPr>
          <w:noProof/>
        </w:rPr>
        <w:t>W</w:t>
      </w:r>
    </w:p>
    <w:p w14:paraId="0CF8CC0B" w14:textId="77777777" w:rsidR="007E53BA" w:rsidRDefault="007E53BA">
      <w:pPr>
        <w:pStyle w:val="ndice1"/>
        <w:tabs>
          <w:tab w:val="right" w:leader="dot" w:pos="9350"/>
        </w:tabs>
        <w:rPr>
          <w:noProof/>
        </w:rPr>
      </w:pPr>
      <w:r w:rsidRPr="00B07D37">
        <w:rPr>
          <w:noProof/>
          <w:lang w:val="es-ES_tradnl"/>
        </w:rPr>
        <w:t>websockets</w:t>
      </w:r>
    </w:p>
    <w:p w14:paraId="3FB87326" w14:textId="77777777" w:rsidR="007E53BA" w:rsidRDefault="007E53BA">
      <w:pPr>
        <w:pStyle w:val="ndice2"/>
        <w:tabs>
          <w:tab w:val="right" w:leader="dot" w:pos="9350"/>
        </w:tabs>
        <w:rPr>
          <w:noProof/>
        </w:rPr>
      </w:pPr>
      <w:r>
        <w:rPr>
          <w:noProof/>
        </w:rPr>
        <w:t>Tecnologia de comunicación entre programas, portada al ambiente web.</w:t>
      </w:r>
      <w:r>
        <w:rPr>
          <w:noProof/>
        </w:rPr>
        <w:tab/>
        <w:t>20</w:t>
      </w:r>
    </w:p>
    <w:p w14:paraId="222658A4" w14:textId="77777777" w:rsidR="007E53BA" w:rsidRDefault="007E53BA">
      <w:pPr>
        <w:pStyle w:val="ndice1"/>
        <w:tabs>
          <w:tab w:val="right" w:leader="dot" w:pos="9350"/>
        </w:tabs>
        <w:rPr>
          <w:noProof/>
        </w:rPr>
      </w:pPr>
      <w:r>
        <w:rPr>
          <w:noProof/>
        </w:rPr>
        <w:t>WemosD1</w:t>
      </w:r>
    </w:p>
    <w:p w14:paraId="34234B45" w14:textId="77777777" w:rsidR="007E53BA" w:rsidRDefault="007E53BA">
      <w:pPr>
        <w:pStyle w:val="ndice2"/>
        <w:tabs>
          <w:tab w:val="right" w:leader="dot" w:pos="9350"/>
        </w:tabs>
        <w:rPr>
          <w:noProof/>
        </w:rPr>
      </w:pPr>
      <w:r>
        <w:rPr>
          <w:noProof/>
        </w:rPr>
        <w:t>Microcontrolador de la casa Wemos con arquitectura compatible al Arduino</w:t>
      </w:r>
      <w:r>
        <w:rPr>
          <w:noProof/>
        </w:rPr>
        <w:tab/>
        <w:t>18</w:t>
      </w:r>
    </w:p>
    <w:p w14:paraId="0DC83B1D" w14:textId="55907CCF" w:rsidR="007E53BA" w:rsidRDefault="007E53BA" w:rsidP="00175ED2">
      <w:pPr>
        <w:rPr>
          <w:noProof/>
        </w:rPr>
        <w:sectPr w:rsidR="007E53BA" w:rsidSect="007E53BA">
          <w:type w:val="continuous"/>
          <w:pgSz w:w="12240" w:h="15840"/>
          <w:pgMar w:top="1440" w:right="1440" w:bottom="1440" w:left="1440" w:header="720" w:footer="720" w:gutter="0"/>
          <w:cols w:space="720"/>
          <w:titlePg/>
          <w:docGrid w:linePitch="360"/>
        </w:sectPr>
      </w:pPr>
    </w:p>
    <w:p w14:paraId="779E37BD" w14:textId="6B67F253" w:rsidR="00F754F0" w:rsidRPr="00F754F0" w:rsidRDefault="00175ED2" w:rsidP="00175ED2">
      <w:r>
        <w:fldChar w:fldCharType="end"/>
      </w:r>
      <w:r w:rsidR="00F754F0">
        <w:br w:type="page"/>
      </w:r>
    </w:p>
    <w:p w14:paraId="1314EE92" w14:textId="689797B9" w:rsidR="00161199" w:rsidRPr="00E50193" w:rsidRDefault="006D44CE" w:rsidP="00BB4987">
      <w:pPr>
        <w:pStyle w:val="Ttulo1"/>
      </w:pPr>
      <w:bookmarkStart w:id="1" w:name="_Toc43407031"/>
      <w:bookmarkEnd w:id="0"/>
      <w:r>
        <w:lastRenderedPageBreak/>
        <w:t>Resumen</w:t>
      </w:r>
      <w:bookmarkEnd w:id="1"/>
    </w:p>
    <w:p w14:paraId="12C24382" w14:textId="41A48135" w:rsidR="00E50193" w:rsidRPr="00E50193" w:rsidRDefault="00E50193" w:rsidP="00E50193"/>
    <w:p w14:paraId="3FFFF8E2" w14:textId="4358616A" w:rsidR="00E50193" w:rsidRDefault="006D44CE" w:rsidP="00E50193">
      <w:r w:rsidRPr="006D44CE">
        <w:rPr>
          <w:b/>
          <w:i/>
        </w:rPr>
        <w:t>I</w:t>
      </w:r>
      <w:r w:rsidR="002B2B11" w:rsidRPr="006D44CE">
        <w:rPr>
          <w:b/>
          <w:i/>
        </w:rPr>
        <w:t>ntroducción</w:t>
      </w:r>
      <w:r w:rsidR="002B2B11">
        <w:t xml:space="preserve">: </w:t>
      </w:r>
      <w:r w:rsidR="00E50193">
        <w:t>La detección de la frecuencia cardiaca tradicionalmente se realiza mediante los dispositivos médicos conocidos como pulsioxímetros, los cuales realizan la medición en base a la cantidad de veces que cambia la intensidad de rojo al hacer pasar la luz por la punta del dedo.</w:t>
      </w:r>
    </w:p>
    <w:p w14:paraId="46213E67" w14:textId="58E0A94E" w:rsidR="007D5E15" w:rsidRDefault="002B2B11" w:rsidP="00E50193">
      <w:r w:rsidRPr="006D44CE">
        <w:rPr>
          <w:b/>
          <w:i/>
        </w:rPr>
        <w:t>Objetivos</w:t>
      </w:r>
      <w:r>
        <w:t xml:space="preserve">: </w:t>
      </w:r>
      <w:r w:rsidR="007D5E15">
        <w:t xml:space="preserve">Este proyecto </w:t>
      </w:r>
      <w:r w:rsidR="003D1A2E">
        <w:t xml:space="preserve">tiene como </w:t>
      </w:r>
      <w:r w:rsidR="003D1A2E" w:rsidRPr="003D1A2E">
        <w:rPr>
          <w:b/>
        </w:rPr>
        <w:t>principal objetivo</w:t>
      </w:r>
      <w:r w:rsidR="003D1A2E">
        <w:t xml:space="preserve"> implementar una</w:t>
      </w:r>
      <w:r w:rsidR="007D5E15">
        <w:t xml:space="preserve"> técnica</w:t>
      </w:r>
      <w:r w:rsidR="003D1A2E">
        <w:t xml:space="preserve"> de detección de la frecuencia cardiaca</w:t>
      </w:r>
      <w:r w:rsidR="007D5E15">
        <w:t xml:space="preserve"> utilizando el </w:t>
      </w:r>
      <w:proofErr w:type="gramStart"/>
      <w:r w:rsidR="007D5E15">
        <w:t>flash</w:t>
      </w:r>
      <w:proofErr w:type="gramEnd"/>
      <w:r w:rsidR="007D5E15">
        <w:t xml:space="preserve"> de un teléfono </w:t>
      </w:r>
      <w:r w:rsidR="003D1A2E">
        <w:t>inteligente, así como la cámara</w:t>
      </w:r>
      <w:r w:rsidR="007D5E15">
        <w:t xml:space="preserve"> para</w:t>
      </w:r>
      <w:r w:rsidR="003D1A2E">
        <w:t>,</w:t>
      </w:r>
      <w:r w:rsidR="007D5E15">
        <w:t xml:space="preserve"> a la vez, iluminar el dedo y captar la diferencia de rojo del mismo. Adicionalmente se </w:t>
      </w:r>
      <w:r w:rsidR="003D1A2E">
        <w:t xml:space="preserve">plantea como </w:t>
      </w:r>
      <w:r w:rsidR="003D1A2E" w:rsidRPr="003D1A2E">
        <w:rPr>
          <w:b/>
        </w:rPr>
        <w:t>segundo</w:t>
      </w:r>
      <w:r w:rsidR="003D1A2E">
        <w:t xml:space="preserve"> </w:t>
      </w:r>
      <w:r w:rsidR="003D1A2E" w:rsidRPr="003D1A2E">
        <w:rPr>
          <w:b/>
        </w:rPr>
        <w:t>objetivo</w:t>
      </w:r>
      <w:r w:rsidR="007D5E15">
        <w:t xml:space="preserve"> la utilización de un microcontrolador y un sensor de pulso para c</w:t>
      </w:r>
      <w:r>
        <w:t>apturar la frecuencia cardiaca.</w:t>
      </w:r>
    </w:p>
    <w:p w14:paraId="2771AD68" w14:textId="1B2553B4" w:rsidR="00F704CC" w:rsidRDefault="00F704CC" w:rsidP="00F704CC">
      <w:r>
        <w:t xml:space="preserve">Por otro lado, </w:t>
      </w:r>
      <w:r w:rsidR="003D1A2E">
        <w:t xml:space="preserve">como </w:t>
      </w:r>
      <w:r w:rsidR="003D1A2E" w:rsidRPr="003D1A2E">
        <w:rPr>
          <w:b/>
        </w:rPr>
        <w:t>tercer objetivo</w:t>
      </w:r>
      <w:r w:rsidR="003D1A2E">
        <w:t xml:space="preserve"> </w:t>
      </w:r>
      <w:r>
        <w:t>se propone un sistema de gestión de mediciones de paciente, como la frecuencia cardiaca, la presión sanguínea (sistólica y diastólica) y el peso, además de varios indicadores del paciente. La idea es que esta plataforma sirva al médico como punto de recogida de datos para posibles análisis o estudios. De esta manera, se enseña a modo de ejemplo unas simples graficas de frecuencia, presión y peso frente a la edad, así como la posibilidad de generar y exportar las mediciones a un fichero anónimo para su posterior estudio en un paquete estadístico.</w:t>
      </w:r>
    </w:p>
    <w:p w14:paraId="1A97AD6B" w14:textId="200572E9" w:rsidR="000C3B0D" w:rsidRDefault="002B2B11" w:rsidP="003D1A2E">
      <w:r w:rsidRPr="006D44CE">
        <w:rPr>
          <w:b/>
          <w:i/>
        </w:rPr>
        <w:t>Metodología</w:t>
      </w:r>
      <w:r>
        <w:t xml:space="preserve">: </w:t>
      </w:r>
      <w:r w:rsidR="003D1A2E" w:rsidRPr="003D1A2E">
        <w:t xml:space="preserve">Se </w:t>
      </w:r>
      <w:r w:rsidR="003D1A2E">
        <w:t>definió la</w:t>
      </w:r>
      <w:r w:rsidR="003D1A2E" w:rsidRPr="003D1A2E">
        <w:t xml:space="preserve"> arquitectura de software, </w:t>
      </w:r>
      <w:r w:rsidR="003D1A2E">
        <w:t>el</w:t>
      </w:r>
      <w:r w:rsidR="003D1A2E" w:rsidRPr="003D1A2E">
        <w:t xml:space="preserve"> diagrama y documentación de los distintos elementos que intervienen de manera física en el sistema; como son bases de datos, servidores, clientes y canales de comunicación</w:t>
      </w:r>
      <w:r w:rsidR="000C3B0D">
        <w:t xml:space="preserve">. En base a artículos médicos de medición y a los conocimientos adquiridos durante mi formación, se han desarrollado los distintos componentes; los componentes de medición (smartphone y microcontrolador) y los componentes de gestión de datos (historia </w:t>
      </w:r>
      <w:r w:rsidR="003D1A2E">
        <w:t>médica</w:t>
      </w:r>
      <w:r w:rsidR="000C3B0D">
        <w:t xml:space="preserve"> del paciente)</w:t>
      </w:r>
    </w:p>
    <w:p w14:paraId="0BFE2DA6" w14:textId="3109343F" w:rsidR="00340244" w:rsidRDefault="002B2B11" w:rsidP="00340244">
      <w:r w:rsidRPr="006D44CE">
        <w:rPr>
          <w:b/>
          <w:i/>
        </w:rPr>
        <w:t>Resultados</w:t>
      </w:r>
      <w:r>
        <w:t>:</w:t>
      </w:r>
      <w:r w:rsidR="006D44CE">
        <w:t xml:space="preserve"> </w:t>
      </w:r>
      <w:r w:rsidR="000A02FC">
        <w:t>Se implementaron con éxito las dos técnicas de detección de la frecuencia cardiaca (</w:t>
      </w:r>
      <w:r w:rsidR="00340244">
        <w:t>sensor d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00340244">
        <w:t xml:space="preserve"> y el sensor del Smartphone). Se hizo la comparación de la frecuencia cardiaca detectada con el sensor d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00340244">
        <w:t xml:space="preserve"> y el sensor del smartphone (la cámara y el flash) </w:t>
      </w:r>
      <w:r w:rsidR="00710128">
        <w:t>tomando como referencia</w:t>
      </w:r>
      <w:r w:rsidR="00340244">
        <w:t xml:space="preserve"> un equipo profesional como </w:t>
      </w:r>
      <w:proofErr w:type="spellStart"/>
      <w:r w:rsidR="00340244">
        <w:t>gold</w:t>
      </w:r>
      <w:proofErr w:type="spellEnd"/>
      <w:r w:rsidR="00340244">
        <w:t xml:space="preserve"> standard y se encontró que el sensor d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00340244">
        <w:t xml:space="preserve"> da mejores resultados.</w:t>
      </w:r>
    </w:p>
    <w:p w14:paraId="69A97F0A" w14:textId="284AB827" w:rsidR="000C3B0D" w:rsidRDefault="000C3B0D" w:rsidP="00E50193">
      <w:r>
        <w:t xml:space="preserve">En cuanto a la parte de gestión, habría que verla en funcionamiento, esto es una prueba de concepto de lo que se podría hacer. A futuro sería bueno una reunión con los médicos que vayan a utilizar la aplicación para ver </w:t>
      </w:r>
      <w:r w:rsidR="002E442D">
        <w:t>cómo</w:t>
      </w:r>
      <w:r>
        <w:t xml:space="preserve"> adaptarla mejor a sus necesidades. En líneas futuras al final del documento se incorporan algunas mejoras.</w:t>
      </w:r>
    </w:p>
    <w:p w14:paraId="293B5F62" w14:textId="21F52505" w:rsidR="000C3B0D" w:rsidRDefault="002B2B11" w:rsidP="00E50193">
      <w:r w:rsidRPr="006D44CE">
        <w:rPr>
          <w:b/>
          <w:i/>
        </w:rPr>
        <w:t>Conclusiones</w:t>
      </w:r>
      <w:r>
        <w:t>:</w:t>
      </w:r>
      <w:r w:rsidR="006D44CE">
        <w:t xml:space="preserve"> </w:t>
      </w:r>
      <w:r w:rsidR="000C3B0D">
        <w:t xml:space="preserve">Como sistema barato y sencillo y fácil de fabricar, el smartphone y las tecnologías móviles aportan mucho potencial. Si bien la medición de smartphone tiene que mejorar con algoritmos mejores de detección, la detección mediante el microcontrolador </w:t>
      </w:r>
      <w:r w:rsidR="00A44FA7">
        <w:t>está</w:t>
      </w:r>
      <w:r w:rsidR="000C3B0D">
        <w:t xml:space="preserve"> mucho </w:t>
      </w:r>
      <w:r w:rsidR="002E442D">
        <w:t>más</w:t>
      </w:r>
      <w:r w:rsidR="000C3B0D">
        <w:t xml:space="preserve"> avanzada, es barato de producir y fácil de implementar.</w:t>
      </w:r>
    </w:p>
    <w:p w14:paraId="6E255A48" w14:textId="77777777" w:rsidR="006D44CE" w:rsidRDefault="006D44CE" w:rsidP="00E50193"/>
    <w:p w14:paraId="2A056B0D" w14:textId="77777777" w:rsidR="006D44CE" w:rsidRDefault="006D44CE" w:rsidP="00E50193"/>
    <w:p w14:paraId="2CE8A4F8" w14:textId="0881EC64" w:rsidR="00340244" w:rsidRDefault="00340244">
      <w:r>
        <w:br w:type="page"/>
      </w:r>
    </w:p>
    <w:p w14:paraId="023583A6" w14:textId="2D177F81" w:rsidR="006D44CE" w:rsidRPr="00E50193" w:rsidRDefault="00340244" w:rsidP="006D44CE">
      <w:pPr>
        <w:pStyle w:val="Ttulo1"/>
      </w:pPr>
      <w:bookmarkStart w:id="2" w:name="_Toc43407032"/>
      <w:r>
        <w:lastRenderedPageBreak/>
        <w:t>Contexto</w:t>
      </w:r>
      <w:r w:rsidR="006D44CE" w:rsidRPr="00E50193">
        <w:t xml:space="preserve"> y objetivos</w:t>
      </w:r>
      <w:bookmarkEnd w:id="2"/>
    </w:p>
    <w:p w14:paraId="47682A8F" w14:textId="77777777" w:rsidR="006D44CE" w:rsidRDefault="006D44CE" w:rsidP="00E50193"/>
    <w:p w14:paraId="2DCF2BCF" w14:textId="2401C822" w:rsidR="007D5E15" w:rsidRDefault="00F17DE3" w:rsidP="00A91291">
      <w:pPr>
        <w:pStyle w:val="Ttulo2"/>
      </w:pPr>
      <w:bookmarkStart w:id="3" w:name="_Toc36315896"/>
      <w:bookmarkStart w:id="4" w:name="_Toc43407033"/>
      <w:r>
        <w:t>Contexto</w:t>
      </w:r>
      <w:bookmarkEnd w:id="3"/>
      <w:bookmarkEnd w:id="4"/>
    </w:p>
    <w:p w14:paraId="4B7E0CF0" w14:textId="7BC0A740" w:rsidR="0014533B" w:rsidRDefault="00F17DE3" w:rsidP="00F17DE3">
      <w:r>
        <w:t xml:space="preserve">La idea surge de un </w:t>
      </w:r>
      <w:r w:rsidR="00F754F0">
        <w:t>artículo</w:t>
      </w:r>
      <w:r>
        <w:t xml:space="preserve"> publicado en un medio de noticias, donde destacaban la labor de Ainara Garde en el campo del </w:t>
      </w:r>
      <w:r w:rsidR="00F754F0">
        <w:t>diagnóstico</w:t>
      </w:r>
      <w:r>
        <w:t xml:space="preserve"> precoz mediante las medidas de saturación de </w:t>
      </w:r>
      <w:r w:rsidR="0012439D">
        <w:t>oxígeno</w:t>
      </w:r>
      <w:r>
        <w:t xml:space="preserve"> y frecuencia cardiaca</w:t>
      </w:r>
      <w:r w:rsidR="0014533B">
        <w:t>.</w:t>
      </w:r>
    </w:p>
    <w:tbl>
      <w:tblPr>
        <w:tblStyle w:val="Tablaconcuadrcula"/>
        <w:tblW w:w="0" w:type="auto"/>
        <w:tblLook w:val="04A0" w:firstRow="1" w:lastRow="0" w:firstColumn="1" w:lastColumn="0" w:noHBand="0" w:noVBand="1"/>
      </w:tblPr>
      <w:tblGrid>
        <w:gridCol w:w="9350"/>
      </w:tblGrid>
      <w:tr w:rsidR="00F17DE3" w14:paraId="2DBED27B" w14:textId="77777777" w:rsidTr="00F17DE3">
        <w:tc>
          <w:tcPr>
            <w:tcW w:w="9350" w:type="dxa"/>
          </w:tcPr>
          <w:p w14:paraId="0C9D8830" w14:textId="1ED15B7D" w:rsidR="00F17DE3" w:rsidRDefault="00F17DE3" w:rsidP="00F17DE3">
            <w:r>
              <w:t>Ainara Garde</w:t>
            </w:r>
            <w:r w:rsidR="00545C9C">
              <w:t xml:space="preserve"> (natural de Pamplona y licenciada por la UPNA en Telecomunicaciones y con mater en Biomedicina)</w:t>
            </w:r>
            <w:r>
              <w:t>, al frente de un equipo de diferentes disciplinas y cuatro países, desarrolló un instrumento que permite a los trabajadores de salud de primera línea detectar rápidamente la necesidad de los niños de ser hospitalizados y agregan que una característica común de la mayoría de las enfermedades infantiles tratables es la falta de oxígeno.</w:t>
            </w:r>
            <w:r w:rsidR="00545C9C">
              <w:t xml:space="preserve"> Este trabajo le llevo a ganar el premio “Winter </w:t>
            </w:r>
            <w:proofErr w:type="spellStart"/>
            <w:r w:rsidR="00545C9C">
              <w:t>Prize</w:t>
            </w:r>
            <w:proofErr w:type="spellEnd"/>
            <w:r w:rsidR="00545C9C">
              <w:t xml:space="preserve">” en 2017 bajo el </w:t>
            </w:r>
            <w:r w:rsidR="001B6B1E">
              <w:t>título</w:t>
            </w:r>
            <w:r w:rsidR="00545C9C">
              <w:t xml:space="preserve"> de “La información derivada de la frecuencia respiratoria y la oximetría de pulso como predictores de ingreso hospitalario en niños pequeños en Bangladesh” publicado en la revista BMJ Abierta.</w:t>
            </w:r>
          </w:p>
          <w:p w14:paraId="5C936AE0" w14:textId="77777777" w:rsidR="00F17DE3" w:rsidRDefault="00F17DE3" w:rsidP="00F17DE3"/>
          <w:p w14:paraId="127E4234" w14:textId="58CAF20B" w:rsidR="00F17DE3" w:rsidRDefault="00F17DE3" w:rsidP="00F17DE3">
            <w:r>
              <w:t>Para medir este factor de riesgo, el proyecto utilizó un sensor de dedo, el oxímetro de teléfono. De hecho, recopila datos en una aplicación de teléfono inteligente para controlar la saturación de oxígeno en la sangre y la frecuencia cardíaca de una persona. Esta información se combina con una medición de la frecuencia respiratoria.</w:t>
            </w:r>
          </w:p>
          <w:p w14:paraId="7CB481E2" w14:textId="77777777" w:rsidR="00F17DE3" w:rsidRDefault="00F17DE3" w:rsidP="00F17DE3"/>
          <w:p w14:paraId="10BE712D" w14:textId="0ED56B95" w:rsidR="00F17DE3" w:rsidRDefault="00F17DE3" w:rsidP="00F17DE3">
            <w:r>
              <w:t>Garde desarrolló un modelo predictivo que identifica datos anormales de forma fácil y automática.</w:t>
            </w:r>
          </w:p>
          <w:p w14:paraId="2C8CDFA3" w14:textId="04A0ED04" w:rsidR="00545C9C" w:rsidRDefault="00545C9C" w:rsidP="00F17DE3"/>
          <w:p w14:paraId="2CB16CAD" w14:textId="099E383F" w:rsidR="00545C9C" w:rsidRDefault="00545C9C" w:rsidP="00F17DE3">
            <w:r>
              <w:t>Este procedimiento fue probado en un hospital en Bangladesh.</w:t>
            </w:r>
          </w:p>
          <w:p w14:paraId="32E4BA86" w14:textId="77777777" w:rsidR="00F17DE3" w:rsidRDefault="00F17DE3" w:rsidP="00F17DE3"/>
          <w:p w14:paraId="182567DD" w14:textId="14A85152" w:rsidR="00F17DE3" w:rsidRDefault="00852D4A" w:rsidP="00F17DE3">
            <w:pPr>
              <w:jc w:val="right"/>
            </w:pPr>
            <w:hyperlink r:id="rId12" w:history="1">
              <w:r w:rsidR="00F17DE3" w:rsidRPr="00F17DE3">
                <w:rPr>
                  <w:rStyle w:val="Hipervnculo"/>
                </w:rPr>
                <w:t>Ainara Garde</w:t>
              </w:r>
            </w:hyperlink>
            <w:r w:rsidR="00545C9C">
              <w:rPr>
                <w:rStyle w:val="Hipervnculo"/>
              </w:rPr>
              <w:t xml:space="preserve"> – Diario de Noticias – 27/11/2017</w:t>
            </w:r>
          </w:p>
          <w:p w14:paraId="405C3DE2" w14:textId="1346A49A" w:rsidR="00F17DE3" w:rsidRDefault="00F17DE3" w:rsidP="00F17DE3">
            <w:pPr>
              <w:jc w:val="right"/>
            </w:pPr>
          </w:p>
        </w:tc>
      </w:tr>
    </w:tbl>
    <w:p w14:paraId="3AF5F70C" w14:textId="77777777" w:rsidR="0012439D" w:rsidRDefault="0012439D" w:rsidP="00E50193"/>
    <w:p w14:paraId="58AA58C0" w14:textId="2C07C460" w:rsidR="00E50193" w:rsidRDefault="0012439D" w:rsidP="00E50193">
      <w:r>
        <w:t>Adicionalmente se propuso por iniciativa del que realiza el proyecto, almacenar estas medidas en un sistema, como control de tensión (hipertenso) y peso. Dicho sistema diferencia como ya veremos entre médico y pacientes, y entre presión sanguínea, peso y pulso.</w:t>
      </w:r>
    </w:p>
    <w:p w14:paraId="17F6D60B" w14:textId="16738D30" w:rsidR="0012439D" w:rsidRDefault="0012439D" w:rsidP="00E50193">
      <w:r>
        <w:t xml:space="preserve">Posteriormente y aunando ambas iniciativas, surge la idea de exportar todas las medidas para la elaboración de estadísticas posteriores o para enriquecer modelos de Machine </w:t>
      </w:r>
      <w:proofErr w:type="spellStart"/>
      <w:r>
        <w:t>Learning</w:t>
      </w:r>
      <w:proofErr w:type="spellEnd"/>
      <w:r w:rsidR="001B6B1E">
        <w:fldChar w:fldCharType="begin"/>
      </w:r>
      <w:r w:rsidR="001B6B1E">
        <w:instrText xml:space="preserve"> XE "</w:instrText>
      </w:r>
      <w:r w:rsidR="001B6B1E" w:rsidRPr="008F2175">
        <w:instrText>Machine Learning:Machine Learning o ML: Aprendizaje automatico, inteligencia artificial.</w:instrText>
      </w:r>
      <w:r w:rsidR="001B6B1E">
        <w:instrText xml:space="preserve">" </w:instrText>
      </w:r>
      <w:r w:rsidR="001B6B1E">
        <w:fldChar w:fldCharType="end"/>
      </w:r>
      <w:r>
        <w:t xml:space="preserve"> que faciliten la predicción en futuras investigaciones.</w:t>
      </w:r>
    </w:p>
    <w:p w14:paraId="0A5351D1" w14:textId="77777777" w:rsidR="001B6B1E" w:rsidRDefault="001B6B1E">
      <w:pPr>
        <w:rPr>
          <w:rFonts w:asciiTheme="majorHAnsi" w:eastAsiaTheme="majorEastAsia" w:hAnsiTheme="majorHAnsi" w:cstheme="majorBidi"/>
          <w:color w:val="2F5496" w:themeColor="accent1" w:themeShade="BF"/>
          <w:sz w:val="26"/>
          <w:szCs w:val="26"/>
        </w:rPr>
      </w:pPr>
      <w:bookmarkStart w:id="5" w:name="_Toc36315897"/>
      <w:r>
        <w:br w:type="page"/>
      </w:r>
    </w:p>
    <w:p w14:paraId="7AFA0D78" w14:textId="69FC2CE6" w:rsidR="0012439D" w:rsidRDefault="0012439D" w:rsidP="00A91291">
      <w:pPr>
        <w:pStyle w:val="Ttulo2"/>
      </w:pPr>
      <w:bookmarkStart w:id="6" w:name="_Toc43407034"/>
      <w:r>
        <w:lastRenderedPageBreak/>
        <w:t>Objetivos</w:t>
      </w:r>
      <w:bookmarkEnd w:id="5"/>
      <w:bookmarkEnd w:id="6"/>
    </w:p>
    <w:p w14:paraId="2BB647BC" w14:textId="309FD744" w:rsidR="00F704CC" w:rsidRDefault="00F704CC" w:rsidP="00F704CC">
      <w:r>
        <w:t>Los principales objetivos del proyecto son:</w:t>
      </w:r>
    </w:p>
    <w:p w14:paraId="0AEACD18" w14:textId="6B01D9AC" w:rsidR="00F704CC" w:rsidRDefault="00F704CC" w:rsidP="00F704CC">
      <w:pPr>
        <w:pStyle w:val="Prrafodelista"/>
        <w:numPr>
          <w:ilvl w:val="0"/>
          <w:numId w:val="7"/>
        </w:numPr>
      </w:pPr>
      <w:r w:rsidRPr="00F704CC">
        <w:rPr>
          <w:b/>
          <w:bCs/>
        </w:rPr>
        <w:t xml:space="preserve">Medición del pulso mediante la cámara y el </w:t>
      </w:r>
      <w:proofErr w:type="gramStart"/>
      <w:r w:rsidRPr="00F704CC">
        <w:rPr>
          <w:b/>
          <w:bCs/>
        </w:rPr>
        <w:t>flash</w:t>
      </w:r>
      <w:proofErr w:type="gramEnd"/>
      <w:r w:rsidRPr="00F704CC">
        <w:rPr>
          <w:b/>
          <w:bCs/>
        </w:rPr>
        <w:t xml:space="preserve"> del smartphone</w:t>
      </w:r>
      <w:r>
        <w:t>: Todo el mundo dispone hoy en día de un smartphone, y este tiene la capacidad de captar y trabajar con la luz usando la cámara. aprovechándonos de eso podemos medir diferencia de color y reconocer latidos, pudiendo al cabo de un periodo de tiempo, calcular la frecuencia cardiaca.</w:t>
      </w:r>
    </w:p>
    <w:p w14:paraId="6CCAC45E" w14:textId="707F33CB" w:rsidR="00F704CC" w:rsidRDefault="00F704CC" w:rsidP="00F704CC">
      <w:pPr>
        <w:pStyle w:val="Prrafodelista"/>
        <w:numPr>
          <w:ilvl w:val="0"/>
          <w:numId w:val="7"/>
        </w:numPr>
      </w:pPr>
      <w:r w:rsidRPr="00F704CC">
        <w:rPr>
          <w:b/>
          <w:bCs/>
        </w:rPr>
        <w:t>Medición del pulso mediante un microcontrolador y un sensor</w:t>
      </w:r>
      <w:r>
        <w:t>: Así mismo, los smartphones, a la vez cuenta con tecnología USB</w:t>
      </w:r>
      <w:r w:rsidR="001B6B1E">
        <w:fldChar w:fldCharType="begin"/>
      </w:r>
      <w:r w:rsidR="001B6B1E">
        <w:instrText xml:space="preserve"> XE "</w:instrText>
      </w:r>
      <w:r w:rsidR="001B6B1E" w:rsidRPr="001970AA">
        <w:instrText>USB:Universal Serial Bus: Sistema estandar de transmision de datos en un ordenador.</w:instrText>
      </w:r>
      <w:r w:rsidR="001B6B1E">
        <w:instrText xml:space="preserve">" </w:instrText>
      </w:r>
      <w:r w:rsidR="001B6B1E">
        <w:fldChar w:fldCharType="end"/>
      </w:r>
      <w:r>
        <w:t>-OTG</w:t>
      </w:r>
      <w:r w:rsidR="001B6B1E">
        <w:fldChar w:fldCharType="begin"/>
      </w:r>
      <w:r w:rsidR="001B6B1E">
        <w:instrText xml:space="preserve"> XE "</w:instrText>
      </w:r>
      <w:r w:rsidR="001B6B1E" w:rsidRPr="00845853">
        <w:instrText>OTG:On The Go: Forma de trabajar del USB que permite a los dispositivos moviles actuar como si fueran PC, permitiendo conectar perifericos.</w:instrText>
      </w:r>
      <w:r w:rsidR="001B6B1E">
        <w:instrText xml:space="preserve">" </w:instrText>
      </w:r>
      <w:r w:rsidR="001B6B1E">
        <w:fldChar w:fldCharType="end"/>
      </w:r>
      <w:r>
        <w:t>, que permite conectar periféricos al aparato a través del puer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De esta manera se ha desarrollado un pequeño programita en un microcontrolador unido a un sensor </w:t>
      </w:r>
      <w:r w:rsidR="00A44FA7">
        <w:t>más</w:t>
      </w:r>
      <w:r>
        <w:t xml:space="preserve"> fiable, para realizar las mediciones en la aplicación.</w:t>
      </w:r>
    </w:p>
    <w:p w14:paraId="39DC4242" w14:textId="07255E3A" w:rsidR="00F704CC" w:rsidRDefault="00F704CC" w:rsidP="00F704CC">
      <w:pPr>
        <w:pStyle w:val="Prrafodelista"/>
        <w:numPr>
          <w:ilvl w:val="0"/>
          <w:numId w:val="7"/>
        </w:numPr>
      </w:pPr>
      <w:r w:rsidRPr="00F704CC">
        <w:rPr>
          <w:b/>
          <w:bCs/>
        </w:rPr>
        <w:t>Sistema (cliente-servidor) de gestión de medidas e historia médica</w:t>
      </w:r>
      <w:r>
        <w:t xml:space="preserve">: Por </w:t>
      </w:r>
      <w:r w:rsidR="002E442D">
        <w:t>último</w:t>
      </w:r>
      <w:r>
        <w:t xml:space="preserve"> y para unir todo esto, se ha desarrollado un sistema de gestión de medidas por </w:t>
      </w:r>
      <w:r w:rsidR="002E442D">
        <w:t>médico</w:t>
      </w:r>
      <w:r>
        <w:t xml:space="preserve"> y paciente para el control en el tiempo, a la vez de poder realizar un seguimiento. Esta información siempre podrá ser exportada anónimamente para cualquier investigación en un paquete estadístico externo.</w:t>
      </w:r>
    </w:p>
    <w:p w14:paraId="5C4698AA" w14:textId="77777777" w:rsidR="00AC0DC4" w:rsidRDefault="00AC0DC4" w:rsidP="0012439D"/>
    <w:p w14:paraId="7316FC86" w14:textId="7EC1114C" w:rsidR="00EF1D00" w:rsidRDefault="00EF1D00" w:rsidP="00EF1D00">
      <w:pPr>
        <w:pStyle w:val="Ttulo1"/>
      </w:pPr>
      <w:bookmarkStart w:id="7" w:name="_Toc43407035"/>
      <w:commentRangeStart w:id="8"/>
      <w:r>
        <w:t>Estado del arte</w:t>
      </w:r>
      <w:commentRangeEnd w:id="8"/>
      <w:r w:rsidR="00274818">
        <w:rPr>
          <w:rStyle w:val="Refdecomentario"/>
          <w:rFonts w:asciiTheme="minorHAnsi" w:eastAsiaTheme="minorHAnsi" w:hAnsiTheme="minorHAnsi" w:cstheme="minorBidi"/>
          <w:color w:val="auto"/>
        </w:rPr>
        <w:commentReference w:id="8"/>
      </w:r>
      <w:bookmarkEnd w:id="7"/>
    </w:p>
    <w:p w14:paraId="13AB16F6" w14:textId="1BDE3E8D" w:rsidR="00545C9C" w:rsidRDefault="00545C9C" w:rsidP="0012439D">
      <w:r>
        <w:t xml:space="preserve">La técnica del pulsioxímetro es la </w:t>
      </w:r>
      <w:r w:rsidR="00340244">
        <w:t>más</w:t>
      </w:r>
      <w:r>
        <w:t xml:space="preserve"> utilizada hasta la fecha para la medición de la </w:t>
      </w:r>
      <w:commentRangeStart w:id="9"/>
      <w:r>
        <w:t>frecuencia cardiaca</w:t>
      </w:r>
      <w:commentRangeEnd w:id="9"/>
      <w:r w:rsidR="00274818">
        <w:rPr>
          <w:rStyle w:val="Refdecomentario"/>
        </w:rPr>
        <w:commentReference w:id="9"/>
      </w:r>
      <w:r>
        <w:t xml:space="preserve">. Al tratarse de una técnica no invasiva es fácil su uso y su medición, a la par de ser muy </w:t>
      </w:r>
      <w:commentRangeStart w:id="10"/>
      <w:r>
        <w:t>precisa</w:t>
      </w:r>
      <w:commentRangeEnd w:id="10"/>
      <w:r w:rsidR="00274818">
        <w:rPr>
          <w:rStyle w:val="Refdecomentario"/>
        </w:rPr>
        <w:commentReference w:id="10"/>
      </w:r>
      <w:r>
        <w:t>.</w:t>
      </w:r>
    </w:p>
    <w:p w14:paraId="77D2F40C" w14:textId="3C4E69BF" w:rsidR="00545C9C" w:rsidRDefault="00545C9C" w:rsidP="0012439D">
      <w:r>
        <w:t xml:space="preserve">Como se expone varias veces en el trabajo, el </w:t>
      </w:r>
      <w:r w:rsidR="00CC4042">
        <w:t xml:space="preserve">pulsioxímetro u oxímetro de pulso, mide frecuencia cardiaca en base a la variación de luz recogida por un </w:t>
      </w:r>
      <w:commentRangeStart w:id="11"/>
      <w:commentRangeStart w:id="12"/>
      <w:r w:rsidR="00CC4042">
        <w:t>sensor</w:t>
      </w:r>
      <w:commentRangeEnd w:id="11"/>
      <w:r w:rsidR="00274818">
        <w:rPr>
          <w:rStyle w:val="Refdecomentario"/>
        </w:rPr>
        <w:commentReference w:id="11"/>
      </w:r>
      <w:commentRangeEnd w:id="12"/>
      <w:r w:rsidR="00A43499">
        <w:rPr>
          <w:rStyle w:val="Refdecomentario"/>
        </w:rPr>
        <w:commentReference w:id="12"/>
      </w:r>
      <w:r w:rsidR="00CC4042">
        <w:t>. Con cada latido la cantidad de luz recibida por el sensor disminuye. De esta manera con un simple recuento se puede obtener la frecuencia cardiaca.</w:t>
      </w:r>
    </w:p>
    <w:p w14:paraId="216207B1" w14:textId="043FF051" w:rsidR="00CC4042" w:rsidRDefault="00CC4042" w:rsidP="0012439D">
      <w:r>
        <w:t xml:space="preserve">Existen muchos tipos de pulsioxímetro, de dedo, de muñeca, de mesa, de mano, pero la técnica es </w:t>
      </w:r>
      <w:commentRangeStart w:id="13"/>
      <w:r>
        <w:t>similar</w:t>
      </w:r>
      <w:commentRangeEnd w:id="13"/>
      <w:r w:rsidR="00274818">
        <w:rPr>
          <w:rStyle w:val="Refdecomentario"/>
        </w:rPr>
        <w:commentReference w:id="13"/>
      </w:r>
      <w:r>
        <w:t>. Este trabajo lo que pretende es extender el pulsioxímetro de dedo mediante las nuevas tecnologías y hacerlo accesible a todo el mundo (o al menos abaratar mucho su coste y aumentar su disponibilidad).</w:t>
      </w:r>
    </w:p>
    <w:p w14:paraId="4A09C1AC" w14:textId="23F2FFDC" w:rsidR="0032111A" w:rsidRDefault="0032111A" w:rsidP="0032111A">
      <w:r>
        <w:t xml:space="preserve">La tecnología ha avanzado a pasos agigantados, y lo que antes suponía un problema, como es la gestión de datos o la medición de </w:t>
      </w:r>
      <w:proofErr w:type="gramStart"/>
      <w:r>
        <w:t>los mismos</w:t>
      </w:r>
      <w:proofErr w:type="gramEnd"/>
      <w:r>
        <w:t xml:space="preserve"> ahora se puede resolver con mucha facilidad y desde la distancia si hiciera falta. Hoy día los móviles disponen de la tecnología suficiente como para realizar gran cantidad de seguimiento médico, inmediatez de diagnóstico, y posibilidad de hacer todo esto desde la comodidad de un aparato que siempre llevas en el </w:t>
      </w:r>
      <w:commentRangeStart w:id="14"/>
      <w:r>
        <w:t>bolsillo</w:t>
      </w:r>
      <w:commentRangeEnd w:id="14"/>
      <w:r w:rsidR="00274818">
        <w:rPr>
          <w:rStyle w:val="Refdecomentario"/>
        </w:rPr>
        <w:commentReference w:id="14"/>
      </w:r>
      <w:r>
        <w:t>.</w:t>
      </w:r>
    </w:p>
    <w:p w14:paraId="3191AF0D" w14:textId="5D7F581B" w:rsidR="00CC4042" w:rsidRDefault="00CC4042" w:rsidP="0032111A">
      <w:r>
        <w:t xml:space="preserve">Es por eso </w:t>
      </w:r>
      <w:proofErr w:type="gramStart"/>
      <w:r>
        <w:t>que</w:t>
      </w:r>
      <w:proofErr w:type="gramEnd"/>
      <w:r>
        <w:t xml:space="preserve"> haciendo uso de un móvil o smartphone podemos realizar la medición del pulso (ya que cuentan con emisor de luz y sensor de luz) facilitando un pulsioxímetro en cada bolsillo.</w:t>
      </w:r>
    </w:p>
    <w:p w14:paraId="72438C6B" w14:textId="77777777" w:rsidR="0032111A" w:rsidRDefault="0032111A" w:rsidP="0012439D"/>
    <w:p w14:paraId="246ECF0C" w14:textId="77777777" w:rsidR="0032111A" w:rsidRDefault="0032111A" w:rsidP="0012439D"/>
    <w:p w14:paraId="58CBB409" w14:textId="77777777" w:rsidR="00AC4B33" w:rsidRDefault="00AC4B33">
      <w:r>
        <w:br w:type="page"/>
      </w:r>
    </w:p>
    <w:p w14:paraId="43A3321B" w14:textId="45AFCADC" w:rsidR="0012439D" w:rsidRDefault="00AC4B33" w:rsidP="00A91291">
      <w:pPr>
        <w:pStyle w:val="Ttulo1"/>
      </w:pPr>
      <w:bookmarkStart w:id="15" w:name="_Toc36315898"/>
      <w:bookmarkStart w:id="16" w:name="_Toc43407036"/>
      <w:r>
        <w:lastRenderedPageBreak/>
        <w:t>Implementación</w:t>
      </w:r>
      <w:bookmarkEnd w:id="15"/>
      <w:bookmarkEnd w:id="16"/>
    </w:p>
    <w:p w14:paraId="04063CAE" w14:textId="1396D388" w:rsidR="00953DC1" w:rsidRDefault="00BC0E64" w:rsidP="00953DC1">
      <w:r>
        <w:t xml:space="preserve">A continuación, se describen los requisitos del sistema (Servidor y Aplicación). La funcionalidad de medir el pulso es una de las que ofrece la aplicación. Aquí cabria distinguir dos cosas, la medición del pulso y la aplicación en sí. La aplicación </w:t>
      </w:r>
      <w:r w:rsidR="00274818">
        <w:t>se utiliza para gestionar medidas (</w:t>
      </w:r>
      <w:r>
        <w:t xml:space="preserve">pulso, tensión, peso, </w:t>
      </w:r>
      <w:proofErr w:type="spellStart"/>
      <w:r>
        <w:t>etc</w:t>
      </w:r>
      <w:proofErr w:type="spellEnd"/>
      <w:r w:rsidR="00274818">
        <w:t>), así</w:t>
      </w:r>
      <w:r>
        <w:t xml:space="preserve"> como</w:t>
      </w:r>
      <w:r w:rsidR="00274818">
        <w:t xml:space="preserve"> para</w:t>
      </w:r>
      <w:r>
        <w:t xml:space="preserve"> facilitar los datos anónimos de estas medidas para posibles estudios. Dentro de la aplicación, cuando queremos realizar una medición de frecuencia cardiaca, es donde decidiremos si </w:t>
      </w:r>
      <w:r w:rsidR="00274818">
        <w:t>se realiza mediante el smartphone</w:t>
      </w:r>
      <w:r>
        <w:t xml:space="preserve"> </w:t>
      </w:r>
      <w:r w:rsidR="00274818">
        <w:t>o mediante el microcontrolador</w:t>
      </w:r>
      <w:r>
        <w:t>, pero la aplicación (y el servidor) sigue siendo la misma.</w:t>
      </w:r>
    </w:p>
    <w:p w14:paraId="25EB8B00" w14:textId="77777777" w:rsidR="00271871" w:rsidRPr="00953DC1" w:rsidRDefault="00271871" w:rsidP="00953DC1"/>
    <w:p w14:paraId="43C8BD9F" w14:textId="08040911" w:rsidR="004C7585" w:rsidRDefault="004C7585" w:rsidP="00A91291">
      <w:pPr>
        <w:pStyle w:val="Ttulo2"/>
      </w:pPr>
      <w:bookmarkStart w:id="17" w:name="_Toc36315899"/>
      <w:bookmarkStart w:id="18" w:name="_Toc43407037"/>
      <w:r>
        <w:t>Requisitos</w:t>
      </w:r>
      <w:bookmarkEnd w:id="17"/>
      <w:bookmarkEnd w:id="18"/>
    </w:p>
    <w:p w14:paraId="1DDC766B" w14:textId="040A7DE5" w:rsidR="00942800" w:rsidRPr="00942800" w:rsidRDefault="00942800" w:rsidP="00942800">
      <w:r>
        <w:t xml:space="preserve">Los requisitos (o casos de uso, en su forma </w:t>
      </w:r>
      <w:r w:rsidR="00C412B1">
        <w:t>más</w:t>
      </w:r>
      <w:r>
        <w:t xml:space="preserve"> generalizada) es la forma que se emplea en el desarrollo de software para ver que necesidades sugiere el cliente y exponerlos de manera clara en una tabla. Los requisitos recogidos para este proyecto se exponen a continuación:</w:t>
      </w:r>
    </w:p>
    <w:p w14:paraId="719C2B41" w14:textId="5EEA17A5" w:rsidR="004C7585" w:rsidRDefault="004C7585" w:rsidP="004C7585">
      <w:pPr>
        <w:pStyle w:val="Prrafodelista"/>
        <w:numPr>
          <w:ilvl w:val="0"/>
          <w:numId w:val="3"/>
        </w:numPr>
      </w:pPr>
      <w:r>
        <w:t>Como Médico, quiero poder registrar la edad y el género de un paciente</w:t>
      </w:r>
    </w:p>
    <w:p w14:paraId="0F345A1F" w14:textId="324EE681" w:rsidR="004C7585" w:rsidRDefault="004C7585" w:rsidP="004C7585">
      <w:pPr>
        <w:pStyle w:val="Prrafodelista"/>
        <w:numPr>
          <w:ilvl w:val="0"/>
          <w:numId w:val="3"/>
        </w:numPr>
      </w:pPr>
      <w:r>
        <w:t xml:space="preserve">Para un paciente, quiero poder introducir variables físicas observadas durante la exploración de dicho paciente, esto es además de la presión </w:t>
      </w:r>
      <w:r w:rsidR="0067309B">
        <w:t>sanguínea</w:t>
      </w:r>
      <w:r>
        <w:t>, el pul</w:t>
      </w:r>
      <w:r w:rsidR="00942800">
        <w:t>s</w:t>
      </w:r>
      <w:r>
        <w:t xml:space="preserve">o o el peso, los siguientes indicadores: </w:t>
      </w:r>
      <w:r w:rsidR="00942800">
        <w:t>“</w:t>
      </w:r>
      <w:r w:rsidR="00F704CC">
        <w:t>Enfermedad Renal Crónica</w:t>
      </w:r>
      <w:r w:rsidR="00942800">
        <w:t>”</w:t>
      </w:r>
      <w:r>
        <w:t xml:space="preserve">, </w:t>
      </w:r>
      <w:r w:rsidR="00942800">
        <w:t>“</w:t>
      </w:r>
      <w:r>
        <w:t>Asma</w:t>
      </w:r>
      <w:r w:rsidR="00942800">
        <w:t>”</w:t>
      </w:r>
      <w:r>
        <w:t>,</w:t>
      </w:r>
      <w:r w:rsidR="00942800">
        <w:t xml:space="preserve"> “</w:t>
      </w:r>
      <w:r w:rsidR="009D10B7">
        <w:t>Enfermedad Pulmonar Obstructiva Crónica</w:t>
      </w:r>
      <w:r w:rsidR="00942800">
        <w:t>”</w:t>
      </w:r>
      <w:r>
        <w:t xml:space="preserve">, </w:t>
      </w:r>
      <w:r w:rsidR="00942800">
        <w:t>“</w:t>
      </w:r>
      <w:r>
        <w:t>Diabetes</w:t>
      </w:r>
      <w:r w:rsidR="00942800">
        <w:t>”</w:t>
      </w:r>
      <w:r>
        <w:t xml:space="preserve">, </w:t>
      </w:r>
      <w:r w:rsidR="00942800">
        <w:t>“</w:t>
      </w:r>
      <w:r>
        <w:t>Dislipemia</w:t>
      </w:r>
      <w:r w:rsidR="00942800">
        <w:t>”</w:t>
      </w:r>
      <w:r>
        <w:t xml:space="preserve">, </w:t>
      </w:r>
      <w:r w:rsidR="00942800">
        <w:t>“</w:t>
      </w:r>
      <w:r w:rsidR="009D10B7">
        <w:t>C</w:t>
      </w:r>
      <w:r w:rsidR="0067309B">
        <w:t>ardiopatía</w:t>
      </w:r>
      <w:r>
        <w:t xml:space="preserve"> </w:t>
      </w:r>
      <w:r w:rsidR="0067309B">
        <w:t>Isquémica</w:t>
      </w:r>
      <w:r w:rsidR="00942800">
        <w:t>”</w:t>
      </w:r>
      <w:r>
        <w:t xml:space="preserve">, </w:t>
      </w:r>
      <w:r w:rsidR="00942800">
        <w:t>“</w:t>
      </w:r>
      <w:r>
        <w:t>Insuficiencia cardiaca previa</w:t>
      </w:r>
      <w:r w:rsidR="00942800">
        <w:t>”</w:t>
      </w:r>
      <w:r>
        <w:t xml:space="preserve">. </w:t>
      </w:r>
    </w:p>
    <w:p w14:paraId="66721454" w14:textId="5FA939EB" w:rsidR="004C7585" w:rsidRDefault="004C7585" w:rsidP="004C7585">
      <w:pPr>
        <w:pStyle w:val="Prrafodelista"/>
        <w:numPr>
          <w:ilvl w:val="0"/>
          <w:numId w:val="3"/>
        </w:numPr>
      </w:pPr>
      <w:r>
        <w:t xml:space="preserve">Para un paciente, quiero poder realizar una medida de pulso (frecuencia cardiaca) utilizando la cámara y el </w:t>
      </w:r>
      <w:proofErr w:type="gramStart"/>
      <w:r>
        <w:t>flash</w:t>
      </w:r>
      <w:proofErr w:type="gramEnd"/>
      <w:r>
        <w:t xml:space="preserve"> del smartphone.</w:t>
      </w:r>
    </w:p>
    <w:p w14:paraId="4182B5C7" w14:textId="298C3403" w:rsidR="004C7585" w:rsidRDefault="004C7585" w:rsidP="004C7585">
      <w:pPr>
        <w:pStyle w:val="Prrafodelista"/>
        <w:numPr>
          <w:ilvl w:val="0"/>
          <w:numId w:val="3"/>
        </w:numPr>
      </w:pPr>
      <w:r>
        <w:t>Para un paciente, quiero poder realizar una medida de pulso (frecuencia cardiaca) utilizando un pequeño sensor conectado por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w:t>
      </w:r>
    </w:p>
    <w:p w14:paraId="4E847646" w14:textId="0A177005" w:rsidR="004C7585" w:rsidRDefault="004C7585" w:rsidP="004C7585">
      <w:pPr>
        <w:pStyle w:val="Prrafodelista"/>
        <w:numPr>
          <w:ilvl w:val="0"/>
          <w:numId w:val="3"/>
        </w:numPr>
      </w:pPr>
      <w:r>
        <w:t>Como médico, quiero poder guardar los datos de esta exploración en un servidor para alimentar un modelo predictivo.</w:t>
      </w:r>
    </w:p>
    <w:p w14:paraId="4ABA333F" w14:textId="54AFA925" w:rsidR="004C7585" w:rsidRDefault="004C7585" w:rsidP="004C7585">
      <w:pPr>
        <w:pStyle w:val="Prrafodelista"/>
        <w:numPr>
          <w:ilvl w:val="0"/>
          <w:numId w:val="3"/>
        </w:numPr>
      </w:pPr>
      <w:r>
        <w:t xml:space="preserve">Como Médico, quiero poder hacer uso de ese modelo predictivo para mostrar una valoración automática por pantalla. </w:t>
      </w:r>
    </w:p>
    <w:p w14:paraId="644CCD3A" w14:textId="1E32E1B6" w:rsidR="004C7585" w:rsidRDefault="004C7585" w:rsidP="004C7585">
      <w:pPr>
        <w:pStyle w:val="Prrafodelista"/>
        <w:numPr>
          <w:ilvl w:val="0"/>
          <w:numId w:val="3"/>
        </w:numPr>
      </w:pPr>
      <w:r>
        <w:t>Como Médico, quiero poder exportar los datos de la base de datos, anonimizados para el posterior análisis en un ordenador.</w:t>
      </w:r>
    </w:p>
    <w:p w14:paraId="716A2600" w14:textId="047FB06E" w:rsidR="004C7585" w:rsidRDefault="004C7585" w:rsidP="004C7585">
      <w:pPr>
        <w:pStyle w:val="Prrafodelista"/>
        <w:numPr>
          <w:ilvl w:val="0"/>
          <w:numId w:val="3"/>
        </w:numPr>
      </w:pPr>
      <w:r>
        <w:t>Como Medico, quiero poder acceder al mismo sistema (base de datos) desde cualquier smartphone utilizando una cuenta personal (email y contraseña).</w:t>
      </w:r>
    </w:p>
    <w:p w14:paraId="506BF6F2" w14:textId="5D2793B8" w:rsidR="004C7585" w:rsidRDefault="004C7585" w:rsidP="004C7585">
      <w:pPr>
        <w:pStyle w:val="Prrafodelista"/>
        <w:numPr>
          <w:ilvl w:val="0"/>
          <w:numId w:val="3"/>
        </w:numPr>
      </w:pPr>
      <w:r>
        <w:t>Como Medico, me gustaría poder utilizar la huella y demás sensores biométricos para utilizar la aplicación, sin depender de meter la contraseña cada vez.</w:t>
      </w:r>
    </w:p>
    <w:p w14:paraId="58404F8C" w14:textId="77777777" w:rsidR="00271871" w:rsidRDefault="00271871" w:rsidP="00271871"/>
    <w:p w14:paraId="427B2F0B" w14:textId="7F32E7A0" w:rsidR="00BB4987" w:rsidRPr="00BB4987" w:rsidRDefault="00942800" w:rsidP="00BB4987">
      <w:pPr>
        <w:pStyle w:val="Ttulo2"/>
      </w:pPr>
      <w:bookmarkStart w:id="19" w:name="_Toc36315900"/>
      <w:bookmarkStart w:id="20" w:name="_Toc43407038"/>
      <w:r>
        <w:t>Arquitectura</w:t>
      </w:r>
      <w:bookmarkEnd w:id="19"/>
      <w:bookmarkEnd w:id="20"/>
    </w:p>
    <w:p w14:paraId="74706837" w14:textId="4B522B11" w:rsidR="00942800" w:rsidRDefault="00942800" w:rsidP="00942800">
      <w:r>
        <w:t>Se define arquitectura de software, al diagrama y documentación de los distintos elementos que intervienen de manera física en el sistema; como son bases de datos, servidores, clientes y canales de comunicación. En este caso son tres principalmente, la base de datos (</w:t>
      </w:r>
      <w:proofErr w:type="spellStart"/>
      <w:r>
        <w:t>MariaDB</w:t>
      </w:r>
      <w:proofErr w:type="spellEnd"/>
      <w:r>
        <w:t xml:space="preserve"> en este caso), el servidor (Python</w:t>
      </w:r>
      <w:r w:rsidR="001B6B1E">
        <w:fldChar w:fldCharType="begin"/>
      </w:r>
      <w:r w:rsidR="001B6B1E">
        <w:instrText xml:space="preserve"> XE "</w:instrText>
      </w:r>
      <w:r w:rsidR="001B6B1E" w:rsidRPr="00180B16">
        <w:instrText>Python:Python: Leguaje de programacion interpretado.</w:instrText>
      </w:r>
      <w:r w:rsidR="001B6B1E">
        <w:instrText xml:space="preserve">" </w:instrText>
      </w:r>
      <w:r w:rsidR="001B6B1E">
        <w:fldChar w:fldCharType="end"/>
      </w:r>
      <w:r>
        <w:t xml:space="preserve"> + </w:t>
      </w:r>
      <w:proofErr w:type="spellStart"/>
      <w:r>
        <w:t>Flask</w:t>
      </w:r>
      <w:proofErr w:type="spellEnd"/>
      <w:r w:rsidR="001B6B1E">
        <w:fldChar w:fldCharType="begin"/>
      </w:r>
      <w:r w:rsidR="001B6B1E">
        <w:instrText xml:space="preserve"> XE "</w:instrText>
      </w:r>
      <w:r w:rsidR="001B6B1E" w:rsidRPr="0051556B">
        <w:instrText>Flask:Flask: Framework de modelado de APIs para Python (https://flask.palletsprojects.com)</w:instrText>
      </w:r>
      <w:r w:rsidR="001B6B1E">
        <w:instrText xml:space="preserve">" </w:instrText>
      </w:r>
      <w:r w:rsidR="001B6B1E">
        <w:fldChar w:fldCharType="end"/>
      </w:r>
      <w:r>
        <w:t xml:space="preserve"> en este caso) y el cliente móvil (</w:t>
      </w:r>
      <w:proofErr w:type="spellStart"/>
      <w:r>
        <w:t>Flutter</w:t>
      </w:r>
      <w:proofErr w:type="spellEnd"/>
      <w:r w:rsidR="001B6B1E">
        <w:fldChar w:fldCharType="begin"/>
      </w:r>
      <w:r w:rsidR="001B6B1E">
        <w:instrText xml:space="preserve"> XE "</w:instrText>
      </w:r>
      <w:r w:rsidR="001B6B1E" w:rsidRPr="00F94826">
        <w:instrText>Flutter:Flutter: Framework para creación de aplicaciones moviles (https://flutter.dev)</w:instrText>
      </w:r>
      <w:r w:rsidR="001B6B1E">
        <w:instrText xml:space="preserve">" </w:instrText>
      </w:r>
      <w:r w:rsidR="001B6B1E">
        <w:fldChar w:fldCharType="end"/>
      </w:r>
      <w:r>
        <w:t xml:space="preserve"> en este caso)</w:t>
      </w:r>
      <w:r w:rsidR="00181498">
        <w:t xml:space="preserve">, como se muestra en la figura </w:t>
      </w:r>
      <w:r w:rsidR="009D10B7">
        <w:t>1</w:t>
      </w:r>
      <w:r w:rsidR="00181498">
        <w:t>.</w:t>
      </w:r>
    </w:p>
    <w:p w14:paraId="46CF4DF0" w14:textId="77777777" w:rsidR="00C70321" w:rsidRDefault="00942800" w:rsidP="00C70321">
      <w:pPr>
        <w:keepNext/>
        <w:jc w:val="center"/>
      </w:pPr>
      <w:r>
        <w:rPr>
          <w:noProof/>
          <w:lang w:eastAsia="es-ES"/>
        </w:rPr>
        <w:lastRenderedPageBreak/>
        <w:drawing>
          <wp:inline distT="0" distB="0" distL="0" distR="0" wp14:anchorId="34E80EBD" wp14:editId="669651EB">
            <wp:extent cx="5717416" cy="2889250"/>
            <wp:effectExtent l="0" t="0" r="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itecture_final.png"/>
                    <pic:cNvPicPr/>
                  </pic:nvPicPr>
                  <pic:blipFill>
                    <a:blip r:embed="rId17">
                      <a:extLst>
                        <a:ext uri="{28A0092B-C50C-407E-A947-70E740481C1C}">
                          <a14:useLocalDpi xmlns:a14="http://schemas.microsoft.com/office/drawing/2010/main" val="0"/>
                        </a:ext>
                      </a:extLst>
                    </a:blip>
                    <a:stretch>
                      <a:fillRect/>
                    </a:stretch>
                  </pic:blipFill>
                  <pic:spPr>
                    <a:xfrm>
                      <a:off x="0" y="0"/>
                      <a:ext cx="5722492" cy="2891815"/>
                    </a:xfrm>
                    <a:prstGeom prst="rect">
                      <a:avLst/>
                    </a:prstGeom>
                  </pic:spPr>
                </pic:pic>
              </a:graphicData>
            </a:graphic>
          </wp:inline>
        </w:drawing>
      </w:r>
    </w:p>
    <w:p w14:paraId="7152DBC1" w14:textId="5836829E" w:rsidR="00942800" w:rsidRDefault="00C70321" w:rsidP="00C70321">
      <w:pPr>
        <w:pStyle w:val="Descripcin"/>
        <w:jc w:val="center"/>
      </w:pPr>
      <w:bookmarkStart w:id="21" w:name="_Toc43407067"/>
      <w:r>
        <w:t xml:space="preserve">Figura </w:t>
      </w:r>
      <w:r>
        <w:fldChar w:fldCharType="begin"/>
      </w:r>
      <w:r>
        <w:instrText xml:space="preserve"> SEQ Figura \* ARABIC </w:instrText>
      </w:r>
      <w:r>
        <w:fldChar w:fldCharType="separate"/>
      </w:r>
      <w:r w:rsidR="00A015C6">
        <w:rPr>
          <w:noProof/>
        </w:rPr>
        <w:t>1</w:t>
      </w:r>
      <w:r>
        <w:fldChar w:fldCharType="end"/>
      </w:r>
      <w:r>
        <w:t>.-Descripción de los elementos integrantes del sistema</w:t>
      </w:r>
      <w:bookmarkEnd w:id="21"/>
    </w:p>
    <w:p w14:paraId="384A353B" w14:textId="6D30EE4D" w:rsidR="00942800" w:rsidRDefault="00942800" w:rsidP="00A91291">
      <w:pPr>
        <w:pStyle w:val="Ttulo2"/>
      </w:pPr>
      <w:bookmarkStart w:id="22" w:name="_Toc36315901"/>
      <w:bookmarkStart w:id="23" w:name="_Toc43407039"/>
      <w:r>
        <w:t>Modelo de datos</w:t>
      </w:r>
      <w:bookmarkEnd w:id="22"/>
      <w:bookmarkEnd w:id="23"/>
    </w:p>
    <w:p w14:paraId="63A2BC93" w14:textId="2A4AFB20" w:rsidR="00942800" w:rsidRDefault="00942800" w:rsidP="00942800">
      <w:r>
        <w:t>La aplicación consta de dos partes diferenciadas. Una es la toma de medidas y su posterior análisis, exportación de datos, etc. Otra es la gestión de pacientes. Por lo tanto, el modelo que se propone es el siguiente</w:t>
      </w:r>
      <w:r w:rsidR="00181498">
        <w:t xml:space="preserve"> (Figura </w:t>
      </w:r>
      <w:r w:rsidR="009D10B7">
        <w:t>2</w:t>
      </w:r>
      <w:r w:rsidR="00181498">
        <w:t>)</w:t>
      </w:r>
      <w:r>
        <w:t>.</w:t>
      </w:r>
    </w:p>
    <w:p w14:paraId="4732C4EE" w14:textId="77777777" w:rsidR="00C70321" w:rsidRDefault="00942800" w:rsidP="00C70321">
      <w:pPr>
        <w:keepNext/>
        <w:jc w:val="center"/>
      </w:pPr>
      <w:r>
        <w:rPr>
          <w:noProof/>
          <w:lang w:eastAsia="es-ES"/>
        </w:rPr>
        <w:drawing>
          <wp:inline distT="0" distB="0" distL="0" distR="0" wp14:anchorId="5B13AD79" wp14:editId="2E285037">
            <wp:extent cx="4064000" cy="3328823"/>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_DIAGRA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08205" cy="3365032"/>
                    </a:xfrm>
                    <a:prstGeom prst="rect">
                      <a:avLst/>
                    </a:prstGeom>
                  </pic:spPr>
                </pic:pic>
              </a:graphicData>
            </a:graphic>
          </wp:inline>
        </w:drawing>
      </w:r>
    </w:p>
    <w:p w14:paraId="133275B6" w14:textId="269C59E8" w:rsidR="00942800" w:rsidRDefault="00C70321" w:rsidP="00C70321">
      <w:pPr>
        <w:pStyle w:val="Descripcin"/>
        <w:jc w:val="center"/>
      </w:pPr>
      <w:bookmarkStart w:id="24" w:name="_Toc43407068"/>
      <w:r>
        <w:t xml:space="preserve">Figura </w:t>
      </w:r>
      <w:r>
        <w:fldChar w:fldCharType="begin"/>
      </w:r>
      <w:r>
        <w:instrText xml:space="preserve"> SEQ Figura \* ARABIC </w:instrText>
      </w:r>
      <w:r>
        <w:fldChar w:fldCharType="separate"/>
      </w:r>
      <w:r w:rsidR="00A015C6">
        <w:rPr>
          <w:noProof/>
        </w:rPr>
        <w:t>2</w:t>
      </w:r>
      <w:r>
        <w:fldChar w:fldCharType="end"/>
      </w:r>
      <w:r>
        <w:t>.- Modelo de datos presente en todo el sistema, información almacenada del paciente con sus mediciones y la relación entre ellas.</w:t>
      </w:r>
      <w:bookmarkEnd w:id="24"/>
    </w:p>
    <w:p w14:paraId="077275D0" w14:textId="5D351142" w:rsidR="00942800" w:rsidRDefault="00942800" w:rsidP="00942800">
      <w:r>
        <w:lastRenderedPageBreak/>
        <w:t>Podemos diferenciar cuatro tablas principales, y una quinta separada y sin relación que es la información sensible del paciente. La idea detrás de esto es poder externalizar en un futuro la tabla de pacientes, la información sensible, de manera que nuestro sistema no albergue información sensible y sea más fácil de mantener e institucionalizar.</w:t>
      </w:r>
    </w:p>
    <w:p w14:paraId="093301FA" w14:textId="41D339C9" w:rsidR="00942800" w:rsidRDefault="00942800" w:rsidP="00942800">
      <w:r>
        <w:t xml:space="preserve">Las relaciones son de "muchos a muchos" entre la presión sanguínea y la información anónima de paciente, y entre el peso y la información anónima del paciente, ya que son datos. El resto de los datos, como se pueden ver solo se </w:t>
      </w:r>
      <w:r w:rsidR="0067309B">
        <w:t>almacenará</w:t>
      </w:r>
      <w:r>
        <w:t xml:space="preserve"> una copia, la última.</w:t>
      </w:r>
    </w:p>
    <w:p w14:paraId="75392BED" w14:textId="77777777" w:rsidR="00271871" w:rsidRPr="00271871" w:rsidRDefault="00271871" w:rsidP="00942800">
      <w:pPr>
        <w:rPr>
          <w:sz w:val="12"/>
          <w:szCs w:val="12"/>
        </w:rPr>
      </w:pPr>
    </w:p>
    <w:p w14:paraId="6D84254A" w14:textId="004749B1" w:rsidR="00AC4B33" w:rsidRDefault="00CF31EB" w:rsidP="00A91291">
      <w:pPr>
        <w:pStyle w:val="Ttulo2"/>
      </w:pPr>
      <w:bookmarkStart w:id="25" w:name="_Toc36315902"/>
      <w:bookmarkStart w:id="26" w:name="_Toc43407040"/>
      <w:r>
        <w:t>Cliente</w:t>
      </w:r>
      <w:bookmarkEnd w:id="25"/>
      <w:bookmarkEnd w:id="26"/>
    </w:p>
    <w:p w14:paraId="536E2FFE" w14:textId="77777777" w:rsidR="009D10B7" w:rsidRDefault="004C7585" w:rsidP="00AC4B33">
      <w:r>
        <w:t>La programación del cliente (o teléfono) de este sistema</w:t>
      </w:r>
      <w:r w:rsidR="00AC4B33">
        <w:t xml:space="preserve"> lo único que requiere es acceso a bajo nivel al hardware del teléfono, con lo que tendremos que ir a lenguajes de programación nativos si queremos obtener datos fiables de la cámara, puesto que necesitaremos diferencias de color en tiempo real para poder extrapolar la </w:t>
      </w:r>
      <w:r>
        <w:t>gráfica</w:t>
      </w:r>
      <w:r w:rsidR="00AC4B33">
        <w:t xml:space="preserve"> del latido del corazón. </w:t>
      </w:r>
    </w:p>
    <w:p w14:paraId="1DE925DC" w14:textId="35CB075F" w:rsidR="00AC4B33" w:rsidRDefault="00AC4B33" w:rsidP="00AC4B33">
      <w:r>
        <w:t xml:space="preserve">Quedan descartadas entonces las soluciones hibridas, </w:t>
      </w:r>
      <w:proofErr w:type="spellStart"/>
      <w:r>
        <w:t>Cordova</w:t>
      </w:r>
      <w:proofErr w:type="spellEnd"/>
      <w:r>
        <w:t>/PhoneGap</w:t>
      </w:r>
      <w:r w:rsidR="001B6B1E">
        <w:fldChar w:fldCharType="begin"/>
      </w:r>
      <w:r w:rsidR="001B6B1E">
        <w:instrText xml:space="preserve"> XE "</w:instrText>
      </w:r>
      <w:r w:rsidR="001B6B1E" w:rsidRPr="00577012">
        <w:instrText>Cordova/PhoneGap:Framework web para creación de aplicaciones hibridas.</w:instrText>
      </w:r>
      <w:r w:rsidR="001B6B1E">
        <w:instrText xml:space="preserve">" </w:instrText>
      </w:r>
      <w:r w:rsidR="001B6B1E">
        <w:fldChar w:fldCharType="end"/>
      </w:r>
      <w:r>
        <w:t xml:space="preserve"> así como las soluciones web PWA o aplicaciones progresivas en HTML5</w:t>
      </w:r>
      <w:r w:rsidR="009D10B7">
        <w:t xml:space="preserve">, ya que por tema de rendimiento y accesibilidad a las </w:t>
      </w:r>
      <w:proofErr w:type="spellStart"/>
      <w:r w:rsidR="009D10B7">
        <w:t>APIs</w:t>
      </w:r>
      <w:proofErr w:type="spellEnd"/>
      <w:r w:rsidR="009D10B7">
        <w:t xml:space="preserve"> básicas del teléfono, sería muy poco eficiente y muy lento, si es que al final puede realizarse</w:t>
      </w:r>
      <w:r>
        <w:t>.</w:t>
      </w:r>
    </w:p>
    <w:p w14:paraId="79D32275" w14:textId="1129C59D" w:rsidR="00AC4B33" w:rsidRDefault="00AC4B33" w:rsidP="00AC4B33">
      <w:r>
        <w:t xml:space="preserve">Para la programación nativa lo ideal será realizarla en las dos plataformas más extendidas como son Android </w:t>
      </w:r>
      <w:proofErr w:type="gramStart"/>
      <w:r>
        <w:t>e</w:t>
      </w:r>
      <w:proofErr w:type="gramEnd"/>
      <w:r>
        <w:t xml:space="preserve"> iOS. Sin embargo, últimamente han surgido soluciones muy interesantes por parte de Google y Facebook para facilitar la compilación a código nativo en estas dos grandes plataformas, partiendo de un único código común. Estas soluciones son </w:t>
      </w:r>
      <w:proofErr w:type="spellStart"/>
      <w:r>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rsidR="009D10B7">
        <w:t xml:space="preserve"> (</w:t>
      </w:r>
      <w:hyperlink r:id="rId19" w:history="1">
        <w:r w:rsidR="009D10B7" w:rsidRPr="00092596">
          <w:rPr>
            <w:rStyle w:val="Hipervnculo"/>
          </w:rPr>
          <w:t>https://flutter.dev/</w:t>
        </w:r>
      </w:hyperlink>
      <w:r w:rsidR="009D10B7">
        <w:t xml:space="preserve">) </w:t>
      </w:r>
      <w:r>
        <w:t xml:space="preserve">y </w:t>
      </w:r>
      <w:proofErr w:type="spellStart"/>
      <w:r>
        <w:t>ReactNative</w:t>
      </w:r>
      <w:proofErr w:type="spellEnd"/>
      <w:r w:rsidR="001B6B1E">
        <w:fldChar w:fldCharType="begin"/>
      </w:r>
      <w:r w:rsidR="001B6B1E">
        <w:instrText xml:space="preserve"> XE "</w:instrText>
      </w:r>
      <w:r w:rsidR="001B6B1E" w:rsidRPr="00C66E99">
        <w:instrText>ReactNative:ReactNative: Framework para creación de aplicaciones moviles (https://reactnative.dev)</w:instrText>
      </w:r>
      <w:r w:rsidR="001B6B1E">
        <w:instrText xml:space="preserve">" </w:instrText>
      </w:r>
      <w:r w:rsidR="001B6B1E">
        <w:fldChar w:fldCharType="end"/>
      </w:r>
      <w:r w:rsidR="009D10B7">
        <w:t xml:space="preserve"> (</w:t>
      </w:r>
      <w:hyperlink r:id="rId20" w:history="1">
        <w:r w:rsidR="009D10B7" w:rsidRPr="00092596">
          <w:rPr>
            <w:rStyle w:val="Hipervnculo"/>
          </w:rPr>
          <w:t>https://reactnative.dev/</w:t>
        </w:r>
      </w:hyperlink>
      <w:r w:rsidR="009D10B7">
        <w:t xml:space="preserve">) </w:t>
      </w:r>
      <w:r>
        <w:t>respectivamente.</w:t>
      </w:r>
    </w:p>
    <w:p w14:paraId="5F1BD06F" w14:textId="7D6DCA56" w:rsidR="00AC4B33" w:rsidRDefault="00AC4B33" w:rsidP="00AC4B33">
      <w:r>
        <w:t xml:space="preserve">Mi propuesta inicial, y siempre y cuando estos </w:t>
      </w:r>
      <w:proofErr w:type="spellStart"/>
      <w:r>
        <w:t>frameworks</w:t>
      </w:r>
      <w:proofErr w:type="spellEnd"/>
      <w:r>
        <w:t xml:space="preserve"> no supongan una limitación, es utilizar </w:t>
      </w:r>
      <w:proofErr w:type="spellStart"/>
      <w:r>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t xml:space="preserve"> para el desarrollo de la aplicación de cliente, que como ya he dicho antes se traducirá en Android/Java cuando compilemos para Android y en </w:t>
      </w:r>
      <w:proofErr w:type="spellStart"/>
      <w:r>
        <w:t>ObjectiveC</w:t>
      </w:r>
      <w:proofErr w:type="spellEnd"/>
      <w:r>
        <w:t>/Swift cuando compilemos para iOS.</w:t>
      </w:r>
    </w:p>
    <w:p w14:paraId="52EE4308" w14:textId="570EDD45" w:rsidR="004C7585" w:rsidRDefault="004C7585" w:rsidP="00AC4B33">
      <w:r>
        <w:t xml:space="preserve">Para las partes donde hace falta acceso a </w:t>
      </w:r>
      <w:r w:rsidR="0067309B">
        <w:t>más</w:t>
      </w:r>
      <w:r>
        <w:t xml:space="preserve"> bajo nivel, se han tenido que programar piezas especificas en Android (no se dispone de un ordenador Mac para la programación en iOS), por la ya comentada carencia en el </w:t>
      </w:r>
      <w:proofErr w:type="spellStart"/>
      <w:r>
        <w:t>framework</w:t>
      </w:r>
      <w:proofErr w:type="spellEnd"/>
      <w:r>
        <w:t xml:space="preserve"> de </w:t>
      </w:r>
      <w:proofErr w:type="spellStart"/>
      <w:r>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t>.</w:t>
      </w:r>
    </w:p>
    <w:p w14:paraId="173E7D6D" w14:textId="200D029C" w:rsidR="00AC4B33" w:rsidRDefault="00AC4B33" w:rsidP="00AC4B33">
      <w:proofErr w:type="spellStart"/>
      <w:r>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t xml:space="preserve"> utiliza un lenguaje de programación de alto nivel desarrollado por Google, llamado Dart</w:t>
      </w:r>
      <w:r w:rsidR="001B6B1E">
        <w:fldChar w:fldCharType="begin"/>
      </w:r>
      <w:r w:rsidR="001B6B1E">
        <w:instrText xml:space="preserve"> XE "</w:instrText>
      </w:r>
      <w:r w:rsidR="001B6B1E" w:rsidRPr="00024A7C">
        <w:instrText>Dart:Dart: Lenguaje de programación orientado a objetos desarrollado por Google (https://dart.dev)</w:instrText>
      </w:r>
      <w:r w:rsidR="001B6B1E">
        <w:instrText xml:space="preserve">" </w:instrText>
      </w:r>
      <w:r w:rsidR="001B6B1E">
        <w:fldChar w:fldCharType="end"/>
      </w:r>
      <w:r w:rsidR="0006389F">
        <w:t xml:space="preserve"> (</w:t>
      </w:r>
      <w:hyperlink r:id="rId21" w:history="1">
        <w:r w:rsidR="0006389F" w:rsidRPr="00092596">
          <w:rPr>
            <w:rStyle w:val="Hipervnculo"/>
          </w:rPr>
          <w:t>https://dart.dev/</w:t>
        </w:r>
      </w:hyperlink>
      <w:r w:rsidR="0006389F">
        <w:t>).</w:t>
      </w:r>
      <w:r>
        <w:t xml:space="preserve"> Emplea la orientación a Objetos y es muy flexible.</w:t>
      </w:r>
    </w:p>
    <w:p w14:paraId="3CF09962" w14:textId="77777777" w:rsidR="00271871" w:rsidRPr="00271871" w:rsidRDefault="00271871" w:rsidP="00AC4B33">
      <w:pPr>
        <w:rPr>
          <w:sz w:val="12"/>
          <w:szCs w:val="12"/>
        </w:rPr>
      </w:pPr>
    </w:p>
    <w:p w14:paraId="5587D198" w14:textId="76325E4F" w:rsidR="00C6061C" w:rsidRDefault="00C6061C" w:rsidP="006255ED">
      <w:pPr>
        <w:pStyle w:val="Ttulo3"/>
      </w:pPr>
      <w:bookmarkStart w:id="27" w:name="_Toc36315903"/>
      <w:bookmarkStart w:id="28" w:name="_Toc43407041"/>
      <w:r>
        <w:t>Diseño y funcionalidades</w:t>
      </w:r>
      <w:bookmarkEnd w:id="27"/>
      <w:bookmarkEnd w:id="28"/>
    </w:p>
    <w:p w14:paraId="3E904B63" w14:textId="3EE6F88F" w:rsidR="00C6061C" w:rsidRDefault="00C6061C" w:rsidP="00C6061C">
      <w:r>
        <w:t xml:space="preserve">Esta es la </w:t>
      </w:r>
      <w:r w:rsidR="006255ED">
        <w:t>aplicación</w:t>
      </w:r>
      <w:r>
        <w:t xml:space="preserve"> </w:t>
      </w:r>
      <w:r w:rsidR="006255ED">
        <w:t>móvil</w:t>
      </w:r>
      <w:r>
        <w:t xml:space="preserve"> que se enca</w:t>
      </w:r>
      <w:r w:rsidR="00D641C3">
        <w:t>rga de hablar con el servidor. L</w:t>
      </w:r>
      <w:r>
        <w:t>a parte que el usuario/medico va a ver. Entre sus funcionalidades encontramos:</w:t>
      </w:r>
    </w:p>
    <w:p w14:paraId="40A8F1CD" w14:textId="23675C9A" w:rsidR="00C6061C" w:rsidRDefault="00C6061C" w:rsidP="00C6061C">
      <w:pPr>
        <w:pStyle w:val="Prrafodelista"/>
        <w:numPr>
          <w:ilvl w:val="0"/>
          <w:numId w:val="3"/>
        </w:numPr>
      </w:pPr>
      <w:r>
        <w:t>Consultar el histórico de pacientes</w:t>
      </w:r>
    </w:p>
    <w:p w14:paraId="2C512156" w14:textId="097F5C75" w:rsidR="00C6061C" w:rsidRDefault="00C6061C" w:rsidP="00C6061C">
      <w:pPr>
        <w:pStyle w:val="Prrafodelista"/>
        <w:numPr>
          <w:ilvl w:val="0"/>
          <w:numId w:val="3"/>
        </w:numPr>
      </w:pPr>
      <w:r>
        <w:t>Consultar estadísticas de todas las mediciones</w:t>
      </w:r>
    </w:p>
    <w:p w14:paraId="3F78AE3E" w14:textId="6D2D2C84" w:rsidR="00C6061C" w:rsidRDefault="00C6061C" w:rsidP="00C6061C">
      <w:pPr>
        <w:pStyle w:val="Prrafodelista"/>
        <w:numPr>
          <w:ilvl w:val="0"/>
          <w:numId w:val="3"/>
        </w:numPr>
      </w:pPr>
      <w:r>
        <w:t>Crear nueva med</w:t>
      </w:r>
      <w:r w:rsidR="00271871">
        <w:t>ición para un paciente concreto</w:t>
      </w:r>
    </w:p>
    <w:p w14:paraId="13C15DBD" w14:textId="57D5C564" w:rsidR="00C6061C" w:rsidRPr="00C6061C" w:rsidRDefault="0006389F" w:rsidP="00C6061C">
      <w:pPr>
        <w:pStyle w:val="Prrafodelista"/>
        <w:numPr>
          <w:ilvl w:val="0"/>
          <w:numId w:val="3"/>
        </w:numPr>
        <w:rPr>
          <w:i/>
          <w:iCs/>
        </w:rPr>
      </w:pPr>
      <w:r>
        <w:t>M</w:t>
      </w:r>
      <w:r w:rsidR="00C6061C">
        <w:t xml:space="preserve">edición de peso </w:t>
      </w:r>
      <w:r w:rsidR="00C6061C" w:rsidRPr="00C6061C">
        <w:rPr>
          <w:i/>
          <w:iCs/>
        </w:rPr>
        <w:t>(Entrada manual)</w:t>
      </w:r>
    </w:p>
    <w:p w14:paraId="7C35CDA2" w14:textId="502B58B9" w:rsidR="00C6061C" w:rsidRDefault="00C6061C" w:rsidP="00C6061C">
      <w:pPr>
        <w:pStyle w:val="Prrafodelista"/>
        <w:numPr>
          <w:ilvl w:val="0"/>
          <w:numId w:val="3"/>
        </w:numPr>
      </w:pPr>
      <w:r>
        <w:t xml:space="preserve">Medición de presión sanguínea </w:t>
      </w:r>
      <w:r w:rsidRPr="00C6061C">
        <w:rPr>
          <w:i/>
          <w:iCs/>
        </w:rPr>
        <w:t>(Entrada manual)</w:t>
      </w:r>
    </w:p>
    <w:p w14:paraId="1871C290" w14:textId="5C677555" w:rsidR="00C6061C" w:rsidRPr="006255ED" w:rsidRDefault="0006389F" w:rsidP="00F754F0">
      <w:pPr>
        <w:pStyle w:val="Prrafodelista"/>
        <w:numPr>
          <w:ilvl w:val="0"/>
          <w:numId w:val="3"/>
        </w:numPr>
      </w:pPr>
      <w:r>
        <w:t>M</w:t>
      </w:r>
      <w:r w:rsidR="00C6061C">
        <w:t xml:space="preserve">edición de pulso </w:t>
      </w:r>
      <w:r w:rsidR="00C6061C" w:rsidRPr="00C6061C">
        <w:rPr>
          <w:i/>
          <w:iCs/>
        </w:rPr>
        <w:t xml:space="preserve">(Entrada manual, y usando Cámara y </w:t>
      </w:r>
      <w:proofErr w:type="gramStart"/>
      <w:r w:rsidR="00C6061C" w:rsidRPr="00C6061C">
        <w:rPr>
          <w:i/>
          <w:iCs/>
        </w:rPr>
        <w:t>flash</w:t>
      </w:r>
      <w:proofErr w:type="gramEnd"/>
      <w:r w:rsidR="00C6061C" w:rsidRPr="00C6061C">
        <w:rPr>
          <w:i/>
          <w:iCs/>
        </w:rPr>
        <w:t xml:space="preserve"> del teléfono Android)</w:t>
      </w:r>
    </w:p>
    <w:p w14:paraId="1BC61E12" w14:textId="6A925995" w:rsidR="00CF31EB" w:rsidRDefault="00CF31EB" w:rsidP="00A91291">
      <w:pPr>
        <w:pStyle w:val="Ttulo2"/>
      </w:pPr>
      <w:bookmarkStart w:id="29" w:name="_Toc36315904"/>
      <w:bookmarkStart w:id="30" w:name="_Toc43407042"/>
      <w:r>
        <w:lastRenderedPageBreak/>
        <w:t>Servidor</w:t>
      </w:r>
      <w:bookmarkEnd w:id="29"/>
      <w:bookmarkEnd w:id="30"/>
    </w:p>
    <w:p w14:paraId="57CA535F" w14:textId="4CBC909F" w:rsidR="00AC4B33" w:rsidRDefault="00AC4B33" w:rsidP="00AC4B33">
      <w:r>
        <w:t xml:space="preserve">Para la implementación en servidor se plantea el uso de Python como lenguaje de programación web. No es el </w:t>
      </w:r>
      <w:r w:rsidR="004C7585">
        <w:t>más</w:t>
      </w:r>
      <w:r>
        <w:t xml:space="preserve"> versátil, pero si es el que mejor va a manejar todo el procesamiento de datos y ofrece la posibilidad si hiciera falta de interactuar con R en el servidor en el que decidamos desplegarlo.</w:t>
      </w:r>
    </w:p>
    <w:p w14:paraId="33999465" w14:textId="293631F9" w:rsidR="00AC4B33" w:rsidRDefault="00AC4B33" w:rsidP="00AC4B33">
      <w:r>
        <w:t>Para la parte de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con el </w:t>
      </w:r>
      <w:proofErr w:type="spellStart"/>
      <w:r>
        <w:t>framework</w:t>
      </w:r>
      <w:proofErr w:type="spellEnd"/>
      <w:r>
        <w:t xml:space="preserve"> </w:t>
      </w:r>
      <w:proofErr w:type="spellStart"/>
      <w:r>
        <w:t>Flask</w:t>
      </w:r>
      <w:proofErr w:type="spellEnd"/>
      <w:r w:rsidR="001B6B1E">
        <w:fldChar w:fldCharType="begin"/>
      </w:r>
      <w:r w:rsidR="001B6B1E">
        <w:instrText xml:space="preserve"> XE "</w:instrText>
      </w:r>
      <w:r w:rsidR="001B6B1E" w:rsidRPr="00E8165F">
        <w:instrText>Flask:Flask: Framework de modelado de APIs para Python (https://flask.palletsprojects.com)</w:instrText>
      </w:r>
      <w:r w:rsidR="001B6B1E">
        <w:instrText xml:space="preserve">" </w:instrText>
      </w:r>
      <w:r w:rsidR="001B6B1E">
        <w:fldChar w:fldCharType="end"/>
      </w:r>
      <w:r>
        <w:t xml:space="preserve">, estaríamos cubiertos, puesto que no queremos mostrar nada </w:t>
      </w:r>
      <w:r w:rsidR="004C7585">
        <w:t>vía</w:t>
      </w:r>
      <w:r>
        <w:t xml:space="preserve"> web, ni mostrar ningún contenido </w:t>
      </w:r>
      <w:proofErr w:type="spellStart"/>
      <w:r>
        <w:t>html</w:t>
      </w:r>
      <w:proofErr w:type="spellEnd"/>
      <w:r>
        <w:t xml:space="preserve">, no necesitamos </w:t>
      </w:r>
      <w:proofErr w:type="spellStart"/>
      <w:r>
        <w:t>d</w:t>
      </w:r>
      <w:r w:rsidR="0006389F">
        <w:t>J</w:t>
      </w:r>
      <w:r>
        <w:t>ango</w:t>
      </w:r>
      <w:proofErr w:type="spellEnd"/>
      <w:r w:rsidR="0006389F">
        <w:t xml:space="preserve"> (</w:t>
      </w:r>
      <w:r w:rsidR="0006389F" w:rsidRPr="0006389F">
        <w:t>https://www.djangoproject.com/</w:t>
      </w:r>
      <w:r w:rsidR="0006389F">
        <w:t xml:space="preserve">) </w:t>
      </w:r>
      <w:r>
        <w:t>para nada</w:t>
      </w:r>
      <w:r w:rsidR="003E0F38">
        <w:t xml:space="preserve">, ya que al ser un </w:t>
      </w:r>
      <w:proofErr w:type="spellStart"/>
      <w:r w:rsidR="003E0F38">
        <w:t>framework</w:t>
      </w:r>
      <w:proofErr w:type="spellEnd"/>
      <w:r w:rsidR="003E0F38">
        <w:t xml:space="preserve"> completo vista-controlador, incorpora muchas librerías de ayuda para la gestión de páginas web, para </w:t>
      </w:r>
      <w:proofErr w:type="spellStart"/>
      <w:r w:rsidR="003E0F38">
        <w:t>frontend</w:t>
      </w:r>
      <w:proofErr w:type="spellEnd"/>
      <w:r w:rsidR="003E0F38">
        <w:t>,</w:t>
      </w:r>
      <w:r>
        <w:t xml:space="preserve"> </w:t>
      </w:r>
      <w:proofErr w:type="spellStart"/>
      <w:r>
        <w:t>Flask</w:t>
      </w:r>
      <w:proofErr w:type="spellEnd"/>
      <w:r w:rsidR="001B6B1E">
        <w:fldChar w:fldCharType="begin"/>
      </w:r>
      <w:r w:rsidR="001B6B1E">
        <w:instrText xml:space="preserve"> XE "</w:instrText>
      </w:r>
      <w:r w:rsidR="001B6B1E" w:rsidRPr="00E8165F">
        <w:instrText>Flask:Flask: Framework de modelado de APIs para Python (https://flask.palletsprojects.com)</w:instrText>
      </w:r>
      <w:r w:rsidR="001B6B1E">
        <w:instrText xml:space="preserve">" </w:instrText>
      </w:r>
      <w:r w:rsidR="001B6B1E">
        <w:fldChar w:fldCharType="end"/>
      </w:r>
      <w:r w:rsidR="003E0F38">
        <w:t xml:space="preserve"> (</w:t>
      </w:r>
      <w:r w:rsidR="003E0F38" w:rsidRPr="003E0F38">
        <w:t>https://flask.palletsprojects.com/en/1.1.x/</w:t>
      </w:r>
      <w:r w:rsidR="003E0F38">
        <w:t>)</w:t>
      </w:r>
      <w:r>
        <w:t xml:space="preserve"> </w:t>
      </w:r>
      <w:r w:rsidR="003E0F38">
        <w:t xml:space="preserve">por otro lado </w:t>
      </w:r>
      <w:r>
        <w:t xml:space="preserve">es un </w:t>
      </w:r>
      <w:proofErr w:type="spellStart"/>
      <w:r>
        <w:t>fram</w:t>
      </w:r>
      <w:r w:rsidR="004C7585">
        <w:t>e</w:t>
      </w:r>
      <w:r>
        <w:t>work</w:t>
      </w:r>
      <w:proofErr w:type="spellEnd"/>
      <w:r>
        <w:t xml:space="preserve"> simple que nos permitirá devolver en formato </w:t>
      </w:r>
      <w:r w:rsidR="003E0F38">
        <w:t>JSON</w:t>
      </w:r>
      <w:r w:rsidR="001B6B1E">
        <w:fldChar w:fldCharType="begin"/>
      </w:r>
      <w:r w:rsidR="001B6B1E">
        <w:instrText xml:space="preserve"> XE "</w:instrText>
      </w:r>
      <w:r w:rsidR="001B6B1E" w:rsidRPr="00746268">
        <w:instrText>JSON:Javascript Object Notation: Sistema de representacion de objetos en lenguaje Javascript. Estandar para transmision de datos.</w:instrText>
      </w:r>
      <w:r w:rsidR="001B6B1E">
        <w:instrText xml:space="preserve">" </w:instrText>
      </w:r>
      <w:r w:rsidR="001B6B1E">
        <w:fldChar w:fldCharType="end"/>
      </w:r>
      <w:r>
        <w:t xml:space="preserve"> la información para que el cliente la reciba y pinte la información en el teléfono.</w:t>
      </w:r>
      <w:r w:rsidR="003E0F38">
        <w:t xml:space="preserve"> No queremos </w:t>
      </w:r>
      <w:r w:rsidR="002E442D">
        <w:t>más</w:t>
      </w:r>
      <w:r w:rsidR="003E0F38">
        <w:t xml:space="preserve"> que mostrar una </w:t>
      </w:r>
      <w:r w:rsidR="002E442D">
        <w:t>página</w:t>
      </w:r>
      <w:r w:rsidR="003E0F38">
        <w:t xml:space="preserve"> web de inicio donde bajarse la aplicación, el resto de la funcionalidad del servidor se expondrá mediante un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rsidR="003E0F38">
        <w:t xml:space="preserve">, un conjunto de direcciones de internet que el cliente (la aplicación </w:t>
      </w:r>
      <w:proofErr w:type="spellStart"/>
      <w:r w:rsidR="003E0F38">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rsidR="003E0F38">
        <w:t>) llamara y utilizara para recuperar los datos.</w:t>
      </w:r>
    </w:p>
    <w:p w14:paraId="179FA729" w14:textId="7E51AA1B" w:rsidR="00AC4B33" w:rsidRDefault="00AC4B33" w:rsidP="00AC4B33">
      <w:r>
        <w:t>Adicionalmente se propone el formato CSV</w:t>
      </w:r>
      <w:r w:rsidR="001B6B1E">
        <w:fldChar w:fldCharType="begin"/>
      </w:r>
      <w:r w:rsidR="001B6B1E">
        <w:instrText xml:space="preserve"> XE "</w:instrText>
      </w:r>
      <w:r w:rsidR="001B6B1E" w:rsidRPr="001D254B">
        <w:instrText>CSV:Comma Separated Values: Archivo de datos separados por comas</w:instrText>
      </w:r>
      <w:r w:rsidR="001B6B1E">
        <w:instrText xml:space="preserve">" </w:instrText>
      </w:r>
      <w:r w:rsidR="001B6B1E">
        <w:fldChar w:fldCharType="end"/>
      </w:r>
      <w:r w:rsidR="00670B70">
        <w:t xml:space="preserve"> (</w:t>
      </w:r>
      <w:proofErr w:type="spellStart"/>
      <w:r w:rsidR="00670B70">
        <w:t>Comma</w:t>
      </w:r>
      <w:proofErr w:type="spellEnd"/>
      <w:r w:rsidR="00670B70">
        <w:t xml:space="preserve"> </w:t>
      </w:r>
      <w:proofErr w:type="spellStart"/>
      <w:r w:rsidR="00670B70">
        <w:t>Separated</w:t>
      </w:r>
      <w:proofErr w:type="spellEnd"/>
      <w:r w:rsidR="00670B70">
        <w:t xml:space="preserve"> </w:t>
      </w:r>
      <w:proofErr w:type="spellStart"/>
      <w:r w:rsidR="00670B70">
        <w:t>Value</w:t>
      </w:r>
      <w:proofErr w:type="spellEnd"/>
      <w:r w:rsidR="00670B70">
        <w:t>, o archivo de valores separados por comas)</w:t>
      </w:r>
      <w:r>
        <w:t xml:space="preserve"> para descargar el listado de las mediciones, como se plantea en uno de los requisitos.</w:t>
      </w:r>
      <w:r w:rsidR="004C7585">
        <w:t xml:space="preserve"> </w:t>
      </w:r>
    </w:p>
    <w:p w14:paraId="7A7E6860" w14:textId="63B39D5A" w:rsidR="00051130" w:rsidRDefault="00051130" w:rsidP="00051130">
      <w:r>
        <w:t>La manera que tienen las aplicaciones cliente de conectarse con el servidor es mediante el uso de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o “</w:t>
      </w:r>
      <w:proofErr w:type="spellStart"/>
      <w:r>
        <w:t>Application</w:t>
      </w:r>
      <w:proofErr w:type="spellEnd"/>
      <w:r>
        <w:t xml:space="preserve"> </w:t>
      </w:r>
      <w:proofErr w:type="spellStart"/>
      <w:r>
        <w:t>Programin</w:t>
      </w:r>
      <w:r w:rsidR="00670B70">
        <w:t>g</w:t>
      </w:r>
      <w:proofErr w:type="spellEnd"/>
      <w:r>
        <w:t xml:space="preserve"> Interface” es la interfaz que un servidor expone a internet para que se le pueda preguntar por información. A</w:t>
      </w:r>
      <w:r w:rsidR="005A3D77">
        <w:t>nexo</w:t>
      </w:r>
      <w:r w:rsidR="006C2337">
        <w:t>,</w:t>
      </w:r>
      <w:r>
        <w:t xml:space="preserve"> expongo los diferentes “</w:t>
      </w:r>
      <w:proofErr w:type="spellStart"/>
      <w:r>
        <w:t>endpoints</w:t>
      </w:r>
      <w:proofErr w:type="spellEnd"/>
      <w:r>
        <w:t>” disponibles y para que se utilizan, así como el modelo de datos (DTO).</w:t>
      </w:r>
    </w:p>
    <w:p w14:paraId="7894E667" w14:textId="442E21EF" w:rsidR="005A3D77" w:rsidRDefault="005A3D77" w:rsidP="00051130">
      <w:r>
        <w:t>La autenticación se realiza mediante tokens JWT</w:t>
      </w:r>
      <w:r w:rsidR="001B6B1E">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fldChar w:fldCharType="end"/>
      </w:r>
      <w:r w:rsidR="00670B70">
        <w:t xml:space="preserve"> (</w:t>
      </w:r>
      <w:r w:rsidR="00670B70" w:rsidRPr="00670B70">
        <w:t>https://tools.ietf.org/html/rfc7519</w:t>
      </w:r>
      <w:r w:rsidR="00670B70">
        <w:t>)</w:t>
      </w:r>
      <w:r>
        <w:t xml:space="preserve"> o “</w:t>
      </w:r>
      <w:proofErr w:type="spellStart"/>
      <w:r>
        <w:t>Json</w:t>
      </w:r>
      <w:proofErr w:type="spellEnd"/>
      <w:r>
        <w:t xml:space="preserve"> Web Tokens”. Estos tokens se envían en la cabecera de la llamada, y contienen el identificador del médico </w:t>
      </w:r>
      <w:proofErr w:type="spellStart"/>
      <w:r>
        <w:t>logueado</w:t>
      </w:r>
      <w:proofErr w:type="spellEnd"/>
      <w:r>
        <w:t>, la fecha hasta que ese token es válido, y todo ello firmado con una clave privada que solo conoce el servidor. Si un atacante quisiera suplantar a un médico, la firma fallaría y se vería que el token no es válido.</w:t>
      </w:r>
      <w:r w:rsidR="00670B70">
        <w:t xml:space="preserve"> Es el estándar hoy día para esta clase de servicios “solo”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rsidR="00670B70">
        <w:t xml:space="preserve">, son sencillos de entender, implementar y usar, y se integran muy bien con la aplicación que se ha desarrollado. </w:t>
      </w:r>
      <w:r>
        <w:t>El servidor devolverá un 401-403</w:t>
      </w:r>
      <w:r w:rsidR="00670B70">
        <w:t xml:space="preserve"> (código HTTP para no autorizado o no autenticado, </w:t>
      </w:r>
      <w:r w:rsidR="00670B70" w:rsidRPr="00670B70">
        <w:t>https://www.w3.org/Protocols/rfc2616/rfc2616-sec10.html</w:t>
      </w:r>
      <w:r w:rsidR="00670B70">
        <w:t>)</w:t>
      </w:r>
      <w:r>
        <w:t xml:space="preserve"> indicando que no está autorizado.</w:t>
      </w:r>
    </w:p>
    <w:p w14:paraId="611121F1" w14:textId="77777777" w:rsidR="00665A18" w:rsidRDefault="00665A18" w:rsidP="00051130"/>
    <w:p w14:paraId="4E1A9A8B" w14:textId="77777777" w:rsidR="000E42A1" w:rsidRDefault="000E42A1">
      <w:pPr>
        <w:rPr>
          <w:rFonts w:asciiTheme="majorHAnsi" w:eastAsiaTheme="majorEastAsia" w:hAnsiTheme="majorHAnsi" w:cstheme="majorBidi"/>
          <w:color w:val="2F5496" w:themeColor="accent1" w:themeShade="BF"/>
          <w:sz w:val="26"/>
          <w:szCs w:val="26"/>
        </w:rPr>
      </w:pPr>
      <w:r>
        <w:br w:type="page"/>
      </w:r>
    </w:p>
    <w:p w14:paraId="5DD291AA" w14:textId="6D220B5B" w:rsidR="005A3D77" w:rsidRDefault="005A3D77" w:rsidP="005A3D77">
      <w:pPr>
        <w:pStyle w:val="Ttulo2"/>
      </w:pPr>
      <w:bookmarkStart w:id="31" w:name="_Toc36315905"/>
      <w:bookmarkStart w:id="32" w:name="_Toc43407043"/>
      <w:r>
        <w:lastRenderedPageBreak/>
        <w:t>Medición de frecuencia cardiaca</w:t>
      </w:r>
      <w:bookmarkEnd w:id="31"/>
      <w:bookmarkEnd w:id="32"/>
    </w:p>
    <w:p w14:paraId="299EDBBE" w14:textId="57AB5B6E" w:rsidR="005A3D77" w:rsidRDefault="005A3D77" w:rsidP="005A3D77">
      <w:r>
        <w:t>Como se ha indicado en la introducción, se presentan dos métodos para la obtención de la frecuencia cardiaca, el teléfono con el flash y la Cámara, y un pequeño dispositivo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un microcontrolador) con un sensor de frecuencia MAX30100</w:t>
      </w:r>
      <w:r w:rsidR="001B6B1E">
        <w:fldChar w:fldCharType="begin"/>
      </w:r>
      <w:r w:rsidR="001B6B1E">
        <w:instrText xml:space="preserve"> XE "</w:instrText>
      </w:r>
      <w:r w:rsidR="001B6B1E" w:rsidRPr="00330228">
        <w:instrText>MAX30100:Sensor de frecuencia cardiaca por IC de la casa Maximintegrated.</w:instrText>
      </w:r>
      <w:r w:rsidR="001B6B1E">
        <w:instrText xml:space="preserve">" </w:instrText>
      </w:r>
      <w:r w:rsidR="001B6B1E">
        <w:fldChar w:fldCharType="end"/>
      </w:r>
      <w:r>
        <w:t>.</w:t>
      </w:r>
    </w:p>
    <w:p w14:paraId="522FE74E" w14:textId="77777777" w:rsidR="00271871" w:rsidRDefault="00271871" w:rsidP="005A3D77"/>
    <w:p w14:paraId="5566BA3E" w14:textId="39A451AF" w:rsidR="005A3D77" w:rsidRDefault="005A3D77" w:rsidP="005A3D77">
      <w:pPr>
        <w:pStyle w:val="Ttulo3"/>
      </w:pPr>
      <w:bookmarkStart w:id="33" w:name="_Toc36315906"/>
      <w:bookmarkStart w:id="34" w:name="_Toc43407044"/>
      <w:r>
        <w:t xml:space="preserve">Smartphone: Cámara y </w:t>
      </w:r>
      <w:proofErr w:type="gramStart"/>
      <w:r>
        <w:t>flash</w:t>
      </w:r>
      <w:bookmarkEnd w:id="33"/>
      <w:bookmarkEnd w:id="34"/>
      <w:proofErr w:type="gramEnd"/>
    </w:p>
    <w:p w14:paraId="537C7601" w14:textId="6E28F641" w:rsidR="005A3D77" w:rsidRDefault="005A3D77" w:rsidP="005A3D77">
      <w:r>
        <w:t>La manera en que un pulsioxímetro realiza la medición</w:t>
      </w:r>
      <w:r w:rsidR="00634C48">
        <w:t xml:space="preserve"> de la frecuencia cardiaca</w:t>
      </w:r>
      <w:r>
        <w:t xml:space="preserve"> es mediante la intensidad de luz que llega a un receptor tras pasar a través del dedo del paciente</w:t>
      </w:r>
      <w:r w:rsidR="00451693">
        <w:t xml:space="preserve"> (Figura 3</w:t>
      </w:r>
      <w:r w:rsidR="00BC6F80">
        <w:t xml:space="preserve"> y 4</w:t>
      </w:r>
      <w:r w:rsidR="00451693">
        <w:t>)</w:t>
      </w:r>
      <w:r>
        <w:t>.</w:t>
      </w:r>
    </w:p>
    <w:p w14:paraId="0685717A" w14:textId="77777777" w:rsidR="00633A30" w:rsidRDefault="00633A30" w:rsidP="005A3D77"/>
    <w:p w14:paraId="553AC26B" w14:textId="576F58D3" w:rsidR="00C70321" w:rsidRDefault="005A3D77" w:rsidP="00C70321">
      <w:pPr>
        <w:keepNext/>
        <w:jc w:val="center"/>
      </w:pPr>
      <w:r w:rsidRPr="005A3D77">
        <w:rPr>
          <w:noProof/>
          <w:lang w:eastAsia="es-ES"/>
        </w:rPr>
        <w:drawing>
          <wp:inline distT="0" distB="0" distL="0" distR="0" wp14:anchorId="4D30DF03" wp14:editId="4FE060A7">
            <wp:extent cx="1575475" cy="1371247"/>
            <wp:effectExtent l="0" t="0" r="0" b="635"/>
            <wp:docPr id="4" name="Picture 3" descr="A close up of a cell phone&#10;&#10;Description automatically generated">
              <a:extLst xmlns:a="http://schemas.openxmlformats.org/drawingml/2006/main">
                <a:ext uri="{FF2B5EF4-FFF2-40B4-BE49-F238E27FC236}">
                  <a16:creationId xmlns:a16="http://schemas.microsoft.com/office/drawing/2014/main" id="{457EDA90-4354-40A6-86F0-5BCEE981C6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cell phone&#10;&#10;Description automatically generated">
                      <a:extLst>
                        <a:ext uri="{FF2B5EF4-FFF2-40B4-BE49-F238E27FC236}">
                          <a16:creationId xmlns:a16="http://schemas.microsoft.com/office/drawing/2014/main" id="{457EDA90-4354-40A6-86F0-5BCEE981C699}"/>
                        </a:ext>
                      </a:extLst>
                    </pic:cNvPr>
                    <pic:cNvPicPr>
                      <a:picLocks noChangeAspect="1"/>
                    </pic:cNvPicPr>
                  </pic:nvPicPr>
                  <pic:blipFill rotWithShape="1">
                    <a:blip r:embed="rId22">
                      <a:extLst>
                        <a:ext uri="{BEBA8EAE-BF5A-486C-A8C5-ECC9F3942E4B}">
                          <a14:imgProps xmlns:a14="http://schemas.microsoft.com/office/drawing/2010/main">
                            <a14:imgLayer r:embed="rId23">
                              <a14:imgEffect>
                                <a14:backgroundRemoval t="10000" b="90000" l="10000" r="90000"/>
                              </a14:imgEffect>
                            </a14:imgLayer>
                          </a14:imgProps>
                        </a:ext>
                        <a:ext uri="{28A0092B-C50C-407E-A947-70E740481C1C}">
                          <a14:useLocalDpi xmlns:a14="http://schemas.microsoft.com/office/drawing/2010/main" val="0"/>
                        </a:ext>
                      </a:extLst>
                    </a:blip>
                    <a:srcRect l="17411" t="17294" r="15884" b="24647"/>
                    <a:stretch/>
                  </pic:blipFill>
                  <pic:spPr>
                    <a:xfrm>
                      <a:off x="0" y="0"/>
                      <a:ext cx="1575475" cy="1371247"/>
                    </a:xfrm>
                    <a:prstGeom prst="rect">
                      <a:avLst/>
                    </a:prstGeom>
                  </pic:spPr>
                </pic:pic>
              </a:graphicData>
            </a:graphic>
          </wp:inline>
        </w:drawing>
      </w:r>
      <w:r w:rsidR="00C70321">
        <w:rPr>
          <w:noProof/>
          <w:lang w:eastAsia="es-ES"/>
        </w:rPr>
        <w:drawing>
          <wp:inline distT="0" distB="0" distL="0" distR="0" wp14:anchorId="65AF6F84" wp14:editId="16560521">
            <wp:extent cx="3051175" cy="1387421"/>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64008" cy="1393256"/>
                    </a:xfrm>
                    <a:prstGeom prst="rect">
                      <a:avLst/>
                    </a:prstGeom>
                    <a:noFill/>
                  </pic:spPr>
                </pic:pic>
              </a:graphicData>
            </a:graphic>
          </wp:inline>
        </w:drawing>
      </w:r>
    </w:p>
    <w:p w14:paraId="73AC2375" w14:textId="44618A98" w:rsidR="00C70321" w:rsidRDefault="00C70321" w:rsidP="00C70321">
      <w:pPr>
        <w:pStyle w:val="Descripcin"/>
        <w:jc w:val="center"/>
      </w:pPr>
      <w:bookmarkStart w:id="35" w:name="_Toc43407069"/>
      <w:r>
        <w:t xml:space="preserve">Figura </w:t>
      </w:r>
      <w:r>
        <w:fldChar w:fldCharType="begin"/>
      </w:r>
      <w:r>
        <w:instrText xml:space="preserve"> SEQ Figura \* ARABIC </w:instrText>
      </w:r>
      <w:r>
        <w:fldChar w:fldCharType="separate"/>
      </w:r>
      <w:r w:rsidR="00A015C6">
        <w:rPr>
          <w:noProof/>
        </w:rPr>
        <w:t>3</w:t>
      </w:r>
      <w:r>
        <w:fldChar w:fldCharType="end"/>
      </w:r>
      <w:r>
        <w:t>.- Pulsioxímetro comercial</w:t>
      </w:r>
      <w:bookmarkEnd w:id="35"/>
    </w:p>
    <w:p w14:paraId="6FDE741F" w14:textId="2479D22F" w:rsidR="005A3D77" w:rsidRDefault="00C70321" w:rsidP="00C70321">
      <w:pPr>
        <w:pStyle w:val="Descripcin"/>
        <w:jc w:val="center"/>
      </w:pPr>
      <w:bookmarkStart w:id="36" w:name="_Toc43407070"/>
      <w:r>
        <w:t xml:space="preserve">Figura </w:t>
      </w:r>
      <w:r>
        <w:fldChar w:fldCharType="begin"/>
      </w:r>
      <w:r>
        <w:instrText xml:space="preserve"> SEQ Figura \* ARABIC </w:instrText>
      </w:r>
      <w:r>
        <w:fldChar w:fldCharType="separate"/>
      </w:r>
      <w:r w:rsidR="00A015C6">
        <w:rPr>
          <w:noProof/>
        </w:rPr>
        <w:t>4</w:t>
      </w:r>
      <w:r>
        <w:fldChar w:fldCharType="end"/>
      </w:r>
      <w:r>
        <w:t>.- Diagrama de funcionamiento de un pulsioxímetro</w:t>
      </w:r>
      <w:bookmarkEnd w:id="36"/>
    </w:p>
    <w:p w14:paraId="6E40F74B" w14:textId="3C9E9720" w:rsidR="00545CB1" w:rsidRPr="005A3D77" w:rsidRDefault="00633A30" w:rsidP="00451693">
      <w:r>
        <w:t xml:space="preserve">Al oxigenarse el dedo con cada latido, hay más sangre circulando por los vasos del dedo, lo que impide que </w:t>
      </w:r>
      <w:r w:rsidR="00B8360C">
        <w:t>más</w:t>
      </w:r>
      <w:r>
        <w:t xml:space="preserve"> cantidad de luz llegue definitivamente al sensor. Midiendo la cantidad de esas variaciones en un tiempo concreto, podemos determinar el </w:t>
      </w:r>
      <w:r w:rsidR="00B8360C">
        <w:t>número</w:t>
      </w:r>
      <w:r>
        <w:t xml:space="preserve"> de latidos por minuto.</w:t>
      </w:r>
      <w:r w:rsidR="00545CB1">
        <w:t xml:space="preserve"> Vamos a replicar este mecanismo con el </w:t>
      </w:r>
      <w:proofErr w:type="gramStart"/>
      <w:r w:rsidR="00545CB1">
        <w:t>flash</w:t>
      </w:r>
      <w:proofErr w:type="gramEnd"/>
      <w:r w:rsidR="00545CB1">
        <w:t xml:space="preserve"> y la Cámara de un teléfono inteligente.</w:t>
      </w:r>
    </w:p>
    <w:p w14:paraId="6AF92F62" w14:textId="729C65FD" w:rsidR="00735BCE" w:rsidRPr="00735BCE" w:rsidRDefault="00B343F0" w:rsidP="00735BCE">
      <w:r>
        <w:rPr>
          <w:noProof/>
        </w:rPr>
        <mc:AlternateContent>
          <mc:Choice Requires="wps">
            <w:drawing>
              <wp:anchor distT="0" distB="0" distL="114300" distR="114300" simplePos="0" relativeHeight="251662336" behindDoc="0" locked="0" layoutInCell="1" allowOverlap="1" wp14:anchorId="7501A24D" wp14:editId="641019E4">
                <wp:simplePos x="0" y="0"/>
                <wp:positionH relativeFrom="column">
                  <wp:posOffset>3390900</wp:posOffset>
                </wp:positionH>
                <wp:positionV relativeFrom="paragraph">
                  <wp:posOffset>2249170</wp:posOffset>
                </wp:positionV>
                <wp:extent cx="2543175" cy="635"/>
                <wp:effectExtent l="0" t="0" r="0" b="0"/>
                <wp:wrapSquare wrapText="bothSides"/>
                <wp:docPr id="21" name="Cuadro de texto 21"/>
                <wp:cNvGraphicFramePr/>
                <a:graphic xmlns:a="http://schemas.openxmlformats.org/drawingml/2006/main">
                  <a:graphicData uri="http://schemas.microsoft.com/office/word/2010/wordprocessingShape">
                    <wps:wsp>
                      <wps:cNvSpPr txBox="1"/>
                      <wps:spPr>
                        <a:xfrm>
                          <a:off x="0" y="0"/>
                          <a:ext cx="2543175" cy="635"/>
                        </a:xfrm>
                        <a:prstGeom prst="rect">
                          <a:avLst/>
                        </a:prstGeom>
                        <a:solidFill>
                          <a:prstClr val="white"/>
                        </a:solidFill>
                        <a:ln>
                          <a:noFill/>
                        </a:ln>
                      </wps:spPr>
                      <wps:txbx>
                        <w:txbxContent>
                          <w:p w14:paraId="1F44FA1C" w14:textId="318F0420" w:rsidR="00B343F0" w:rsidRPr="00336F29" w:rsidRDefault="00B343F0" w:rsidP="00B343F0">
                            <w:pPr>
                              <w:pStyle w:val="Descripcin"/>
                              <w:rPr>
                                <w:noProof/>
                              </w:rPr>
                            </w:pPr>
                            <w:bookmarkStart w:id="37" w:name="_Toc43407071"/>
                            <w:r>
                              <w:t xml:space="preserve">Figura </w:t>
                            </w:r>
                            <w:r>
                              <w:fldChar w:fldCharType="begin"/>
                            </w:r>
                            <w:r>
                              <w:instrText xml:space="preserve"> SEQ Figura \* ARABIC </w:instrText>
                            </w:r>
                            <w:r>
                              <w:fldChar w:fldCharType="separate"/>
                            </w:r>
                            <w:r w:rsidR="00A015C6">
                              <w:rPr>
                                <w:noProof/>
                              </w:rPr>
                              <w:t>5</w:t>
                            </w:r>
                            <w:r>
                              <w:fldChar w:fldCharType="end"/>
                            </w:r>
                            <w:r>
                              <w:t>.- Posicionamiento del dedo en el Smartphone</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01A24D" id="_x0000_t202" coordsize="21600,21600" o:spt="202" path="m,l,21600r21600,l21600,xe">
                <v:stroke joinstyle="miter"/>
                <v:path gradientshapeok="t" o:connecttype="rect"/>
              </v:shapetype>
              <v:shape id="Cuadro de texto 21" o:spid="_x0000_s1026" type="#_x0000_t202" style="position:absolute;margin-left:267pt;margin-top:177.1pt;width:200.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" stroked="f">
                <v:textbox style="mso-fit-shape-to-text:t" inset="0,0,0,0">
                  <w:txbxContent>
                    <w:p w14:paraId="1F44FA1C" w14:textId="318F0420" w:rsidR="00B343F0" w:rsidRPr="00336F29" w:rsidRDefault="00B343F0" w:rsidP="00B343F0">
                      <w:pPr>
                        <w:pStyle w:val="Descripcin"/>
                        <w:rPr>
                          <w:noProof/>
                        </w:rPr>
                      </w:pPr>
                      <w:bookmarkStart w:id="38" w:name="_Toc43407071"/>
                      <w:r>
                        <w:t xml:space="preserve">Figura </w:t>
                      </w:r>
                      <w:r>
                        <w:fldChar w:fldCharType="begin"/>
                      </w:r>
                      <w:r>
                        <w:instrText xml:space="preserve"> SEQ Figura \* ARABIC </w:instrText>
                      </w:r>
                      <w:r>
                        <w:fldChar w:fldCharType="separate"/>
                      </w:r>
                      <w:r w:rsidR="00A015C6">
                        <w:rPr>
                          <w:noProof/>
                        </w:rPr>
                        <w:t>5</w:t>
                      </w:r>
                      <w:r>
                        <w:fldChar w:fldCharType="end"/>
                      </w:r>
                      <w:r>
                        <w:t>.- Posicionamiento del dedo en el Smartphone</w:t>
                      </w:r>
                      <w:bookmarkEnd w:id="38"/>
                    </w:p>
                  </w:txbxContent>
                </v:textbox>
                <w10:wrap type="square"/>
              </v:shape>
            </w:pict>
          </mc:Fallback>
        </mc:AlternateContent>
      </w:r>
      <w:r w:rsidR="00735BCE">
        <w:rPr>
          <w:noProof/>
          <w:lang w:eastAsia="es-ES"/>
        </w:rPr>
        <w:drawing>
          <wp:anchor distT="0" distB="0" distL="114300" distR="114300" simplePos="0" relativeHeight="251658240" behindDoc="0" locked="0" layoutInCell="1" allowOverlap="1" wp14:anchorId="55784657" wp14:editId="03520DC8">
            <wp:simplePos x="0" y="0"/>
            <wp:positionH relativeFrom="margin">
              <wp:align>right</wp:align>
            </wp:positionH>
            <wp:positionV relativeFrom="paragraph">
              <wp:posOffset>8890</wp:posOffset>
            </wp:positionV>
            <wp:extent cx="2543175" cy="2183130"/>
            <wp:effectExtent l="0" t="0" r="9525"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543175" cy="2183130"/>
                    </a:xfrm>
                    <a:prstGeom prst="rect">
                      <a:avLst/>
                    </a:prstGeom>
                  </pic:spPr>
                </pic:pic>
              </a:graphicData>
            </a:graphic>
            <wp14:sizeRelH relativeFrom="margin">
              <wp14:pctWidth>0</wp14:pctWidth>
            </wp14:sizeRelH>
            <wp14:sizeRelV relativeFrom="margin">
              <wp14:pctHeight>0</wp14:pctHeight>
            </wp14:sizeRelV>
          </wp:anchor>
        </w:drawing>
      </w:r>
      <w:r w:rsidR="00735BCE" w:rsidRPr="00735BCE">
        <w:t>En e</w:t>
      </w:r>
      <w:r w:rsidR="00735BCE">
        <w:t xml:space="preserve">l caso del smartphone </w:t>
      </w:r>
      <w:r w:rsidR="00735BCE" w:rsidRPr="00735BCE">
        <w:t xml:space="preserve">la idea es similar, solo que en vez de tener el emisor de luz y el receptor alineados en la </w:t>
      </w:r>
      <w:proofErr w:type="gramStart"/>
      <w:r w:rsidR="00735BCE" w:rsidRPr="00735BCE">
        <w:t>misma vertical</w:t>
      </w:r>
      <w:proofErr w:type="gramEnd"/>
      <w:r w:rsidR="00735BCE" w:rsidRPr="00735BCE">
        <w:t>, usaremos el flash del smartphone como la fuente de luz, y la cámara como el sensor de luz.</w:t>
      </w:r>
    </w:p>
    <w:p w14:paraId="749BB0D1" w14:textId="32F8ECDA" w:rsidR="00735BCE" w:rsidRPr="00735BCE" w:rsidRDefault="00735BCE" w:rsidP="00735BCE">
      <w:r w:rsidRPr="00735BCE">
        <w:t>Mediremos diferencia de color (en este caso el rojo) para ver cuando hay un flujo de sangre (debido al latido) y cuando no.</w:t>
      </w:r>
    </w:p>
    <w:p w14:paraId="5966D4CB" w14:textId="2112862E" w:rsidR="00051130" w:rsidRDefault="00F74848" w:rsidP="002E442D">
      <w:r>
        <w:t xml:space="preserve">Ahora que sabemos cómo identificar un latido, simplemente tenemos </w:t>
      </w:r>
      <w:r w:rsidR="002E442D">
        <w:t xml:space="preserve">hacer el </w:t>
      </w:r>
      <w:r w:rsidR="002E442D" w:rsidRPr="002E442D">
        <w:t>recuento de latidos en un periodo de tiempo</w:t>
      </w:r>
      <w:r w:rsidR="002E442D">
        <w:t xml:space="preserve"> para</w:t>
      </w:r>
      <w:r w:rsidR="00735BCE" w:rsidRPr="00735BCE">
        <w:t xml:space="preserve"> obtener las pulsaciones por minuto.</w:t>
      </w:r>
    </w:p>
    <w:p w14:paraId="6ABB94E7" w14:textId="030761FA" w:rsidR="000961AC" w:rsidRDefault="000961AC" w:rsidP="00735BCE">
      <w:r>
        <w:t xml:space="preserve">Esta diferencia de color la </w:t>
      </w:r>
      <w:commentRangeStart w:id="39"/>
      <w:commentRangeStart w:id="40"/>
      <w:r>
        <w:t>mediremos solamente en el canal rojo</w:t>
      </w:r>
      <w:commentRangeEnd w:id="39"/>
      <w:r w:rsidR="00CA7BF4">
        <w:rPr>
          <w:rStyle w:val="Refdecomentario"/>
        </w:rPr>
        <w:commentReference w:id="39"/>
      </w:r>
      <w:commentRangeEnd w:id="40"/>
      <w:r w:rsidR="001E215D">
        <w:rPr>
          <w:rStyle w:val="Refdecomentario"/>
        </w:rPr>
        <w:commentReference w:id="40"/>
      </w:r>
      <w:r>
        <w:t>, ya que la sangre es de ese color, y sería inútil contemplar los otros canales ya que añadirían coste computacional para no obtener ningún beneficio.</w:t>
      </w:r>
    </w:p>
    <w:p w14:paraId="4743D1C7" w14:textId="41DF5F1D" w:rsidR="000961AC" w:rsidRDefault="000961AC" w:rsidP="00735BCE">
      <w:r>
        <w:lastRenderedPageBreak/>
        <w:t>Antes de seguir con los algoritmos impleme</w:t>
      </w:r>
      <w:r w:rsidR="00634C48">
        <w:t>ntados, es interesante esbozar có</w:t>
      </w:r>
      <w:r>
        <w:t>mo se representan en memoria y en un ordenador las imágenes, para entender el proceso aplicado al cálculo de la variación de la intensidad.</w:t>
      </w:r>
    </w:p>
    <w:p w14:paraId="538297C7" w14:textId="6A9468A0" w:rsidR="000961AC" w:rsidRDefault="000961AC" w:rsidP="00735BCE">
      <w:r>
        <w:t>Esencialmente en un ordenador la forma en que se representan los diferentes colores en una pantalla es mediante la combinación con distinta intensidad de los tres colores principales, Rojo, Verde y Azul. Así un pixel</w:t>
      </w:r>
      <w:r w:rsidR="00330E40">
        <w:fldChar w:fldCharType="begin"/>
      </w:r>
      <w:r w:rsidR="00330E40">
        <w:instrText xml:space="preserve"> XE "</w:instrText>
      </w:r>
      <w:r w:rsidR="00330E40" w:rsidRPr="00136E9A">
        <w:instrText>pixel:Picture Element: La unidad mas pequeña de informacion para la representacion de colores en una pantalla.</w:instrText>
      </w:r>
      <w:r w:rsidR="00330E40">
        <w:instrText xml:space="preserve">" </w:instrText>
      </w:r>
      <w:r w:rsidR="00330E40">
        <w:fldChar w:fldCharType="end"/>
      </w:r>
      <w:r>
        <w:t xml:space="preserve"> (o Picture </w:t>
      </w:r>
      <w:proofErr w:type="spellStart"/>
      <w:r>
        <w:t>Element</w:t>
      </w:r>
      <w:proofErr w:type="spellEnd"/>
      <w:r>
        <w:t>) es la unidad mínima representable en un sistema lógico, y tendrá como si de un sistema de coordenadas se tratara, tres valores asociados, una intensidad para el rojo, una intensidad para el verde y una intensidad para el azul</w:t>
      </w:r>
      <w:r w:rsidR="00181498">
        <w:t xml:space="preserve"> (Figura </w:t>
      </w:r>
      <w:r w:rsidR="00BC6F80">
        <w:t>6</w:t>
      </w:r>
      <w:r w:rsidR="00181498">
        <w:t>)</w:t>
      </w:r>
      <w:r>
        <w:t>.</w:t>
      </w:r>
    </w:p>
    <w:p w14:paraId="1AD70C5D" w14:textId="470019FC" w:rsidR="000961AC" w:rsidRDefault="000961AC" w:rsidP="00735BCE">
      <w:r>
        <w:t xml:space="preserve">Podemos entender entonces que una imagen es una repetición de estos pixeles ordenados en dos dimensiones, y un video es un array en el tiempo de estas imágenes. Así podemos entender una imagen como una matriz de tantas columnas como el ancho de la imagen, tantas filas como el alto de la imagen y con tanta profundidad como el </w:t>
      </w:r>
      <w:r w:rsidR="00A44FA7">
        <w:t>número</w:t>
      </w:r>
      <w:r>
        <w:t xml:space="preserve"> de canales, normalmente tres, rojo, verde y azul.</w:t>
      </w:r>
    </w:p>
    <w:p w14:paraId="3FA0EBFB" w14:textId="77777777" w:rsidR="000207A7" w:rsidRDefault="000961AC" w:rsidP="000207A7">
      <w:pPr>
        <w:keepNext/>
        <w:jc w:val="center"/>
      </w:pPr>
      <w:r w:rsidRPr="000961AC">
        <w:rPr>
          <w:noProof/>
          <w:lang w:eastAsia="es-ES"/>
        </w:rPr>
        <w:drawing>
          <wp:inline distT="0" distB="0" distL="0" distR="0" wp14:anchorId="2EC2E6D1" wp14:editId="01C63CA5">
            <wp:extent cx="3381375" cy="2733278"/>
            <wp:effectExtent l="0" t="0" r="0" b="0"/>
            <wp:docPr id="2" name="Picture 3" descr="A picture containing drawing&#10;&#10;Description automatically generated">
              <a:extLst xmlns:a="http://schemas.openxmlformats.org/drawingml/2006/main">
                <a:ext uri="{FF2B5EF4-FFF2-40B4-BE49-F238E27FC236}">
                  <a16:creationId xmlns:a16="http://schemas.microsoft.com/office/drawing/2014/main" id="{4D546932-F745-405D-85EF-EDE4D3F244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drawing&#10;&#10;Description automatically generated">
                      <a:extLst>
                        <a:ext uri="{FF2B5EF4-FFF2-40B4-BE49-F238E27FC236}">
                          <a16:creationId xmlns:a16="http://schemas.microsoft.com/office/drawing/2014/main" id="{4D546932-F745-405D-85EF-EDE4D3F244D3}"/>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391002" cy="2741060"/>
                    </a:xfrm>
                    <a:prstGeom prst="rect">
                      <a:avLst/>
                    </a:prstGeom>
                  </pic:spPr>
                </pic:pic>
              </a:graphicData>
            </a:graphic>
          </wp:inline>
        </w:drawing>
      </w:r>
    </w:p>
    <w:p w14:paraId="35707F12" w14:textId="607705EC" w:rsidR="000961AC" w:rsidRDefault="000207A7" w:rsidP="000207A7">
      <w:pPr>
        <w:pStyle w:val="Descripcin"/>
        <w:jc w:val="center"/>
      </w:pPr>
      <w:bookmarkStart w:id="41" w:name="_Toc43407072"/>
      <w:r>
        <w:t xml:space="preserve">Figura </w:t>
      </w:r>
      <w:r>
        <w:fldChar w:fldCharType="begin"/>
      </w:r>
      <w:r>
        <w:instrText xml:space="preserve"> SEQ Figura \* ARABIC </w:instrText>
      </w:r>
      <w:r>
        <w:fldChar w:fldCharType="separate"/>
      </w:r>
      <w:r w:rsidR="00A015C6">
        <w:rPr>
          <w:noProof/>
        </w:rPr>
        <w:t>6</w:t>
      </w:r>
      <w:r>
        <w:fldChar w:fldCharType="end"/>
      </w:r>
      <w:r>
        <w:t xml:space="preserve">.- </w:t>
      </w:r>
      <w:r w:rsidRPr="0061683E">
        <w:t>Representación matricial en capas de una imagen. Cada capa es un canal, rojo, verde y azul, con las intensidades de cada canal.</w:t>
      </w:r>
      <w:bookmarkEnd w:id="41"/>
    </w:p>
    <w:p w14:paraId="53F22676" w14:textId="47295948" w:rsidR="000961AC" w:rsidRDefault="000961AC" w:rsidP="000961AC">
      <w:r>
        <w:t xml:space="preserve">De esta manera y siguiendo la figura </w:t>
      </w:r>
      <w:r w:rsidR="00BC6F80">
        <w:t xml:space="preserve">6 </w:t>
      </w:r>
      <w:r>
        <w:t xml:space="preserve">en la posición 1,1 de la imagen, tendremos el valor (253,14,165) lo que equivale a este color: </w:t>
      </w:r>
      <w:r>
        <w:rPr>
          <w:color w:val="FD0EA5"/>
        </w:rPr>
        <w:t>COLOR</w:t>
      </w:r>
      <w:r w:rsidRPr="00360264">
        <w:t>.</w:t>
      </w:r>
      <w:r>
        <w:rPr>
          <w:color w:val="FD0EA5"/>
        </w:rPr>
        <w:t xml:space="preserve"> </w:t>
      </w:r>
      <w:r>
        <w:t>La forma en la que se almacenan los colores puede variar, dando más o menos definición a la intensidad que se puede alcanzar, pero el estándar común aceptado por la red es de 32bits de información por canal</w:t>
      </w:r>
      <w:r w:rsidR="00360264">
        <w:t xml:space="preserve"> o lo que es lo mismo 256 valores de intensidad (o FF valores si lo representamos en hexadecimal, que es muy común).</w:t>
      </w:r>
    </w:p>
    <w:p w14:paraId="439E4A12" w14:textId="4D466A71" w:rsidR="00360264" w:rsidRDefault="00360264" w:rsidP="000961AC">
      <w:r>
        <w:t xml:space="preserve">Al capturar una imagen de un objeto eminentemente rojo, los otros dos canales (verde y azul) no aportarán nada a la imagen, con lo que tendrán valores próximos a 0 y desechables. Convirtiendo una matriz de AxAx3 en una matriz de </w:t>
      </w:r>
      <w:proofErr w:type="spellStart"/>
      <w:r>
        <w:t>AxA</w:t>
      </w:r>
      <w:proofErr w:type="spellEnd"/>
      <w:r>
        <w:t xml:space="preserve"> (donde A y A son alto y ancho respectivamente), reduciendo enormemente la </w:t>
      </w:r>
      <w:commentRangeStart w:id="42"/>
      <w:commentRangeStart w:id="43"/>
      <w:r>
        <w:t>complejidad</w:t>
      </w:r>
      <w:commentRangeEnd w:id="42"/>
      <w:r w:rsidR="00CA7BF4">
        <w:rPr>
          <w:rStyle w:val="Refdecomentario"/>
        </w:rPr>
        <w:commentReference w:id="42"/>
      </w:r>
      <w:commentRangeEnd w:id="43"/>
      <w:r w:rsidR="001E215D">
        <w:rPr>
          <w:rStyle w:val="Refdecomentario"/>
        </w:rPr>
        <w:commentReference w:id="43"/>
      </w:r>
      <w:r>
        <w:t>.</w:t>
      </w:r>
    </w:p>
    <w:p w14:paraId="5AFA7EC8" w14:textId="77777777" w:rsidR="00665A18" w:rsidRDefault="00360264" w:rsidP="000961AC">
      <w:r>
        <w:t>El cálculo ahora se limita a agregar la matriz de colores como la media de las intensidades, a repetirlo en un tiempo establecido y a tomar la variación de dicha agregación (en este caso la media) como un latido del corazón.</w:t>
      </w:r>
    </w:p>
    <w:p w14:paraId="2E2E7282" w14:textId="4EDA5E15" w:rsidR="00360264" w:rsidRDefault="00360264" w:rsidP="000961AC">
      <w:r>
        <w:lastRenderedPageBreak/>
        <w:t>Se adjunta el código completo</w:t>
      </w:r>
      <w:r w:rsidR="00CB000C">
        <w:t xml:space="preserve"> (Figura </w:t>
      </w:r>
      <w:r w:rsidR="00BC6F80">
        <w:t>7</w:t>
      </w:r>
      <w:r w:rsidR="00CB000C">
        <w:t>)</w:t>
      </w:r>
      <w:r>
        <w:t>. Sin embargo, quiero resaltar aquí las partes más importantes. Una primera parte en la que calculamos la media de intensidades de la imagen y lo guardamos en un array de medias. Con ese array podemos ver cuando estamos subiendo y cuando bajando para detectar un latido.</w:t>
      </w:r>
    </w:p>
    <w:p w14:paraId="5C0BC100" w14:textId="77777777" w:rsidR="00F16792" w:rsidRDefault="00360264" w:rsidP="00F16792">
      <w:pPr>
        <w:keepNext/>
      </w:pPr>
      <w:r>
        <w:rPr>
          <w:noProof/>
          <w:lang w:eastAsia="es-ES"/>
        </w:rPr>
        <w:drawing>
          <wp:inline distT="0" distB="0" distL="0" distR="0" wp14:anchorId="20246568" wp14:editId="4C625C45">
            <wp:extent cx="5943600" cy="2915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15285"/>
                    </a:xfrm>
                    <a:prstGeom prst="rect">
                      <a:avLst/>
                    </a:prstGeom>
                  </pic:spPr>
                </pic:pic>
              </a:graphicData>
            </a:graphic>
          </wp:inline>
        </w:drawing>
      </w:r>
    </w:p>
    <w:p w14:paraId="46A597E1" w14:textId="44C48B6D" w:rsidR="00360264" w:rsidRDefault="00F16792" w:rsidP="00F16792">
      <w:pPr>
        <w:pStyle w:val="Descripcin"/>
      </w:pPr>
      <w:bookmarkStart w:id="44" w:name="_Toc43407073"/>
      <w:r>
        <w:t xml:space="preserve">Figura </w:t>
      </w:r>
      <w:r>
        <w:fldChar w:fldCharType="begin"/>
      </w:r>
      <w:r>
        <w:instrText xml:space="preserve"> SEQ Figura \* ARABIC </w:instrText>
      </w:r>
      <w:r>
        <w:fldChar w:fldCharType="separate"/>
      </w:r>
      <w:r w:rsidR="00A015C6">
        <w:rPr>
          <w:noProof/>
        </w:rPr>
        <w:t>7</w:t>
      </w:r>
      <w:r>
        <w:fldChar w:fldCharType="end"/>
      </w:r>
      <w:r>
        <w:t xml:space="preserve">.- </w:t>
      </w:r>
      <w:proofErr w:type="spellStart"/>
      <w:r w:rsidRPr="00AB3F13">
        <w:t>Codigo</w:t>
      </w:r>
      <w:proofErr w:type="spellEnd"/>
      <w:r w:rsidRPr="00AB3F13">
        <w:t xml:space="preserve"> del cálculo de un latido mediante la aplicación en el smartphone: cámara y </w:t>
      </w:r>
      <w:proofErr w:type="gramStart"/>
      <w:r w:rsidRPr="00AB3F13">
        <w:t>flash</w:t>
      </w:r>
      <w:proofErr w:type="gramEnd"/>
      <w:r w:rsidRPr="00AB3F13">
        <w:t>.</w:t>
      </w:r>
      <w:bookmarkEnd w:id="44"/>
    </w:p>
    <w:p w14:paraId="75B53A61" w14:textId="1A38490F" w:rsidR="00360264" w:rsidRDefault="00360264" w:rsidP="000961AC">
      <w:r>
        <w:t>En el siguiente paso</w:t>
      </w:r>
      <w:r w:rsidR="00CB000C">
        <w:t xml:space="preserve"> (Figura </w:t>
      </w:r>
      <w:r w:rsidR="00BC6F80">
        <w:t>8</w:t>
      </w:r>
      <w:r w:rsidR="00CB000C">
        <w:t>)</w:t>
      </w:r>
      <w:r>
        <w:t>, cronometramos cu</w:t>
      </w:r>
      <w:r w:rsidR="00665A18">
        <w:t xml:space="preserve">antos latidos ha habido en un periodo de tiempo y devolvemos el </w:t>
      </w:r>
      <w:r w:rsidR="008807A4">
        <w:t>número</w:t>
      </w:r>
      <w:r w:rsidR="00665A18">
        <w:t xml:space="preserve"> de pulsaciones por minuto o </w:t>
      </w:r>
      <w:proofErr w:type="spellStart"/>
      <w:r w:rsidR="00665A18">
        <w:t>bpm</w:t>
      </w:r>
      <w:proofErr w:type="spellEnd"/>
      <w:r w:rsidR="00665A18">
        <w:t>.</w:t>
      </w:r>
    </w:p>
    <w:p w14:paraId="7FC410A0" w14:textId="77777777" w:rsidR="00F16792" w:rsidRDefault="00360264" w:rsidP="00F16792">
      <w:pPr>
        <w:keepNext/>
      </w:pPr>
      <w:r>
        <w:rPr>
          <w:noProof/>
          <w:lang w:eastAsia="es-ES"/>
        </w:rPr>
        <w:drawing>
          <wp:inline distT="0" distB="0" distL="0" distR="0" wp14:anchorId="3E2CD6C7" wp14:editId="7AB92312">
            <wp:extent cx="5943600" cy="28784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78455"/>
                    </a:xfrm>
                    <a:prstGeom prst="rect">
                      <a:avLst/>
                    </a:prstGeom>
                  </pic:spPr>
                </pic:pic>
              </a:graphicData>
            </a:graphic>
          </wp:inline>
        </w:drawing>
      </w:r>
    </w:p>
    <w:p w14:paraId="3D0E9E9A" w14:textId="2810BCC4" w:rsidR="00665A18" w:rsidRPr="000961AC" w:rsidRDefault="00F16792" w:rsidP="00F16792">
      <w:pPr>
        <w:pStyle w:val="Descripcin"/>
      </w:pPr>
      <w:bookmarkStart w:id="45" w:name="_Toc43407074"/>
      <w:r>
        <w:t xml:space="preserve">Figura </w:t>
      </w:r>
      <w:r>
        <w:fldChar w:fldCharType="begin"/>
      </w:r>
      <w:r>
        <w:instrText xml:space="preserve"> SEQ Figura \* ARABIC </w:instrText>
      </w:r>
      <w:r>
        <w:fldChar w:fldCharType="separate"/>
      </w:r>
      <w:r w:rsidR="00A015C6">
        <w:rPr>
          <w:noProof/>
        </w:rPr>
        <w:t>8</w:t>
      </w:r>
      <w:r>
        <w:fldChar w:fldCharType="end"/>
      </w:r>
      <w:r>
        <w:t xml:space="preserve">.- </w:t>
      </w:r>
      <w:r w:rsidRPr="00135C3F">
        <w:t>Agregación o diferencia de intensidades en un tiempo concreto para la medición ahora en latidos por minutos.</w:t>
      </w:r>
      <w:bookmarkEnd w:id="45"/>
    </w:p>
    <w:p w14:paraId="51E8DAE3" w14:textId="77777777" w:rsidR="000E42A1" w:rsidRDefault="000E42A1">
      <w:pPr>
        <w:rPr>
          <w:rFonts w:asciiTheme="majorHAnsi" w:eastAsiaTheme="majorEastAsia" w:hAnsiTheme="majorHAnsi" w:cstheme="majorBidi"/>
          <w:color w:val="1F3763" w:themeColor="accent1" w:themeShade="7F"/>
          <w:sz w:val="24"/>
          <w:szCs w:val="24"/>
        </w:rPr>
      </w:pPr>
      <w:r>
        <w:br w:type="page"/>
      </w:r>
    </w:p>
    <w:p w14:paraId="7FC39949" w14:textId="298C0B9E" w:rsidR="00665A18" w:rsidRDefault="00665A18" w:rsidP="00665A18">
      <w:pPr>
        <w:pStyle w:val="Ttulo3"/>
      </w:pPr>
      <w:bookmarkStart w:id="46" w:name="_Toc36315907"/>
      <w:bookmarkStart w:id="47" w:name="_Toc43407045"/>
      <w:r>
        <w:lastRenderedPageBreak/>
        <w:t>Microcontrolador: WemosD1</w:t>
      </w:r>
      <w:r w:rsidR="00330E40">
        <w:fldChar w:fldCharType="begin"/>
      </w:r>
      <w:r w:rsidR="00330E40">
        <w:instrText xml:space="preserve"> XE "</w:instrText>
      </w:r>
      <w:r w:rsidR="00330E40" w:rsidRPr="0002262D">
        <w:instrText>WemosD1:Microcontrolador de la casa Wemos con arquitectura compatible al Arduino</w:instrText>
      </w:r>
      <w:r w:rsidR="00330E40">
        <w:instrText xml:space="preserve">" </w:instrText>
      </w:r>
      <w:r w:rsidR="00330E40">
        <w:fldChar w:fldCharType="end"/>
      </w:r>
      <w:r>
        <w:t xml:space="preserve"> + MAX30100</w:t>
      </w:r>
      <w:bookmarkEnd w:id="46"/>
      <w:bookmarkEnd w:id="47"/>
      <w:r w:rsidR="001B6B1E">
        <w:fldChar w:fldCharType="begin"/>
      </w:r>
      <w:r w:rsidR="001B6B1E">
        <w:instrText xml:space="preserve"> XE "</w:instrText>
      </w:r>
      <w:r w:rsidR="001B6B1E" w:rsidRPr="001B2F54">
        <w:instrText>MAX30100:Sensor de frecuencia cardiaca por IC de la casa Maximintegrated.</w:instrText>
      </w:r>
      <w:r w:rsidR="001B6B1E">
        <w:instrText xml:space="preserve">" </w:instrText>
      </w:r>
      <w:r w:rsidR="001B6B1E">
        <w:fldChar w:fldCharType="end"/>
      </w:r>
    </w:p>
    <w:p w14:paraId="314D84D8" w14:textId="1DC81456" w:rsidR="00665A18" w:rsidRDefault="00665A18" w:rsidP="00665A18">
      <w:r>
        <w:t xml:space="preserve">Adicionalmente y como alternativa a la cámara del teléfono, y puesto que este puede no tener </w:t>
      </w:r>
      <w:proofErr w:type="gramStart"/>
      <w:r>
        <w:t>flash</w:t>
      </w:r>
      <w:proofErr w:type="gramEnd"/>
      <w:r>
        <w:t xml:space="preserve"> o estar en una posición imposible la cámara con respecto del flash, se añade la posibilidad de utilizar un microcontrolador y un sensor de frecuencia para realizar la medición</w:t>
      </w:r>
      <w:r w:rsidR="00C74C99">
        <w:t xml:space="preserve"> (Figura </w:t>
      </w:r>
      <w:r w:rsidR="00BC6F80">
        <w:t>9</w:t>
      </w:r>
      <w:r w:rsidR="00C74C99">
        <w:t>)</w:t>
      </w:r>
      <w:r>
        <w:t xml:space="preserve">. Este controlador se </w:t>
      </w:r>
      <w:r w:rsidR="000E42A1">
        <w:t>conectará</w:t>
      </w:r>
      <w:r>
        <w:t xml:space="preserve"> al teléfono mediante el puer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del mismo, haciendo uso de la tecnología OTG existente </w:t>
      </w:r>
      <w:r w:rsidR="00CA7BF4">
        <w:t>en todos los teléfonos actuales</w:t>
      </w:r>
      <w:r w:rsidR="00A93693">
        <w:t xml:space="preserve"> (Figura 1)</w:t>
      </w:r>
      <w:r w:rsidR="00CA7BF4">
        <w:t>.</w:t>
      </w:r>
    </w:p>
    <w:p w14:paraId="40F7D93A" w14:textId="243F5FF1" w:rsidR="00665A18" w:rsidRDefault="00665A18" w:rsidP="00330E40">
      <w:pPr>
        <w:ind w:left="720" w:hanging="720"/>
      </w:pPr>
      <w:r>
        <w:t>Para este proyecto el microcontrolador elegido es un WemosD1</w:t>
      </w:r>
      <w:r w:rsidR="00330E40">
        <w:fldChar w:fldCharType="begin"/>
      </w:r>
      <w:r w:rsidR="00330E40">
        <w:instrText xml:space="preserve"> XE "</w:instrText>
      </w:r>
      <w:r w:rsidR="00330E40" w:rsidRPr="0002262D">
        <w:instrText>WemosD1:Microcontrolador de la casa Wemos con arquitectura compatible al Arduino</w:instrText>
      </w:r>
      <w:r w:rsidR="00330E40">
        <w:instrText xml:space="preserve">" </w:instrText>
      </w:r>
      <w:r w:rsidR="00330E40">
        <w:fldChar w:fldCharType="end"/>
      </w:r>
      <w:r w:rsidR="001374B0">
        <w:t xml:space="preserve"> (de la marca </w:t>
      </w:r>
      <w:proofErr w:type="spellStart"/>
      <w:r w:rsidR="001374B0">
        <w:t>Wemos</w:t>
      </w:r>
      <w:proofErr w:type="spellEnd"/>
      <w:r w:rsidR="001374B0">
        <w:t>)</w:t>
      </w:r>
      <w:r>
        <w:t>, una implementación del conocido ESP8266</w:t>
      </w:r>
      <w:r w:rsidR="00330E40">
        <w:fldChar w:fldCharType="begin"/>
      </w:r>
      <w:r w:rsidR="00330E40">
        <w:instrText xml:space="preserve"> XE "</w:instrText>
      </w:r>
      <w:r w:rsidR="00330E40" w:rsidRPr="004968EA">
        <w:instrText>ESP8266:Microcontrolador libre, economico y con Wifi, con arquitectura compatible con Arduino</w:instrText>
      </w:r>
      <w:r w:rsidR="00330E40">
        <w:instrText xml:space="preserve">" </w:instrText>
      </w:r>
      <w:r w:rsidR="00330E40">
        <w:fldChar w:fldCharType="end"/>
      </w:r>
      <w:r>
        <w:t xml:space="preserve"> con más ROM y conexión serial mediante </w:t>
      </w:r>
      <w:r w:rsidR="001374B0">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El ESP8266</w:t>
      </w:r>
      <w:r w:rsidR="00330E40">
        <w:fldChar w:fldCharType="begin"/>
      </w:r>
      <w:r w:rsidR="00330E40">
        <w:instrText xml:space="preserve"> XE "</w:instrText>
      </w:r>
      <w:r w:rsidR="00330E40" w:rsidRPr="004968EA">
        <w:instrText>ESP8266:Microcontrolador libre, economico y con Wifi, con arquitectura compatible con Arduino</w:instrText>
      </w:r>
      <w:r w:rsidR="00330E40">
        <w:instrText xml:space="preserve">" </w:instrText>
      </w:r>
      <w:r w:rsidR="00330E40">
        <w:fldChar w:fldCharType="end"/>
      </w:r>
      <w:r>
        <w:t xml:space="preserve"> es un microprocesador que surgió hace ya unos años con la peculiaridad de implementar toda la pila de red y conexión inalámbrica 802.11b/g/n. Los drivers permiten la conexión con el PC de la misma manera que lo haría un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la programación es C, similar a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y se puede programar desde el mismo entorno de desarrollo de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A todos los efectos y con la configuración adecuada</w:t>
      </w:r>
      <w:r w:rsidR="000E42A1">
        <w:t xml:space="preserve"> es un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000E42A1">
        <w:t xml:space="preserve"> con conexión inalámbrica. Por ello en adelante se referirá a él como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000E42A1">
        <w:t>.</w:t>
      </w:r>
    </w:p>
    <w:p w14:paraId="734D938A" w14:textId="457882C3" w:rsidR="000E42A1" w:rsidRDefault="000E42A1" w:rsidP="00665A18">
      <w:r>
        <w:t>Como sensor de frecuencia cardiaca se eligió el MAX 30100</w:t>
      </w:r>
      <w:r w:rsidR="001374B0">
        <w:t xml:space="preserve"> (</w:t>
      </w:r>
      <w:proofErr w:type="spellStart"/>
      <w:r w:rsidR="001374B0">
        <w:t>Maxim</w:t>
      </w:r>
      <w:proofErr w:type="spellEnd"/>
      <w:r w:rsidR="001374B0">
        <w:t xml:space="preserve"> </w:t>
      </w:r>
      <w:proofErr w:type="spellStart"/>
      <w:r w:rsidR="001374B0">
        <w:t>Integrated</w:t>
      </w:r>
      <w:proofErr w:type="spellEnd"/>
      <w:r w:rsidR="001374B0">
        <w:t>)</w:t>
      </w:r>
      <w:r>
        <w:t>, un sensor económico que se conecta de manera sencilla con cualquier microcontrolador mediante el protocolo I2C. Trabaja a 3.3v y solo necesita de dos entradas digitales en 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para funcionar.</w:t>
      </w:r>
    </w:p>
    <w:p w14:paraId="023841EF" w14:textId="77777777" w:rsidR="00F16792" w:rsidRDefault="000E42A1" w:rsidP="00F16792">
      <w:pPr>
        <w:keepNext/>
        <w:jc w:val="center"/>
      </w:pPr>
      <w:r w:rsidRPr="000E42A1">
        <w:rPr>
          <w:noProof/>
          <w:lang w:eastAsia="es-ES"/>
        </w:rPr>
        <w:drawing>
          <wp:inline distT="0" distB="0" distL="0" distR="0" wp14:anchorId="2F490361" wp14:editId="05B20131">
            <wp:extent cx="4114800" cy="2852380"/>
            <wp:effectExtent l="0" t="0" r="0" b="5715"/>
            <wp:docPr id="7" name="Picture 3" descr="A circuit board&#10;&#10;Description automatically generated">
              <a:extLst xmlns:a="http://schemas.openxmlformats.org/drawingml/2006/main">
                <a:ext uri="{FF2B5EF4-FFF2-40B4-BE49-F238E27FC236}">
                  <a16:creationId xmlns:a16="http://schemas.microsoft.com/office/drawing/2014/main" id="{2167E10A-E1A7-41C1-AB05-E72EAC8E5F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ircuit board&#10;&#10;Description automatically generated">
                      <a:extLst>
                        <a:ext uri="{FF2B5EF4-FFF2-40B4-BE49-F238E27FC236}">
                          <a16:creationId xmlns:a16="http://schemas.microsoft.com/office/drawing/2014/main" id="{2167E10A-E1A7-41C1-AB05-E72EAC8E5F42}"/>
                        </a:ext>
                      </a:extLst>
                    </pic:cNvPr>
                    <pic:cNvPicPr>
                      <a:picLocks noChangeAspect="1"/>
                    </pic:cNvPicPr>
                  </pic:nvPicPr>
                  <pic:blipFill rotWithShape="1">
                    <a:blip r:embed="rId29">
                      <a:extLst>
                        <a:ext uri="{28A0092B-C50C-407E-A947-70E740481C1C}">
                          <a14:useLocalDpi xmlns:a14="http://schemas.microsoft.com/office/drawing/2010/main" val="0"/>
                        </a:ext>
                      </a:extLst>
                    </a:blip>
                    <a:srcRect b="12032"/>
                    <a:stretch/>
                  </pic:blipFill>
                  <pic:spPr bwMode="auto">
                    <a:xfrm>
                      <a:off x="0" y="0"/>
                      <a:ext cx="4161099" cy="2884475"/>
                    </a:xfrm>
                    <a:prstGeom prst="rect">
                      <a:avLst/>
                    </a:prstGeom>
                    <a:ln>
                      <a:noFill/>
                    </a:ln>
                    <a:extLst>
                      <a:ext uri="{53640926-AAD7-44D8-BBD7-CCE9431645EC}">
                        <a14:shadowObscured xmlns:a14="http://schemas.microsoft.com/office/drawing/2010/main"/>
                      </a:ext>
                    </a:extLst>
                  </pic:spPr>
                </pic:pic>
              </a:graphicData>
            </a:graphic>
          </wp:inline>
        </w:drawing>
      </w:r>
    </w:p>
    <w:p w14:paraId="5A7335EB" w14:textId="2548868D" w:rsidR="000E42A1" w:rsidRDefault="00F16792" w:rsidP="00F16792">
      <w:pPr>
        <w:pStyle w:val="Descripcin"/>
        <w:jc w:val="center"/>
      </w:pPr>
      <w:bookmarkStart w:id="48" w:name="_Toc43407075"/>
      <w:r>
        <w:t xml:space="preserve">Figura </w:t>
      </w:r>
      <w:r>
        <w:fldChar w:fldCharType="begin"/>
      </w:r>
      <w:r>
        <w:instrText xml:space="preserve"> SEQ Figura \* ARABIC </w:instrText>
      </w:r>
      <w:r>
        <w:fldChar w:fldCharType="separate"/>
      </w:r>
      <w:r w:rsidR="00A015C6">
        <w:rPr>
          <w:noProof/>
        </w:rPr>
        <w:t>9</w:t>
      </w:r>
      <w:r>
        <w:fldChar w:fldCharType="end"/>
      </w:r>
      <w:r>
        <w:t xml:space="preserve">.- </w:t>
      </w:r>
      <w:r w:rsidRPr="00284117">
        <w:t>La instalación del microcontrolador (en la parte derecha) y el sensor de pulso (en la parte izquierda) y los 4 cables necesarios para su correcto funcionamiento.</w:t>
      </w:r>
      <w:bookmarkEnd w:id="48"/>
    </w:p>
    <w:p w14:paraId="0CAF66E9" w14:textId="11172307" w:rsidR="000E42A1" w:rsidRDefault="000E42A1" w:rsidP="000E42A1">
      <w:r>
        <w:t xml:space="preserve">Por otro lado, el estándar </w:t>
      </w:r>
      <w:r w:rsidR="001374B0">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proporciona por dos </w:t>
      </w:r>
      <w:r w:rsidR="00181498">
        <w:t>de sus líneas alimentación de 5</w:t>
      </w:r>
      <w:r w:rsidR="001374B0">
        <w:t>v</w:t>
      </w:r>
      <w:r>
        <w:t xml:space="preserve"> y tierra, lo que facilita que el propio smartphone mediante su conexión </w:t>
      </w:r>
      <w:r w:rsidR="001374B0">
        <w:t>M</w:t>
      </w:r>
      <w:r>
        <w:t>icro-</w:t>
      </w:r>
      <w:r w:rsidR="001374B0">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o </w:t>
      </w:r>
      <w:r w:rsidR="001374B0">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w:t>
      </w:r>
      <w:r w:rsidR="001374B0">
        <w:t>C</w:t>
      </w:r>
      <w:r>
        <w:t xml:space="preserve"> proporcione alimentación al circuito. Como he dicho antes el WemosD1</w:t>
      </w:r>
      <w:r w:rsidR="00330E40">
        <w:fldChar w:fldCharType="begin"/>
      </w:r>
      <w:r w:rsidR="00330E40">
        <w:instrText xml:space="preserve"> XE "</w:instrText>
      </w:r>
      <w:r w:rsidR="00330E40" w:rsidRPr="0002262D">
        <w:instrText>WemosD1:Microcontrolador de la casa Wemos con arquitectura compatible al Arduino</w:instrText>
      </w:r>
      <w:r w:rsidR="00330E40">
        <w:instrText xml:space="preserve">" </w:instrText>
      </w:r>
      <w:r w:rsidR="00330E40">
        <w:fldChar w:fldCharType="end"/>
      </w:r>
      <w:r>
        <w:t xml:space="preserve"> implementa el microcontrolador ESP8266</w:t>
      </w:r>
      <w:r w:rsidR="00330E40">
        <w:fldChar w:fldCharType="begin"/>
      </w:r>
      <w:r w:rsidR="00330E40">
        <w:instrText xml:space="preserve"> XE "</w:instrText>
      </w:r>
      <w:r w:rsidR="00330E40" w:rsidRPr="004968EA">
        <w:instrText>ESP8266:Microcontrolador libre, economico y con Wifi, con arquitectura compatible con Arduino</w:instrText>
      </w:r>
      <w:r w:rsidR="00330E40">
        <w:instrText xml:space="preserve">" </w:instrText>
      </w:r>
      <w:r w:rsidR="00330E40">
        <w:fldChar w:fldCharType="end"/>
      </w:r>
      <w:r>
        <w:t xml:space="preserve"> pero le añade varias funcionalidades. Una de estas funcionalidades es un regulador de voltaje que transforma los 5 voltios continuos en 3.3 voltios continuos.</w:t>
      </w:r>
    </w:p>
    <w:p w14:paraId="405292BC" w14:textId="624B557D" w:rsidR="000E42A1" w:rsidRDefault="000E42A1" w:rsidP="000E42A1">
      <w:r>
        <w:t>De la misma manera que con la medición mediante la cámara, se proporciona el código completo en los anexos del proyecto. Sin embargo, aquí se destaca lo más relevante.</w:t>
      </w:r>
    </w:p>
    <w:p w14:paraId="7F1B90C5" w14:textId="7385EB94" w:rsidR="000E42A1" w:rsidRDefault="000E42A1" w:rsidP="000E42A1">
      <w:r>
        <w:lastRenderedPageBreak/>
        <w:t>Al ser un programa de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el “Sketch</w:t>
      </w:r>
      <w:r w:rsidR="00330E40">
        <w:fldChar w:fldCharType="begin"/>
      </w:r>
      <w:r w:rsidR="00330E40">
        <w:instrText xml:space="preserve"> XE "</w:instrText>
      </w:r>
      <w:r w:rsidR="00330E40" w:rsidRPr="008E3FDB">
        <w:instrText>Sketch:Forma de llamar a los programas para arduino.</w:instrText>
      </w:r>
      <w:r w:rsidR="00330E40">
        <w:instrText xml:space="preserve">" </w:instrText>
      </w:r>
      <w:r w:rsidR="00330E40">
        <w:fldChar w:fldCharType="end"/>
      </w:r>
      <w:r>
        <w:t xml:space="preserve">” consta de dos funciones principales, una de configuración y otra de </w:t>
      </w:r>
      <w:r w:rsidR="007B7F49">
        <w:t xml:space="preserve">bucle infinito donde a cada </w:t>
      </w:r>
      <w:proofErr w:type="spellStart"/>
      <w:r w:rsidR="007B7F49">
        <w:t>tick</w:t>
      </w:r>
      <w:proofErr w:type="spellEnd"/>
      <w:r w:rsidR="007B7F49">
        <w:t xml:space="preserve"> de reloj se repetirá una función. Estas funciones son las de </w:t>
      </w:r>
      <w:proofErr w:type="spellStart"/>
      <w:proofErr w:type="gramStart"/>
      <w:r w:rsidR="007B7F49">
        <w:t>setup</w:t>
      </w:r>
      <w:proofErr w:type="spellEnd"/>
      <w:r w:rsidR="007B7F49">
        <w:t>(</w:t>
      </w:r>
      <w:proofErr w:type="gramEnd"/>
      <w:r w:rsidR="007B7F49">
        <w:t xml:space="preserve">) y la de </w:t>
      </w:r>
      <w:proofErr w:type="spellStart"/>
      <w:r w:rsidR="007B7F49">
        <w:t>loop</w:t>
      </w:r>
      <w:proofErr w:type="spellEnd"/>
      <w:r w:rsidR="007B7F49">
        <w:t>().</w:t>
      </w:r>
    </w:p>
    <w:p w14:paraId="742A6C08" w14:textId="0527EC7D" w:rsidR="007B7F49" w:rsidRPr="007B7F49" w:rsidRDefault="007B7F49" w:rsidP="007B7F49">
      <w:r w:rsidRPr="007B7F49">
        <w:rPr>
          <w:lang w:val="es-ES_tradnl"/>
        </w:rPr>
        <w:t xml:space="preserve">En la función </w:t>
      </w:r>
      <w:proofErr w:type="spellStart"/>
      <w:proofErr w:type="gramStart"/>
      <w:r w:rsidRPr="007B7F49">
        <w:rPr>
          <w:lang w:val="es-ES_tradnl"/>
        </w:rPr>
        <w:t>setup</w:t>
      </w:r>
      <w:proofErr w:type="spellEnd"/>
      <w:r w:rsidR="0058692E">
        <w:rPr>
          <w:lang w:val="es-ES_tradnl"/>
        </w:rPr>
        <w:t>(</w:t>
      </w:r>
      <w:proofErr w:type="gramEnd"/>
      <w:r w:rsidR="0058692E">
        <w:rPr>
          <w:lang w:val="es-ES_tradnl"/>
        </w:rPr>
        <w:t>)</w:t>
      </w:r>
      <w:r w:rsidRPr="007B7F49">
        <w:rPr>
          <w:lang w:val="es-ES_tradnl"/>
        </w:rPr>
        <w:t xml:space="preserve"> inicializamos el </w:t>
      </w:r>
      <w:proofErr w:type="spellStart"/>
      <w:r w:rsidRPr="007B7F49">
        <w:rPr>
          <w:lang w:val="es-ES_tradnl"/>
        </w:rPr>
        <w:t>WifiManager</w:t>
      </w:r>
      <w:proofErr w:type="spellEnd"/>
      <w:r w:rsidRPr="007B7F49">
        <w:rPr>
          <w:lang w:val="es-ES_tradnl"/>
        </w:rPr>
        <w:t xml:space="preserve"> (se encarga de crear una red wifi para que configuremos la conexión al </w:t>
      </w:r>
      <w:proofErr w:type="spellStart"/>
      <w:r w:rsidRPr="007B7F49">
        <w:rPr>
          <w:lang w:val="es-ES_tradnl"/>
        </w:rPr>
        <w:t>router</w:t>
      </w:r>
      <w:proofErr w:type="spellEnd"/>
      <w:r w:rsidRPr="007B7F49">
        <w:rPr>
          <w:lang w:val="es-ES_tradnl"/>
        </w:rPr>
        <w:t>, en caso de no poder conectarse a ninguna red al arrancar) e inicializamos el sensor de pulso (“</w:t>
      </w:r>
      <w:proofErr w:type="spellStart"/>
      <w:r w:rsidRPr="007B7F49">
        <w:rPr>
          <w:b/>
          <w:bCs/>
          <w:i/>
          <w:iCs/>
          <w:lang w:val="es-ES_tradnl"/>
        </w:rPr>
        <w:t>particleSensor</w:t>
      </w:r>
      <w:proofErr w:type="spellEnd"/>
      <w:r w:rsidRPr="007B7F49">
        <w:rPr>
          <w:lang w:val="es-ES_tradnl"/>
        </w:rPr>
        <w:t>”)</w:t>
      </w:r>
      <w:r>
        <w:rPr>
          <w:lang w:val="es-ES_tradnl"/>
        </w:rPr>
        <w:t>.</w:t>
      </w:r>
    </w:p>
    <w:p w14:paraId="5FD0126B" w14:textId="3B9FBB73" w:rsidR="000E42A1" w:rsidRDefault="007B7F49" w:rsidP="000E42A1">
      <w:r w:rsidRPr="007B7F49">
        <w:rPr>
          <w:lang w:val="es-ES_tradnl"/>
        </w:rPr>
        <w:t>La conexión con el sensor de pulso se hace mediante el protocolo I2C.</w:t>
      </w:r>
      <w:r>
        <w:t xml:space="preserve"> Al utilizar los puertos D1 y D2 del GPIO d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que son los que él espera para una conexión I2C, podemos directamente cargar el objeto </w:t>
      </w:r>
      <w:r w:rsidRPr="007B7F49">
        <w:rPr>
          <w:b/>
          <w:bCs/>
          <w:i/>
          <w:iCs/>
        </w:rPr>
        <w:t>Wire</w:t>
      </w:r>
      <w:r>
        <w:t xml:space="preserve"> y pasárselo al </w:t>
      </w:r>
      <w:proofErr w:type="spellStart"/>
      <w:r w:rsidRPr="007B7F49">
        <w:rPr>
          <w:b/>
          <w:bCs/>
          <w:i/>
          <w:iCs/>
        </w:rPr>
        <w:t>particleSensor</w:t>
      </w:r>
      <w:proofErr w:type="spellEnd"/>
      <w:r>
        <w:t xml:space="preserve"> para inicializar el sensor.</w:t>
      </w:r>
    </w:p>
    <w:p w14:paraId="77BA232C" w14:textId="598ECD98" w:rsidR="007B7F49" w:rsidRDefault="007B7F49" w:rsidP="000E42A1">
      <w:r>
        <w:t>También abrimos la conexión “</w:t>
      </w:r>
      <w:r w:rsidRPr="007B7F49">
        <w:rPr>
          <w:b/>
          <w:bCs/>
          <w:i/>
          <w:iCs/>
        </w:rPr>
        <w:t>Serial</w:t>
      </w:r>
      <w:r>
        <w:t xml:space="preserve">” con el que se conecte por </w:t>
      </w:r>
      <w:r w:rsidR="0058692E">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En la fase de desarrollo es el ordenador y una terminal serial, y una vez terminado será el smartphone mediante el </w:t>
      </w:r>
      <w:r w:rsidR="0058692E">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rsidR="0058692E">
        <w:t>-OTG</w:t>
      </w:r>
      <w:r>
        <w:t>.</w:t>
      </w:r>
    </w:p>
    <w:p w14:paraId="7ABE50B2" w14:textId="77777777" w:rsidR="00F16792" w:rsidRDefault="00B469BA" w:rsidP="00F16792">
      <w:pPr>
        <w:keepNext/>
      </w:pPr>
      <w:r>
        <w:rPr>
          <w:noProof/>
          <w:lang w:eastAsia="es-ES"/>
        </w:rPr>
        <w:drawing>
          <wp:inline distT="0" distB="0" distL="0" distR="0" wp14:anchorId="1E3D1690" wp14:editId="1D5A597E">
            <wp:extent cx="5943600" cy="293560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935605"/>
                    </a:xfrm>
                    <a:prstGeom prst="rect">
                      <a:avLst/>
                    </a:prstGeom>
                  </pic:spPr>
                </pic:pic>
              </a:graphicData>
            </a:graphic>
          </wp:inline>
        </w:drawing>
      </w:r>
    </w:p>
    <w:p w14:paraId="04BD6994" w14:textId="5A578CB9" w:rsidR="000E42A1" w:rsidRDefault="00F16792" w:rsidP="00F16792">
      <w:pPr>
        <w:pStyle w:val="Descripcin"/>
      </w:pPr>
      <w:bookmarkStart w:id="49" w:name="_Toc43407076"/>
      <w:r>
        <w:t xml:space="preserve">Figura </w:t>
      </w:r>
      <w:r>
        <w:fldChar w:fldCharType="begin"/>
      </w:r>
      <w:r>
        <w:instrText xml:space="preserve"> SEQ Figura \* ARABIC </w:instrText>
      </w:r>
      <w:r>
        <w:fldChar w:fldCharType="separate"/>
      </w:r>
      <w:r w:rsidR="00A015C6">
        <w:rPr>
          <w:noProof/>
        </w:rPr>
        <w:t>10</w:t>
      </w:r>
      <w:r>
        <w:fldChar w:fldCharType="end"/>
      </w:r>
      <w:r>
        <w:t xml:space="preserve">.- </w:t>
      </w:r>
      <w:r w:rsidRPr="005304BA">
        <w:t>Código de inicialización del microcontrolador, inicialización de la red WIFI y del sensor de pulso.</w:t>
      </w:r>
      <w:bookmarkEnd w:id="49"/>
    </w:p>
    <w:p w14:paraId="4EDFEF26" w14:textId="6812301E" w:rsidR="00232518" w:rsidRPr="00232518" w:rsidRDefault="00232518" w:rsidP="00232518">
      <w:r>
        <w:rPr>
          <w:lang w:val="es-ES_tradnl"/>
        </w:rPr>
        <w:t>Por otro lado, e</w:t>
      </w:r>
      <w:r w:rsidRPr="00232518">
        <w:rPr>
          <w:lang w:val="es-ES_tradnl"/>
        </w:rPr>
        <w:t xml:space="preserve">n la función </w:t>
      </w:r>
      <w:proofErr w:type="spellStart"/>
      <w:proofErr w:type="gramStart"/>
      <w:r w:rsidRPr="00232518">
        <w:rPr>
          <w:lang w:val="es-ES_tradnl"/>
        </w:rPr>
        <w:t>loop</w:t>
      </w:r>
      <w:proofErr w:type="spellEnd"/>
      <w:r w:rsidRPr="00232518">
        <w:rPr>
          <w:lang w:val="es-ES_tradnl"/>
        </w:rPr>
        <w:t>(</w:t>
      </w:r>
      <w:proofErr w:type="gramEnd"/>
      <w:r w:rsidRPr="00232518">
        <w:rPr>
          <w:lang w:val="es-ES_tradnl"/>
        </w:rPr>
        <w:t>) empezamos por comprobar si la intensidad de infrarrojos es mayor que un umbral (dedo encima del sensor) y esperamos que haya un pulso (“</w:t>
      </w:r>
      <w:proofErr w:type="spellStart"/>
      <w:r w:rsidRPr="00232518">
        <w:rPr>
          <w:b/>
          <w:bCs/>
          <w:i/>
          <w:iCs/>
          <w:lang w:val="es-ES_tradnl"/>
        </w:rPr>
        <w:t>checkForBeat</w:t>
      </w:r>
      <w:proofErr w:type="spellEnd"/>
      <w:r w:rsidRPr="00232518">
        <w:rPr>
          <w:b/>
          <w:bCs/>
          <w:i/>
          <w:iCs/>
          <w:lang w:val="es-ES_tradnl"/>
        </w:rPr>
        <w:t>()</w:t>
      </w:r>
      <w:r w:rsidRPr="00232518">
        <w:rPr>
          <w:lang w:val="es-ES_tradnl"/>
        </w:rPr>
        <w:t>”).</w:t>
      </w:r>
    </w:p>
    <w:p w14:paraId="7FE661A3" w14:textId="2FDFAF3E" w:rsidR="00232518" w:rsidRPr="00232518" w:rsidRDefault="00232518" w:rsidP="00232518">
      <w:r w:rsidRPr="00232518">
        <w:rPr>
          <w:lang w:val="es-ES_tradnl"/>
        </w:rPr>
        <w:t>Cuando lo encontramos (valor booleano de si o no) guardamos ese milisegundo y hacemos cálculos con los milisegundos anteriores para calcular la media de pulsaciones.</w:t>
      </w:r>
      <w:r>
        <w:rPr>
          <w:lang w:val="es-ES_tradnl"/>
        </w:rPr>
        <w:t xml:space="preserve"> Volvemos a estar en una situación en la que tenemos un </w:t>
      </w:r>
      <w:proofErr w:type="spellStart"/>
      <w:r>
        <w:rPr>
          <w:lang w:val="es-ES_tradnl"/>
        </w:rPr>
        <w:t>si</w:t>
      </w:r>
      <w:proofErr w:type="spellEnd"/>
      <w:r>
        <w:rPr>
          <w:lang w:val="es-ES_tradnl"/>
        </w:rPr>
        <w:t xml:space="preserve"> o no a “hay un pulso”, y es el recuento en un delta de tiempo el que nos da las pulsaciones por minuto.</w:t>
      </w:r>
    </w:p>
    <w:p w14:paraId="443CAC71" w14:textId="3738CD10" w:rsidR="00232518" w:rsidRDefault="00232518" w:rsidP="00232518">
      <w:pPr>
        <w:rPr>
          <w:lang w:val="es-ES_tradnl"/>
        </w:rPr>
      </w:pPr>
      <w:r w:rsidRPr="00232518">
        <w:rPr>
          <w:lang w:val="es-ES_tradnl"/>
        </w:rPr>
        <w:t>Al final mandamos el pulso por el USB</w:t>
      </w:r>
      <w:r w:rsidR="00330E40">
        <w:rPr>
          <w:lang w:val="es-ES_tradnl"/>
        </w:rPr>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rPr>
          <w:lang w:val="es-ES_tradnl"/>
        </w:rPr>
        <w:fldChar w:fldCharType="end"/>
      </w:r>
      <w:r w:rsidRPr="00232518">
        <w:rPr>
          <w:lang w:val="es-ES_tradnl"/>
        </w:rPr>
        <w:t xml:space="preserve"> (“</w:t>
      </w:r>
      <w:proofErr w:type="spellStart"/>
      <w:r w:rsidRPr="00232518">
        <w:rPr>
          <w:b/>
          <w:bCs/>
          <w:i/>
          <w:iCs/>
          <w:lang w:val="es-ES_tradnl"/>
        </w:rPr>
        <w:t>Serial.println</w:t>
      </w:r>
      <w:proofErr w:type="spellEnd"/>
      <w:r w:rsidRPr="00232518">
        <w:rPr>
          <w:b/>
          <w:bCs/>
          <w:i/>
          <w:iCs/>
          <w:lang w:val="es-ES_tradnl"/>
        </w:rPr>
        <w:t>()</w:t>
      </w:r>
      <w:r w:rsidRPr="00232518">
        <w:rPr>
          <w:lang w:val="es-ES_tradnl"/>
        </w:rPr>
        <w:t>”).</w:t>
      </w:r>
    </w:p>
    <w:p w14:paraId="43299F9C" w14:textId="77777777" w:rsidR="00F16792" w:rsidRDefault="00584AD0" w:rsidP="00F16792">
      <w:pPr>
        <w:keepNext/>
      </w:pPr>
      <w:r>
        <w:rPr>
          <w:noProof/>
          <w:lang w:eastAsia="es-ES"/>
        </w:rPr>
        <w:lastRenderedPageBreak/>
        <w:drawing>
          <wp:inline distT="0" distB="0" distL="0" distR="0" wp14:anchorId="0D1BAFA4" wp14:editId="736D5D11">
            <wp:extent cx="5943600" cy="3091815"/>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91815"/>
                    </a:xfrm>
                    <a:prstGeom prst="rect">
                      <a:avLst/>
                    </a:prstGeom>
                  </pic:spPr>
                </pic:pic>
              </a:graphicData>
            </a:graphic>
          </wp:inline>
        </w:drawing>
      </w:r>
    </w:p>
    <w:p w14:paraId="5BCBC1EC" w14:textId="03EDDFDA" w:rsidR="00F45FC6" w:rsidRDefault="00F16792" w:rsidP="00F16792">
      <w:pPr>
        <w:pStyle w:val="Descripcin"/>
        <w:rPr>
          <w:lang w:val="es-ES_tradnl"/>
        </w:rPr>
      </w:pPr>
      <w:bookmarkStart w:id="50" w:name="_Toc43407077"/>
      <w:r>
        <w:t xml:space="preserve">Figura </w:t>
      </w:r>
      <w:r>
        <w:fldChar w:fldCharType="begin"/>
      </w:r>
      <w:r>
        <w:instrText xml:space="preserve"> SEQ Figura \* ARABIC </w:instrText>
      </w:r>
      <w:r>
        <w:fldChar w:fldCharType="separate"/>
      </w:r>
      <w:r w:rsidR="00A015C6">
        <w:rPr>
          <w:noProof/>
        </w:rPr>
        <w:t>11</w:t>
      </w:r>
      <w:r>
        <w:fldChar w:fldCharType="end"/>
      </w:r>
      <w:r>
        <w:t xml:space="preserve">.- </w:t>
      </w:r>
      <w:r w:rsidRPr="008733E6">
        <w:t xml:space="preserve">Código que se repite indefinidamente. Se realiza aquí la medición en sí, la detección de latido y la agregación de varios latidos para calcular los </w:t>
      </w:r>
      <w:proofErr w:type="spellStart"/>
      <w:r w:rsidRPr="008733E6">
        <w:t>bpm</w:t>
      </w:r>
      <w:proofErr w:type="spellEnd"/>
      <w:r w:rsidRPr="008733E6">
        <w:t>.</w:t>
      </w:r>
      <w:bookmarkEnd w:id="50"/>
    </w:p>
    <w:p w14:paraId="02F8CE83" w14:textId="75B91824" w:rsidR="00232518" w:rsidRDefault="00232518" w:rsidP="00232518">
      <w:pPr>
        <w:rPr>
          <w:lang w:val="es-ES_tradnl"/>
        </w:rPr>
      </w:pPr>
      <w:r>
        <w:rPr>
          <w:lang w:val="es-ES_tradnl"/>
        </w:rPr>
        <w:t xml:space="preserve">Adicionalmente, aunque solo sirve de manera orientativa ya que no interactúa con la app, se manda la información del pulso obtenida mediante </w:t>
      </w:r>
      <w:proofErr w:type="spellStart"/>
      <w:r>
        <w:rPr>
          <w:lang w:val="es-ES_tradnl"/>
        </w:rPr>
        <w:t>websockets</w:t>
      </w:r>
      <w:proofErr w:type="spellEnd"/>
      <w:r w:rsidR="00330E40">
        <w:rPr>
          <w:lang w:val="es-ES_tradnl"/>
        </w:rPr>
        <w:fldChar w:fldCharType="begin"/>
      </w:r>
      <w:r w:rsidR="00330E40">
        <w:instrText xml:space="preserve"> XE "</w:instrText>
      </w:r>
      <w:r w:rsidR="00330E40" w:rsidRPr="00B80C38">
        <w:rPr>
          <w:lang w:val="es-ES_tradnl"/>
        </w:rPr>
        <w:instrText>websockets:</w:instrText>
      </w:r>
      <w:r w:rsidR="00330E40" w:rsidRPr="00B80C38">
        <w:instrText>Tecnologia de comunicación entre programas, portada al ambiente web.</w:instrText>
      </w:r>
      <w:r w:rsidR="00330E40">
        <w:instrText xml:space="preserve">" </w:instrText>
      </w:r>
      <w:r w:rsidR="00330E40">
        <w:rPr>
          <w:lang w:val="es-ES_tradnl"/>
        </w:rPr>
        <w:fldChar w:fldCharType="end"/>
      </w:r>
      <w:r>
        <w:rPr>
          <w:lang w:val="es-ES_tradnl"/>
        </w:rPr>
        <w:t xml:space="preserve"> a una </w:t>
      </w:r>
      <w:r w:rsidR="00112CFF">
        <w:rPr>
          <w:lang w:val="es-ES_tradnl"/>
        </w:rPr>
        <w:t>página</w:t>
      </w:r>
      <w:r>
        <w:rPr>
          <w:lang w:val="es-ES_tradnl"/>
        </w:rPr>
        <w:t xml:space="preserve"> web simple que el propio microcontrolador sirve. </w:t>
      </w:r>
    </w:p>
    <w:p w14:paraId="303B89D3" w14:textId="77777777" w:rsidR="00F16792" w:rsidRDefault="00F45FC6" w:rsidP="00F16792">
      <w:pPr>
        <w:keepNext/>
        <w:jc w:val="center"/>
      </w:pPr>
      <w:r>
        <w:rPr>
          <w:noProof/>
          <w:lang w:eastAsia="es-ES"/>
        </w:rPr>
        <w:drawing>
          <wp:inline distT="0" distB="0" distL="0" distR="0" wp14:anchorId="720A6A13" wp14:editId="3163DB73">
            <wp:extent cx="4381500" cy="321731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96217" cy="3228119"/>
                    </a:xfrm>
                    <a:prstGeom prst="rect">
                      <a:avLst/>
                    </a:prstGeom>
                  </pic:spPr>
                </pic:pic>
              </a:graphicData>
            </a:graphic>
          </wp:inline>
        </w:drawing>
      </w:r>
    </w:p>
    <w:p w14:paraId="5409B4A7" w14:textId="01EE5E85" w:rsidR="00F45FC6" w:rsidRPr="00232518" w:rsidRDefault="00F16792" w:rsidP="00F16792">
      <w:pPr>
        <w:pStyle w:val="Descripcin"/>
        <w:jc w:val="center"/>
      </w:pPr>
      <w:bookmarkStart w:id="51" w:name="_Toc43407078"/>
      <w:r>
        <w:t xml:space="preserve">Figura </w:t>
      </w:r>
      <w:r>
        <w:fldChar w:fldCharType="begin"/>
      </w:r>
      <w:r>
        <w:instrText xml:space="preserve"> SEQ Figura \* ARABIC </w:instrText>
      </w:r>
      <w:r>
        <w:fldChar w:fldCharType="separate"/>
      </w:r>
      <w:r w:rsidR="00A015C6">
        <w:rPr>
          <w:noProof/>
        </w:rPr>
        <w:t>12</w:t>
      </w:r>
      <w:r>
        <w:fldChar w:fldCharType="end"/>
      </w:r>
      <w:r>
        <w:t xml:space="preserve">.- </w:t>
      </w:r>
      <w:r w:rsidRPr="00E25B2D">
        <w:t>Página web servida por el microcontrolador para ver lo que está midiendo. (Complementario al visor en la aplicación)</w:t>
      </w:r>
      <w:bookmarkEnd w:id="51"/>
    </w:p>
    <w:p w14:paraId="798076A0" w14:textId="3017595D" w:rsidR="00AF4C64" w:rsidRPr="00AF4C64" w:rsidRDefault="00AF4C64" w:rsidP="00AF4C64">
      <w:r w:rsidRPr="00AF4C64">
        <w:rPr>
          <w:lang w:val="es-ES_tradnl"/>
        </w:rPr>
        <w:t>La cadena de texto con la información en formato JSON</w:t>
      </w:r>
      <w:r w:rsidR="001B6B1E">
        <w:rPr>
          <w:lang w:val="es-ES_tradnl"/>
        </w:rPr>
        <w:fldChar w:fldCharType="begin"/>
      </w:r>
      <w:r w:rsidR="001B6B1E">
        <w:instrText xml:space="preserve"> XE "</w:instrText>
      </w:r>
      <w:r w:rsidR="001B6B1E" w:rsidRPr="00746268">
        <w:instrText>JSON:Javascript Object Notation: Sistema de representacion de objetos en lenguaje Javascript. Estandar para transmision de datos.</w:instrText>
      </w:r>
      <w:r w:rsidR="001B6B1E">
        <w:instrText xml:space="preserve">" </w:instrText>
      </w:r>
      <w:r w:rsidR="001B6B1E">
        <w:rPr>
          <w:lang w:val="es-ES_tradnl"/>
        </w:rPr>
        <w:fldChar w:fldCharType="end"/>
      </w:r>
      <w:r w:rsidRPr="00AF4C64">
        <w:rPr>
          <w:lang w:val="es-ES_tradnl"/>
        </w:rPr>
        <w:t xml:space="preserve"> es luego capturada por la clase Java nativa de Android y procesada.</w:t>
      </w:r>
    </w:p>
    <w:p w14:paraId="5053DBC6" w14:textId="41876F12" w:rsidR="00AF4C64" w:rsidRPr="00AF4C64" w:rsidRDefault="00AF4C64" w:rsidP="00AF4C64">
      <w:r w:rsidRPr="00AF4C64">
        <w:rPr>
          <w:lang w:val="es-ES_tradnl"/>
        </w:rPr>
        <w:lastRenderedPageBreak/>
        <w:t xml:space="preserve">Cuando todo está correcto y el usuario pulsa el botón “Guardar”, se le devuelve el valor “_beat” al widget de </w:t>
      </w:r>
      <w:proofErr w:type="spellStart"/>
      <w:r w:rsidRPr="00AF4C64">
        <w:rPr>
          <w:b/>
          <w:bCs/>
          <w:i/>
          <w:iCs/>
          <w:lang w:val="es-ES_tradnl"/>
        </w:rPr>
        <w:t>Flutter</w:t>
      </w:r>
      <w:proofErr w:type="spellEnd"/>
      <w:r w:rsidR="001B6B1E">
        <w:rPr>
          <w:b/>
          <w:bCs/>
          <w:i/>
          <w:iCs/>
          <w:lang w:val="es-ES_tradnl"/>
        </w:rPr>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rPr>
          <w:b/>
          <w:bCs/>
          <w:i/>
          <w:iCs/>
          <w:lang w:val="es-ES_tradnl"/>
        </w:rPr>
        <w:fldChar w:fldCharType="end"/>
      </w:r>
      <w:r w:rsidRPr="00AF4C64">
        <w:rPr>
          <w:lang w:val="es-ES_tradnl"/>
        </w:rPr>
        <w:t xml:space="preserve"> para su posterior envío al servidor.</w:t>
      </w:r>
    </w:p>
    <w:p w14:paraId="6782C8A1" w14:textId="64047652" w:rsidR="006A3BB7" w:rsidRDefault="00AF4C64" w:rsidP="00AF4C64">
      <w:pPr>
        <w:rPr>
          <w:lang w:val="es-ES_tradnl"/>
        </w:rPr>
      </w:pPr>
      <w:r w:rsidRPr="00AF4C64">
        <w:rPr>
          <w:lang w:val="es-ES_tradnl"/>
        </w:rPr>
        <w:t xml:space="preserve">Como dije al principio, no todo se puede hacer con </w:t>
      </w:r>
      <w:proofErr w:type="spellStart"/>
      <w:r w:rsidRPr="00AF4C64">
        <w:rPr>
          <w:b/>
          <w:bCs/>
          <w:i/>
          <w:iCs/>
          <w:lang w:val="es-ES_tradnl"/>
        </w:rPr>
        <w:t>Flutter</w:t>
      </w:r>
      <w:proofErr w:type="spellEnd"/>
      <w:r w:rsidR="001B6B1E">
        <w:rPr>
          <w:b/>
          <w:bCs/>
          <w:i/>
          <w:iCs/>
          <w:lang w:val="es-ES_tradnl"/>
        </w:rPr>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rPr>
          <w:b/>
          <w:bCs/>
          <w:i/>
          <w:iCs/>
          <w:lang w:val="es-ES_tradnl"/>
        </w:rPr>
        <w:fldChar w:fldCharType="end"/>
      </w:r>
      <w:r w:rsidRPr="00AF4C64">
        <w:rPr>
          <w:lang w:val="es-ES_tradnl"/>
        </w:rPr>
        <w:t xml:space="preserve">, y aunque esto sí, era más claro desarrollarlo nativamente en Android y conectarlo a </w:t>
      </w:r>
      <w:proofErr w:type="spellStart"/>
      <w:r w:rsidRPr="00AF4C64">
        <w:rPr>
          <w:b/>
          <w:bCs/>
          <w:i/>
          <w:iCs/>
          <w:lang w:val="es-ES_tradnl"/>
        </w:rPr>
        <w:t>Flutter</w:t>
      </w:r>
      <w:proofErr w:type="spellEnd"/>
      <w:r w:rsidR="001B6B1E">
        <w:rPr>
          <w:b/>
          <w:bCs/>
          <w:i/>
          <w:iCs/>
          <w:lang w:val="es-ES_tradnl"/>
        </w:rPr>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rPr>
          <w:b/>
          <w:bCs/>
          <w:i/>
          <w:iCs/>
          <w:lang w:val="es-ES_tradnl"/>
        </w:rPr>
        <w:fldChar w:fldCharType="end"/>
      </w:r>
      <w:r w:rsidRPr="00AF4C64">
        <w:rPr>
          <w:lang w:val="es-ES_tradnl"/>
        </w:rPr>
        <w:t>. En cualquier caso, iOS es un sistema muy cerrado y no permite el acceso al USB</w:t>
      </w:r>
      <w:r w:rsidR="00330E40">
        <w:rPr>
          <w:lang w:val="es-ES_tradnl"/>
        </w:rPr>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rPr>
          <w:lang w:val="es-ES_tradnl"/>
        </w:rPr>
        <w:fldChar w:fldCharType="end"/>
      </w:r>
      <w:r w:rsidRPr="00AF4C64">
        <w:rPr>
          <w:lang w:val="es-ES_tradnl"/>
        </w:rPr>
        <w:t xml:space="preserve"> a cualquier aplicación.</w:t>
      </w:r>
    </w:p>
    <w:p w14:paraId="0ED00A9F" w14:textId="77777777" w:rsidR="00F16792" w:rsidRDefault="006A3BB7" w:rsidP="00F16792">
      <w:pPr>
        <w:keepNext/>
        <w:jc w:val="center"/>
      </w:pPr>
      <w:r>
        <w:rPr>
          <w:noProof/>
          <w:lang w:eastAsia="es-ES"/>
        </w:rPr>
        <w:drawing>
          <wp:inline distT="0" distB="0" distL="0" distR="0" wp14:anchorId="07F4E90F" wp14:editId="14CF8FDE">
            <wp:extent cx="4029075" cy="204868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val="0"/>
                        </a:ext>
                      </a:extLst>
                    </a:blip>
                    <a:srcRect t="39431" b="5531"/>
                    <a:stretch/>
                  </pic:blipFill>
                  <pic:spPr bwMode="auto">
                    <a:xfrm>
                      <a:off x="0" y="0"/>
                      <a:ext cx="4053271" cy="2060985"/>
                    </a:xfrm>
                    <a:prstGeom prst="rect">
                      <a:avLst/>
                    </a:prstGeom>
                    <a:ln>
                      <a:noFill/>
                    </a:ln>
                    <a:extLst>
                      <a:ext uri="{53640926-AAD7-44D8-BBD7-CCE9431645EC}">
                        <a14:shadowObscured xmlns:a14="http://schemas.microsoft.com/office/drawing/2010/main"/>
                      </a:ext>
                    </a:extLst>
                  </pic:spPr>
                </pic:pic>
              </a:graphicData>
            </a:graphic>
          </wp:inline>
        </w:drawing>
      </w:r>
    </w:p>
    <w:p w14:paraId="3C231A50" w14:textId="4E3FFEDA" w:rsidR="00AF4C64" w:rsidRDefault="00F16792" w:rsidP="00F16792">
      <w:pPr>
        <w:pStyle w:val="Descripcin"/>
        <w:jc w:val="center"/>
      </w:pPr>
      <w:bookmarkStart w:id="52" w:name="_Toc43407079"/>
      <w:r>
        <w:t xml:space="preserve">Figura </w:t>
      </w:r>
      <w:r>
        <w:fldChar w:fldCharType="begin"/>
      </w:r>
      <w:r>
        <w:instrText xml:space="preserve"> SEQ Figura \* ARABIC </w:instrText>
      </w:r>
      <w:r>
        <w:fldChar w:fldCharType="separate"/>
      </w:r>
      <w:r w:rsidR="00A015C6">
        <w:rPr>
          <w:noProof/>
        </w:rPr>
        <w:t>13</w:t>
      </w:r>
      <w:r>
        <w:fldChar w:fldCharType="end"/>
      </w:r>
      <w:r>
        <w:t xml:space="preserve">.- </w:t>
      </w:r>
      <w:r w:rsidRPr="00EB4974">
        <w:t xml:space="preserve">Pieza de código encargada de recoger el dato de pulso desde el microcontrolador en la aplicación </w:t>
      </w:r>
      <w:proofErr w:type="spellStart"/>
      <w:r w:rsidRPr="00EB4974">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rsidRPr="00EB4974">
        <w:t xml:space="preserve"> (Android)</w:t>
      </w:r>
      <w:bookmarkEnd w:id="52"/>
    </w:p>
    <w:p w14:paraId="0E0772D7" w14:textId="62A05B3F" w:rsidR="00634C48" w:rsidRPr="00F16792" w:rsidRDefault="006B5989" w:rsidP="00F16792">
      <w:pPr>
        <w:jc w:val="center"/>
        <w:rPr>
          <w:b/>
          <w:bCs/>
          <w:i/>
          <w:iCs/>
        </w:rPr>
      </w:pPr>
      <w:r w:rsidRPr="006B5989">
        <w:t>Siendo</w:t>
      </w:r>
      <w:r w:rsidRPr="006B5989">
        <w:rPr>
          <w:b/>
          <w:bCs/>
          <w:i/>
          <w:iCs/>
        </w:rPr>
        <w:t xml:space="preserve"> data = “{pulse:’120’}”</w:t>
      </w:r>
    </w:p>
    <w:p w14:paraId="43857512" w14:textId="4112177D" w:rsidR="00CA7BF4" w:rsidRDefault="00CA7BF4">
      <w:r>
        <w:br w:type="page"/>
      </w:r>
    </w:p>
    <w:p w14:paraId="1DABB5C2" w14:textId="2BF8A9D5" w:rsidR="00726A4A" w:rsidRDefault="00726A4A" w:rsidP="00726A4A">
      <w:pPr>
        <w:pStyle w:val="Ttulo1"/>
      </w:pPr>
      <w:bookmarkStart w:id="53" w:name="_Toc43407046"/>
      <w:bookmarkStart w:id="54" w:name="_Toc36315908"/>
      <w:r>
        <w:lastRenderedPageBreak/>
        <w:t>Resultados de la implementación</w:t>
      </w:r>
      <w:bookmarkEnd w:id="53"/>
    </w:p>
    <w:p w14:paraId="3774482A" w14:textId="77777777" w:rsidR="00726A4A" w:rsidRDefault="00726A4A" w:rsidP="00726A4A"/>
    <w:p w14:paraId="03013606" w14:textId="4778D2E8" w:rsidR="00726A4A" w:rsidRDefault="003B312C" w:rsidP="000D07F2">
      <w:pPr>
        <w:pStyle w:val="Ttulo2"/>
      </w:pPr>
      <w:bookmarkStart w:id="55" w:name="_Toc43407047"/>
      <w:r w:rsidRPr="000D07F2">
        <w:t>¿Se ha conseguido desarrollar</w:t>
      </w:r>
      <w:r w:rsidR="000D07F2">
        <w:t>/implementar</w:t>
      </w:r>
      <w:r w:rsidRPr="000D07F2">
        <w:t xml:space="preserve"> completamente cada una de las técnicas?</w:t>
      </w:r>
      <w:bookmarkEnd w:id="55"/>
    </w:p>
    <w:p w14:paraId="6A80AEDA" w14:textId="77777777" w:rsidR="00CA7BF4" w:rsidRPr="00CA7BF4" w:rsidRDefault="00CA7BF4" w:rsidP="00CA7BF4">
      <w:pPr>
        <w:rPr>
          <w:sz w:val="4"/>
          <w:szCs w:val="4"/>
        </w:rPr>
      </w:pPr>
    </w:p>
    <w:p w14:paraId="60823196" w14:textId="3395D225" w:rsidR="00726A4A" w:rsidRDefault="000D07F2" w:rsidP="000D07F2">
      <w:r w:rsidRPr="000D07F2">
        <w:t xml:space="preserve">Se han conseguido </w:t>
      </w:r>
      <w:r w:rsidR="00CA7BF4">
        <w:t>implementar</w:t>
      </w:r>
      <w:r w:rsidRPr="000D07F2">
        <w:t xml:space="preserve"> </w:t>
      </w:r>
      <w:r w:rsidR="00C74C99">
        <w:t>las</w:t>
      </w:r>
      <w:r w:rsidR="00CA7BF4">
        <w:t xml:space="preserve"> dos</w:t>
      </w:r>
      <w:r w:rsidR="00C74C99">
        <w:t xml:space="preserve"> técnicas propuestas, esto</w:t>
      </w:r>
      <w:r w:rsidRPr="000D07F2">
        <w:t xml:space="preserve"> es</w:t>
      </w:r>
      <w:r w:rsidR="00C74C99">
        <w:t>,</w:t>
      </w:r>
      <w:r w:rsidRPr="000D07F2">
        <w:t xml:space="preserve"> la medición mediante el smartphone y la medición mediante el sensor del microcontrolador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Pr="000D07F2">
        <w:t>.</w:t>
      </w:r>
    </w:p>
    <w:p w14:paraId="1A7D873E" w14:textId="71DA3E84" w:rsidR="003B312C" w:rsidRDefault="000D07F2" w:rsidP="00726A4A">
      <w:r>
        <w:t xml:space="preserve">Para realizar la medición del smartphone se </w:t>
      </w:r>
      <w:r w:rsidR="00C74C99">
        <w:t>necesitó</w:t>
      </w:r>
      <w:r>
        <w:t xml:space="preserve"> usar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nativa de Android, ya que como se comenta anteriormente el </w:t>
      </w:r>
      <w:proofErr w:type="spellStart"/>
      <w:r>
        <w:t>framework</w:t>
      </w:r>
      <w:proofErr w:type="spellEnd"/>
      <w:r>
        <w:t xml:space="preserve"> de </w:t>
      </w:r>
      <w:proofErr w:type="spellStart"/>
      <w:r>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t xml:space="preserve"> no es capaz a día de hoy de manejar la cámara y el flash al mismo tiempo.</w:t>
      </w:r>
    </w:p>
    <w:p w14:paraId="45AE8C9A" w14:textId="77777777" w:rsidR="00CA7BF4" w:rsidRPr="000D07F2" w:rsidRDefault="00CA7BF4" w:rsidP="00726A4A"/>
    <w:p w14:paraId="7A60D9FF" w14:textId="0B4A6E73" w:rsidR="003B312C" w:rsidRDefault="003B312C" w:rsidP="000D07F2">
      <w:pPr>
        <w:pStyle w:val="Ttulo2"/>
      </w:pPr>
      <w:bookmarkStart w:id="56" w:name="_Toc43407048"/>
      <w:r w:rsidRPr="000D07F2">
        <w:t>¿Funcionan cada una de las técnicas correctamente, se han comparado los valores de frec</w:t>
      </w:r>
      <w:r w:rsidR="000D07F2">
        <w:t>uencia</w:t>
      </w:r>
      <w:r w:rsidRPr="000D07F2">
        <w:t xml:space="preserve"> cardiaca?</w:t>
      </w:r>
      <w:bookmarkEnd w:id="56"/>
    </w:p>
    <w:p w14:paraId="417BDA77" w14:textId="77777777" w:rsidR="00836EA4" w:rsidRPr="00CA7BF4" w:rsidRDefault="00836EA4" w:rsidP="00836EA4">
      <w:pPr>
        <w:rPr>
          <w:sz w:val="4"/>
          <w:szCs w:val="4"/>
        </w:rPr>
      </w:pPr>
    </w:p>
    <w:p w14:paraId="70981521" w14:textId="24D8E6AC" w:rsidR="003B312C" w:rsidRDefault="005760FC" w:rsidP="000D07F2">
      <w:r>
        <w:t>Si bien</w:t>
      </w:r>
      <w:r w:rsidR="000D07F2">
        <w:t xml:space="preserve"> ambas técnicas funcionan correctamente, sin embargo, la precisión en cada una de ellas difiere. Es más precisa la medición mediante el microcontrolador, ya que el receptor del sensor (MAS 3010, o cualquier sensor de pulso) solo capta la luz infrarroja reflejada del dedo, obviando todas las demás frecuencias, con lo que la medida es </w:t>
      </w:r>
      <w:r w:rsidR="00C74C99">
        <w:t>más</w:t>
      </w:r>
      <w:r w:rsidR="000D07F2">
        <w:t xml:space="preserve"> clara, y es más fácil determinar el latido, importante para el </w:t>
      </w:r>
      <w:r w:rsidR="00C74C99">
        <w:t>cálculo</w:t>
      </w:r>
      <w:r w:rsidR="000D07F2">
        <w:t xml:space="preserve"> de pulsaciones por minuto.</w:t>
      </w:r>
    </w:p>
    <w:p w14:paraId="02CF572B" w14:textId="0BAFA4C1" w:rsidR="008E3241" w:rsidRDefault="008E3241" w:rsidP="000D07F2">
      <w:r>
        <w:t>En esencia</w:t>
      </w:r>
      <w:r w:rsidR="005760FC">
        <w:t xml:space="preserve">, el sensor del microcontrolador </w:t>
      </w:r>
      <w:r>
        <w:t>hace lo mismo que el método</w:t>
      </w:r>
      <w:r w:rsidR="005760FC">
        <w:t xml:space="preserve"> del smartphone, pero donde é</w:t>
      </w:r>
      <w:r>
        <w:t>ste deshecha los canales verde y azul en posproducción, el sensor del microcontrolador directamente emite solo luz roja/infrarroja, de manera los otros dos canales no interfieren en la medición.</w:t>
      </w:r>
    </w:p>
    <w:p w14:paraId="579BDC43" w14:textId="61227478" w:rsidR="000D07F2" w:rsidRDefault="00223A7F" w:rsidP="000D07F2">
      <w:r w:rsidRPr="00223A7F">
        <w:t xml:space="preserve">Aquí se muestra una tabla con mediciones hechas con un tensiómetro estándar, el smartphone (la Cámara y el </w:t>
      </w:r>
      <w:proofErr w:type="gramStart"/>
      <w:r w:rsidRPr="00223A7F">
        <w:t>flash</w:t>
      </w:r>
      <w:proofErr w:type="gramEnd"/>
      <w:r w:rsidRPr="00223A7F">
        <w:t>), y el microcontrolador.</w:t>
      </w:r>
      <w:r>
        <w:t xml:space="preserve"> (Las unidades son pulsaciones por minuto, </w:t>
      </w:r>
      <w:proofErr w:type="spellStart"/>
      <w:r>
        <w:t>bpm</w:t>
      </w:r>
      <w:proofErr w:type="spellEnd"/>
      <w:r>
        <w:t>)</w:t>
      </w:r>
      <w:r w:rsidR="000B561E">
        <w:t>.</w:t>
      </w:r>
    </w:p>
    <w:p w14:paraId="76A633E9" w14:textId="77777777" w:rsidR="000B561E" w:rsidRPr="00223A7F" w:rsidRDefault="000B561E" w:rsidP="000D07F2"/>
    <w:tbl>
      <w:tblPr>
        <w:tblStyle w:val="Tablanormal3"/>
        <w:tblW w:w="7198" w:type="dxa"/>
        <w:jc w:val="center"/>
        <w:tblLook w:val="04A0" w:firstRow="1" w:lastRow="0" w:firstColumn="1" w:lastColumn="0" w:noHBand="0" w:noVBand="1"/>
      </w:tblPr>
      <w:tblGrid>
        <w:gridCol w:w="1680"/>
        <w:gridCol w:w="2573"/>
        <w:gridCol w:w="2945"/>
      </w:tblGrid>
      <w:tr w:rsidR="00223A7F" w:rsidRPr="00223A7F" w14:paraId="659BCF2E" w14:textId="77777777" w:rsidTr="000B561E">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1680" w:type="dxa"/>
            <w:noWrap/>
            <w:vAlign w:val="center"/>
            <w:hideMark/>
          </w:tcPr>
          <w:p w14:paraId="0CA886C4" w14:textId="77777777" w:rsidR="00223A7F" w:rsidRDefault="00223A7F" w:rsidP="005760FC">
            <w:pPr>
              <w:jc w:val="center"/>
              <w:rPr>
                <w:rFonts w:ascii="Calibri" w:eastAsia="Times New Roman" w:hAnsi="Calibri" w:cs="Calibri"/>
                <w:color w:val="000000"/>
                <w:lang w:eastAsia="es-ES"/>
              </w:rPr>
            </w:pPr>
            <w:r>
              <w:rPr>
                <w:rFonts w:ascii="Calibri" w:eastAsia="Times New Roman" w:hAnsi="Calibri" w:cs="Calibri"/>
                <w:color w:val="000000"/>
                <w:lang w:eastAsia="es-ES"/>
              </w:rPr>
              <w:t>T</w:t>
            </w:r>
            <w:r w:rsidRPr="00223A7F">
              <w:rPr>
                <w:rFonts w:ascii="Calibri" w:eastAsia="Times New Roman" w:hAnsi="Calibri" w:cs="Calibri"/>
                <w:color w:val="000000"/>
                <w:lang w:eastAsia="es-ES"/>
              </w:rPr>
              <w:t>ensiómetro</w:t>
            </w:r>
          </w:p>
          <w:p w14:paraId="161E862E" w14:textId="26D82F9C" w:rsidR="000B561E" w:rsidRPr="000B561E" w:rsidRDefault="000B561E" w:rsidP="005760FC">
            <w:pPr>
              <w:jc w:val="center"/>
              <w:rPr>
                <w:rFonts w:ascii="Calibri" w:eastAsia="Times New Roman" w:hAnsi="Calibri" w:cs="Calibri"/>
                <w:b w:val="0"/>
                <w:color w:val="000000"/>
                <w:lang w:eastAsia="es-ES"/>
              </w:rPr>
            </w:pPr>
            <w:r w:rsidRPr="000B561E">
              <w:rPr>
                <w:rFonts w:ascii="Calibri" w:eastAsia="Times New Roman" w:hAnsi="Calibri" w:cs="Calibri"/>
                <w:b w:val="0"/>
                <w:color w:val="000000"/>
                <w:lang w:eastAsia="es-ES"/>
              </w:rPr>
              <w:t>(Bpm)</w:t>
            </w:r>
          </w:p>
        </w:tc>
        <w:tc>
          <w:tcPr>
            <w:tcW w:w="2573" w:type="dxa"/>
            <w:noWrap/>
            <w:vAlign w:val="center"/>
            <w:hideMark/>
          </w:tcPr>
          <w:p w14:paraId="0EEF7AD3" w14:textId="77777777" w:rsidR="00223A7F" w:rsidRDefault="00223A7F"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Smartphone</w:t>
            </w:r>
          </w:p>
          <w:p w14:paraId="2C0E5BB1" w14:textId="1447B36B" w:rsidR="000B561E" w:rsidRPr="00223A7F" w:rsidRDefault="000B561E"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0B561E">
              <w:rPr>
                <w:rFonts w:ascii="Calibri" w:eastAsia="Times New Roman" w:hAnsi="Calibri" w:cs="Calibri"/>
                <w:b w:val="0"/>
                <w:color w:val="000000"/>
                <w:lang w:eastAsia="es-ES"/>
              </w:rPr>
              <w:t>(Bpm)</w:t>
            </w:r>
          </w:p>
        </w:tc>
        <w:tc>
          <w:tcPr>
            <w:tcW w:w="2945" w:type="dxa"/>
            <w:noWrap/>
            <w:vAlign w:val="center"/>
            <w:hideMark/>
          </w:tcPr>
          <w:p w14:paraId="1DBABD48" w14:textId="77777777" w:rsidR="00223A7F" w:rsidRDefault="00223A7F"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Microcontrolador</w:t>
            </w:r>
          </w:p>
          <w:p w14:paraId="3DE06BFE" w14:textId="1FFC297B" w:rsidR="000B561E" w:rsidRPr="00223A7F" w:rsidRDefault="000B561E"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0B561E">
              <w:rPr>
                <w:rFonts w:ascii="Calibri" w:eastAsia="Times New Roman" w:hAnsi="Calibri" w:cs="Calibri"/>
                <w:b w:val="0"/>
                <w:color w:val="000000"/>
                <w:lang w:eastAsia="es-ES"/>
              </w:rPr>
              <w:t>(Bpm)</w:t>
            </w:r>
          </w:p>
        </w:tc>
      </w:tr>
      <w:tr w:rsidR="00223A7F" w:rsidRPr="00223A7F" w14:paraId="45724F43"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256804BC"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3</w:t>
            </w:r>
          </w:p>
        </w:tc>
        <w:tc>
          <w:tcPr>
            <w:tcW w:w="2573" w:type="dxa"/>
            <w:noWrap/>
            <w:vAlign w:val="center"/>
            <w:hideMark/>
          </w:tcPr>
          <w:p w14:paraId="228A5ECA"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5</w:t>
            </w:r>
          </w:p>
        </w:tc>
        <w:tc>
          <w:tcPr>
            <w:tcW w:w="2945" w:type="dxa"/>
            <w:noWrap/>
            <w:vAlign w:val="center"/>
            <w:hideMark/>
          </w:tcPr>
          <w:p w14:paraId="31633198"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0</w:t>
            </w:r>
          </w:p>
        </w:tc>
      </w:tr>
      <w:tr w:rsidR="00223A7F" w:rsidRPr="00223A7F" w14:paraId="6A2E6D49" w14:textId="77777777" w:rsidTr="000B561E">
        <w:trPr>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4D579C46"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0</w:t>
            </w:r>
          </w:p>
        </w:tc>
        <w:tc>
          <w:tcPr>
            <w:tcW w:w="2573" w:type="dxa"/>
            <w:noWrap/>
            <w:vAlign w:val="center"/>
            <w:hideMark/>
          </w:tcPr>
          <w:p w14:paraId="35130897"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7</w:t>
            </w:r>
          </w:p>
        </w:tc>
        <w:tc>
          <w:tcPr>
            <w:tcW w:w="2945" w:type="dxa"/>
            <w:noWrap/>
            <w:vAlign w:val="center"/>
            <w:hideMark/>
          </w:tcPr>
          <w:p w14:paraId="363D568F"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4</w:t>
            </w:r>
          </w:p>
        </w:tc>
      </w:tr>
      <w:tr w:rsidR="00223A7F" w:rsidRPr="00223A7F" w14:paraId="1EF0B507"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12237259"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2</w:t>
            </w:r>
          </w:p>
        </w:tc>
        <w:tc>
          <w:tcPr>
            <w:tcW w:w="2573" w:type="dxa"/>
            <w:noWrap/>
            <w:vAlign w:val="center"/>
            <w:hideMark/>
          </w:tcPr>
          <w:p w14:paraId="74E6783A"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2</w:t>
            </w:r>
          </w:p>
        </w:tc>
        <w:tc>
          <w:tcPr>
            <w:tcW w:w="2945" w:type="dxa"/>
            <w:noWrap/>
            <w:vAlign w:val="center"/>
            <w:hideMark/>
          </w:tcPr>
          <w:p w14:paraId="489F363E"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0</w:t>
            </w:r>
          </w:p>
        </w:tc>
      </w:tr>
      <w:tr w:rsidR="00223A7F" w:rsidRPr="00223A7F" w14:paraId="5760A7F1" w14:textId="77777777" w:rsidTr="000B561E">
        <w:trPr>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135D927B"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74</w:t>
            </w:r>
          </w:p>
        </w:tc>
        <w:tc>
          <w:tcPr>
            <w:tcW w:w="2573" w:type="dxa"/>
            <w:noWrap/>
            <w:vAlign w:val="center"/>
            <w:hideMark/>
          </w:tcPr>
          <w:p w14:paraId="07C9305C"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83</w:t>
            </w:r>
          </w:p>
        </w:tc>
        <w:tc>
          <w:tcPr>
            <w:tcW w:w="2945" w:type="dxa"/>
            <w:noWrap/>
            <w:vAlign w:val="center"/>
            <w:hideMark/>
          </w:tcPr>
          <w:p w14:paraId="4C50EB53"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80</w:t>
            </w:r>
          </w:p>
        </w:tc>
      </w:tr>
      <w:tr w:rsidR="00223A7F" w:rsidRPr="00223A7F" w14:paraId="6C30B0E6"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3217ABC2"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9</w:t>
            </w:r>
          </w:p>
        </w:tc>
        <w:tc>
          <w:tcPr>
            <w:tcW w:w="2573" w:type="dxa"/>
            <w:noWrap/>
            <w:vAlign w:val="center"/>
            <w:hideMark/>
          </w:tcPr>
          <w:p w14:paraId="5124F7D5"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5</w:t>
            </w:r>
          </w:p>
        </w:tc>
        <w:tc>
          <w:tcPr>
            <w:tcW w:w="2945" w:type="dxa"/>
            <w:noWrap/>
            <w:vAlign w:val="center"/>
            <w:hideMark/>
          </w:tcPr>
          <w:p w14:paraId="124495BA" w14:textId="77777777" w:rsidR="00223A7F" w:rsidRPr="00223A7F" w:rsidRDefault="00223A7F" w:rsidP="00981436">
            <w:pPr>
              <w:keepNext/>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7</w:t>
            </w:r>
          </w:p>
        </w:tc>
      </w:tr>
    </w:tbl>
    <w:p w14:paraId="29C40345" w14:textId="18520DBA" w:rsidR="003B312C" w:rsidRDefault="00981436" w:rsidP="00981436">
      <w:pPr>
        <w:pStyle w:val="Descripcin"/>
        <w:jc w:val="center"/>
        <w:rPr>
          <w:highlight w:val="yellow"/>
        </w:rPr>
      </w:pPr>
      <w:bookmarkStart w:id="57" w:name="_Toc43407081"/>
      <w:r>
        <w:t xml:space="preserve">Tabla </w:t>
      </w:r>
      <w:r>
        <w:fldChar w:fldCharType="begin"/>
      </w:r>
      <w:r>
        <w:instrText xml:space="preserve"> SEQ Tabla \* ARABIC </w:instrText>
      </w:r>
      <w:r>
        <w:fldChar w:fldCharType="separate"/>
      </w:r>
      <w:r w:rsidR="00A015C6">
        <w:rPr>
          <w:noProof/>
        </w:rPr>
        <w:t>1</w:t>
      </w:r>
      <w:r>
        <w:fldChar w:fldCharType="end"/>
      </w:r>
      <w:r>
        <w:t>.- Comparación de medidas entre ambos sistemas.</w:t>
      </w:r>
      <w:bookmarkEnd w:id="57"/>
    </w:p>
    <w:p w14:paraId="27D0219C" w14:textId="77777777" w:rsidR="000B561E" w:rsidRDefault="000B561E" w:rsidP="003B312C">
      <w:pPr>
        <w:rPr>
          <w:highlight w:val="yellow"/>
        </w:rPr>
      </w:pPr>
    </w:p>
    <w:p w14:paraId="070803BD" w14:textId="77777777" w:rsidR="000B561E" w:rsidRDefault="000B561E" w:rsidP="003B312C">
      <w:pPr>
        <w:rPr>
          <w:highlight w:val="yellow"/>
        </w:rPr>
      </w:pPr>
    </w:p>
    <w:p w14:paraId="59841DF5" w14:textId="77777777" w:rsidR="000B561E" w:rsidRDefault="000B561E" w:rsidP="003B312C">
      <w:pPr>
        <w:rPr>
          <w:highlight w:val="yellow"/>
        </w:rPr>
      </w:pPr>
    </w:p>
    <w:p w14:paraId="3C7E37F7" w14:textId="77777777" w:rsidR="000B561E" w:rsidRDefault="000B561E" w:rsidP="003B312C">
      <w:pPr>
        <w:rPr>
          <w:highlight w:val="yellow"/>
        </w:rPr>
      </w:pPr>
    </w:p>
    <w:p w14:paraId="5FBE2E6E" w14:textId="63C54A16" w:rsidR="003B312C" w:rsidRDefault="000D07F2" w:rsidP="000D07F2">
      <w:pPr>
        <w:pStyle w:val="Ttulo2"/>
      </w:pPr>
      <w:bookmarkStart w:id="58" w:name="_Toc43407049"/>
      <w:r w:rsidRPr="000D07F2">
        <w:lastRenderedPageBreak/>
        <w:t>Comparación de ambas técnicas desde el punto de vista computacional y desde el punto de vista del programador</w:t>
      </w:r>
      <w:r>
        <w:t>.</w:t>
      </w:r>
      <w:bookmarkEnd w:id="58"/>
    </w:p>
    <w:p w14:paraId="22B816AB" w14:textId="77777777" w:rsidR="00836EA4" w:rsidRPr="000B561E" w:rsidRDefault="00836EA4" w:rsidP="00836EA4">
      <w:pPr>
        <w:rPr>
          <w:sz w:val="4"/>
          <w:szCs w:val="4"/>
        </w:rPr>
      </w:pPr>
    </w:p>
    <w:p w14:paraId="2FBCD5BF" w14:textId="61A80DA2" w:rsidR="003B312C" w:rsidRDefault="000D07F2" w:rsidP="00726A4A">
      <w:r w:rsidRPr="000D07F2">
        <w:t xml:space="preserve">A nivel </w:t>
      </w:r>
      <w:r>
        <w:t xml:space="preserve">computacional, la complejidad es similar, sin </w:t>
      </w:r>
      <w:r w:rsidR="00836EA4">
        <w:t>embargo,</w:t>
      </w:r>
      <w:r>
        <w:t xml:space="preserve"> por como son ambas arquitecturas, el smartphone y 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es mucho más rápido y potente el microcontrolador, ya que se trata de un dispositivo que solo va a hacer una cosa, en vez del smartphone que tiene múltiples procesos funcionando a la vez.</w:t>
      </w:r>
    </w:p>
    <w:p w14:paraId="0E0025F1" w14:textId="505B92FB" w:rsidR="000D07F2" w:rsidRDefault="000D07F2" w:rsidP="00726A4A">
      <w:r>
        <w:t xml:space="preserve">Mientras que el smartphone captura fotogramas al máximo de su resolución para hacer una agregación y sacar un único valor, el microcontrolador toma una imagen mucho </w:t>
      </w:r>
      <w:r w:rsidR="00A44FA7">
        <w:t>más</w:t>
      </w:r>
      <w:r>
        <w:t xml:space="preserve"> reducida y de un mapa de colores distinto y </w:t>
      </w:r>
      <w:r w:rsidR="00A44FA7">
        <w:t>más</w:t>
      </w:r>
      <w:r>
        <w:t xml:space="preserve"> optimizado, con lo que el </w:t>
      </w:r>
      <w:r w:rsidR="00A44FA7">
        <w:t>cálculo</w:t>
      </w:r>
      <w:r>
        <w:t xml:space="preserve"> matricial es menor. Sin embargo, la potencia del procesador de un smartphone actual</w:t>
      </w:r>
      <w:r w:rsidR="00836EA4">
        <w:t xml:space="preserve"> hace que el </w:t>
      </w:r>
      <w:r w:rsidR="00A44FA7">
        <w:t>cálculo</w:t>
      </w:r>
      <w:r w:rsidR="00836EA4">
        <w:t xml:space="preserve"> de toda esa imagen por minuto sea instantáneo, con lo que al final el rendimiento es similar.</w:t>
      </w:r>
    </w:p>
    <w:p w14:paraId="3AC93618" w14:textId="1E3D6C81" w:rsidR="00836EA4" w:rsidRDefault="00836EA4" w:rsidP="00726A4A">
      <w:r>
        <w:t xml:space="preserve">En caso de teléfonos antiguos con menos RAM o con sistemas operativos </w:t>
      </w:r>
      <w:r w:rsidR="00A44FA7">
        <w:t>más</w:t>
      </w:r>
      <w:r>
        <w:t xml:space="preserve"> potentes, esta diferencia sí que podría ser mayor.</w:t>
      </w:r>
    </w:p>
    <w:p w14:paraId="1D4F24E5" w14:textId="282FA635" w:rsidR="003B312C" w:rsidRDefault="00836EA4" w:rsidP="00726A4A">
      <w:r>
        <w:t xml:space="preserve">A la hora de programar, al ser </w:t>
      </w:r>
      <w:r w:rsidR="00A44FA7">
        <w:t>más</w:t>
      </w:r>
      <w:r>
        <w:t xml:space="preserve"> inteligente el smartphone, el nivel de programación puede ser </w:t>
      </w:r>
      <w:r w:rsidR="00A44FA7">
        <w:t>más</w:t>
      </w:r>
      <w:r>
        <w:t xml:space="preserve"> alto, o de </w:t>
      </w:r>
      <w:r w:rsidR="00A44FA7">
        <w:t>más</w:t>
      </w:r>
      <w:r>
        <w:t xml:space="preserve"> alto nivel, abstrayendo mucha funcionalidad, haciendo mucho </w:t>
      </w:r>
      <w:r w:rsidR="00A44FA7">
        <w:t>más</w:t>
      </w:r>
      <w:r>
        <w:t xml:space="preserve"> sencilla su programación. Por su lado el microcontrolador </w:t>
      </w:r>
      <w:r w:rsidR="00A44FA7">
        <w:t>está</w:t>
      </w:r>
      <w:r>
        <w:t xml:space="preserve"> programado en C (un lenguaje de muy bajo nivel) con una programación más compleja.</w:t>
      </w:r>
    </w:p>
    <w:p w14:paraId="0F3F8262" w14:textId="77777777" w:rsidR="000B561E" w:rsidRPr="00836EA4" w:rsidRDefault="000B561E" w:rsidP="00726A4A"/>
    <w:p w14:paraId="29BF3B1E" w14:textId="1448ADE4" w:rsidR="003B312C" w:rsidRDefault="003B312C" w:rsidP="00836EA4">
      <w:pPr>
        <w:pStyle w:val="Ttulo2"/>
      </w:pPr>
      <w:bookmarkStart w:id="59" w:name="_Toc43407050"/>
      <w:r w:rsidRPr="00836EA4">
        <w:t>Comparar las dos técnicas desde un punto de vista de operatividad para el médico</w:t>
      </w:r>
      <w:r w:rsidR="00836EA4">
        <w:t xml:space="preserve"> o del usuario</w:t>
      </w:r>
      <w:bookmarkEnd w:id="59"/>
    </w:p>
    <w:p w14:paraId="4BED0E3F" w14:textId="77777777" w:rsidR="00836EA4" w:rsidRPr="000B561E" w:rsidRDefault="00836EA4" w:rsidP="00836EA4">
      <w:pPr>
        <w:rPr>
          <w:sz w:val="4"/>
          <w:szCs w:val="4"/>
        </w:rPr>
      </w:pPr>
    </w:p>
    <w:p w14:paraId="0E0BB48D" w14:textId="6CD572DB" w:rsidR="00836EA4" w:rsidRDefault="00836EA4" w:rsidP="00836EA4">
      <w:r>
        <w:t>Desde el punto de vista del médico, la complejidad es la misma, puesto que desde la propia aplicación se indican los pasos a seguir si queremos utilizar un método de medición u otro. Para el caso del microcontrolador solo tenemos que conectarlo mediante el cable al puer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del teléfono (al puerto por donde se carga).</w:t>
      </w:r>
    </w:p>
    <w:p w14:paraId="284BADAA" w14:textId="1A4FD67B" w:rsidR="003B312C" w:rsidRDefault="00836EA4" w:rsidP="00726A4A">
      <w:r>
        <w:t>En el caso del usuario final que se baje la aplicación en un futuro, y como se sobreentiende que no tendrá acceso a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la operatividad es tan sencilla como poner el dedo encima de la cámara cuando entras en la pantalla de medición. En cualquier caso, la aplicación a la hora de hacer este documento solo </w:t>
      </w:r>
      <w:r w:rsidR="00A44FA7">
        <w:t>está</w:t>
      </w:r>
      <w:r>
        <w:t xml:space="preserve"> enfocada a médicos. En las líneas futuras se propone una aplicación para pacientes en un futuro.</w:t>
      </w:r>
    </w:p>
    <w:p w14:paraId="1279925E" w14:textId="77777777" w:rsidR="000B561E" w:rsidRPr="00836EA4" w:rsidRDefault="000B561E" w:rsidP="00726A4A"/>
    <w:p w14:paraId="245887A3" w14:textId="1900F0E4" w:rsidR="00836EA4" w:rsidRDefault="003B312C" w:rsidP="00836EA4">
      <w:pPr>
        <w:pStyle w:val="Ttulo2"/>
      </w:pPr>
      <w:bookmarkStart w:id="60" w:name="_Toc43407051"/>
      <w:r w:rsidRPr="00836EA4">
        <w:t>Comparar las dos técnicas desde un punto de vista económico</w:t>
      </w:r>
      <w:bookmarkEnd w:id="60"/>
    </w:p>
    <w:p w14:paraId="7C784A42" w14:textId="77777777" w:rsidR="000B561E" w:rsidRPr="000B561E" w:rsidRDefault="000B561E" w:rsidP="000B561E">
      <w:pPr>
        <w:rPr>
          <w:sz w:val="4"/>
          <w:szCs w:val="4"/>
        </w:rPr>
      </w:pPr>
    </w:p>
    <w:p w14:paraId="7A521C56" w14:textId="4AE93546" w:rsidR="003B312C" w:rsidRPr="00836EA4" w:rsidRDefault="00836EA4" w:rsidP="00726A4A">
      <w:r w:rsidRPr="00836EA4">
        <w:t>Desde el punto de vista económico la respuesta es obvia</w:t>
      </w:r>
      <w:r>
        <w:t>, si partimos de la base que el usuario potencial ya posee un smartphone. Sin embargo, el desembolso económico para realizar el montaje</w:t>
      </w:r>
      <w:r w:rsidR="00A44FA7">
        <w:t xml:space="preserve"> del microcontrolador</w:t>
      </w:r>
      <w:r>
        <w:t xml:space="preserve"> no supera en la mayoría de las plataformas de venta online los 10 euros.</w:t>
      </w:r>
    </w:p>
    <w:p w14:paraId="40B9617F" w14:textId="77777777" w:rsidR="00836EA4" w:rsidRPr="003B312C" w:rsidRDefault="00836EA4" w:rsidP="00726A4A">
      <w:pPr>
        <w:rPr>
          <w:highlight w:val="yellow"/>
        </w:rPr>
      </w:pPr>
    </w:p>
    <w:p w14:paraId="4EA7F8C4" w14:textId="499202FF" w:rsidR="003B312C" w:rsidRPr="00836EA4" w:rsidRDefault="003B312C" w:rsidP="00836EA4">
      <w:pPr>
        <w:pStyle w:val="Ttulo2"/>
      </w:pPr>
      <w:bookmarkStart w:id="61" w:name="_Toc43407052"/>
      <w:r w:rsidRPr="00836EA4">
        <w:lastRenderedPageBreak/>
        <w:t>¿En qué escenarios/entornos recomiendas una técnica y la otra?</w:t>
      </w:r>
      <w:bookmarkEnd w:id="61"/>
    </w:p>
    <w:p w14:paraId="7F0C59B8" w14:textId="77777777" w:rsidR="00325E04" w:rsidRPr="00325E04" w:rsidRDefault="00325E04" w:rsidP="00726A4A">
      <w:pPr>
        <w:rPr>
          <w:sz w:val="4"/>
          <w:szCs w:val="4"/>
        </w:rPr>
      </w:pPr>
    </w:p>
    <w:p w14:paraId="760DDC84" w14:textId="6A6DD670" w:rsidR="003B312C" w:rsidRDefault="00836EA4" w:rsidP="00726A4A">
      <w:r w:rsidRPr="00836EA4">
        <w:t>Siempre que el centro tenga la posibilidad de adquirir/fabricar el microcontrolador, es preferible el microcontrolador.</w:t>
      </w:r>
    </w:p>
    <w:p w14:paraId="12C865B3" w14:textId="77777777" w:rsidR="00836EA4" w:rsidRPr="00836EA4" w:rsidRDefault="00836EA4" w:rsidP="00726A4A"/>
    <w:p w14:paraId="5226D861" w14:textId="338917EB" w:rsidR="00025E98" w:rsidRDefault="00025E98" w:rsidP="00025E98">
      <w:pPr>
        <w:pStyle w:val="Ttulo2"/>
      </w:pPr>
      <w:bookmarkStart w:id="62" w:name="_Toc43407053"/>
      <w:r>
        <w:t>Tabla de fortalezas y debilidades</w:t>
      </w:r>
      <w:bookmarkEnd w:id="62"/>
    </w:p>
    <w:p w14:paraId="17DAF264" w14:textId="77777777" w:rsidR="00325E04" w:rsidRPr="00325E04" w:rsidRDefault="00325E04" w:rsidP="00554EF1">
      <w:pPr>
        <w:rPr>
          <w:sz w:val="4"/>
          <w:szCs w:val="4"/>
        </w:rPr>
      </w:pPr>
    </w:p>
    <w:p w14:paraId="2122ED17" w14:textId="356E929D" w:rsidR="00554EF1" w:rsidRDefault="00554EF1" w:rsidP="00554EF1">
      <w:r>
        <w:t>A continuación, se describen las principales fortalezas y debilidades de ambos procesos de lectura de frecuencia cardiaca.</w:t>
      </w:r>
    </w:p>
    <w:p w14:paraId="45919442" w14:textId="77777777" w:rsidR="00325E04" w:rsidRPr="00554EF1" w:rsidRDefault="00325E04" w:rsidP="00554EF1"/>
    <w:p w14:paraId="646CEB16" w14:textId="28C691B9" w:rsidR="00553520" w:rsidRDefault="00553520" w:rsidP="00554EF1">
      <w:pPr>
        <w:pStyle w:val="Ttulo3"/>
      </w:pPr>
      <w:bookmarkStart w:id="63" w:name="_Toc43407054"/>
      <w:r>
        <w:t>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WeMosD1) + Sensor MAX3010</w:t>
      </w:r>
      <w:bookmarkEnd w:id="63"/>
    </w:p>
    <w:p w14:paraId="07596072" w14:textId="77777777" w:rsidR="00325E04" w:rsidRPr="00325E04" w:rsidRDefault="00325E04" w:rsidP="00325E04"/>
    <w:tbl>
      <w:tblPr>
        <w:tblStyle w:val="Tablanormal4"/>
        <w:tblW w:w="0" w:type="auto"/>
        <w:jc w:val="center"/>
        <w:tblLook w:val="04A0" w:firstRow="1" w:lastRow="0" w:firstColumn="1" w:lastColumn="0" w:noHBand="0" w:noVBand="1"/>
      </w:tblPr>
      <w:tblGrid>
        <w:gridCol w:w="4675"/>
        <w:gridCol w:w="4675"/>
      </w:tblGrid>
      <w:tr w:rsidR="00553520" w14:paraId="3E27C649" w14:textId="77777777" w:rsidTr="00223A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2B89CEA9" w14:textId="663F14D0" w:rsidR="00553520" w:rsidRDefault="00553520" w:rsidP="00726A4A">
            <w:r>
              <w:t>Fortalezas</w:t>
            </w:r>
          </w:p>
        </w:tc>
        <w:tc>
          <w:tcPr>
            <w:tcW w:w="4675" w:type="dxa"/>
          </w:tcPr>
          <w:p w14:paraId="60C9F0CD" w14:textId="7C076310" w:rsidR="00553520" w:rsidRDefault="00553520" w:rsidP="00726A4A">
            <w:pPr>
              <w:cnfStyle w:val="100000000000" w:firstRow="1" w:lastRow="0" w:firstColumn="0" w:lastColumn="0" w:oddVBand="0" w:evenVBand="0" w:oddHBand="0" w:evenHBand="0" w:firstRowFirstColumn="0" w:firstRowLastColumn="0" w:lastRowFirstColumn="0" w:lastRowLastColumn="0"/>
            </w:pPr>
            <w:r>
              <w:t>Debilidades</w:t>
            </w:r>
          </w:p>
        </w:tc>
      </w:tr>
      <w:tr w:rsidR="00553520" w14:paraId="337F21E9"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6EEA1E2" w14:textId="7E09DCC0" w:rsidR="00553520" w:rsidRPr="00553520" w:rsidRDefault="00325E04" w:rsidP="00726A4A">
            <w:pPr>
              <w:rPr>
                <w:b w:val="0"/>
                <w:bCs w:val="0"/>
              </w:rPr>
            </w:pPr>
            <w:r>
              <w:rPr>
                <w:b w:val="0"/>
                <w:bCs w:val="0"/>
              </w:rPr>
              <w:t>Más</w:t>
            </w:r>
            <w:r w:rsidR="00553520">
              <w:rPr>
                <w:b w:val="0"/>
                <w:bCs w:val="0"/>
              </w:rPr>
              <w:t xml:space="preserve"> sensible y preciso</w:t>
            </w:r>
          </w:p>
        </w:tc>
        <w:tc>
          <w:tcPr>
            <w:tcW w:w="4675" w:type="dxa"/>
          </w:tcPr>
          <w:p w14:paraId="5BC519E4" w14:textId="76147B0F" w:rsidR="00553520" w:rsidRDefault="00553520" w:rsidP="00726A4A">
            <w:pPr>
              <w:cnfStyle w:val="000000100000" w:firstRow="0" w:lastRow="0" w:firstColumn="0" w:lastColumn="0" w:oddVBand="0" w:evenVBand="0" w:oddHBand="1" w:evenHBand="0" w:firstRowFirstColumn="0" w:firstRowLastColumn="0" w:lastRowFirstColumn="0" w:lastRowLastColumn="0"/>
            </w:pPr>
            <w:r>
              <w:t>Aparato externo</w:t>
            </w:r>
          </w:p>
        </w:tc>
      </w:tr>
      <w:tr w:rsidR="00553520" w14:paraId="3A71CA3F"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2F44B892" w14:textId="1520566A" w:rsidR="00553520" w:rsidRPr="00553520" w:rsidRDefault="00553520" w:rsidP="00726A4A">
            <w:pPr>
              <w:rPr>
                <w:b w:val="0"/>
                <w:bCs w:val="0"/>
              </w:rPr>
            </w:pPr>
            <w:r>
              <w:rPr>
                <w:b w:val="0"/>
                <w:bCs w:val="0"/>
              </w:rPr>
              <w:t>No le afecta la luz ambiental.</w:t>
            </w:r>
          </w:p>
        </w:tc>
        <w:tc>
          <w:tcPr>
            <w:tcW w:w="4675" w:type="dxa"/>
          </w:tcPr>
          <w:p w14:paraId="7A69731B" w14:textId="5A8F8D65" w:rsidR="00553520" w:rsidRDefault="00553520" w:rsidP="00726A4A">
            <w:pPr>
              <w:cnfStyle w:val="000000000000" w:firstRow="0" w:lastRow="0" w:firstColumn="0" w:lastColumn="0" w:oddVBand="0" w:evenVBand="0" w:oddHBand="0" w:evenHBand="0" w:firstRowFirstColumn="0" w:firstRowLastColumn="0" w:lastRowFirstColumn="0" w:lastRowLastColumn="0"/>
            </w:pPr>
            <w:r>
              <w:t>Compatibilidad con smartphone (OTG)</w:t>
            </w:r>
          </w:p>
        </w:tc>
      </w:tr>
      <w:tr w:rsidR="00553520" w14:paraId="5165DEB7"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3A689B0B" w14:textId="0BFD9D36" w:rsidR="00553520" w:rsidRPr="00553520" w:rsidRDefault="00553520" w:rsidP="00726A4A">
            <w:pPr>
              <w:rPr>
                <w:b w:val="0"/>
                <w:bCs w:val="0"/>
              </w:rPr>
            </w:pPr>
            <w:r>
              <w:rPr>
                <w:b w:val="0"/>
                <w:bCs w:val="0"/>
              </w:rPr>
              <w:t>Económico</w:t>
            </w:r>
          </w:p>
        </w:tc>
        <w:tc>
          <w:tcPr>
            <w:tcW w:w="4675" w:type="dxa"/>
          </w:tcPr>
          <w:p w14:paraId="5A10CBC3" w14:textId="0372B3C1" w:rsidR="00553520" w:rsidRDefault="00553520" w:rsidP="00726A4A">
            <w:pPr>
              <w:cnfStyle w:val="000000100000" w:firstRow="0" w:lastRow="0" w:firstColumn="0" w:lastColumn="0" w:oddVBand="0" w:evenVBand="0" w:oddHBand="1" w:evenHBand="0" w:firstRowFirstColumn="0" w:firstRowLastColumn="0" w:lastRowFirstColumn="0" w:lastRowLastColumn="0"/>
            </w:pPr>
            <w:r>
              <w:t>MAX3010 difícil de encontrar</w:t>
            </w:r>
          </w:p>
        </w:tc>
      </w:tr>
      <w:tr w:rsidR="00553520" w14:paraId="3142C748"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4C1DFB61" w14:textId="5DD56D75" w:rsidR="00553520" w:rsidRPr="00553520" w:rsidRDefault="00553520" w:rsidP="00726A4A">
            <w:pPr>
              <w:rPr>
                <w:b w:val="0"/>
                <w:bCs w:val="0"/>
              </w:rPr>
            </w:pPr>
            <w:r w:rsidRPr="00553520">
              <w:rPr>
                <w:b w:val="0"/>
                <w:bCs w:val="0"/>
              </w:rPr>
              <w:t>Actualizable (por ejemplo, con sensores nuevos)</w:t>
            </w:r>
          </w:p>
        </w:tc>
        <w:tc>
          <w:tcPr>
            <w:tcW w:w="4675" w:type="dxa"/>
          </w:tcPr>
          <w:p w14:paraId="35419D78" w14:textId="77777777" w:rsidR="00553520" w:rsidRDefault="00553520" w:rsidP="00981436">
            <w:pPr>
              <w:keepNext/>
              <w:cnfStyle w:val="000000000000" w:firstRow="0" w:lastRow="0" w:firstColumn="0" w:lastColumn="0" w:oddVBand="0" w:evenVBand="0" w:oddHBand="0" w:evenHBand="0" w:firstRowFirstColumn="0" w:firstRowLastColumn="0" w:lastRowFirstColumn="0" w:lastRowLastColumn="0"/>
            </w:pPr>
          </w:p>
        </w:tc>
      </w:tr>
    </w:tbl>
    <w:p w14:paraId="27B962FF" w14:textId="075A52FE" w:rsidR="00553520" w:rsidRDefault="00981436" w:rsidP="00981436">
      <w:pPr>
        <w:pStyle w:val="Descripcin"/>
        <w:jc w:val="center"/>
      </w:pPr>
      <w:bookmarkStart w:id="64" w:name="_Toc43407082"/>
      <w:r>
        <w:t xml:space="preserve">Tabla </w:t>
      </w:r>
      <w:r>
        <w:fldChar w:fldCharType="begin"/>
      </w:r>
      <w:r>
        <w:instrText xml:space="preserve"> SEQ Tabla \* ARABIC </w:instrText>
      </w:r>
      <w:r>
        <w:fldChar w:fldCharType="separate"/>
      </w:r>
      <w:r w:rsidR="00A015C6">
        <w:rPr>
          <w:noProof/>
        </w:rPr>
        <w:t>2</w:t>
      </w:r>
      <w:r>
        <w:fldChar w:fldCharType="end"/>
      </w:r>
      <w:r>
        <w:t>.- Fortalezas y debilidades del microcontrolador</w:t>
      </w:r>
      <w:bookmarkEnd w:id="64"/>
    </w:p>
    <w:p w14:paraId="7B7CC8C0" w14:textId="5D0B2B01" w:rsidR="003B312C" w:rsidRDefault="00553520" w:rsidP="00554EF1">
      <w:pPr>
        <w:pStyle w:val="Ttulo3"/>
      </w:pPr>
      <w:bookmarkStart w:id="65" w:name="_Toc43407055"/>
      <w:r>
        <w:t>Smartphone (Cámara + Flash)</w:t>
      </w:r>
      <w:bookmarkEnd w:id="65"/>
    </w:p>
    <w:p w14:paraId="0AD5B3AF" w14:textId="77777777" w:rsidR="00325E04" w:rsidRPr="00325E04" w:rsidRDefault="00325E04" w:rsidP="00325E04"/>
    <w:tbl>
      <w:tblPr>
        <w:tblStyle w:val="Tablanormal4"/>
        <w:tblW w:w="0" w:type="auto"/>
        <w:jc w:val="center"/>
        <w:tblLook w:val="04A0" w:firstRow="1" w:lastRow="0" w:firstColumn="1" w:lastColumn="0" w:noHBand="0" w:noVBand="1"/>
      </w:tblPr>
      <w:tblGrid>
        <w:gridCol w:w="4675"/>
        <w:gridCol w:w="4675"/>
      </w:tblGrid>
      <w:tr w:rsidR="00553520" w14:paraId="676E3836" w14:textId="77777777" w:rsidTr="00223A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3ECDB34" w14:textId="5774BA07" w:rsidR="00553520" w:rsidRPr="00553520" w:rsidRDefault="00553520" w:rsidP="00726A4A">
            <w:r w:rsidRPr="00553520">
              <w:t>Fortalezas</w:t>
            </w:r>
          </w:p>
        </w:tc>
        <w:tc>
          <w:tcPr>
            <w:tcW w:w="4675" w:type="dxa"/>
          </w:tcPr>
          <w:p w14:paraId="00A224E6" w14:textId="506CEA93" w:rsidR="00553520" w:rsidRPr="00553520" w:rsidRDefault="00553520" w:rsidP="00726A4A">
            <w:pPr>
              <w:cnfStyle w:val="100000000000" w:firstRow="1" w:lastRow="0" w:firstColumn="0" w:lastColumn="0" w:oddVBand="0" w:evenVBand="0" w:oddHBand="0" w:evenHBand="0" w:firstRowFirstColumn="0" w:firstRowLastColumn="0" w:lastRowFirstColumn="0" w:lastRowLastColumn="0"/>
            </w:pPr>
            <w:r w:rsidRPr="00553520">
              <w:t>Debilidades</w:t>
            </w:r>
          </w:p>
        </w:tc>
      </w:tr>
      <w:tr w:rsidR="00553520" w14:paraId="25C20085"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0A6F535A" w14:textId="500CC332" w:rsidR="00553520" w:rsidRPr="00E650F6" w:rsidRDefault="00E650F6" w:rsidP="00726A4A">
            <w:pPr>
              <w:rPr>
                <w:b w:val="0"/>
                <w:bCs w:val="0"/>
              </w:rPr>
            </w:pPr>
            <w:r w:rsidRPr="00E650F6">
              <w:rPr>
                <w:b w:val="0"/>
                <w:bCs w:val="0"/>
              </w:rPr>
              <w:t>Accesibilidad (siempre contigo)</w:t>
            </w:r>
          </w:p>
        </w:tc>
        <w:tc>
          <w:tcPr>
            <w:tcW w:w="4675" w:type="dxa"/>
          </w:tcPr>
          <w:p w14:paraId="6BDD5991" w14:textId="5514490F" w:rsidR="00553520" w:rsidRDefault="00E650F6" w:rsidP="00726A4A">
            <w:pPr>
              <w:cnfStyle w:val="000000100000" w:firstRow="0" w:lastRow="0" w:firstColumn="0" w:lastColumn="0" w:oddVBand="0" w:evenVBand="0" w:oddHBand="1" w:evenHBand="0" w:firstRowFirstColumn="0" w:firstRowLastColumn="0" w:lastRowFirstColumn="0" w:lastRowLastColumn="0"/>
            </w:pPr>
            <w:r>
              <w:t>Menos preciso</w:t>
            </w:r>
          </w:p>
        </w:tc>
      </w:tr>
      <w:tr w:rsidR="00553520" w14:paraId="0A42ED36"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1E9AB713" w14:textId="605006F2" w:rsidR="00553520" w:rsidRPr="00E650F6" w:rsidRDefault="00E650F6" w:rsidP="00726A4A">
            <w:pPr>
              <w:rPr>
                <w:b w:val="0"/>
                <w:bCs w:val="0"/>
              </w:rPr>
            </w:pPr>
            <w:r w:rsidRPr="00E650F6">
              <w:rPr>
                <w:b w:val="0"/>
                <w:bCs w:val="0"/>
              </w:rPr>
              <w:t>Facilidad de uso (dedo sobre la cámara)</w:t>
            </w:r>
          </w:p>
        </w:tc>
        <w:tc>
          <w:tcPr>
            <w:tcW w:w="4675" w:type="dxa"/>
          </w:tcPr>
          <w:p w14:paraId="306E15B1" w14:textId="0D11E88D" w:rsidR="00553520" w:rsidRDefault="00E650F6" w:rsidP="00981436">
            <w:pPr>
              <w:keepNext/>
              <w:cnfStyle w:val="000000000000" w:firstRow="0" w:lastRow="0" w:firstColumn="0" w:lastColumn="0" w:oddVBand="0" w:evenVBand="0" w:oddHBand="0" w:evenHBand="0" w:firstRowFirstColumn="0" w:firstRowLastColumn="0" w:lastRowFirstColumn="0" w:lastRowLastColumn="0"/>
            </w:pPr>
            <w:r>
              <w:t xml:space="preserve">Requiere que la cámara y el </w:t>
            </w:r>
            <w:proofErr w:type="gramStart"/>
            <w:r>
              <w:t>flash</w:t>
            </w:r>
            <w:proofErr w:type="gramEnd"/>
            <w:r>
              <w:t xml:space="preserve"> estén cerca entre sí</w:t>
            </w:r>
          </w:p>
        </w:tc>
      </w:tr>
    </w:tbl>
    <w:p w14:paraId="107DB502" w14:textId="37954529" w:rsidR="00553520" w:rsidRPr="00726A4A" w:rsidRDefault="00981436" w:rsidP="00981436">
      <w:pPr>
        <w:pStyle w:val="Descripcin"/>
        <w:jc w:val="center"/>
      </w:pPr>
      <w:bookmarkStart w:id="66" w:name="_Toc43407083"/>
      <w:r>
        <w:t xml:space="preserve">Tabla </w:t>
      </w:r>
      <w:r>
        <w:fldChar w:fldCharType="begin"/>
      </w:r>
      <w:r>
        <w:instrText xml:space="preserve"> SEQ Tabla \* ARABIC </w:instrText>
      </w:r>
      <w:r>
        <w:fldChar w:fldCharType="separate"/>
      </w:r>
      <w:r w:rsidR="00A015C6">
        <w:rPr>
          <w:noProof/>
        </w:rPr>
        <w:t>3</w:t>
      </w:r>
      <w:r>
        <w:fldChar w:fldCharType="end"/>
      </w:r>
      <w:r>
        <w:t>.- Fortalezas y debilidades del smartphone (Cámara + Flash)</w:t>
      </w:r>
      <w:bookmarkEnd w:id="66"/>
    </w:p>
    <w:p w14:paraId="5D024AED" w14:textId="18A818B9" w:rsidR="002B2B11" w:rsidRDefault="002B2B11">
      <w:pPr>
        <w:pStyle w:val="Ttulo1"/>
      </w:pPr>
      <w:bookmarkStart w:id="67" w:name="_Toc43407056"/>
      <w:r>
        <w:t>Conclusiones</w:t>
      </w:r>
      <w:bookmarkEnd w:id="67"/>
    </w:p>
    <w:p w14:paraId="2EEF41C6" w14:textId="59BAA979" w:rsidR="002F6F5D" w:rsidRDefault="00D06061" w:rsidP="002B2B11">
      <w:r>
        <w:t>Se ha logrado</w:t>
      </w:r>
      <w:r w:rsidRPr="00D06061">
        <w:t xml:space="preserve"> implementar </w:t>
      </w:r>
      <w:r>
        <w:t xml:space="preserve">con éxito </w:t>
      </w:r>
      <w:r w:rsidR="002F6F5D">
        <w:t>dos</w:t>
      </w:r>
      <w:r w:rsidRPr="00D06061">
        <w:t xml:space="preserve"> técnica</w:t>
      </w:r>
      <w:r w:rsidR="002F6F5D">
        <w:t>s</w:t>
      </w:r>
      <w:r w:rsidRPr="00D06061">
        <w:t xml:space="preserve"> de detección de la frecuencia cardiaca</w:t>
      </w:r>
      <w:r w:rsidR="002F6F5D">
        <w:t xml:space="preserve"> utilizando la tecnología disponible en los teléfonos móviles actuales: una primera técnica basada en la operatividad del</w:t>
      </w:r>
      <w:r w:rsidR="002F6F5D" w:rsidRPr="00D06061">
        <w:t xml:space="preserve"> </w:t>
      </w:r>
      <w:proofErr w:type="gramStart"/>
      <w:r w:rsidR="002F6F5D" w:rsidRPr="00D06061">
        <w:t>flash</w:t>
      </w:r>
      <w:proofErr w:type="gramEnd"/>
      <w:r w:rsidR="002F6F5D" w:rsidRPr="00D06061">
        <w:t xml:space="preserve"> </w:t>
      </w:r>
      <w:r w:rsidR="002F6F5D">
        <w:t>y</w:t>
      </w:r>
      <w:r w:rsidR="002F6F5D" w:rsidRPr="00D06061">
        <w:t xml:space="preserve"> la cámara</w:t>
      </w:r>
      <w:r w:rsidR="002F6F5D">
        <w:t xml:space="preserve"> del teléfono, y otra segunda técnica </w:t>
      </w:r>
      <w:r w:rsidR="002F6F5D" w:rsidRPr="00D06061">
        <w:t>utilizando</w:t>
      </w:r>
      <w:r w:rsidR="002F6F5D">
        <w:t xml:space="preserve"> conjuntamente un </w:t>
      </w:r>
      <w:r w:rsidR="002F6F5D" w:rsidRPr="00D06061">
        <w:t>microcontrolador y un sensor de pulso</w:t>
      </w:r>
      <w:r w:rsidR="002F6F5D">
        <w:t xml:space="preserve"> externos junto con el teléfono móvil.</w:t>
      </w:r>
    </w:p>
    <w:p w14:paraId="000B5D3F" w14:textId="0EFA66AB" w:rsidR="0032111A" w:rsidRDefault="0032111A" w:rsidP="002B2B11">
      <w:r>
        <w:t>Basándonos en</w:t>
      </w:r>
      <w:r w:rsidR="002F6F5D">
        <w:t xml:space="preserve"> resultados obtenidos</w:t>
      </w:r>
      <w:r>
        <w:t xml:space="preserve">, se tiene confianza en </w:t>
      </w:r>
      <w:r w:rsidR="002F6F5D">
        <w:t>que est</w:t>
      </w:r>
      <w:r w:rsidR="002B2B11">
        <w:t xml:space="preserve">a aplicación </w:t>
      </w:r>
      <w:r w:rsidR="002F6F5D">
        <w:t xml:space="preserve">es de gran utilidad </w:t>
      </w:r>
      <w:r>
        <w:t xml:space="preserve">para los </w:t>
      </w:r>
      <w:r w:rsidR="002B2B11">
        <w:t>médico</w:t>
      </w:r>
      <w:r>
        <w:t>s: tanto</w:t>
      </w:r>
      <w:r w:rsidR="002B2B11">
        <w:t xml:space="preserve"> para gestionar a sus pacientes y ver rápidamente una posible patología, como para almacenar una gran cantidad de datos que poder utilizar luego anónimamente para realizar estudios estadísticos.</w:t>
      </w:r>
      <w:r w:rsidR="002F6F5D">
        <w:t xml:space="preserve"> </w:t>
      </w:r>
      <w:r>
        <w:t>La confianza en las técnicas implementadas en este proyecto se ha reforzado tras recibir la valoración positiva de un médico cardiólogo interesado en el proyecto, el cual valoró el trabajo del siguiente modo: “le veo futuro a la aplicación en el campo de seguimiento de pacientes, y en el campo de la investigación”</w:t>
      </w:r>
      <w:r w:rsidR="00822DC1">
        <w:t>.</w:t>
      </w:r>
    </w:p>
    <w:p w14:paraId="03C92822" w14:textId="77777777" w:rsidR="002B2B11" w:rsidRPr="002B2B11" w:rsidRDefault="002B2B11" w:rsidP="002B2B11"/>
    <w:p w14:paraId="6679EBD8" w14:textId="18EB5471" w:rsidR="001B0656" w:rsidRDefault="002B2B11">
      <w:pPr>
        <w:pStyle w:val="Ttulo1"/>
      </w:pPr>
      <w:bookmarkStart w:id="68" w:name="_Toc43407057"/>
      <w:r>
        <w:lastRenderedPageBreak/>
        <w:t>L</w:t>
      </w:r>
      <w:r w:rsidR="001B0656">
        <w:t>íneas futuras</w:t>
      </w:r>
      <w:bookmarkEnd w:id="54"/>
      <w:bookmarkEnd w:id="68"/>
    </w:p>
    <w:p w14:paraId="13F1ECE2" w14:textId="4353A74F" w:rsidR="002128AA" w:rsidRDefault="002128AA" w:rsidP="008A0FF7">
      <w:r>
        <w:t xml:space="preserve">Una de las carencias que la cardióloga detectó es que la aplicación </w:t>
      </w:r>
      <w:proofErr w:type="gramStart"/>
      <w:r>
        <w:t>a día de hoy</w:t>
      </w:r>
      <w:proofErr w:type="gramEnd"/>
      <w:r>
        <w:t xml:space="preserve"> solo le es funcional al médico, y solo tiene sentido en el tiempo en que el paciente </w:t>
      </w:r>
      <w:r w:rsidR="00A44FA7">
        <w:t>está</w:t>
      </w:r>
      <w:r>
        <w:t xml:space="preserve"> en consulta. A futuro tiene sentido dividir la aplicación en dos, una parte para el paciente y otra para el médico. Así la toma de mediciones quedara del lado del paciente (y escondida en un submenú para el medico) y la estadística de datos o posible mensaje de </w:t>
      </w:r>
      <w:r w:rsidR="00A44FA7">
        <w:t>diagnóstico</w:t>
      </w:r>
      <w:r>
        <w:t xml:space="preserve"> de parte del médico.</w:t>
      </w:r>
    </w:p>
    <w:p w14:paraId="3FB45E42" w14:textId="034BAE6B" w:rsidR="002128AA" w:rsidRDefault="002128AA" w:rsidP="008A0FF7">
      <w:r>
        <w:t xml:space="preserve">Visto que cada </w:t>
      </w:r>
      <w:r w:rsidR="00A44FA7">
        <w:t>médico</w:t>
      </w:r>
      <w:r>
        <w:t xml:space="preserve"> puede atender a muchos pacientes y para no sobrecargar el sistema, la arquitectura que se propone a futuro es la siguiente</w:t>
      </w:r>
      <w:r w:rsidR="00BC6F80">
        <w:t xml:space="preserve"> (Figura 14)</w:t>
      </w:r>
      <w:r>
        <w:t>.</w:t>
      </w:r>
    </w:p>
    <w:p w14:paraId="7DE16E95" w14:textId="77777777" w:rsidR="00505668" w:rsidRDefault="003350A2" w:rsidP="00505668">
      <w:pPr>
        <w:keepNext/>
        <w:jc w:val="center"/>
      </w:pPr>
      <w:r>
        <w:rPr>
          <w:noProof/>
          <w:lang w:eastAsia="es-ES"/>
        </w:rPr>
        <w:drawing>
          <wp:inline distT="0" distB="0" distL="0" distR="0" wp14:anchorId="60904C3E" wp14:editId="218B5D45">
            <wp:extent cx="5623141" cy="4133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30668" cy="4139384"/>
                    </a:xfrm>
                    <a:prstGeom prst="rect">
                      <a:avLst/>
                    </a:prstGeom>
                  </pic:spPr>
                </pic:pic>
              </a:graphicData>
            </a:graphic>
          </wp:inline>
        </w:drawing>
      </w:r>
    </w:p>
    <w:p w14:paraId="2405610E" w14:textId="13C372C9" w:rsidR="003350A2" w:rsidRDefault="00505668" w:rsidP="00505668">
      <w:pPr>
        <w:pStyle w:val="Descripcin"/>
        <w:jc w:val="center"/>
      </w:pPr>
      <w:bookmarkStart w:id="69" w:name="_Toc43407080"/>
      <w:r>
        <w:t xml:space="preserve">Figura </w:t>
      </w:r>
      <w:r>
        <w:fldChar w:fldCharType="begin"/>
      </w:r>
      <w:r>
        <w:instrText xml:space="preserve"> SEQ Figura \* ARABIC </w:instrText>
      </w:r>
      <w:r>
        <w:fldChar w:fldCharType="separate"/>
      </w:r>
      <w:r w:rsidR="00A015C6">
        <w:rPr>
          <w:noProof/>
        </w:rPr>
        <w:t>14</w:t>
      </w:r>
      <w:r>
        <w:fldChar w:fldCharType="end"/>
      </w:r>
      <w:r>
        <w:t>.- Futuro del sistema (Aplicaciones y Servidores)</w:t>
      </w:r>
      <w:bookmarkEnd w:id="69"/>
    </w:p>
    <w:p w14:paraId="24CDD568" w14:textId="5943FCFE" w:rsidR="003350A2" w:rsidRDefault="003350A2" w:rsidP="003350A2">
      <w:r>
        <w:t>La idea es separar</w:t>
      </w:r>
      <w:r w:rsidR="00B33D35">
        <w:t xml:space="preserve"> la aplicación en dos, como ya se ha comentado, e incorporar un servidor más que dependa de la misma base de datos. Las mediciones realizadas por los pacientes se encolarán y se procesarán a medida que el encargado de procesar los mensajes tenga tiempo de ejecución disponible. Así aceleramos el proceso y hacemos todo </w:t>
      </w:r>
      <w:r w:rsidR="0023353D">
        <w:t>más</w:t>
      </w:r>
      <w:r w:rsidR="00B33D35">
        <w:t xml:space="preserve"> confiable. A futuro podemos añadirle más colas y replicación de mensajes para asegurar el servicio.</w:t>
      </w:r>
    </w:p>
    <w:p w14:paraId="2D7BFAE5" w14:textId="7DDBA9ED" w:rsidR="00B33D35" w:rsidRDefault="00B33D35" w:rsidP="003350A2">
      <w:r>
        <w:t xml:space="preserve">Aunque </w:t>
      </w:r>
      <w:proofErr w:type="gramStart"/>
      <w:r>
        <w:t>a día de hoy</w:t>
      </w:r>
      <w:proofErr w:type="gramEnd"/>
      <w:r>
        <w:t xml:space="preserve"> ya se cuenta con un campo “tratamiento” donde el medico puede guardar información relevante al paciente y a su tratamiento, a día de hoy solo se puede ver y editar desde la aplicación del médico, la única que hay. Con el nuevo sistema, se espera que el medico vea y edite el campo, y que el paciente, instantáneamente vea lo que el doctor le ha pautado.</w:t>
      </w:r>
    </w:p>
    <w:p w14:paraId="6F12E7B9" w14:textId="03EA1658" w:rsidR="00B33D35" w:rsidRDefault="00B33D35" w:rsidP="003350A2">
      <w:r>
        <w:lastRenderedPageBreak/>
        <w:t>Adicionalmente se le puede incorporar un servicio de mensajería entre el paciente y el doctor.</w:t>
      </w:r>
    </w:p>
    <w:p w14:paraId="4667CE6A" w14:textId="7C5F0A45" w:rsidR="00B33D35" w:rsidRPr="008A0FF7" w:rsidRDefault="00B33D35" w:rsidP="003350A2">
      <w:r>
        <w:t xml:space="preserve">En el campo de la adquisición de datos, se podría perfeccionar el sistema de captura de datos con la cámara, haciéndolo </w:t>
      </w:r>
      <w:r w:rsidR="00A44FA7">
        <w:t>más</w:t>
      </w:r>
      <w:r>
        <w:t xml:space="preserve"> fiable con más pruebas contra pulsioxímetros reales, así como integrar una comunicación persistente entre la aplicación del paciente y el posible </w:t>
      </w:r>
      <w:proofErr w:type="gramStart"/>
      <w:r>
        <w:t>wearable</w:t>
      </w:r>
      <w:proofErr w:type="gramEnd"/>
      <w:r>
        <w:t xml:space="preserve"> que este pueda poseer.</w:t>
      </w:r>
    </w:p>
    <w:p w14:paraId="514C3B0D" w14:textId="77777777" w:rsidR="00726341" w:rsidRDefault="00726341">
      <w:pPr>
        <w:rPr>
          <w:rFonts w:asciiTheme="majorHAnsi" w:eastAsiaTheme="majorEastAsia" w:hAnsiTheme="majorHAnsi" w:cstheme="majorBidi"/>
          <w:color w:val="2F5496" w:themeColor="accent1" w:themeShade="BF"/>
          <w:sz w:val="32"/>
          <w:szCs w:val="32"/>
        </w:rPr>
      </w:pPr>
      <w:r>
        <w:br w:type="page"/>
      </w:r>
    </w:p>
    <w:p w14:paraId="447BFDAE" w14:textId="08A58782" w:rsidR="001B0656" w:rsidRDefault="001B0656">
      <w:pPr>
        <w:pStyle w:val="Ttulo1"/>
      </w:pPr>
      <w:bookmarkStart w:id="70" w:name="_Toc36315909"/>
      <w:bookmarkStart w:id="71" w:name="_Toc43407058"/>
      <w:r>
        <w:lastRenderedPageBreak/>
        <w:t>Referencias</w:t>
      </w:r>
      <w:bookmarkEnd w:id="70"/>
      <w:bookmarkEnd w:id="71"/>
    </w:p>
    <w:p w14:paraId="6CB85574" w14:textId="3A57916D" w:rsidR="00A43499" w:rsidRDefault="006477E6" w:rsidP="006477E6">
      <w:pPr>
        <w:pStyle w:val="Prrafodelista"/>
        <w:numPr>
          <w:ilvl w:val="0"/>
          <w:numId w:val="9"/>
        </w:numPr>
        <w:spacing w:after="0" w:line="240" w:lineRule="auto"/>
        <w:rPr>
          <w:rFonts w:ascii="Times New Roman" w:eastAsia="Times New Roman" w:hAnsi="Times New Roman" w:cs="Times New Roman"/>
          <w:sz w:val="24"/>
          <w:szCs w:val="24"/>
          <w:lang w:eastAsia="es-ES"/>
        </w:rPr>
      </w:pPr>
      <w:r w:rsidRPr="006477E6">
        <w:rPr>
          <w:rFonts w:ascii="Times New Roman" w:eastAsia="Times New Roman" w:hAnsi="Times New Roman" w:cs="Times New Roman"/>
          <w:sz w:val="24"/>
          <w:szCs w:val="24"/>
          <w:lang w:val="en-US" w:eastAsia="es-ES"/>
        </w:rPr>
        <w:t xml:space="preserve">Siddiqui, S. A., Zhang, Y., Feng, Z., &amp; Kos, A. (2016). A Pulse Rate Estimation Algorithm Using PPG and Smartphone Camera. </w:t>
      </w:r>
      <w:proofErr w:type="spellStart"/>
      <w:r w:rsidRPr="006477E6">
        <w:rPr>
          <w:rFonts w:ascii="Times New Roman" w:eastAsia="Times New Roman" w:hAnsi="Times New Roman" w:cs="Times New Roman"/>
          <w:i/>
          <w:iCs/>
          <w:sz w:val="24"/>
          <w:szCs w:val="24"/>
          <w:lang w:eastAsia="es-ES"/>
        </w:rPr>
        <w:t>Journal</w:t>
      </w:r>
      <w:proofErr w:type="spellEnd"/>
      <w:r w:rsidRPr="006477E6">
        <w:rPr>
          <w:rFonts w:ascii="Times New Roman" w:eastAsia="Times New Roman" w:hAnsi="Times New Roman" w:cs="Times New Roman"/>
          <w:i/>
          <w:iCs/>
          <w:sz w:val="24"/>
          <w:szCs w:val="24"/>
          <w:lang w:eastAsia="es-ES"/>
        </w:rPr>
        <w:t xml:space="preserve"> </w:t>
      </w:r>
      <w:proofErr w:type="spellStart"/>
      <w:r w:rsidRPr="006477E6">
        <w:rPr>
          <w:rFonts w:ascii="Times New Roman" w:eastAsia="Times New Roman" w:hAnsi="Times New Roman" w:cs="Times New Roman"/>
          <w:i/>
          <w:iCs/>
          <w:sz w:val="24"/>
          <w:szCs w:val="24"/>
          <w:lang w:eastAsia="es-ES"/>
        </w:rPr>
        <w:t>of</w:t>
      </w:r>
      <w:proofErr w:type="spellEnd"/>
      <w:r w:rsidRPr="006477E6">
        <w:rPr>
          <w:rFonts w:ascii="Times New Roman" w:eastAsia="Times New Roman" w:hAnsi="Times New Roman" w:cs="Times New Roman"/>
          <w:i/>
          <w:iCs/>
          <w:sz w:val="24"/>
          <w:szCs w:val="24"/>
          <w:lang w:eastAsia="es-ES"/>
        </w:rPr>
        <w:t xml:space="preserve"> medical </w:t>
      </w:r>
      <w:proofErr w:type="spellStart"/>
      <w:r w:rsidRPr="006477E6">
        <w:rPr>
          <w:rFonts w:ascii="Times New Roman" w:eastAsia="Times New Roman" w:hAnsi="Times New Roman" w:cs="Times New Roman"/>
          <w:i/>
          <w:iCs/>
          <w:sz w:val="24"/>
          <w:szCs w:val="24"/>
          <w:lang w:eastAsia="es-ES"/>
        </w:rPr>
        <w:t>systems</w:t>
      </w:r>
      <w:proofErr w:type="spellEnd"/>
      <w:r w:rsidRPr="006477E6">
        <w:rPr>
          <w:rFonts w:ascii="Times New Roman" w:eastAsia="Times New Roman" w:hAnsi="Times New Roman" w:cs="Times New Roman"/>
          <w:sz w:val="24"/>
          <w:szCs w:val="24"/>
          <w:lang w:eastAsia="es-ES"/>
        </w:rPr>
        <w:t xml:space="preserve">, </w:t>
      </w:r>
      <w:r w:rsidRPr="006477E6">
        <w:rPr>
          <w:rFonts w:ascii="Times New Roman" w:eastAsia="Times New Roman" w:hAnsi="Times New Roman" w:cs="Times New Roman"/>
          <w:i/>
          <w:iCs/>
          <w:sz w:val="24"/>
          <w:szCs w:val="24"/>
          <w:lang w:eastAsia="es-ES"/>
        </w:rPr>
        <w:t>40</w:t>
      </w:r>
      <w:r w:rsidRPr="006477E6">
        <w:rPr>
          <w:rFonts w:ascii="Times New Roman" w:eastAsia="Times New Roman" w:hAnsi="Times New Roman" w:cs="Times New Roman"/>
          <w:sz w:val="24"/>
          <w:szCs w:val="24"/>
          <w:lang w:eastAsia="es-ES"/>
        </w:rPr>
        <w:t xml:space="preserve">(5), 126. </w:t>
      </w:r>
      <w:hyperlink r:id="rId35" w:history="1">
        <w:r w:rsidR="00A43499" w:rsidRPr="003443C6">
          <w:rPr>
            <w:rStyle w:val="Hipervnculo"/>
            <w:rFonts w:ascii="Times New Roman" w:eastAsia="Times New Roman" w:hAnsi="Times New Roman" w:cs="Times New Roman"/>
            <w:sz w:val="24"/>
            <w:szCs w:val="24"/>
            <w:lang w:eastAsia="es-ES"/>
          </w:rPr>
          <w:t>https://doi.org/10.1007/s10916-016-0485-6</w:t>
        </w:r>
      </w:hyperlink>
    </w:p>
    <w:p w14:paraId="4C72CBBA" w14:textId="77777777" w:rsidR="00966AC8" w:rsidRPr="00966AC8" w:rsidRDefault="00966AC8" w:rsidP="00966AC8">
      <w:pPr>
        <w:spacing w:after="0" w:line="240" w:lineRule="auto"/>
        <w:ind w:left="360"/>
        <w:rPr>
          <w:rFonts w:ascii="Times New Roman" w:eastAsia="Times New Roman" w:hAnsi="Times New Roman" w:cs="Times New Roman"/>
          <w:sz w:val="24"/>
          <w:szCs w:val="24"/>
          <w:lang w:eastAsia="es-ES"/>
        </w:rPr>
      </w:pPr>
    </w:p>
    <w:p w14:paraId="06A0C704" w14:textId="4726E622" w:rsidR="00966AC8" w:rsidRPr="00966AC8" w:rsidRDefault="00966AC8" w:rsidP="006477E6">
      <w:pPr>
        <w:pStyle w:val="Prrafodelista"/>
        <w:numPr>
          <w:ilvl w:val="0"/>
          <w:numId w:val="9"/>
        </w:numPr>
        <w:spacing w:after="0" w:line="240" w:lineRule="auto"/>
        <w:rPr>
          <w:rFonts w:ascii="Times New Roman" w:eastAsia="Times New Roman" w:hAnsi="Times New Roman" w:cs="Times New Roman"/>
          <w:sz w:val="24"/>
          <w:szCs w:val="24"/>
          <w:lang w:val="en-US" w:eastAsia="es-ES"/>
        </w:rPr>
      </w:pPr>
      <w:proofErr w:type="spellStart"/>
      <w:r w:rsidRPr="00966AC8">
        <w:rPr>
          <w:rFonts w:ascii="Times New Roman" w:eastAsia="Times New Roman" w:hAnsi="Times New Roman" w:cs="Times New Roman"/>
          <w:sz w:val="24"/>
          <w:szCs w:val="24"/>
          <w:lang w:val="en-US" w:eastAsia="es-ES"/>
        </w:rPr>
        <w:t>Jubran</w:t>
      </w:r>
      <w:proofErr w:type="spellEnd"/>
      <w:r w:rsidRPr="00966AC8">
        <w:rPr>
          <w:rFonts w:ascii="Times New Roman" w:eastAsia="Times New Roman" w:hAnsi="Times New Roman" w:cs="Times New Roman"/>
          <w:sz w:val="24"/>
          <w:szCs w:val="24"/>
          <w:lang w:val="en-US" w:eastAsia="es-ES"/>
        </w:rPr>
        <w:t>, A. (2015). Pulse oximetry. Critical Care, 19(1). doi:10.1186/s13054-015-0984-8 (https://doi.org/10.1186/s13054-015-0984-8)</w:t>
      </w:r>
    </w:p>
    <w:p w14:paraId="046C14E6" w14:textId="77777777" w:rsidR="00A43499" w:rsidRDefault="00A43499" w:rsidP="00A43499">
      <w:pPr>
        <w:spacing w:after="0" w:line="240" w:lineRule="auto"/>
        <w:rPr>
          <w:color w:val="C00000"/>
          <w:lang w:val="en-US"/>
        </w:rPr>
      </w:pPr>
    </w:p>
    <w:p w14:paraId="1E604E52" w14:textId="47AE2558" w:rsidR="00A43499" w:rsidRDefault="00A43499" w:rsidP="00A43499">
      <w:pPr>
        <w:pStyle w:val="Prrafodelista"/>
        <w:numPr>
          <w:ilvl w:val="0"/>
          <w:numId w:val="9"/>
        </w:numPr>
        <w:rPr>
          <w:lang w:val="en-US"/>
        </w:rPr>
      </w:pPr>
      <w:r>
        <w:rPr>
          <w:sz w:val="24"/>
          <w:szCs w:val="24"/>
          <w:lang w:val="en-US"/>
        </w:rPr>
        <w:t>(</w:t>
      </w:r>
      <w:hyperlink r:id="rId36" w:history="1">
        <w:r w:rsidR="00966AC8" w:rsidRPr="003443C6">
          <w:rPr>
            <w:rStyle w:val="Hipervnculo"/>
            <w:sz w:val="24"/>
            <w:szCs w:val="24"/>
            <w:lang w:val="en-US"/>
          </w:rPr>
          <w:t>https://www.healthline.com/health/pulse-oximetry</w:t>
        </w:r>
      </w:hyperlink>
      <w:r>
        <w:rPr>
          <w:sz w:val="24"/>
          <w:szCs w:val="24"/>
          <w:lang w:val="en-US"/>
        </w:rPr>
        <w:t>)</w:t>
      </w:r>
      <w:r w:rsidRPr="00A43499">
        <w:rPr>
          <w:sz w:val="24"/>
          <w:szCs w:val="24"/>
          <w:lang w:val="en-US"/>
        </w:rPr>
        <w:t xml:space="preserve"> </w:t>
      </w:r>
      <w:r w:rsidRPr="00A43499">
        <w:rPr>
          <w:lang w:val="en-US"/>
        </w:rPr>
        <w:t xml:space="preserve">Medically reviewed by </w:t>
      </w:r>
      <w:hyperlink r:id="rId37" w:history="1">
        <w:r w:rsidRPr="00A43499">
          <w:rPr>
            <w:rStyle w:val="Hipervnculo"/>
            <w:lang w:val="en-US"/>
          </w:rPr>
          <w:t>Carissa Stephens, RN, CCRN, CPN</w:t>
        </w:r>
      </w:hyperlink>
      <w:r w:rsidRPr="00A43499">
        <w:rPr>
          <w:lang w:val="en-US"/>
        </w:rPr>
        <w:t xml:space="preserve"> — Written by Ana </w:t>
      </w:r>
      <w:proofErr w:type="spellStart"/>
      <w:r w:rsidRPr="00A43499">
        <w:rPr>
          <w:lang w:val="en-US"/>
        </w:rPr>
        <w:t>Gotter</w:t>
      </w:r>
      <w:proofErr w:type="spellEnd"/>
      <w:r w:rsidRPr="00A43499">
        <w:rPr>
          <w:lang w:val="en-US"/>
        </w:rPr>
        <w:t xml:space="preserve"> — Updated on August 2, 2017</w:t>
      </w:r>
    </w:p>
    <w:p w14:paraId="43F7D4E6" w14:textId="77777777" w:rsidR="006B307A" w:rsidRPr="006B307A" w:rsidRDefault="006B307A" w:rsidP="006B307A">
      <w:pPr>
        <w:pStyle w:val="Prrafodelista"/>
        <w:rPr>
          <w:lang w:val="en-US"/>
        </w:rPr>
      </w:pPr>
    </w:p>
    <w:p w14:paraId="7EDB73D6" w14:textId="3D0CB9D0" w:rsidR="006B307A" w:rsidRPr="00A43499" w:rsidRDefault="006B307A" w:rsidP="00A43499">
      <w:pPr>
        <w:pStyle w:val="Prrafodelista"/>
        <w:numPr>
          <w:ilvl w:val="0"/>
          <w:numId w:val="9"/>
        </w:numPr>
        <w:rPr>
          <w:lang w:val="en-US"/>
        </w:rPr>
      </w:pPr>
      <w:r>
        <w:rPr>
          <w:lang w:val="en-US"/>
        </w:rPr>
        <w:t xml:space="preserve">Mobile selling trends since 2007: </w:t>
      </w:r>
      <w:r w:rsidRPr="009E147C">
        <w:rPr>
          <w:lang w:val="en-US"/>
        </w:rPr>
        <w:t>https://www.statista.com/statistics/263437/global-smartphone-sales-to-end-users-since-2007/</w:t>
      </w:r>
    </w:p>
    <w:p w14:paraId="4387313C" w14:textId="6FA969E4" w:rsidR="00726341" w:rsidRPr="00A43499" w:rsidRDefault="00726341" w:rsidP="00A43499">
      <w:pPr>
        <w:pStyle w:val="Prrafodelista"/>
        <w:numPr>
          <w:ilvl w:val="0"/>
          <w:numId w:val="9"/>
        </w:numPr>
        <w:spacing w:after="0" w:line="240" w:lineRule="auto"/>
        <w:rPr>
          <w:rFonts w:ascii="Times New Roman" w:eastAsia="Times New Roman" w:hAnsi="Times New Roman" w:cs="Times New Roman"/>
          <w:sz w:val="24"/>
          <w:szCs w:val="24"/>
          <w:lang w:val="en-US" w:eastAsia="es-ES"/>
        </w:rPr>
      </w:pPr>
      <w:r w:rsidRPr="00A43499">
        <w:rPr>
          <w:color w:val="C00000"/>
          <w:lang w:val="en-US"/>
        </w:rPr>
        <w:br w:type="page"/>
      </w:r>
    </w:p>
    <w:p w14:paraId="36EAFF75" w14:textId="1172AAF0" w:rsidR="001B0656" w:rsidRDefault="001B0656">
      <w:pPr>
        <w:pStyle w:val="Ttulo1"/>
      </w:pPr>
      <w:bookmarkStart w:id="72" w:name="_Toc36315910"/>
      <w:bookmarkStart w:id="73" w:name="_Toc43407059"/>
      <w:commentRangeStart w:id="74"/>
      <w:r>
        <w:lastRenderedPageBreak/>
        <w:t>Anexos</w:t>
      </w:r>
      <w:bookmarkEnd w:id="72"/>
      <w:commentRangeEnd w:id="74"/>
      <w:r w:rsidR="006A52F5">
        <w:rPr>
          <w:rStyle w:val="Refdecomentario"/>
          <w:rFonts w:asciiTheme="minorHAnsi" w:eastAsiaTheme="minorHAnsi" w:hAnsiTheme="minorHAnsi" w:cstheme="minorBidi"/>
          <w:color w:val="auto"/>
        </w:rPr>
        <w:commentReference w:id="74"/>
      </w:r>
      <w:bookmarkEnd w:id="73"/>
    </w:p>
    <w:p w14:paraId="771472A8" w14:textId="77B3F7F3" w:rsidR="009372AC" w:rsidRDefault="00346D6C" w:rsidP="009372AC">
      <w:pPr>
        <w:pStyle w:val="Ttulo2"/>
      </w:pPr>
      <w:bookmarkStart w:id="75" w:name="_Toc43407060"/>
      <w:r w:rsidRPr="00346D6C">
        <w:rPr>
          <w:b/>
          <w:bCs/>
        </w:rPr>
        <w:t>Anexo 1</w:t>
      </w:r>
      <w:r>
        <w:t xml:space="preserve">: </w:t>
      </w:r>
      <w:r w:rsidR="009372AC">
        <w:t>Documentación de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rsidR="009372AC">
        <w:t xml:space="preserve"> (Servidor)</w:t>
      </w:r>
      <w:bookmarkEnd w:id="75"/>
    </w:p>
    <w:p w14:paraId="5A0EF35A" w14:textId="54003551" w:rsidR="004E2504" w:rsidRDefault="00D901B3" w:rsidP="004E2504">
      <w:r>
        <w:t xml:space="preserve">En este anexo se describen tanto los </w:t>
      </w:r>
      <w:proofErr w:type="spellStart"/>
      <w:r>
        <w:t>endpoints</w:t>
      </w:r>
      <w:proofErr w:type="spellEnd"/>
      <w:r>
        <w:t xml:space="preserve"> a los que llama la </w:t>
      </w:r>
      <w:proofErr w:type="gramStart"/>
      <w:r>
        <w:t>app</w:t>
      </w:r>
      <w:proofErr w:type="gramEnd"/>
      <w:r>
        <w:t xml:space="preserve"> (o cliente) como ejemplos de respuestas para todas las llamadas.</w:t>
      </w:r>
    </w:p>
    <w:p w14:paraId="6BA83F43" w14:textId="1217D104" w:rsidR="004E2504" w:rsidRDefault="004E2504" w:rsidP="00D901B3">
      <w:pPr>
        <w:pStyle w:val="Ttulo3"/>
      </w:pPr>
      <w:bookmarkStart w:id="76" w:name="_Toc43407061"/>
      <w:proofErr w:type="spellStart"/>
      <w:r>
        <w:t>Endpoints</w:t>
      </w:r>
      <w:bookmarkEnd w:id="76"/>
      <w:proofErr w:type="spellEnd"/>
    </w:p>
    <w:p w14:paraId="36BA3AFB" w14:textId="5C367972" w:rsidR="00D901B3" w:rsidRPr="00D901B3" w:rsidRDefault="00D901B3" w:rsidP="00D901B3">
      <w:r>
        <w:t xml:space="preserve">Aquí se detallan los </w:t>
      </w:r>
      <w:proofErr w:type="spellStart"/>
      <w:r>
        <w:t>enpoints</w:t>
      </w:r>
      <w:proofErr w:type="spellEnd"/>
      <w:r>
        <w:t xml:space="preserve"> en los que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está escuchando peticiones.</w:t>
      </w:r>
    </w:p>
    <w:p w14:paraId="774495D0" w14:textId="4BB24BEE" w:rsidR="004E2504" w:rsidRPr="004E2504" w:rsidRDefault="00D901B3" w:rsidP="00D901B3">
      <w:pPr>
        <w:pStyle w:val="Ttulo4"/>
      </w:pPr>
      <w:proofErr w:type="spellStart"/>
      <w:r>
        <w:t>Endpoints</w:t>
      </w:r>
      <w:proofErr w:type="spellEnd"/>
      <w:r>
        <w:t xml:space="preserve"> para el acceso y el refresco de autenticación</w:t>
      </w:r>
    </w:p>
    <w:p w14:paraId="3EFF1EFF" w14:textId="4C79ECBB" w:rsidR="009372AC" w:rsidRDefault="009372AC" w:rsidP="009372AC">
      <w:r>
        <w:t>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usa tokens JWT</w:t>
      </w:r>
      <w:r w:rsidR="001B6B1E">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fldChar w:fldCharType="end"/>
      </w:r>
      <w:r>
        <w:t xml:space="preserve"> para autenticar y autorizar todas las llamadas siguientes. Si el token queda invalido, también se provee un token de refresco para renovar el token de acceso. Las llamadas son las siguientes.</w:t>
      </w:r>
    </w:p>
    <w:p w14:paraId="5C550589" w14:textId="77777777" w:rsidR="009372AC" w:rsidRDefault="009372AC" w:rsidP="009372AC">
      <w:r>
        <w:t>Para obtener un token valido o refrescarlo, la llamada es la siguiente.</w:t>
      </w:r>
    </w:p>
    <w:tbl>
      <w:tblPr>
        <w:tblStyle w:val="Tabladelista1clara-nfasis3"/>
        <w:tblW w:w="0" w:type="auto"/>
        <w:tblLook w:val="04A0" w:firstRow="1" w:lastRow="0" w:firstColumn="1" w:lastColumn="0" w:noHBand="0" w:noVBand="1"/>
      </w:tblPr>
      <w:tblGrid>
        <w:gridCol w:w="963"/>
        <w:gridCol w:w="1272"/>
        <w:gridCol w:w="1017"/>
        <w:gridCol w:w="1486"/>
        <w:gridCol w:w="4622"/>
      </w:tblGrid>
      <w:tr w:rsidR="009372AC" w14:paraId="62797A04" w14:textId="77777777" w:rsidTr="009372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32FFDE" w14:textId="77777777" w:rsidR="009372AC" w:rsidRDefault="009372AC">
            <w:pPr>
              <w:pStyle w:val="Compact"/>
            </w:pPr>
            <w:r w:rsidRPr="009372AC">
              <w:rPr>
                <w:lang w:val="es-ES"/>
              </w:rPr>
              <w:t>Acción</w:t>
            </w:r>
          </w:p>
        </w:tc>
        <w:tc>
          <w:tcPr>
            <w:tcW w:w="0" w:type="auto"/>
            <w:hideMark/>
          </w:tcPr>
          <w:p w14:paraId="568E89D1"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URL</w:t>
            </w:r>
          </w:p>
        </w:tc>
        <w:tc>
          <w:tcPr>
            <w:tcW w:w="0" w:type="auto"/>
            <w:hideMark/>
          </w:tcPr>
          <w:p w14:paraId="3549EA2D"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rsidRPr="009372AC">
              <w:rPr>
                <w:lang w:val="es-ES"/>
              </w:rPr>
              <w:t>Método</w:t>
            </w:r>
          </w:p>
        </w:tc>
        <w:tc>
          <w:tcPr>
            <w:tcW w:w="0" w:type="auto"/>
            <w:hideMark/>
          </w:tcPr>
          <w:p w14:paraId="6FA98342"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Header</w:t>
            </w:r>
          </w:p>
        </w:tc>
        <w:tc>
          <w:tcPr>
            <w:tcW w:w="0" w:type="auto"/>
            <w:hideMark/>
          </w:tcPr>
          <w:p w14:paraId="551D5CAF"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Body</w:t>
            </w:r>
          </w:p>
        </w:tc>
      </w:tr>
      <w:tr w:rsidR="009372AC" w14:paraId="0D728E7B" w14:textId="77777777" w:rsidTr="00937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4AE07D" w14:textId="77777777" w:rsidR="009372AC" w:rsidRPr="009372AC" w:rsidRDefault="009372AC">
            <w:pPr>
              <w:pStyle w:val="Compact"/>
              <w:rPr>
                <w:b w:val="0"/>
                <w:bCs w:val="0"/>
              </w:rPr>
            </w:pPr>
            <w:r w:rsidRPr="009372AC">
              <w:rPr>
                <w:b w:val="0"/>
                <w:bCs w:val="0"/>
              </w:rPr>
              <w:t>Login</w:t>
            </w:r>
          </w:p>
        </w:tc>
        <w:tc>
          <w:tcPr>
            <w:tcW w:w="0" w:type="auto"/>
            <w:hideMark/>
          </w:tcPr>
          <w:p w14:paraId="789310F8"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rStyle w:val="VerbatimChar"/>
              </w:rPr>
              <w:t>/auth</w:t>
            </w:r>
          </w:p>
        </w:tc>
        <w:tc>
          <w:tcPr>
            <w:tcW w:w="0" w:type="auto"/>
            <w:hideMark/>
          </w:tcPr>
          <w:p w14:paraId="3CFEFA12"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b/>
              </w:rPr>
              <w:t>POST</w:t>
            </w:r>
          </w:p>
        </w:tc>
        <w:tc>
          <w:tcPr>
            <w:tcW w:w="0" w:type="auto"/>
          </w:tcPr>
          <w:p w14:paraId="1CCC67AC" w14:textId="77777777" w:rsidR="009372AC" w:rsidRDefault="009372AC">
            <w:pPr>
              <w:cnfStyle w:val="000000100000" w:firstRow="0" w:lastRow="0" w:firstColumn="0" w:lastColumn="0" w:oddVBand="0" w:evenVBand="0" w:oddHBand="1" w:evenHBand="0" w:firstRowFirstColumn="0" w:firstRowLastColumn="0" w:lastRowFirstColumn="0" w:lastRowLastColumn="0"/>
            </w:pPr>
          </w:p>
        </w:tc>
        <w:tc>
          <w:tcPr>
            <w:tcW w:w="0" w:type="auto"/>
            <w:hideMark/>
          </w:tcPr>
          <w:p w14:paraId="68B1F0DF"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rStyle w:val="VerbatimChar"/>
              </w:rPr>
              <w:t>{"username": &lt;string&gt;,"password":&lt;string&gt;}</w:t>
            </w:r>
          </w:p>
        </w:tc>
      </w:tr>
      <w:tr w:rsidR="009372AC" w14:paraId="593E5660" w14:textId="77777777" w:rsidTr="009372AC">
        <w:tc>
          <w:tcPr>
            <w:cnfStyle w:val="001000000000" w:firstRow="0" w:lastRow="0" w:firstColumn="1" w:lastColumn="0" w:oddVBand="0" w:evenVBand="0" w:oddHBand="0" w:evenHBand="0" w:firstRowFirstColumn="0" w:firstRowLastColumn="0" w:lastRowFirstColumn="0" w:lastRowLastColumn="0"/>
            <w:tcW w:w="0" w:type="auto"/>
            <w:hideMark/>
          </w:tcPr>
          <w:p w14:paraId="7ED0B4A2" w14:textId="77777777" w:rsidR="009372AC" w:rsidRPr="009372AC" w:rsidRDefault="009372AC">
            <w:pPr>
              <w:pStyle w:val="Compact"/>
              <w:rPr>
                <w:b w:val="0"/>
                <w:bCs w:val="0"/>
              </w:rPr>
            </w:pPr>
            <w:r w:rsidRPr="009372AC">
              <w:rPr>
                <w:b w:val="0"/>
                <w:bCs w:val="0"/>
              </w:rPr>
              <w:t>Refresh</w:t>
            </w:r>
          </w:p>
        </w:tc>
        <w:tc>
          <w:tcPr>
            <w:tcW w:w="0" w:type="auto"/>
            <w:hideMark/>
          </w:tcPr>
          <w:p w14:paraId="27AEB4A6" w14:textId="77777777" w:rsidR="009372AC" w:rsidRDefault="009372AC">
            <w:pPr>
              <w:pStyle w:val="Compact"/>
              <w:cnfStyle w:val="000000000000" w:firstRow="0" w:lastRow="0" w:firstColumn="0" w:lastColumn="0" w:oddVBand="0" w:evenVBand="0" w:oddHBand="0" w:evenHBand="0" w:firstRowFirstColumn="0" w:firstRowLastColumn="0" w:lastRowFirstColumn="0" w:lastRowLastColumn="0"/>
            </w:pPr>
            <w:r>
              <w:rPr>
                <w:rStyle w:val="VerbatimChar"/>
              </w:rPr>
              <w:t>/refresh</w:t>
            </w:r>
          </w:p>
        </w:tc>
        <w:tc>
          <w:tcPr>
            <w:tcW w:w="0" w:type="auto"/>
            <w:hideMark/>
          </w:tcPr>
          <w:p w14:paraId="7454F947" w14:textId="77777777" w:rsidR="009372AC" w:rsidRDefault="009372AC">
            <w:pPr>
              <w:pStyle w:val="Compact"/>
              <w:cnfStyle w:val="000000000000" w:firstRow="0" w:lastRow="0" w:firstColumn="0" w:lastColumn="0" w:oddVBand="0" w:evenVBand="0" w:oddHBand="0" w:evenHBand="0" w:firstRowFirstColumn="0" w:firstRowLastColumn="0" w:lastRowFirstColumn="0" w:lastRowLastColumn="0"/>
            </w:pPr>
            <w:r>
              <w:rPr>
                <w:b/>
              </w:rPr>
              <w:t>POST</w:t>
            </w:r>
          </w:p>
        </w:tc>
        <w:tc>
          <w:tcPr>
            <w:tcW w:w="0" w:type="auto"/>
            <w:hideMark/>
          </w:tcPr>
          <w:p w14:paraId="7AEC02BD" w14:textId="68D5CA3A" w:rsidR="009372AC" w:rsidRDefault="009372AC">
            <w:pPr>
              <w:pStyle w:val="Compact"/>
              <w:cnfStyle w:val="000000000000" w:firstRow="0" w:lastRow="0" w:firstColumn="0" w:lastColumn="0" w:oddVBand="0" w:evenVBand="0" w:oddHBand="0" w:evenHBand="0" w:firstRowFirstColumn="0" w:firstRowLastColumn="0" w:lastRowFirstColumn="0" w:lastRowLastColumn="0"/>
            </w:pPr>
            <w:r>
              <w:t>Refresh JWT</w:t>
            </w:r>
            <w:r w:rsidR="001B6B1E">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fldChar w:fldCharType="end"/>
            </w:r>
            <w:r>
              <w:t xml:space="preserve"> "Bearer"</w:t>
            </w:r>
          </w:p>
        </w:tc>
        <w:tc>
          <w:tcPr>
            <w:tcW w:w="0" w:type="auto"/>
          </w:tcPr>
          <w:p w14:paraId="4B3206DE" w14:textId="77777777" w:rsidR="009372AC" w:rsidRDefault="009372AC">
            <w:pPr>
              <w:cnfStyle w:val="000000000000" w:firstRow="0" w:lastRow="0" w:firstColumn="0" w:lastColumn="0" w:oddVBand="0" w:evenVBand="0" w:oddHBand="0" w:evenHBand="0" w:firstRowFirstColumn="0" w:firstRowLastColumn="0" w:lastRowFirstColumn="0" w:lastRowLastColumn="0"/>
            </w:pPr>
          </w:p>
        </w:tc>
      </w:tr>
    </w:tbl>
    <w:p w14:paraId="306F3985" w14:textId="77777777" w:rsidR="004E2504" w:rsidRDefault="004E2504" w:rsidP="009372AC"/>
    <w:p w14:paraId="6FB7648A" w14:textId="54ADF3CF" w:rsidR="009372AC" w:rsidRDefault="009372AC" w:rsidP="009372AC">
      <w:r>
        <w:t xml:space="preserve">La respuesta de </w:t>
      </w:r>
      <w:proofErr w:type="spellStart"/>
      <w:r>
        <w:t>login</w:t>
      </w:r>
      <w:proofErr w:type="spellEnd"/>
      <w:r>
        <w:t xml:space="preserve"> será similar a esta, en caso de no error (Código HTTP </w:t>
      </w:r>
      <w:r>
        <w:rPr>
          <w:rStyle w:val="VerbatimChar"/>
        </w:rPr>
        <w:t>200)</w:t>
      </w:r>
      <w:r>
        <w:t>:</w:t>
      </w:r>
    </w:p>
    <w:tbl>
      <w:tblPr>
        <w:tblStyle w:val="Tablaconcuadrcula"/>
        <w:tblW w:w="0" w:type="auto"/>
        <w:tblLook w:val="04A0" w:firstRow="1" w:lastRow="0" w:firstColumn="1" w:lastColumn="0" w:noHBand="0" w:noVBand="1"/>
      </w:tblPr>
      <w:tblGrid>
        <w:gridCol w:w="9350"/>
      </w:tblGrid>
      <w:tr w:rsidR="009372AC" w14:paraId="37EA204F" w14:textId="77777777" w:rsidTr="009372AC">
        <w:tc>
          <w:tcPr>
            <w:tcW w:w="9350" w:type="dxa"/>
          </w:tcPr>
          <w:p w14:paraId="3D9C8013" w14:textId="1A6FCAEB" w:rsidR="009372AC" w:rsidRPr="00C70321" w:rsidRDefault="009372AC" w:rsidP="009372AC">
            <w:pPr>
              <w:pStyle w:val="SourceCode"/>
              <w:rPr>
                <w:lang w:val="es-ES"/>
              </w:rPr>
            </w:pP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w:t>
            </w:r>
            <w:proofErr w:type="spellStart"/>
            <w:r w:rsidRPr="009372AC">
              <w:rPr>
                <w:rStyle w:val="DataTypeTok"/>
                <w:lang w:val="es-ES"/>
              </w:rPr>
              <w:t>access_token</w:t>
            </w:r>
            <w:proofErr w:type="spellEnd"/>
            <w:r w:rsidRPr="009372AC">
              <w:rPr>
                <w:rStyle w:val="DataTypeTok"/>
                <w:lang w:val="es-ES"/>
              </w:rPr>
              <w:t>"</w:t>
            </w:r>
            <w:r w:rsidRPr="009372AC">
              <w:rPr>
                <w:rStyle w:val="NormalTok"/>
                <w:lang w:val="es-ES"/>
              </w:rPr>
              <w:t xml:space="preserve">: </w:t>
            </w:r>
            <w:r w:rsidRPr="009372AC">
              <w:rPr>
                <w:rStyle w:val="StringTok"/>
                <w:lang w:val="es-ES"/>
              </w:rPr>
              <w:t>"eyJ0eXAiOiJKV1QiLCJhbGciOiJIUzI1NiJ9.eyJpYXQiOjE1ODAxNTI2ODUsIm5iZiI6MTU4MDE1MjY4NSwianRpIjoiZTExMGY5MjYtZjlhNi00ODRlLWJiNDItNWQ3NTc4NmNhY2I5IiwiZXhwIjoxNTgwMTUzNTg1LCJpZGVudGl0eSI6ImhrZnVlcnRlc0BnbWFpbC5jb20iLCJmcmVzaCI6ZmFsc2UsInR5cGUiOiJhY2Nlc3MifQ.tnG5P7oCI4TvNgugnx9Cl2acCw0snE0MtwGm9vhYHKE"</w:t>
            </w: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w:t>
            </w:r>
            <w:proofErr w:type="spellStart"/>
            <w:r w:rsidRPr="009372AC">
              <w:rPr>
                <w:rStyle w:val="DataTypeTok"/>
                <w:lang w:val="es-ES"/>
              </w:rPr>
              <w:t>refresh_token</w:t>
            </w:r>
            <w:proofErr w:type="spellEnd"/>
            <w:r w:rsidRPr="009372AC">
              <w:rPr>
                <w:rStyle w:val="DataTypeTok"/>
                <w:lang w:val="es-ES"/>
              </w:rPr>
              <w:t>"</w:t>
            </w:r>
            <w:r w:rsidRPr="009372AC">
              <w:rPr>
                <w:rStyle w:val="NormalTok"/>
                <w:lang w:val="es-ES"/>
              </w:rPr>
              <w:t xml:space="preserve">: </w:t>
            </w:r>
            <w:r w:rsidRPr="009372AC">
              <w:rPr>
                <w:rStyle w:val="StringTok"/>
                <w:lang w:val="es-ES"/>
              </w:rPr>
              <w:t>"eyJ0eXAiOiJKV1QiLCJhbGciOiJIUzI1NiJ9.eyJpYXQiOjE1ODAxNTI2ODUsIm5iZiI6MTU4MDE1MjY4NSwianRpIjoiNzg2N2QwMDQtNDI0YS00M2ZmLTg3YWUtMzMyMzhmOTVhNjIxIiwiZXhwIjoxNTgyNzQ0Njg1LCJpZGVudGl0eSI6ImhrZnVlcnRlc0BnbWFpbC5jb20iLCJ0eXBlIjoicmVmcmVzaCJ9.9hJ8v5j2KRyiA9vdus5UFQzCnGUJoh9FeJ_ayOpffcw"</w:t>
            </w:r>
            <w:r w:rsidRPr="009372AC">
              <w:rPr>
                <w:lang w:val="es-ES"/>
              </w:rPr>
              <w:br/>
            </w:r>
            <w:r w:rsidRPr="009372AC">
              <w:rPr>
                <w:rStyle w:val="NormalTok"/>
                <w:lang w:val="es-ES"/>
              </w:rPr>
              <w:t>}</w:t>
            </w:r>
          </w:p>
        </w:tc>
      </w:tr>
    </w:tbl>
    <w:p w14:paraId="71CF3201" w14:textId="4DC85756" w:rsidR="009372AC" w:rsidRDefault="009372AC" w:rsidP="009372AC"/>
    <w:p w14:paraId="2B18DC98" w14:textId="317CB3A5" w:rsidR="009372AC" w:rsidRDefault="009372AC" w:rsidP="009372AC">
      <w:r>
        <w:t xml:space="preserve">La respuesta para </w:t>
      </w:r>
      <w:proofErr w:type="spellStart"/>
      <w:r>
        <w:t>refresh</w:t>
      </w:r>
      <w:proofErr w:type="spellEnd"/>
      <w:r>
        <w:t xml:space="preserve"> será similar a esta, en caso de no error (Código HTTP </w:t>
      </w:r>
      <w:r>
        <w:rPr>
          <w:rStyle w:val="VerbatimChar"/>
        </w:rPr>
        <w:t>200)</w:t>
      </w:r>
      <w:r>
        <w:t>:</w:t>
      </w:r>
    </w:p>
    <w:tbl>
      <w:tblPr>
        <w:tblStyle w:val="Tablaconcuadrcula"/>
        <w:tblW w:w="0" w:type="auto"/>
        <w:tblLook w:val="04A0" w:firstRow="1" w:lastRow="0" w:firstColumn="1" w:lastColumn="0" w:noHBand="0" w:noVBand="1"/>
      </w:tblPr>
      <w:tblGrid>
        <w:gridCol w:w="9350"/>
      </w:tblGrid>
      <w:tr w:rsidR="009372AC" w14:paraId="69B517F9" w14:textId="77777777" w:rsidTr="009372AC">
        <w:tc>
          <w:tcPr>
            <w:tcW w:w="9350" w:type="dxa"/>
          </w:tcPr>
          <w:p w14:paraId="58CA7346" w14:textId="4BC2833C" w:rsidR="009372AC" w:rsidRPr="009372AC" w:rsidRDefault="009372AC" w:rsidP="009372AC">
            <w:pPr>
              <w:pStyle w:val="SourceCode"/>
              <w:rPr>
                <w:lang w:val="es-ES"/>
              </w:rPr>
            </w:pP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w:t>
            </w:r>
            <w:proofErr w:type="spellStart"/>
            <w:r w:rsidRPr="009372AC">
              <w:rPr>
                <w:rStyle w:val="DataTypeTok"/>
                <w:lang w:val="es-ES"/>
              </w:rPr>
              <w:t>access_token</w:t>
            </w:r>
            <w:proofErr w:type="spellEnd"/>
            <w:r w:rsidRPr="009372AC">
              <w:rPr>
                <w:rStyle w:val="DataTypeTok"/>
                <w:lang w:val="es-ES"/>
              </w:rPr>
              <w:t>"</w:t>
            </w:r>
            <w:r w:rsidRPr="009372AC">
              <w:rPr>
                <w:rStyle w:val="NormalTok"/>
                <w:lang w:val="es-ES"/>
              </w:rPr>
              <w:t xml:space="preserve">: </w:t>
            </w:r>
            <w:r w:rsidRPr="009372AC">
              <w:rPr>
                <w:rStyle w:val="StringTok"/>
                <w:lang w:val="es-ES"/>
              </w:rPr>
              <w:t>"eyJ0eXAiOiJKV1QiLCJhbGciOiJIUzI1NiJ9.eyJpYXQiOjE1ODAxNTI3OTEsIm5iZiI6MTU4MDE1Mjc5MSwianRpIjoiYzFjZTFkMDYtNzE2YS00NWY3LThmMDMtMWQwOWExZDM3ZDc0IiwiZXhwIjoxNTgwMTUzNjkxLCJpZGVudGl0eSI6ImhrZnVlcnRlc0BnbWFpbC5jb20iLCJmcmVzaCI6ZmFsc2UsInR5cGUiOiJhY2Nlc3MifQ.M89-uHvKNGOqsTjkfpwT5MU-IBOfIFdMfuJvUpWpDOY"</w:t>
            </w:r>
            <w:r w:rsidRPr="009372AC">
              <w:rPr>
                <w:lang w:val="es-ES"/>
              </w:rPr>
              <w:br/>
            </w:r>
            <w:r w:rsidRPr="009372AC">
              <w:rPr>
                <w:rStyle w:val="NormalTok"/>
                <w:lang w:val="es-ES"/>
              </w:rPr>
              <w:t>}</w:t>
            </w:r>
          </w:p>
        </w:tc>
      </w:tr>
    </w:tbl>
    <w:p w14:paraId="19CB6067" w14:textId="3931F7C1" w:rsidR="009372AC" w:rsidRDefault="009372AC" w:rsidP="009372AC"/>
    <w:p w14:paraId="0F4C6894" w14:textId="3BA09205" w:rsidR="00250FE7" w:rsidRDefault="00250FE7" w:rsidP="00D901B3">
      <w:pPr>
        <w:pStyle w:val="Ttulo4"/>
      </w:pPr>
      <w:proofErr w:type="spellStart"/>
      <w:r>
        <w:t>Endpoints</w:t>
      </w:r>
      <w:proofErr w:type="spellEnd"/>
      <w:r>
        <w:t xml:space="preserve"> relacionados con los Médicos</w:t>
      </w:r>
    </w:p>
    <w:p w14:paraId="5F910D87" w14:textId="6C4EDC56" w:rsidR="00250FE7" w:rsidRPr="00250FE7" w:rsidRDefault="00250FE7" w:rsidP="00250FE7">
      <w:r>
        <w:t>Las llamadas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para </w:t>
      </w:r>
      <w:r w:rsidR="004E2504">
        <w:t>manejar</w:t>
      </w:r>
      <w:r>
        <w:t xml:space="preserve"> información sobre el doctor. </w:t>
      </w:r>
      <w:r w:rsidRPr="00250FE7">
        <w:rPr>
          <w:rFonts w:cstheme="minorHAnsi"/>
          <w:iCs/>
        </w:rPr>
        <w:t xml:space="preserve">Actualmente solo se usa el GET y el PUT en la </w:t>
      </w:r>
      <w:proofErr w:type="gramStart"/>
      <w:r w:rsidRPr="00250FE7">
        <w:rPr>
          <w:rFonts w:cstheme="minorHAnsi"/>
          <w:iCs/>
        </w:rPr>
        <w:t>app</w:t>
      </w:r>
      <w:proofErr w:type="gramEnd"/>
      <w:r w:rsidRPr="00250FE7">
        <w:rPr>
          <w:rFonts w:cstheme="minorHAnsi"/>
          <w:iCs/>
        </w:rPr>
        <w:t>.</w:t>
      </w:r>
    </w:p>
    <w:tbl>
      <w:tblPr>
        <w:tblStyle w:val="Tabladelista1clara-nfasis3"/>
        <w:tblW w:w="0" w:type="auto"/>
        <w:tblLook w:val="04A0" w:firstRow="1" w:lastRow="0" w:firstColumn="1" w:lastColumn="0" w:noHBand="0" w:noVBand="1"/>
      </w:tblPr>
      <w:tblGrid>
        <w:gridCol w:w="1970"/>
        <w:gridCol w:w="2064"/>
        <w:gridCol w:w="1017"/>
        <w:gridCol w:w="2918"/>
      </w:tblGrid>
      <w:tr w:rsidR="00250FE7" w:rsidRPr="00250FE7" w14:paraId="0C9152F3" w14:textId="77777777" w:rsidTr="00250F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C0DC0B" w14:textId="77777777" w:rsidR="00250FE7" w:rsidRPr="00250FE7" w:rsidRDefault="00250FE7">
            <w:pPr>
              <w:pStyle w:val="Compact"/>
              <w:rPr>
                <w:lang w:val="es-ES"/>
              </w:rPr>
            </w:pPr>
            <w:r w:rsidRPr="00250FE7">
              <w:rPr>
                <w:lang w:val="es-ES"/>
              </w:rPr>
              <w:t>Acción</w:t>
            </w:r>
          </w:p>
        </w:tc>
        <w:tc>
          <w:tcPr>
            <w:tcW w:w="0" w:type="auto"/>
            <w:hideMark/>
          </w:tcPr>
          <w:p w14:paraId="33C67055"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URL</w:t>
            </w:r>
          </w:p>
        </w:tc>
        <w:tc>
          <w:tcPr>
            <w:tcW w:w="0" w:type="auto"/>
            <w:hideMark/>
          </w:tcPr>
          <w:p w14:paraId="5ED03AA7"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Método</w:t>
            </w:r>
          </w:p>
        </w:tc>
        <w:tc>
          <w:tcPr>
            <w:tcW w:w="0" w:type="auto"/>
            <w:hideMark/>
          </w:tcPr>
          <w:p w14:paraId="75670756"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Autenticación</w:t>
            </w:r>
          </w:p>
        </w:tc>
      </w:tr>
      <w:tr w:rsidR="00250FE7" w:rsidRPr="005514F6" w14:paraId="05FD01E2" w14:textId="77777777" w:rsidTr="00250F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27EC8D" w14:textId="77777777" w:rsidR="00250FE7" w:rsidRPr="00250FE7" w:rsidRDefault="00250FE7">
            <w:pPr>
              <w:pStyle w:val="Compact"/>
              <w:rPr>
                <w:b w:val="0"/>
                <w:bCs w:val="0"/>
                <w:lang w:val="es-ES"/>
              </w:rPr>
            </w:pPr>
            <w:r w:rsidRPr="00250FE7">
              <w:rPr>
                <w:b w:val="0"/>
                <w:bCs w:val="0"/>
                <w:lang w:val="es-ES"/>
              </w:rPr>
              <w:t>Crear Médico</w:t>
            </w:r>
          </w:p>
        </w:tc>
        <w:tc>
          <w:tcPr>
            <w:tcW w:w="0" w:type="auto"/>
            <w:hideMark/>
          </w:tcPr>
          <w:p w14:paraId="1CAAA083"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58DC7969"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b/>
                <w:lang w:val="es-ES"/>
              </w:rPr>
              <w:t>POST</w:t>
            </w:r>
          </w:p>
        </w:tc>
        <w:tc>
          <w:tcPr>
            <w:tcW w:w="0" w:type="auto"/>
            <w:hideMark/>
          </w:tcPr>
          <w:p w14:paraId="1D2A9759" w14:textId="77777777" w:rsidR="00250FE7" w:rsidRPr="00C70321" w:rsidRDefault="00250FE7">
            <w:pPr>
              <w:pStyle w:val="Compact"/>
              <w:cnfStyle w:val="000000100000" w:firstRow="0" w:lastRow="0" w:firstColumn="0" w:lastColumn="0" w:oddVBand="0" w:evenVBand="0" w:oddHBand="1" w:evenHBand="0" w:firstRowFirstColumn="0" w:firstRowLastColumn="0" w:lastRowFirstColumn="0" w:lastRowLastColumn="0"/>
            </w:pPr>
            <w:r w:rsidRPr="00C70321">
              <w:t>Private Key "PSK" in Header</w:t>
            </w:r>
          </w:p>
        </w:tc>
      </w:tr>
      <w:tr w:rsidR="00250FE7" w:rsidRPr="00250FE7" w14:paraId="6F333456" w14:textId="77777777" w:rsidTr="00250FE7">
        <w:tc>
          <w:tcPr>
            <w:cnfStyle w:val="001000000000" w:firstRow="0" w:lastRow="0" w:firstColumn="1" w:lastColumn="0" w:oddVBand="0" w:evenVBand="0" w:oddHBand="0" w:evenHBand="0" w:firstRowFirstColumn="0" w:firstRowLastColumn="0" w:lastRowFirstColumn="0" w:lastRowLastColumn="0"/>
            <w:tcW w:w="0" w:type="auto"/>
            <w:hideMark/>
          </w:tcPr>
          <w:p w14:paraId="563DF8B1" w14:textId="77777777" w:rsidR="00250FE7" w:rsidRPr="00250FE7" w:rsidRDefault="00250FE7">
            <w:pPr>
              <w:pStyle w:val="Compact"/>
              <w:rPr>
                <w:b w:val="0"/>
                <w:bCs w:val="0"/>
                <w:lang w:val="es-ES"/>
              </w:rPr>
            </w:pPr>
            <w:r w:rsidRPr="00250FE7">
              <w:rPr>
                <w:b w:val="0"/>
                <w:bCs w:val="0"/>
                <w:lang w:val="es-ES"/>
              </w:rPr>
              <w:t>Actualizar Médico</w:t>
            </w:r>
          </w:p>
        </w:tc>
        <w:tc>
          <w:tcPr>
            <w:tcW w:w="0" w:type="auto"/>
            <w:hideMark/>
          </w:tcPr>
          <w:p w14:paraId="227A83FB"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5125FA51"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b/>
                <w:lang w:val="es-ES"/>
              </w:rPr>
              <w:t>PUT</w:t>
            </w:r>
          </w:p>
        </w:tc>
        <w:tc>
          <w:tcPr>
            <w:tcW w:w="0" w:type="auto"/>
            <w:hideMark/>
          </w:tcPr>
          <w:p w14:paraId="3900CFDD" w14:textId="2FA04524"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250FE7">
              <w:rPr>
                <w:lang w:val="es-ES"/>
              </w:rPr>
              <w:t xml:space="preserve"> in </w:t>
            </w:r>
            <w:proofErr w:type="spellStart"/>
            <w:r w:rsidRPr="00250FE7">
              <w:rPr>
                <w:lang w:val="es-ES"/>
              </w:rPr>
              <w:t>Header</w:t>
            </w:r>
            <w:proofErr w:type="spellEnd"/>
            <w:r w:rsidRPr="00250FE7">
              <w:rPr>
                <w:lang w:val="es-ES"/>
              </w:rPr>
              <w:t xml:space="preserve"> "</w:t>
            </w:r>
            <w:proofErr w:type="spellStart"/>
            <w:r w:rsidRPr="00250FE7">
              <w:rPr>
                <w:lang w:val="es-ES"/>
              </w:rPr>
              <w:t>Bearer</w:t>
            </w:r>
            <w:proofErr w:type="spellEnd"/>
            <w:r w:rsidRPr="00250FE7">
              <w:rPr>
                <w:lang w:val="es-ES"/>
              </w:rPr>
              <w:t>"</w:t>
            </w:r>
          </w:p>
        </w:tc>
      </w:tr>
      <w:tr w:rsidR="00250FE7" w:rsidRPr="00250FE7" w14:paraId="1F94D754" w14:textId="77777777" w:rsidTr="00250F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6BCC64" w14:textId="77777777" w:rsidR="00250FE7" w:rsidRPr="00250FE7" w:rsidRDefault="00250FE7">
            <w:pPr>
              <w:pStyle w:val="Compact"/>
              <w:rPr>
                <w:b w:val="0"/>
                <w:bCs w:val="0"/>
                <w:lang w:val="es-ES"/>
              </w:rPr>
            </w:pPr>
            <w:r w:rsidRPr="00250FE7">
              <w:rPr>
                <w:b w:val="0"/>
                <w:bCs w:val="0"/>
                <w:lang w:val="es-ES"/>
              </w:rPr>
              <w:t>Borrar Médico</w:t>
            </w:r>
          </w:p>
        </w:tc>
        <w:tc>
          <w:tcPr>
            <w:tcW w:w="0" w:type="auto"/>
            <w:hideMark/>
          </w:tcPr>
          <w:p w14:paraId="348CE9A0"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1CEB7C0A"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b/>
                <w:lang w:val="es-ES"/>
              </w:rPr>
              <w:t>DELETE</w:t>
            </w:r>
          </w:p>
        </w:tc>
        <w:tc>
          <w:tcPr>
            <w:tcW w:w="0" w:type="auto"/>
            <w:hideMark/>
          </w:tcPr>
          <w:p w14:paraId="1102481A" w14:textId="1FCEDB8E"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250FE7">
              <w:rPr>
                <w:lang w:val="es-ES"/>
              </w:rPr>
              <w:t xml:space="preserve"> in </w:t>
            </w:r>
            <w:proofErr w:type="spellStart"/>
            <w:r w:rsidRPr="00250FE7">
              <w:rPr>
                <w:lang w:val="es-ES"/>
              </w:rPr>
              <w:t>Header</w:t>
            </w:r>
            <w:proofErr w:type="spellEnd"/>
            <w:r w:rsidRPr="00250FE7">
              <w:rPr>
                <w:lang w:val="es-ES"/>
              </w:rPr>
              <w:t xml:space="preserve"> "</w:t>
            </w:r>
            <w:proofErr w:type="spellStart"/>
            <w:r w:rsidRPr="00250FE7">
              <w:rPr>
                <w:lang w:val="es-ES"/>
              </w:rPr>
              <w:t>Bearer</w:t>
            </w:r>
            <w:proofErr w:type="spellEnd"/>
            <w:r w:rsidRPr="00250FE7">
              <w:rPr>
                <w:lang w:val="es-ES"/>
              </w:rPr>
              <w:t>"</w:t>
            </w:r>
          </w:p>
        </w:tc>
      </w:tr>
      <w:tr w:rsidR="00250FE7" w:rsidRPr="00250FE7" w14:paraId="73980483" w14:textId="77777777" w:rsidTr="00250FE7">
        <w:tc>
          <w:tcPr>
            <w:cnfStyle w:val="001000000000" w:firstRow="0" w:lastRow="0" w:firstColumn="1" w:lastColumn="0" w:oddVBand="0" w:evenVBand="0" w:oddHBand="0" w:evenHBand="0" w:firstRowFirstColumn="0" w:firstRowLastColumn="0" w:lastRowFirstColumn="0" w:lastRowLastColumn="0"/>
            <w:tcW w:w="0" w:type="auto"/>
            <w:hideMark/>
          </w:tcPr>
          <w:p w14:paraId="2C1568BD" w14:textId="77777777" w:rsidR="00250FE7" w:rsidRPr="00250FE7" w:rsidRDefault="00250FE7">
            <w:pPr>
              <w:pStyle w:val="Compact"/>
              <w:rPr>
                <w:b w:val="0"/>
                <w:bCs w:val="0"/>
                <w:lang w:val="es-ES"/>
              </w:rPr>
            </w:pPr>
            <w:r w:rsidRPr="00250FE7">
              <w:rPr>
                <w:b w:val="0"/>
                <w:bCs w:val="0"/>
                <w:lang w:val="es-ES"/>
              </w:rPr>
              <w:t>Ver Médico</w:t>
            </w:r>
          </w:p>
        </w:tc>
        <w:tc>
          <w:tcPr>
            <w:tcW w:w="0" w:type="auto"/>
            <w:hideMark/>
          </w:tcPr>
          <w:p w14:paraId="4C5FEF7B"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17730CD7"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b/>
                <w:lang w:val="es-ES"/>
              </w:rPr>
              <w:t>GET</w:t>
            </w:r>
          </w:p>
        </w:tc>
        <w:tc>
          <w:tcPr>
            <w:tcW w:w="0" w:type="auto"/>
            <w:hideMark/>
          </w:tcPr>
          <w:p w14:paraId="33C04EB3" w14:textId="3E7CC6DB"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250FE7">
              <w:rPr>
                <w:lang w:val="es-ES"/>
              </w:rPr>
              <w:t xml:space="preserve"> in </w:t>
            </w:r>
            <w:proofErr w:type="spellStart"/>
            <w:r w:rsidRPr="00250FE7">
              <w:rPr>
                <w:lang w:val="es-ES"/>
              </w:rPr>
              <w:t>Header</w:t>
            </w:r>
            <w:proofErr w:type="spellEnd"/>
            <w:r w:rsidRPr="00250FE7">
              <w:rPr>
                <w:lang w:val="es-ES"/>
              </w:rPr>
              <w:t xml:space="preserve"> "</w:t>
            </w:r>
            <w:proofErr w:type="spellStart"/>
            <w:r w:rsidRPr="00250FE7">
              <w:rPr>
                <w:lang w:val="es-ES"/>
              </w:rPr>
              <w:t>Bearer</w:t>
            </w:r>
            <w:proofErr w:type="spellEnd"/>
            <w:r w:rsidRPr="00250FE7">
              <w:rPr>
                <w:lang w:val="es-ES"/>
              </w:rPr>
              <w:t>"</w:t>
            </w:r>
          </w:p>
        </w:tc>
      </w:tr>
    </w:tbl>
    <w:p w14:paraId="1EB3E0CE" w14:textId="35FE7DAE" w:rsidR="00250FE7" w:rsidRDefault="00250FE7" w:rsidP="00250FE7"/>
    <w:p w14:paraId="48FFE4EF" w14:textId="634AEBF0" w:rsidR="004E2504" w:rsidRPr="004E2504" w:rsidRDefault="004E2504" w:rsidP="00D901B3">
      <w:pPr>
        <w:pStyle w:val="Ttulo4"/>
      </w:pPr>
      <w:proofErr w:type="spellStart"/>
      <w:r>
        <w:t>Endpoints</w:t>
      </w:r>
      <w:proofErr w:type="spellEnd"/>
      <w:r>
        <w:t xml:space="preserve"> relacionados con los Pacientes</w:t>
      </w:r>
    </w:p>
    <w:p w14:paraId="7BC03D84" w14:textId="53F8C68C" w:rsidR="004E2504" w:rsidRDefault="004E2504" w:rsidP="004E2504">
      <w:r>
        <w:t>Las llamadas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para manejar información sobre el paciente.</w:t>
      </w:r>
    </w:p>
    <w:tbl>
      <w:tblPr>
        <w:tblStyle w:val="Tabladelista1clara-nfasis3"/>
        <w:tblW w:w="0" w:type="auto"/>
        <w:tblLook w:val="04A0" w:firstRow="1" w:lastRow="0" w:firstColumn="1" w:lastColumn="0" w:noHBand="0" w:noVBand="1"/>
      </w:tblPr>
      <w:tblGrid>
        <w:gridCol w:w="3085"/>
        <w:gridCol w:w="2856"/>
        <w:gridCol w:w="1017"/>
        <w:gridCol w:w="2402"/>
      </w:tblGrid>
      <w:tr w:rsidR="004E2504" w:rsidRPr="004E2504" w14:paraId="29033A97"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04E76B" w14:textId="77777777" w:rsidR="004E2504" w:rsidRPr="004E2504" w:rsidRDefault="004E2504">
            <w:pPr>
              <w:pStyle w:val="Compact"/>
              <w:rPr>
                <w:lang w:val="es-ES"/>
              </w:rPr>
            </w:pPr>
            <w:r w:rsidRPr="004E2504">
              <w:rPr>
                <w:lang w:val="es-ES"/>
              </w:rPr>
              <w:t>Acción</w:t>
            </w:r>
          </w:p>
        </w:tc>
        <w:tc>
          <w:tcPr>
            <w:tcW w:w="0" w:type="auto"/>
            <w:hideMark/>
          </w:tcPr>
          <w:p w14:paraId="6C2EAE17"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55D9875D"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152AE0EA"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5A2EE533"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EB7490" w14:textId="6CA33ABD" w:rsidR="004E2504" w:rsidRPr="004E2504" w:rsidRDefault="004E2504">
            <w:pPr>
              <w:pStyle w:val="Compact"/>
              <w:rPr>
                <w:b w:val="0"/>
                <w:bCs w:val="0"/>
                <w:lang w:val="es-ES"/>
              </w:rPr>
            </w:pPr>
            <w:r w:rsidRPr="004E2504">
              <w:rPr>
                <w:b w:val="0"/>
                <w:bCs w:val="0"/>
                <w:lang w:val="es-ES"/>
              </w:rPr>
              <w:t xml:space="preserve">Pacientes para el doctor del </w:t>
            </w:r>
            <w:r w:rsidRPr="004E2504">
              <w:rPr>
                <w:rStyle w:val="VerbatimChar"/>
                <w:b w:val="0"/>
                <w:bCs w:val="0"/>
                <w:lang w:val="es-ES"/>
              </w:rPr>
              <w:t>JWT</w:t>
            </w:r>
            <w:r w:rsidR="001B6B1E">
              <w:rPr>
                <w:rStyle w:val="VerbatimChar"/>
                <w:lang w:val="es-ES"/>
              </w:rPr>
              <w:fldChar w:fldCharType="begin"/>
            </w:r>
            <w:r w:rsidR="001B6B1E" w:rsidRPr="001B6B1E">
              <w:rPr>
                <w:lang w:val="es-ES"/>
              </w:rPr>
              <w:instrText xml:space="preserve"> XE "JWT:JSON Web Tokens: Tokens encriptados en formato JSON utilizados para la autenticación en servicios y APIs" </w:instrText>
            </w:r>
            <w:r w:rsidR="001B6B1E">
              <w:rPr>
                <w:rStyle w:val="VerbatimChar"/>
                <w:lang w:val="es-ES"/>
              </w:rPr>
              <w:fldChar w:fldCharType="end"/>
            </w:r>
          </w:p>
        </w:tc>
        <w:tc>
          <w:tcPr>
            <w:tcW w:w="0" w:type="auto"/>
            <w:hideMark/>
          </w:tcPr>
          <w:p w14:paraId="12E3C3FB"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s</w:t>
            </w:r>
            <w:proofErr w:type="spellEnd"/>
          </w:p>
        </w:tc>
        <w:tc>
          <w:tcPr>
            <w:tcW w:w="0" w:type="auto"/>
            <w:hideMark/>
          </w:tcPr>
          <w:p w14:paraId="46E23DD7"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706B29C9" w14:textId="1C5EF1AD"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2AFB5DE1"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41BC5FE" w14:textId="77777777" w:rsidR="004E2504" w:rsidRPr="004E2504" w:rsidRDefault="004E2504">
            <w:pPr>
              <w:pStyle w:val="Compact"/>
              <w:rPr>
                <w:b w:val="0"/>
                <w:bCs w:val="0"/>
                <w:lang w:val="es-ES"/>
              </w:rPr>
            </w:pPr>
            <w:r w:rsidRPr="004E2504">
              <w:rPr>
                <w:b w:val="0"/>
                <w:bCs w:val="0"/>
                <w:lang w:val="es-ES"/>
              </w:rPr>
              <w:t xml:space="preserve">Ver perfil del paciente </w:t>
            </w:r>
            <w:r w:rsidRPr="004E2504">
              <w:rPr>
                <w:rStyle w:val="VerbatimChar"/>
                <w:b w:val="0"/>
                <w:bCs w:val="0"/>
                <w:lang w:val="es-ES"/>
              </w:rPr>
              <w:t>&lt;id&gt;</w:t>
            </w:r>
          </w:p>
        </w:tc>
        <w:tc>
          <w:tcPr>
            <w:tcW w:w="0" w:type="auto"/>
            <w:hideMark/>
          </w:tcPr>
          <w:p w14:paraId="488793C3"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w:t>
            </w:r>
          </w:p>
        </w:tc>
        <w:tc>
          <w:tcPr>
            <w:tcW w:w="0" w:type="auto"/>
            <w:hideMark/>
          </w:tcPr>
          <w:p w14:paraId="143C8EA9"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7239B5AB" w14:textId="6DB94ACC"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0138D486"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4D44DA" w14:textId="77777777" w:rsidR="004E2504" w:rsidRPr="004E2504" w:rsidRDefault="004E2504">
            <w:pPr>
              <w:pStyle w:val="Compact"/>
              <w:rPr>
                <w:b w:val="0"/>
                <w:bCs w:val="0"/>
                <w:lang w:val="es-ES"/>
              </w:rPr>
            </w:pPr>
            <w:r w:rsidRPr="004E2504">
              <w:rPr>
                <w:b w:val="0"/>
                <w:bCs w:val="0"/>
                <w:lang w:val="es-ES"/>
              </w:rPr>
              <w:t>Crear Paciente</w:t>
            </w:r>
          </w:p>
        </w:tc>
        <w:tc>
          <w:tcPr>
            <w:tcW w:w="0" w:type="auto"/>
            <w:hideMark/>
          </w:tcPr>
          <w:p w14:paraId="175716F2"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p>
        </w:tc>
        <w:tc>
          <w:tcPr>
            <w:tcW w:w="0" w:type="auto"/>
            <w:hideMark/>
          </w:tcPr>
          <w:p w14:paraId="0317FACA"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49FCC5B0" w14:textId="5F43CAFB"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1B47C685"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7C3DCC27" w14:textId="77777777" w:rsidR="004E2504" w:rsidRPr="004E2504" w:rsidRDefault="004E2504">
            <w:pPr>
              <w:pStyle w:val="Compact"/>
              <w:rPr>
                <w:b w:val="0"/>
                <w:bCs w:val="0"/>
                <w:lang w:val="es-ES"/>
              </w:rPr>
            </w:pPr>
            <w:r w:rsidRPr="004E2504">
              <w:rPr>
                <w:b w:val="0"/>
                <w:bCs w:val="0"/>
                <w:lang w:val="es-ES"/>
              </w:rPr>
              <w:t xml:space="preserve">Actualizar Paciente </w:t>
            </w:r>
            <w:r w:rsidRPr="004E2504">
              <w:rPr>
                <w:rStyle w:val="VerbatimChar"/>
                <w:b w:val="0"/>
                <w:bCs w:val="0"/>
                <w:lang w:val="es-ES"/>
              </w:rPr>
              <w:t>&lt;id&gt;</w:t>
            </w:r>
          </w:p>
        </w:tc>
        <w:tc>
          <w:tcPr>
            <w:tcW w:w="0" w:type="auto"/>
            <w:hideMark/>
          </w:tcPr>
          <w:p w14:paraId="69CDEC34"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w:t>
            </w:r>
          </w:p>
        </w:tc>
        <w:tc>
          <w:tcPr>
            <w:tcW w:w="0" w:type="auto"/>
            <w:hideMark/>
          </w:tcPr>
          <w:p w14:paraId="1BEB6BD2"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PUT</w:t>
            </w:r>
          </w:p>
        </w:tc>
        <w:tc>
          <w:tcPr>
            <w:tcW w:w="0" w:type="auto"/>
            <w:hideMark/>
          </w:tcPr>
          <w:p w14:paraId="31942477" w14:textId="12C95F2E"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bl>
    <w:p w14:paraId="0A45E7FD" w14:textId="01BE31C9" w:rsidR="004E2504" w:rsidRPr="004E2504" w:rsidRDefault="004E2504" w:rsidP="00D901B3">
      <w:pPr>
        <w:pStyle w:val="Ttulo4"/>
      </w:pPr>
      <w:proofErr w:type="spellStart"/>
      <w:r>
        <w:t>Endpoints</w:t>
      </w:r>
      <w:proofErr w:type="spellEnd"/>
      <w:r>
        <w:t xml:space="preserve"> relacionados con las medidas</w:t>
      </w:r>
    </w:p>
    <w:p w14:paraId="48997953" w14:textId="43B4D658" w:rsidR="004E2504" w:rsidRDefault="004E2504" w:rsidP="004E2504">
      <w:bookmarkStart w:id="77" w:name="endpoints-relacionados-con-las-medidas"/>
      <w:bookmarkEnd w:id="77"/>
      <w:r>
        <w:t>Las llamadas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para manejar información sobre las medidas.</w:t>
      </w:r>
    </w:p>
    <w:tbl>
      <w:tblPr>
        <w:tblStyle w:val="Tabladelista1clara-nfasis3"/>
        <w:tblW w:w="0" w:type="auto"/>
        <w:tblLook w:val="04A0" w:firstRow="1" w:lastRow="0" w:firstColumn="1" w:lastColumn="0" w:noHBand="0" w:noVBand="1"/>
      </w:tblPr>
      <w:tblGrid>
        <w:gridCol w:w="2089"/>
        <w:gridCol w:w="4043"/>
        <w:gridCol w:w="1017"/>
        <w:gridCol w:w="2211"/>
      </w:tblGrid>
      <w:tr w:rsidR="004E2504" w:rsidRPr="004E2504" w14:paraId="645B7D62"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D053F9" w14:textId="77777777" w:rsidR="004E2504" w:rsidRPr="004E2504" w:rsidRDefault="004E2504">
            <w:pPr>
              <w:pStyle w:val="Compact"/>
              <w:rPr>
                <w:lang w:val="es-ES"/>
              </w:rPr>
            </w:pPr>
            <w:r w:rsidRPr="004E2504">
              <w:rPr>
                <w:lang w:val="es-ES"/>
              </w:rPr>
              <w:t>Acción</w:t>
            </w:r>
          </w:p>
        </w:tc>
        <w:tc>
          <w:tcPr>
            <w:tcW w:w="0" w:type="auto"/>
            <w:hideMark/>
          </w:tcPr>
          <w:p w14:paraId="4D3243BC"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1C5D59B1"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44469F56"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2D058BD1"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5FBF5" w14:textId="77777777" w:rsidR="004E2504" w:rsidRPr="004E2504" w:rsidRDefault="004E2504">
            <w:pPr>
              <w:pStyle w:val="Compact"/>
              <w:rPr>
                <w:b w:val="0"/>
                <w:bCs w:val="0"/>
                <w:lang w:val="es-ES"/>
              </w:rPr>
            </w:pPr>
            <w:r w:rsidRPr="004E2504">
              <w:rPr>
                <w:b w:val="0"/>
                <w:bCs w:val="0"/>
                <w:lang w:val="es-ES"/>
              </w:rPr>
              <w:t xml:space="preserve">Enviar pulso para </w:t>
            </w:r>
            <w:r w:rsidRPr="004E2504">
              <w:rPr>
                <w:rStyle w:val="VerbatimChar"/>
                <w:b w:val="0"/>
                <w:bCs w:val="0"/>
                <w:lang w:val="es-ES"/>
              </w:rPr>
              <w:t>&lt;id&gt;</w:t>
            </w:r>
          </w:p>
        </w:tc>
        <w:tc>
          <w:tcPr>
            <w:tcW w:w="0" w:type="auto"/>
            <w:hideMark/>
          </w:tcPr>
          <w:p w14:paraId="25FFBA4D" w14:textId="77777777" w:rsidR="004E2504" w:rsidRPr="00C70321" w:rsidRDefault="004E2504">
            <w:pPr>
              <w:pStyle w:val="Compact"/>
              <w:cnfStyle w:val="000000100000" w:firstRow="0" w:lastRow="0" w:firstColumn="0" w:lastColumn="0" w:oddVBand="0" w:evenVBand="0" w:oddHBand="1"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pulse</w:t>
            </w:r>
          </w:p>
        </w:tc>
        <w:tc>
          <w:tcPr>
            <w:tcW w:w="0" w:type="auto"/>
            <w:hideMark/>
          </w:tcPr>
          <w:p w14:paraId="5E9ADCB6"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7612098E" w14:textId="560C1F5A"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7A3FECF7"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48D194E3" w14:textId="77777777" w:rsidR="004E2504" w:rsidRPr="004E2504" w:rsidRDefault="004E2504">
            <w:pPr>
              <w:pStyle w:val="Compact"/>
              <w:rPr>
                <w:b w:val="0"/>
                <w:bCs w:val="0"/>
                <w:lang w:val="es-ES"/>
              </w:rPr>
            </w:pPr>
            <w:r w:rsidRPr="004E2504">
              <w:rPr>
                <w:b w:val="0"/>
                <w:bCs w:val="0"/>
                <w:lang w:val="es-ES"/>
              </w:rPr>
              <w:t xml:space="preserve">Enviar peso para </w:t>
            </w:r>
            <w:r w:rsidRPr="004E2504">
              <w:rPr>
                <w:rStyle w:val="VerbatimChar"/>
                <w:b w:val="0"/>
                <w:bCs w:val="0"/>
                <w:lang w:val="es-ES"/>
              </w:rPr>
              <w:t>&lt;id&gt;</w:t>
            </w:r>
          </w:p>
        </w:tc>
        <w:tc>
          <w:tcPr>
            <w:tcW w:w="0" w:type="auto"/>
            <w:hideMark/>
          </w:tcPr>
          <w:p w14:paraId="2B4998A4" w14:textId="77777777" w:rsidR="004E2504" w:rsidRPr="00C70321" w:rsidRDefault="004E2504">
            <w:pPr>
              <w:pStyle w:val="Compact"/>
              <w:cnfStyle w:val="000000000000" w:firstRow="0" w:lastRow="0" w:firstColumn="0" w:lastColumn="0" w:oddVBand="0" w:evenVBand="0" w:oddHBand="0"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weight</w:t>
            </w:r>
          </w:p>
        </w:tc>
        <w:tc>
          <w:tcPr>
            <w:tcW w:w="0" w:type="auto"/>
            <w:hideMark/>
          </w:tcPr>
          <w:p w14:paraId="41718CB1"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POST</w:t>
            </w:r>
          </w:p>
        </w:tc>
        <w:tc>
          <w:tcPr>
            <w:tcW w:w="0" w:type="auto"/>
            <w:hideMark/>
          </w:tcPr>
          <w:p w14:paraId="3C2F3639" w14:textId="1ECBA31F"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68EBB81C"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72ABC8" w14:textId="77777777" w:rsidR="004E2504" w:rsidRPr="004E2504" w:rsidRDefault="004E2504">
            <w:pPr>
              <w:pStyle w:val="Compact"/>
              <w:rPr>
                <w:b w:val="0"/>
                <w:bCs w:val="0"/>
                <w:lang w:val="es-ES"/>
              </w:rPr>
            </w:pPr>
            <w:r w:rsidRPr="004E2504">
              <w:rPr>
                <w:b w:val="0"/>
                <w:bCs w:val="0"/>
                <w:lang w:val="es-ES"/>
              </w:rPr>
              <w:t xml:space="preserve">Enviar tensión para </w:t>
            </w:r>
            <w:r w:rsidRPr="004E2504">
              <w:rPr>
                <w:rStyle w:val="VerbatimChar"/>
                <w:b w:val="0"/>
                <w:bCs w:val="0"/>
                <w:lang w:val="es-ES"/>
              </w:rPr>
              <w:t>&lt;id&gt;</w:t>
            </w:r>
          </w:p>
        </w:tc>
        <w:tc>
          <w:tcPr>
            <w:tcW w:w="0" w:type="auto"/>
            <w:hideMark/>
          </w:tcPr>
          <w:p w14:paraId="2734C870" w14:textId="77777777" w:rsidR="004E2504" w:rsidRPr="00C70321" w:rsidRDefault="004E2504">
            <w:pPr>
              <w:pStyle w:val="Compact"/>
              <w:cnfStyle w:val="000000100000" w:firstRow="0" w:lastRow="0" w:firstColumn="0" w:lastColumn="0" w:oddVBand="0" w:evenVBand="0" w:oddHBand="1"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pressure</w:t>
            </w:r>
          </w:p>
        </w:tc>
        <w:tc>
          <w:tcPr>
            <w:tcW w:w="0" w:type="auto"/>
            <w:hideMark/>
          </w:tcPr>
          <w:p w14:paraId="2EFA2DAF"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4EB74C02" w14:textId="1FF33394"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3B05B02F"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3603085A" w14:textId="77777777" w:rsidR="004E2504" w:rsidRPr="004E2504" w:rsidRDefault="004E2504">
            <w:pPr>
              <w:pStyle w:val="Compact"/>
              <w:rPr>
                <w:b w:val="0"/>
                <w:bCs w:val="0"/>
                <w:lang w:val="es-ES"/>
              </w:rPr>
            </w:pPr>
            <w:r w:rsidRPr="004E2504">
              <w:rPr>
                <w:b w:val="0"/>
                <w:bCs w:val="0"/>
                <w:lang w:val="es-ES"/>
              </w:rPr>
              <w:t xml:space="preserve">Ver pulso para </w:t>
            </w:r>
            <w:r w:rsidRPr="004E2504">
              <w:rPr>
                <w:rStyle w:val="VerbatimChar"/>
                <w:b w:val="0"/>
                <w:bCs w:val="0"/>
                <w:lang w:val="es-ES"/>
              </w:rPr>
              <w:t>&lt;id&gt;</w:t>
            </w:r>
          </w:p>
        </w:tc>
        <w:tc>
          <w:tcPr>
            <w:tcW w:w="0" w:type="auto"/>
            <w:hideMark/>
          </w:tcPr>
          <w:p w14:paraId="2D643A0A" w14:textId="77777777" w:rsidR="004E2504" w:rsidRPr="00C70321" w:rsidRDefault="004E2504">
            <w:pPr>
              <w:pStyle w:val="Compact"/>
              <w:cnfStyle w:val="000000000000" w:firstRow="0" w:lastRow="0" w:firstColumn="0" w:lastColumn="0" w:oddVBand="0" w:evenVBand="0" w:oddHBand="0"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pulse</w:t>
            </w:r>
          </w:p>
        </w:tc>
        <w:tc>
          <w:tcPr>
            <w:tcW w:w="0" w:type="auto"/>
            <w:hideMark/>
          </w:tcPr>
          <w:p w14:paraId="79136733"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786AF9FF" w14:textId="2075737F"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7CBBEEFD"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44E159" w14:textId="77777777" w:rsidR="004E2504" w:rsidRPr="004E2504" w:rsidRDefault="004E2504">
            <w:pPr>
              <w:pStyle w:val="Compact"/>
              <w:rPr>
                <w:b w:val="0"/>
                <w:bCs w:val="0"/>
                <w:lang w:val="es-ES"/>
              </w:rPr>
            </w:pPr>
            <w:r w:rsidRPr="004E2504">
              <w:rPr>
                <w:b w:val="0"/>
                <w:bCs w:val="0"/>
                <w:lang w:val="es-ES"/>
              </w:rPr>
              <w:t xml:space="preserve">Ver peso para </w:t>
            </w:r>
            <w:r w:rsidRPr="004E2504">
              <w:rPr>
                <w:rStyle w:val="VerbatimChar"/>
                <w:b w:val="0"/>
                <w:bCs w:val="0"/>
                <w:lang w:val="es-ES"/>
              </w:rPr>
              <w:t>&lt;id&gt;</w:t>
            </w:r>
          </w:p>
        </w:tc>
        <w:tc>
          <w:tcPr>
            <w:tcW w:w="0" w:type="auto"/>
            <w:hideMark/>
          </w:tcPr>
          <w:p w14:paraId="41861136" w14:textId="77777777" w:rsidR="004E2504" w:rsidRPr="00C70321" w:rsidRDefault="004E2504">
            <w:pPr>
              <w:pStyle w:val="Compact"/>
              <w:cnfStyle w:val="000000100000" w:firstRow="0" w:lastRow="0" w:firstColumn="0" w:lastColumn="0" w:oddVBand="0" w:evenVBand="0" w:oddHBand="1"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weight</w:t>
            </w:r>
          </w:p>
        </w:tc>
        <w:tc>
          <w:tcPr>
            <w:tcW w:w="0" w:type="auto"/>
            <w:hideMark/>
          </w:tcPr>
          <w:p w14:paraId="4F4F2473"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2A3635D5" w14:textId="79BFE288"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3239D1EE"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0CC4C1B" w14:textId="77777777" w:rsidR="004E2504" w:rsidRPr="004E2504" w:rsidRDefault="004E2504">
            <w:pPr>
              <w:pStyle w:val="Compact"/>
              <w:rPr>
                <w:b w:val="0"/>
                <w:bCs w:val="0"/>
                <w:lang w:val="es-ES"/>
              </w:rPr>
            </w:pPr>
            <w:r w:rsidRPr="004E2504">
              <w:rPr>
                <w:b w:val="0"/>
                <w:bCs w:val="0"/>
                <w:lang w:val="es-ES"/>
              </w:rPr>
              <w:t xml:space="preserve">Ver tensión para </w:t>
            </w:r>
            <w:r w:rsidRPr="004E2504">
              <w:rPr>
                <w:rStyle w:val="VerbatimChar"/>
                <w:b w:val="0"/>
                <w:bCs w:val="0"/>
                <w:lang w:val="es-ES"/>
              </w:rPr>
              <w:t>&lt;id&gt;</w:t>
            </w:r>
          </w:p>
        </w:tc>
        <w:tc>
          <w:tcPr>
            <w:tcW w:w="0" w:type="auto"/>
            <w:hideMark/>
          </w:tcPr>
          <w:p w14:paraId="48908CBD" w14:textId="77777777" w:rsidR="004E2504" w:rsidRPr="00C70321" w:rsidRDefault="004E2504">
            <w:pPr>
              <w:pStyle w:val="Compact"/>
              <w:cnfStyle w:val="000000000000" w:firstRow="0" w:lastRow="0" w:firstColumn="0" w:lastColumn="0" w:oddVBand="0" w:evenVBand="0" w:oddHBand="0"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pressure</w:t>
            </w:r>
          </w:p>
        </w:tc>
        <w:tc>
          <w:tcPr>
            <w:tcW w:w="0" w:type="auto"/>
            <w:hideMark/>
          </w:tcPr>
          <w:p w14:paraId="6C73FBD5"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38911E07" w14:textId="5EB0BEC1"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bl>
    <w:p w14:paraId="615C0CC0" w14:textId="6FCF1F43" w:rsidR="004E2504" w:rsidRDefault="004E2504" w:rsidP="004E2504"/>
    <w:p w14:paraId="4D2F924C" w14:textId="450A8F3C" w:rsidR="004E2504" w:rsidRPr="004E2504" w:rsidRDefault="004E2504" w:rsidP="00D901B3">
      <w:pPr>
        <w:pStyle w:val="Ttulo4"/>
      </w:pPr>
      <w:proofErr w:type="spellStart"/>
      <w:r>
        <w:lastRenderedPageBreak/>
        <w:t>Endpoints</w:t>
      </w:r>
      <w:proofErr w:type="spellEnd"/>
      <w:r>
        <w:t xml:space="preserve"> relacionados con las estadísticas</w:t>
      </w:r>
    </w:p>
    <w:p w14:paraId="52EE74AA" w14:textId="58AAD807" w:rsidR="004E2504" w:rsidRPr="004E2504" w:rsidRDefault="004E2504" w:rsidP="004E2504">
      <w:bookmarkStart w:id="78" w:name="endpoints-relacionados-con-las-estadisti"/>
      <w:bookmarkEnd w:id="78"/>
      <w:r>
        <w:t>Las llamadas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para obtener las estadísticas, los datos de todos los pacientes, sin nombres ni información. </w:t>
      </w:r>
      <w:r w:rsidRPr="004E2504">
        <w:t xml:space="preserve">Puede ser interesante dejar estos </w:t>
      </w:r>
      <w:proofErr w:type="spellStart"/>
      <w:r w:rsidRPr="004E2504">
        <w:t>endpoints</w:t>
      </w:r>
      <w:proofErr w:type="spellEnd"/>
      <w:r w:rsidRPr="004E2504">
        <w:t xml:space="preserve"> abiertos en el futuro.</w:t>
      </w:r>
    </w:p>
    <w:tbl>
      <w:tblPr>
        <w:tblStyle w:val="Tabladelista1clara-nfasis3"/>
        <w:tblW w:w="0" w:type="auto"/>
        <w:tblLook w:val="04A0" w:firstRow="1" w:lastRow="0" w:firstColumn="1" w:lastColumn="0" w:noHBand="0" w:noVBand="1"/>
      </w:tblPr>
      <w:tblGrid>
        <w:gridCol w:w="2652"/>
        <w:gridCol w:w="3119"/>
        <w:gridCol w:w="1017"/>
        <w:gridCol w:w="2525"/>
      </w:tblGrid>
      <w:tr w:rsidR="004E2504" w:rsidRPr="004E2504" w14:paraId="0775A73E"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FE8BD4" w14:textId="77777777" w:rsidR="004E2504" w:rsidRPr="004E2504" w:rsidRDefault="004E2504">
            <w:pPr>
              <w:pStyle w:val="Compact"/>
              <w:rPr>
                <w:lang w:val="es-ES"/>
              </w:rPr>
            </w:pPr>
            <w:r w:rsidRPr="004E2504">
              <w:rPr>
                <w:lang w:val="es-ES"/>
              </w:rPr>
              <w:t>Acción</w:t>
            </w:r>
          </w:p>
        </w:tc>
        <w:tc>
          <w:tcPr>
            <w:tcW w:w="0" w:type="auto"/>
            <w:hideMark/>
          </w:tcPr>
          <w:p w14:paraId="60471756"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2257177C"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022CB057"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15467743"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9D9A64" w14:textId="77777777" w:rsidR="004E2504" w:rsidRPr="004E2504" w:rsidRDefault="004E2504">
            <w:pPr>
              <w:pStyle w:val="Compact"/>
              <w:rPr>
                <w:b w:val="0"/>
                <w:bCs w:val="0"/>
                <w:lang w:val="es-ES"/>
              </w:rPr>
            </w:pPr>
            <w:r w:rsidRPr="004E2504">
              <w:rPr>
                <w:b w:val="0"/>
                <w:bCs w:val="0"/>
                <w:lang w:val="es-ES"/>
              </w:rPr>
              <w:t>Ver los pulsos</w:t>
            </w:r>
          </w:p>
        </w:tc>
        <w:tc>
          <w:tcPr>
            <w:tcW w:w="0" w:type="auto"/>
            <w:hideMark/>
          </w:tcPr>
          <w:p w14:paraId="0438C6E3"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r w:rsidRPr="004E2504">
              <w:rPr>
                <w:rStyle w:val="VerbatimChar"/>
                <w:lang w:val="es-ES"/>
              </w:rPr>
              <w:t>/pulse</w:t>
            </w:r>
          </w:p>
        </w:tc>
        <w:tc>
          <w:tcPr>
            <w:tcW w:w="0" w:type="auto"/>
            <w:hideMark/>
          </w:tcPr>
          <w:p w14:paraId="1132B17C"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60CF8C4E" w14:textId="6EF54A8C"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1D3B2F56"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4B5A0088" w14:textId="77777777" w:rsidR="004E2504" w:rsidRPr="004E2504" w:rsidRDefault="004E2504">
            <w:pPr>
              <w:pStyle w:val="Compact"/>
              <w:rPr>
                <w:b w:val="0"/>
                <w:bCs w:val="0"/>
                <w:lang w:val="es-ES"/>
              </w:rPr>
            </w:pPr>
            <w:r w:rsidRPr="004E2504">
              <w:rPr>
                <w:b w:val="0"/>
                <w:bCs w:val="0"/>
                <w:lang w:val="es-ES"/>
              </w:rPr>
              <w:t>Ver los pesos</w:t>
            </w:r>
          </w:p>
        </w:tc>
        <w:tc>
          <w:tcPr>
            <w:tcW w:w="0" w:type="auto"/>
            <w:hideMark/>
          </w:tcPr>
          <w:p w14:paraId="56D34E47"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r w:rsidRPr="004E2504">
              <w:rPr>
                <w:rStyle w:val="VerbatimChar"/>
                <w:lang w:val="es-ES"/>
              </w:rPr>
              <w:t>/</w:t>
            </w:r>
            <w:proofErr w:type="spellStart"/>
            <w:r w:rsidRPr="004E2504">
              <w:rPr>
                <w:rStyle w:val="VerbatimChar"/>
                <w:lang w:val="es-ES"/>
              </w:rPr>
              <w:t>weight</w:t>
            </w:r>
            <w:proofErr w:type="spellEnd"/>
          </w:p>
        </w:tc>
        <w:tc>
          <w:tcPr>
            <w:tcW w:w="0" w:type="auto"/>
            <w:hideMark/>
          </w:tcPr>
          <w:p w14:paraId="036ED0B7"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4D49A491" w14:textId="7EF806C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2C65A7FE"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93B5DC" w14:textId="77777777" w:rsidR="004E2504" w:rsidRPr="004E2504" w:rsidRDefault="004E2504">
            <w:pPr>
              <w:pStyle w:val="Compact"/>
              <w:rPr>
                <w:b w:val="0"/>
                <w:bCs w:val="0"/>
                <w:lang w:val="es-ES"/>
              </w:rPr>
            </w:pPr>
            <w:r w:rsidRPr="004E2504">
              <w:rPr>
                <w:b w:val="0"/>
                <w:bCs w:val="0"/>
                <w:lang w:val="es-ES"/>
              </w:rPr>
              <w:t>Ver las tensiones</w:t>
            </w:r>
          </w:p>
        </w:tc>
        <w:tc>
          <w:tcPr>
            <w:tcW w:w="0" w:type="auto"/>
            <w:hideMark/>
          </w:tcPr>
          <w:p w14:paraId="77B47490"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r w:rsidRPr="004E2504">
              <w:rPr>
                <w:rStyle w:val="VerbatimChar"/>
                <w:lang w:val="es-ES"/>
              </w:rPr>
              <w:t>/</w:t>
            </w:r>
            <w:proofErr w:type="spellStart"/>
            <w:r w:rsidRPr="004E2504">
              <w:rPr>
                <w:rStyle w:val="VerbatimChar"/>
                <w:lang w:val="es-ES"/>
              </w:rPr>
              <w:t>pressure</w:t>
            </w:r>
            <w:proofErr w:type="spellEnd"/>
          </w:p>
        </w:tc>
        <w:tc>
          <w:tcPr>
            <w:tcW w:w="0" w:type="auto"/>
            <w:hideMark/>
          </w:tcPr>
          <w:p w14:paraId="60E8A8A1"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589A240B" w14:textId="12649663"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74DF47F4"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2EA87A0" w14:textId="77777777" w:rsidR="004E2504" w:rsidRPr="004E2504" w:rsidRDefault="004E2504">
            <w:pPr>
              <w:pStyle w:val="Compact"/>
              <w:rPr>
                <w:b w:val="0"/>
                <w:bCs w:val="0"/>
                <w:lang w:val="es-ES"/>
              </w:rPr>
            </w:pPr>
            <w:r w:rsidRPr="004E2504">
              <w:rPr>
                <w:b w:val="0"/>
                <w:bCs w:val="0"/>
                <w:lang w:val="es-ES"/>
              </w:rPr>
              <w:t xml:space="preserve">Ver todas las </w:t>
            </w:r>
            <w:proofErr w:type="spellStart"/>
            <w:r w:rsidRPr="004E2504">
              <w:rPr>
                <w:b w:val="0"/>
                <w:bCs w:val="0"/>
                <w:lang w:val="es-ES"/>
              </w:rPr>
              <w:t>Estadisticas</w:t>
            </w:r>
            <w:proofErr w:type="spellEnd"/>
          </w:p>
        </w:tc>
        <w:tc>
          <w:tcPr>
            <w:tcW w:w="0" w:type="auto"/>
            <w:hideMark/>
          </w:tcPr>
          <w:p w14:paraId="0A61E27D"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p>
        </w:tc>
        <w:tc>
          <w:tcPr>
            <w:tcW w:w="0" w:type="auto"/>
            <w:hideMark/>
          </w:tcPr>
          <w:p w14:paraId="683A9552"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2A7F68AC" w14:textId="2745868B"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bl>
    <w:p w14:paraId="77EF369C" w14:textId="4125C2FE" w:rsidR="004E2504" w:rsidRDefault="004E2504" w:rsidP="004E2504"/>
    <w:p w14:paraId="60B66E14" w14:textId="5159CEBC" w:rsidR="00D901B3" w:rsidRDefault="00D901B3" w:rsidP="00D901B3">
      <w:pPr>
        <w:pStyle w:val="Ttulo3"/>
      </w:pPr>
      <w:bookmarkStart w:id="79" w:name="_Toc43407062"/>
      <w:r>
        <w:t>Respuestas</w:t>
      </w:r>
      <w:bookmarkEnd w:id="79"/>
    </w:p>
    <w:p w14:paraId="7D5CF409" w14:textId="71241F0F" w:rsidR="00D901B3" w:rsidRDefault="00D901B3" w:rsidP="00D901B3">
      <w:r>
        <w:t xml:space="preserve">Las respuestas tienen </w:t>
      </w:r>
      <w:proofErr w:type="gramStart"/>
      <w:r>
        <w:t>todas la misma forma</w:t>
      </w:r>
      <w:proofErr w:type="gramEnd"/>
      <w:r>
        <w:t>:</w:t>
      </w:r>
    </w:p>
    <w:p w14:paraId="7CCC7D5B" w14:textId="0E63E672" w:rsidR="00D901B3" w:rsidRPr="00D901B3" w:rsidRDefault="00D901B3" w:rsidP="00D901B3">
      <w:pPr>
        <w:pStyle w:val="Compact"/>
        <w:numPr>
          <w:ilvl w:val="0"/>
          <w:numId w:val="10"/>
        </w:numPr>
        <w:rPr>
          <w:rStyle w:val="VerbatimChar"/>
          <w:rFonts w:asciiTheme="minorHAnsi" w:hAnsiTheme="minorHAnsi"/>
          <w:lang w:val="es-ES"/>
        </w:rPr>
      </w:pPr>
      <w:r w:rsidRPr="00D901B3">
        <w:rPr>
          <w:lang w:val="es-ES"/>
        </w:rPr>
        <w:t xml:space="preserve">En caso de no error (Código HTTP </w:t>
      </w:r>
      <w:r w:rsidRPr="00D901B3">
        <w:rPr>
          <w:rStyle w:val="VerbatimChar"/>
          <w:lang w:val="es-ES"/>
        </w:rPr>
        <w:t>200)</w:t>
      </w:r>
      <w:r w:rsidRPr="00D901B3">
        <w:rPr>
          <w:lang w:val="es-ES"/>
        </w:rPr>
        <w:t>:</w:t>
      </w:r>
      <w:r>
        <w:rPr>
          <w:lang w:val="es-ES"/>
        </w:rPr>
        <w:t xml:space="preserve"> </w:t>
      </w:r>
    </w:p>
    <w:p w14:paraId="298C5A1D" w14:textId="22E5B5CE" w:rsidR="00D901B3" w:rsidRPr="00D901B3" w:rsidRDefault="00D901B3" w:rsidP="00D901B3">
      <w:pPr>
        <w:pStyle w:val="Compact"/>
        <w:rPr>
          <w:lang w:val="es-ES"/>
        </w:rPr>
      </w:pPr>
      <w:r>
        <w:rPr>
          <w:noProof/>
        </w:rPr>
        <w:drawing>
          <wp:inline distT="0" distB="0" distL="0" distR="0" wp14:anchorId="617C7182" wp14:editId="7947EE5F">
            <wp:extent cx="6432049" cy="1162050"/>
            <wp:effectExtent l="0" t="0" r="698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33857" cy="1162377"/>
                    </a:xfrm>
                    <a:prstGeom prst="rect">
                      <a:avLst/>
                    </a:prstGeom>
                  </pic:spPr>
                </pic:pic>
              </a:graphicData>
            </a:graphic>
          </wp:inline>
        </w:drawing>
      </w:r>
    </w:p>
    <w:p w14:paraId="2120745E" w14:textId="66051E23" w:rsidR="00D901B3" w:rsidRPr="00D901B3" w:rsidRDefault="00D901B3" w:rsidP="00D901B3">
      <w:pPr>
        <w:pStyle w:val="Compact"/>
        <w:numPr>
          <w:ilvl w:val="0"/>
          <w:numId w:val="10"/>
        </w:numPr>
        <w:rPr>
          <w:rStyle w:val="VerbatimChar"/>
          <w:rFonts w:asciiTheme="minorHAnsi" w:hAnsiTheme="minorHAnsi"/>
          <w:lang w:val="es-ES"/>
        </w:rPr>
      </w:pPr>
      <w:r w:rsidRPr="00D901B3">
        <w:rPr>
          <w:lang w:val="es-ES"/>
        </w:rPr>
        <w:t xml:space="preserve">En caso de error: </w:t>
      </w:r>
    </w:p>
    <w:p w14:paraId="6D621CE6" w14:textId="4480197A" w:rsidR="00D901B3" w:rsidRPr="00D901B3" w:rsidRDefault="00D901B3" w:rsidP="00D901B3">
      <w:pPr>
        <w:pStyle w:val="Compact"/>
        <w:rPr>
          <w:lang w:val="es-ES"/>
        </w:rPr>
      </w:pPr>
      <w:r>
        <w:rPr>
          <w:noProof/>
        </w:rPr>
        <w:drawing>
          <wp:inline distT="0" distB="0" distL="0" distR="0" wp14:anchorId="015E325E" wp14:editId="071ECEFA">
            <wp:extent cx="6419531" cy="1104900"/>
            <wp:effectExtent l="0" t="0" r="63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35956" cy="1107727"/>
                    </a:xfrm>
                    <a:prstGeom prst="rect">
                      <a:avLst/>
                    </a:prstGeom>
                  </pic:spPr>
                </pic:pic>
              </a:graphicData>
            </a:graphic>
          </wp:inline>
        </w:drawing>
      </w:r>
    </w:p>
    <w:p w14:paraId="0DE317F0" w14:textId="56D8E4C2" w:rsidR="00D901B3" w:rsidRDefault="00D901B3" w:rsidP="00D901B3"/>
    <w:p w14:paraId="59CCCBDA" w14:textId="0A553788" w:rsidR="00D901B3" w:rsidRDefault="00D901B3" w:rsidP="00D901B3">
      <w:pPr>
        <w:rPr>
          <w:rStyle w:val="VerbatimChar"/>
          <w:rFonts w:asciiTheme="minorHAnsi" w:hAnsiTheme="minorHAnsi" w:cstheme="minorHAnsi"/>
        </w:rPr>
      </w:pPr>
      <w:r>
        <w:t xml:space="preserve">Donde en </w:t>
      </w:r>
      <w:proofErr w:type="gramStart"/>
      <w:r w:rsidRPr="00D901B3">
        <w:rPr>
          <w:rFonts w:cstheme="minorHAnsi"/>
          <w:b/>
          <w:bCs/>
          <w:color w:val="C00000"/>
        </w:rPr>
        <w:t>“</w:t>
      </w:r>
      <w:r w:rsidRPr="00D901B3">
        <w:rPr>
          <w:rStyle w:val="VerbatimChar"/>
          <w:rFonts w:asciiTheme="minorHAnsi" w:hAnsiTheme="minorHAnsi" w:cstheme="minorHAnsi"/>
          <w:b/>
          <w:bCs/>
          <w:color w:val="C00000"/>
        </w:rPr>
        <w:t>{ ...</w:t>
      </w:r>
      <w:proofErr w:type="gramEnd"/>
      <w:r w:rsidRPr="00D901B3">
        <w:rPr>
          <w:rStyle w:val="VerbatimChar"/>
          <w:rFonts w:asciiTheme="minorHAnsi" w:hAnsiTheme="minorHAnsi" w:cstheme="minorHAnsi"/>
          <w:b/>
          <w:bCs/>
          <w:color w:val="C00000"/>
        </w:rPr>
        <w:t xml:space="preserve"> }”</w:t>
      </w:r>
      <w:r>
        <w:rPr>
          <w:rStyle w:val="VerbatimChar"/>
          <w:rFonts w:asciiTheme="minorHAnsi" w:hAnsiTheme="minorHAnsi" w:cstheme="minorHAnsi"/>
        </w:rPr>
        <w:t xml:space="preserve"> se  mostrar el modelo de dato específico para cada </w:t>
      </w:r>
      <w:proofErr w:type="spellStart"/>
      <w:r>
        <w:rPr>
          <w:rStyle w:val="VerbatimChar"/>
          <w:rFonts w:asciiTheme="minorHAnsi" w:hAnsiTheme="minorHAnsi" w:cstheme="minorHAnsi"/>
        </w:rPr>
        <w:t>endpoint</w:t>
      </w:r>
      <w:proofErr w:type="spellEnd"/>
      <w:r>
        <w:rPr>
          <w:rStyle w:val="VerbatimChar"/>
          <w:rFonts w:asciiTheme="minorHAnsi" w:hAnsiTheme="minorHAnsi" w:cstheme="minorHAnsi"/>
        </w:rPr>
        <w:t>/petición/respuesta.</w:t>
      </w:r>
    </w:p>
    <w:p w14:paraId="499EADEC" w14:textId="77777777" w:rsidR="00853E19" w:rsidRDefault="00853E19">
      <w:pPr>
        <w:rPr>
          <w:rStyle w:val="VerbatimChar"/>
          <w:rFonts w:asciiTheme="minorHAnsi" w:eastAsiaTheme="majorEastAsia" w:hAnsiTheme="minorHAnsi" w:cstheme="minorHAnsi"/>
          <w:color w:val="1F3763" w:themeColor="accent1" w:themeShade="7F"/>
          <w:sz w:val="24"/>
          <w:szCs w:val="24"/>
        </w:rPr>
      </w:pPr>
      <w:r>
        <w:rPr>
          <w:rStyle w:val="VerbatimChar"/>
          <w:rFonts w:asciiTheme="minorHAnsi" w:hAnsiTheme="minorHAnsi" w:cstheme="minorHAnsi"/>
        </w:rPr>
        <w:br w:type="page"/>
      </w:r>
    </w:p>
    <w:p w14:paraId="024020BF" w14:textId="4FA009A4" w:rsidR="00D901B3" w:rsidRDefault="00D901B3" w:rsidP="00D901B3">
      <w:pPr>
        <w:pStyle w:val="Ttulo3"/>
        <w:rPr>
          <w:rStyle w:val="VerbatimChar"/>
          <w:rFonts w:asciiTheme="minorHAnsi" w:hAnsiTheme="minorHAnsi" w:cstheme="minorHAnsi"/>
        </w:rPr>
      </w:pPr>
      <w:bookmarkStart w:id="80" w:name="_Toc43407063"/>
      <w:r>
        <w:rPr>
          <w:rStyle w:val="VerbatimChar"/>
          <w:rFonts w:asciiTheme="minorHAnsi" w:hAnsiTheme="minorHAnsi" w:cstheme="minorHAnsi"/>
        </w:rPr>
        <w:lastRenderedPageBreak/>
        <w:t>Modelo de Datos</w:t>
      </w:r>
      <w:bookmarkEnd w:id="80"/>
    </w:p>
    <w:p w14:paraId="4BD18565" w14:textId="7F1D9774" w:rsidR="00D901B3" w:rsidRDefault="00D901B3" w:rsidP="00D901B3">
      <w:r>
        <w:t xml:space="preserve">Aquí se muestran los distintos modelos de datos devueltos por la plataforma. Son las respuestas de todos los </w:t>
      </w:r>
      <w:proofErr w:type="spellStart"/>
      <w:r>
        <w:t>endpoints</w:t>
      </w:r>
      <w:proofErr w:type="spellEnd"/>
      <w:r>
        <w:t xml:space="preserve"> del apartado anterior.</w:t>
      </w:r>
    </w:p>
    <w:p w14:paraId="2D483913" w14:textId="3282195B" w:rsidR="00853E19" w:rsidRPr="00D901B3" w:rsidRDefault="00853E19" w:rsidP="00D901B3">
      <w:r>
        <w:t>Modelo de datos:</w:t>
      </w:r>
    </w:p>
    <w:p w14:paraId="7E66BAA8" w14:textId="74AB4389" w:rsidR="00D901B3" w:rsidRDefault="00D901B3" w:rsidP="00D901B3">
      <w:pPr>
        <w:pStyle w:val="Prrafodelista"/>
        <w:numPr>
          <w:ilvl w:val="0"/>
          <w:numId w:val="9"/>
        </w:numPr>
      </w:pPr>
      <w:r>
        <w:t>Doctor</w:t>
      </w:r>
    </w:p>
    <w:p w14:paraId="2EA1D9B4" w14:textId="23B55410" w:rsidR="00D901B3" w:rsidRPr="00D901B3" w:rsidRDefault="00D901B3" w:rsidP="00D901B3">
      <w:pPr>
        <w:ind w:left="360"/>
        <w:jc w:val="center"/>
      </w:pPr>
      <w:r>
        <w:rPr>
          <w:noProof/>
        </w:rPr>
        <w:drawing>
          <wp:inline distT="0" distB="0" distL="0" distR="0" wp14:anchorId="4E226158" wp14:editId="22B94505">
            <wp:extent cx="6062733" cy="180975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55553" cy="1837457"/>
                    </a:xfrm>
                    <a:prstGeom prst="rect">
                      <a:avLst/>
                    </a:prstGeom>
                  </pic:spPr>
                </pic:pic>
              </a:graphicData>
            </a:graphic>
          </wp:inline>
        </w:drawing>
      </w:r>
    </w:p>
    <w:p w14:paraId="46E1F8EF" w14:textId="49BC93A9" w:rsidR="00D901B3" w:rsidRDefault="00853E19" w:rsidP="00853E19">
      <w:pPr>
        <w:pStyle w:val="Prrafodelista"/>
        <w:numPr>
          <w:ilvl w:val="0"/>
          <w:numId w:val="9"/>
        </w:numPr>
      </w:pPr>
      <w:r>
        <w:t>Paciente</w:t>
      </w:r>
    </w:p>
    <w:p w14:paraId="62799F65" w14:textId="0F68B37C" w:rsidR="00853E19" w:rsidRDefault="00853E19" w:rsidP="00853E19">
      <w:pPr>
        <w:ind w:left="360"/>
        <w:jc w:val="center"/>
      </w:pPr>
      <w:r>
        <w:rPr>
          <w:noProof/>
        </w:rPr>
        <w:drawing>
          <wp:inline distT="0" distB="0" distL="0" distR="0" wp14:anchorId="74681C10" wp14:editId="19B2B3F8">
            <wp:extent cx="6072115" cy="2400300"/>
            <wp:effectExtent l="0" t="0" r="508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41896" cy="2427884"/>
                    </a:xfrm>
                    <a:prstGeom prst="rect">
                      <a:avLst/>
                    </a:prstGeom>
                  </pic:spPr>
                </pic:pic>
              </a:graphicData>
            </a:graphic>
          </wp:inline>
        </w:drawing>
      </w:r>
    </w:p>
    <w:p w14:paraId="3B36143B" w14:textId="77777777" w:rsidR="00853E19" w:rsidRDefault="00853E19">
      <w:r>
        <w:br w:type="page"/>
      </w:r>
    </w:p>
    <w:p w14:paraId="3EBA542B" w14:textId="44138084" w:rsidR="00853E19" w:rsidRDefault="00853E19" w:rsidP="00853E19">
      <w:pPr>
        <w:pStyle w:val="Prrafodelista"/>
        <w:numPr>
          <w:ilvl w:val="0"/>
          <w:numId w:val="9"/>
        </w:numPr>
      </w:pPr>
      <w:r>
        <w:lastRenderedPageBreak/>
        <w:t>Pesos</w:t>
      </w:r>
    </w:p>
    <w:p w14:paraId="52638394" w14:textId="6979843D" w:rsidR="00853E19" w:rsidRDefault="00853E19" w:rsidP="00853E19">
      <w:pPr>
        <w:ind w:left="360"/>
        <w:jc w:val="center"/>
      </w:pPr>
      <w:r>
        <w:rPr>
          <w:noProof/>
        </w:rPr>
        <w:drawing>
          <wp:inline distT="0" distB="0" distL="0" distR="0" wp14:anchorId="127FCA58" wp14:editId="78B59747">
            <wp:extent cx="6080886" cy="2952737"/>
            <wp:effectExtent l="0" t="0" r="0" b="63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73371" cy="2997645"/>
                    </a:xfrm>
                    <a:prstGeom prst="rect">
                      <a:avLst/>
                    </a:prstGeom>
                  </pic:spPr>
                </pic:pic>
              </a:graphicData>
            </a:graphic>
          </wp:inline>
        </w:drawing>
      </w:r>
    </w:p>
    <w:p w14:paraId="75D30554" w14:textId="3EEBE857" w:rsidR="00853E19" w:rsidRDefault="00853E19" w:rsidP="00853E19">
      <w:pPr>
        <w:pStyle w:val="Prrafodelista"/>
        <w:numPr>
          <w:ilvl w:val="0"/>
          <w:numId w:val="9"/>
        </w:numPr>
      </w:pPr>
      <w:r>
        <w:t>Frecuencia cardiaca</w:t>
      </w:r>
    </w:p>
    <w:p w14:paraId="11CC8F6A" w14:textId="15E8684B" w:rsidR="00853E19" w:rsidRDefault="00853E19" w:rsidP="00853E19">
      <w:pPr>
        <w:ind w:left="360"/>
        <w:jc w:val="center"/>
      </w:pPr>
      <w:r>
        <w:rPr>
          <w:noProof/>
        </w:rPr>
        <w:drawing>
          <wp:inline distT="0" distB="0" distL="0" distR="0" wp14:anchorId="56E1B4CD" wp14:editId="0A706BE8">
            <wp:extent cx="6010449" cy="2569210"/>
            <wp:effectExtent l="0" t="0" r="9525" b="254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15185" cy="2571234"/>
                    </a:xfrm>
                    <a:prstGeom prst="rect">
                      <a:avLst/>
                    </a:prstGeom>
                  </pic:spPr>
                </pic:pic>
              </a:graphicData>
            </a:graphic>
          </wp:inline>
        </w:drawing>
      </w:r>
    </w:p>
    <w:p w14:paraId="76AFC27A" w14:textId="77777777" w:rsidR="00853E19" w:rsidRDefault="00853E19">
      <w:r>
        <w:br w:type="page"/>
      </w:r>
    </w:p>
    <w:p w14:paraId="0FF5C3E4" w14:textId="717A2A25" w:rsidR="00853E19" w:rsidRDefault="00853E19" w:rsidP="00853E19">
      <w:pPr>
        <w:pStyle w:val="Prrafodelista"/>
        <w:numPr>
          <w:ilvl w:val="0"/>
          <w:numId w:val="9"/>
        </w:numPr>
      </w:pPr>
      <w:r>
        <w:lastRenderedPageBreak/>
        <w:t>Presión Sanguínea</w:t>
      </w:r>
    </w:p>
    <w:p w14:paraId="664E6B5D" w14:textId="5A22828C" w:rsidR="00853E19" w:rsidRDefault="00853E19" w:rsidP="00853E19">
      <w:pPr>
        <w:ind w:left="360"/>
        <w:jc w:val="center"/>
      </w:pPr>
      <w:r>
        <w:rPr>
          <w:noProof/>
        </w:rPr>
        <w:drawing>
          <wp:inline distT="0" distB="0" distL="0" distR="0" wp14:anchorId="690F2A94" wp14:editId="1A9ED372">
            <wp:extent cx="6057900" cy="2575255"/>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67202" cy="2579210"/>
                    </a:xfrm>
                    <a:prstGeom prst="rect">
                      <a:avLst/>
                    </a:prstGeom>
                  </pic:spPr>
                </pic:pic>
              </a:graphicData>
            </a:graphic>
          </wp:inline>
        </w:drawing>
      </w:r>
    </w:p>
    <w:p w14:paraId="78F70F4B" w14:textId="3C56A5F2" w:rsidR="00853E19" w:rsidRDefault="00853E19" w:rsidP="00853E19">
      <w:pPr>
        <w:pStyle w:val="Prrafodelista"/>
        <w:numPr>
          <w:ilvl w:val="0"/>
          <w:numId w:val="9"/>
        </w:numPr>
      </w:pPr>
      <w:r>
        <w:t>Estadísticas de frecuencia cardiaca</w:t>
      </w:r>
    </w:p>
    <w:p w14:paraId="63291A37" w14:textId="2FB0A1C7" w:rsidR="00853E19" w:rsidRDefault="00853E19" w:rsidP="00853E19">
      <w:pPr>
        <w:ind w:left="360"/>
        <w:jc w:val="center"/>
      </w:pPr>
      <w:r>
        <w:rPr>
          <w:noProof/>
        </w:rPr>
        <w:drawing>
          <wp:inline distT="0" distB="0" distL="0" distR="0" wp14:anchorId="59E065BD" wp14:editId="436FB647">
            <wp:extent cx="6048635" cy="2742565"/>
            <wp:effectExtent l="0" t="0" r="9525" b="63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53671" cy="2744849"/>
                    </a:xfrm>
                    <a:prstGeom prst="rect">
                      <a:avLst/>
                    </a:prstGeom>
                  </pic:spPr>
                </pic:pic>
              </a:graphicData>
            </a:graphic>
          </wp:inline>
        </w:drawing>
      </w:r>
    </w:p>
    <w:p w14:paraId="304CEA3D" w14:textId="77777777" w:rsidR="00853E19" w:rsidRDefault="00853E19">
      <w:r>
        <w:br w:type="page"/>
      </w:r>
    </w:p>
    <w:p w14:paraId="263B1CEC" w14:textId="4A6C1ACC" w:rsidR="00853E19" w:rsidRDefault="00853E19" w:rsidP="00853E19">
      <w:pPr>
        <w:pStyle w:val="Prrafodelista"/>
        <w:numPr>
          <w:ilvl w:val="0"/>
          <w:numId w:val="9"/>
        </w:numPr>
      </w:pPr>
      <w:r>
        <w:lastRenderedPageBreak/>
        <w:t>Estadísticas de peso</w:t>
      </w:r>
    </w:p>
    <w:p w14:paraId="769534E2" w14:textId="5742F26F" w:rsidR="00853E19" w:rsidRDefault="00853E19" w:rsidP="00853E19">
      <w:pPr>
        <w:ind w:left="360"/>
      </w:pPr>
      <w:r>
        <w:rPr>
          <w:noProof/>
        </w:rPr>
        <w:drawing>
          <wp:inline distT="0" distB="0" distL="0" distR="0" wp14:anchorId="5EC618A3" wp14:editId="1F31DEF4">
            <wp:extent cx="6172200" cy="2785403"/>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81466" cy="2789584"/>
                    </a:xfrm>
                    <a:prstGeom prst="rect">
                      <a:avLst/>
                    </a:prstGeom>
                  </pic:spPr>
                </pic:pic>
              </a:graphicData>
            </a:graphic>
          </wp:inline>
        </w:drawing>
      </w:r>
    </w:p>
    <w:p w14:paraId="3E5B6437" w14:textId="2D26FA59" w:rsidR="00853E19" w:rsidRDefault="00853E19" w:rsidP="00853E19">
      <w:pPr>
        <w:pStyle w:val="Prrafodelista"/>
        <w:numPr>
          <w:ilvl w:val="0"/>
          <w:numId w:val="9"/>
        </w:numPr>
      </w:pPr>
      <w:r>
        <w:t>Estadísticas de presión sanguínea</w:t>
      </w:r>
    </w:p>
    <w:p w14:paraId="4B5EE972" w14:textId="1B876320" w:rsidR="00853E19" w:rsidRDefault="00F763AC" w:rsidP="00F763AC">
      <w:pPr>
        <w:ind w:left="360"/>
        <w:jc w:val="center"/>
      </w:pPr>
      <w:r>
        <w:rPr>
          <w:noProof/>
        </w:rPr>
        <w:drawing>
          <wp:inline distT="0" distB="0" distL="0" distR="0" wp14:anchorId="1DCF01BC" wp14:editId="25A78C2F">
            <wp:extent cx="6202017" cy="3200400"/>
            <wp:effectExtent l="0" t="0" r="889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09966" cy="3204502"/>
                    </a:xfrm>
                    <a:prstGeom prst="rect">
                      <a:avLst/>
                    </a:prstGeom>
                    <a:noFill/>
                    <a:ln>
                      <a:noFill/>
                    </a:ln>
                  </pic:spPr>
                </pic:pic>
              </a:graphicData>
            </a:graphic>
          </wp:inline>
        </w:drawing>
      </w:r>
    </w:p>
    <w:p w14:paraId="33F2907A" w14:textId="7B9D6797" w:rsidR="00346D6C" w:rsidRDefault="00346D6C">
      <w:r>
        <w:br w:type="page"/>
      </w:r>
    </w:p>
    <w:p w14:paraId="609C12CD" w14:textId="59C37CF1" w:rsidR="00346D6C" w:rsidRDefault="00346D6C" w:rsidP="00346D6C">
      <w:pPr>
        <w:pStyle w:val="Ttulo2"/>
      </w:pPr>
      <w:bookmarkStart w:id="81" w:name="_Toc43407064"/>
      <w:r w:rsidRPr="00346D6C">
        <w:rPr>
          <w:b/>
          <w:bCs/>
        </w:rPr>
        <w:lastRenderedPageBreak/>
        <w:t>Anexo 2</w:t>
      </w:r>
      <w:r>
        <w:t>: Aplicación móvil</w:t>
      </w:r>
      <w:bookmarkEnd w:id="81"/>
    </w:p>
    <w:p w14:paraId="188965BA" w14:textId="42CAFFBF" w:rsidR="00C1235B" w:rsidRDefault="00414964" w:rsidP="00C1235B">
      <w:pPr>
        <w:pStyle w:val="Prrafodelista"/>
        <w:ind w:left="0"/>
      </w:pPr>
      <w:r w:rsidRPr="00414964">
        <w:t>La aplicación tiene varias 3 pantallas principales, como son pacientes, estadísticas y</w:t>
      </w:r>
      <w:r>
        <w:t xml:space="preserve"> </w:t>
      </w:r>
      <w:r w:rsidRPr="00414964">
        <w:t xml:space="preserve">perfil, a parte de la página de </w:t>
      </w:r>
      <w:proofErr w:type="spellStart"/>
      <w:r w:rsidRPr="00414964">
        <w:t>login</w:t>
      </w:r>
      <w:proofErr w:type="spellEnd"/>
      <w:r w:rsidRPr="00414964">
        <w:t xml:space="preserve"> que solo veremos la primera vez que nos </w:t>
      </w:r>
      <w:proofErr w:type="spellStart"/>
      <w:r w:rsidRPr="00414964">
        <w:t>logueemos</w:t>
      </w:r>
      <w:proofErr w:type="spellEnd"/>
      <w:r w:rsidRPr="00414964">
        <w:t>.</w:t>
      </w:r>
    </w:p>
    <w:p w14:paraId="00C20CA5" w14:textId="2F6BC9A5" w:rsidR="008C79B8" w:rsidRDefault="008C79B8" w:rsidP="00C1235B">
      <w:pPr>
        <w:pStyle w:val="Prrafodelista"/>
        <w:ind w:left="0"/>
      </w:pPr>
    </w:p>
    <w:p w14:paraId="55237F28" w14:textId="1062A373" w:rsidR="008C79B8" w:rsidRDefault="008C79B8" w:rsidP="008C79B8">
      <w:pPr>
        <w:pStyle w:val="Ttulo3"/>
      </w:pPr>
      <w:bookmarkStart w:id="82" w:name="_Toc43407065"/>
      <w:r>
        <w:t>Pantallas Generales</w:t>
      </w:r>
      <w:bookmarkEnd w:id="82"/>
    </w:p>
    <w:p w14:paraId="6CA4DEDF" w14:textId="0B5D621B" w:rsidR="00414964" w:rsidRDefault="00C1235B" w:rsidP="00414964">
      <w:pPr>
        <w:pStyle w:val="Prrafodelista"/>
        <w:ind w:left="0"/>
        <w:jc w:val="center"/>
      </w:pPr>
      <w:r>
        <w:t xml:space="preserve"> </w:t>
      </w:r>
    </w:p>
    <w:tbl>
      <w:tblPr>
        <w:tblStyle w:val="Tabladelista1clara-nfasis3"/>
        <w:tblW w:w="0" w:type="auto"/>
        <w:tblLook w:val="04A0" w:firstRow="1" w:lastRow="0" w:firstColumn="1" w:lastColumn="0" w:noHBand="0" w:noVBand="1"/>
      </w:tblPr>
      <w:tblGrid>
        <w:gridCol w:w="7088"/>
        <w:gridCol w:w="2262"/>
      </w:tblGrid>
      <w:tr w:rsidR="00C1235B" w14:paraId="4243048C" w14:textId="77777777" w:rsidTr="00C12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4164A012" w14:textId="20B2BA74" w:rsidR="00C1235B" w:rsidRDefault="00C1235B" w:rsidP="00C1235B">
            <w:pPr>
              <w:pStyle w:val="Prrafodelista"/>
              <w:ind w:left="0"/>
              <w:jc w:val="center"/>
            </w:pPr>
            <w:r w:rsidRPr="00C1235B">
              <w:t>Pantalla de Acceso</w:t>
            </w:r>
          </w:p>
        </w:tc>
        <w:tc>
          <w:tcPr>
            <w:tcW w:w="2262" w:type="dxa"/>
          </w:tcPr>
          <w:p w14:paraId="4C5DB704" w14:textId="77777777" w:rsidR="00C1235B" w:rsidRDefault="00C1235B" w:rsidP="00C1235B">
            <w:pPr>
              <w:pStyle w:val="Prrafodelista"/>
              <w:ind w:left="0"/>
              <w:jc w:val="center"/>
              <w:cnfStyle w:val="100000000000" w:firstRow="1" w:lastRow="0" w:firstColumn="0" w:lastColumn="0" w:oddVBand="0" w:evenVBand="0" w:oddHBand="0" w:evenHBand="0" w:firstRowFirstColumn="0" w:firstRowLastColumn="0" w:lastRowFirstColumn="0" w:lastRowLastColumn="0"/>
            </w:pPr>
          </w:p>
        </w:tc>
      </w:tr>
      <w:tr w:rsidR="00C1235B" w14:paraId="2B00874A" w14:textId="77777777" w:rsidTr="00C12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03A7B09D" w14:textId="77777777" w:rsidR="00C1235B" w:rsidRPr="00C1235B" w:rsidRDefault="00C1235B" w:rsidP="00C1235B">
            <w:pPr>
              <w:pStyle w:val="Prrafodelista"/>
              <w:ind w:left="0"/>
              <w:rPr>
                <w:b w:val="0"/>
                <w:bCs w:val="0"/>
              </w:rPr>
            </w:pPr>
            <w:r w:rsidRPr="00C1235B">
              <w:rPr>
                <w:b w:val="0"/>
                <w:bCs w:val="0"/>
              </w:rPr>
              <w:t xml:space="preserve">Para poder acceder al sistema, el médico deberá hacer </w:t>
            </w:r>
            <w:proofErr w:type="spellStart"/>
            <w:r w:rsidRPr="00C1235B">
              <w:rPr>
                <w:b w:val="0"/>
                <w:bCs w:val="0"/>
              </w:rPr>
              <w:t>login</w:t>
            </w:r>
            <w:proofErr w:type="spellEnd"/>
            <w:r w:rsidRPr="00C1235B">
              <w:rPr>
                <w:b w:val="0"/>
                <w:bCs w:val="0"/>
              </w:rPr>
              <w:t xml:space="preserve"> en el sistema.</w:t>
            </w:r>
          </w:p>
          <w:p w14:paraId="532F1A8D" w14:textId="77777777" w:rsidR="00C1235B" w:rsidRPr="00C1235B" w:rsidRDefault="00C1235B" w:rsidP="00C1235B">
            <w:pPr>
              <w:pStyle w:val="Prrafodelista"/>
              <w:ind w:left="0"/>
              <w:rPr>
                <w:b w:val="0"/>
                <w:bCs w:val="0"/>
              </w:rPr>
            </w:pPr>
          </w:p>
          <w:p w14:paraId="511A70CF" w14:textId="4BFE1C91" w:rsidR="00C1235B" w:rsidRPr="00C1235B" w:rsidRDefault="00C1235B" w:rsidP="00C1235B">
            <w:pPr>
              <w:pStyle w:val="Prrafodelista"/>
              <w:ind w:left="0"/>
              <w:rPr>
                <w:b w:val="0"/>
                <w:bCs w:val="0"/>
              </w:rPr>
            </w:pPr>
            <w:r w:rsidRPr="00C1235B">
              <w:rPr>
                <w:b w:val="0"/>
                <w:bCs w:val="0"/>
              </w:rPr>
              <w:t xml:space="preserve">A </w:t>
            </w:r>
            <w:proofErr w:type="spellStart"/>
            <w:r w:rsidRPr="00C1235B">
              <w:rPr>
                <w:b w:val="0"/>
                <w:bCs w:val="0"/>
              </w:rPr>
              <w:t>dia</w:t>
            </w:r>
            <w:proofErr w:type="spellEnd"/>
            <w:r w:rsidRPr="00C1235B">
              <w:rPr>
                <w:b w:val="0"/>
                <w:bCs w:val="0"/>
              </w:rPr>
              <w:t xml:space="preserve"> de hoy la única forma de generar un usuario (un doctor) nuevo en la plataforma es mediante una llamada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rsidRPr="00C1235B">
              <w:rPr>
                <w:b w:val="0"/>
                <w:bCs w:val="0"/>
              </w:rPr>
              <w:t xml:space="preserve"> hecha externa a la aplicación.</w:t>
            </w:r>
          </w:p>
          <w:p w14:paraId="20123E83" w14:textId="77777777" w:rsidR="00C1235B" w:rsidRDefault="00C1235B" w:rsidP="00C1235B">
            <w:pPr>
              <w:pStyle w:val="Prrafodelista"/>
              <w:ind w:left="0"/>
              <w:jc w:val="center"/>
            </w:pPr>
          </w:p>
        </w:tc>
        <w:tc>
          <w:tcPr>
            <w:tcW w:w="2262" w:type="dxa"/>
          </w:tcPr>
          <w:p w14:paraId="76F4DE49" w14:textId="7E668A04" w:rsidR="00C1235B" w:rsidRDefault="00C1235B" w:rsidP="00C1235B">
            <w:pPr>
              <w:pStyle w:val="Prrafodelista"/>
              <w:ind w:left="0"/>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EC9ACF8" wp14:editId="59FD8720">
                  <wp:extent cx="1247775" cy="2297430"/>
                  <wp:effectExtent l="0" t="0" r="9525" b="762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247775" cy="2297430"/>
                          </a:xfrm>
                          <a:prstGeom prst="rect">
                            <a:avLst/>
                          </a:prstGeom>
                          <a:noFill/>
                          <a:ln>
                            <a:noFill/>
                          </a:ln>
                        </pic:spPr>
                      </pic:pic>
                    </a:graphicData>
                  </a:graphic>
                </wp:inline>
              </w:drawing>
            </w:r>
          </w:p>
        </w:tc>
      </w:tr>
    </w:tbl>
    <w:p w14:paraId="747A7F44" w14:textId="5B3AA6E5" w:rsidR="00C1235B" w:rsidRDefault="00C1235B" w:rsidP="00414964">
      <w:pPr>
        <w:pStyle w:val="Prrafodelista"/>
        <w:ind w:left="0"/>
        <w:jc w:val="center"/>
      </w:pPr>
    </w:p>
    <w:p w14:paraId="2AC7E85B" w14:textId="77777777" w:rsidR="00C1235B" w:rsidRDefault="00C1235B" w:rsidP="00C1235B">
      <w:pPr>
        <w:pStyle w:val="Prrafodelista"/>
        <w:ind w:left="0"/>
      </w:pPr>
    </w:p>
    <w:tbl>
      <w:tblPr>
        <w:tblStyle w:val="Tabladelista1clara-nfasis3"/>
        <w:tblW w:w="0" w:type="auto"/>
        <w:jc w:val="center"/>
        <w:tblLook w:val="04A0" w:firstRow="1" w:lastRow="0" w:firstColumn="1" w:lastColumn="0" w:noHBand="0" w:noVBand="1"/>
      </w:tblPr>
      <w:tblGrid>
        <w:gridCol w:w="7059"/>
        <w:gridCol w:w="2301"/>
      </w:tblGrid>
      <w:tr w:rsidR="00C1235B" w14:paraId="625DE5B4"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780F4FF6" w14:textId="05AB8654" w:rsidR="00C1235B" w:rsidRDefault="00C1235B" w:rsidP="00C1235B">
            <w:r w:rsidRPr="00C1235B">
              <w:t>Pantalla de pacientes</w:t>
            </w:r>
          </w:p>
        </w:tc>
        <w:tc>
          <w:tcPr>
            <w:tcW w:w="2262" w:type="dxa"/>
          </w:tcPr>
          <w:p w14:paraId="7E7B7C56" w14:textId="77777777" w:rsidR="00C1235B" w:rsidRDefault="00C1235B" w:rsidP="00C1235B">
            <w:pPr>
              <w:cnfStyle w:val="100000000000" w:firstRow="1" w:lastRow="0" w:firstColumn="0" w:lastColumn="0" w:oddVBand="0" w:evenVBand="0" w:oddHBand="0" w:evenHBand="0" w:firstRowFirstColumn="0" w:firstRowLastColumn="0" w:lastRowFirstColumn="0" w:lastRowLastColumn="0"/>
            </w:pPr>
          </w:p>
        </w:tc>
      </w:tr>
      <w:tr w:rsidR="00C1235B" w14:paraId="198FA85C" w14:textId="77777777" w:rsidTr="00C123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204CFF56" w14:textId="77777777" w:rsidR="00C1235B" w:rsidRPr="00C1235B" w:rsidRDefault="00C1235B" w:rsidP="00C1235B">
            <w:pPr>
              <w:pStyle w:val="Prrafodelista"/>
              <w:ind w:left="0"/>
              <w:jc w:val="both"/>
              <w:rPr>
                <w:b w:val="0"/>
                <w:bCs w:val="0"/>
              </w:rPr>
            </w:pPr>
            <w:r w:rsidRPr="00C1235B">
              <w:rPr>
                <w:b w:val="0"/>
                <w:bCs w:val="0"/>
              </w:rPr>
              <w:t xml:space="preserve">Nada más entrar en la aplicación se nos presenta esta pantalla. </w:t>
            </w:r>
          </w:p>
          <w:p w14:paraId="44EC5045" w14:textId="77777777" w:rsidR="00C1235B" w:rsidRPr="00C1235B" w:rsidRDefault="00C1235B" w:rsidP="00C1235B">
            <w:pPr>
              <w:pStyle w:val="Prrafodelista"/>
              <w:ind w:left="0"/>
              <w:jc w:val="both"/>
              <w:rPr>
                <w:b w:val="0"/>
                <w:bCs w:val="0"/>
              </w:rPr>
            </w:pPr>
          </w:p>
          <w:p w14:paraId="38D05297" w14:textId="77777777" w:rsidR="00C1235B" w:rsidRPr="00C1235B" w:rsidRDefault="00C1235B" w:rsidP="00C1235B">
            <w:pPr>
              <w:pStyle w:val="Prrafodelista"/>
              <w:ind w:left="0"/>
              <w:jc w:val="both"/>
              <w:rPr>
                <w:b w:val="0"/>
                <w:bCs w:val="0"/>
              </w:rPr>
            </w:pPr>
            <w:r w:rsidRPr="00C1235B">
              <w:rPr>
                <w:b w:val="0"/>
                <w:bCs w:val="0"/>
              </w:rPr>
              <w:t>Aquí veremos nuestros pacientes y podremos, clicando sobre ellos, consultar el histórico de las medidas, así como realizar nuevas</w:t>
            </w:r>
          </w:p>
          <w:p w14:paraId="47420AF9" w14:textId="2AFD376F" w:rsidR="00C1235B" w:rsidRDefault="00C1235B" w:rsidP="00C1235B">
            <w:r w:rsidRPr="00C1235B">
              <w:rPr>
                <w:b w:val="0"/>
                <w:bCs w:val="0"/>
              </w:rPr>
              <w:t>mediciones.</w:t>
            </w:r>
          </w:p>
        </w:tc>
        <w:tc>
          <w:tcPr>
            <w:tcW w:w="2262" w:type="dxa"/>
          </w:tcPr>
          <w:p w14:paraId="4BABD177" w14:textId="4F44693A" w:rsidR="00C1235B" w:rsidRDefault="00C1235B" w:rsidP="00C1235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E85AFFD" wp14:editId="39BD2F30">
                  <wp:extent cx="1323975" cy="2437318"/>
                  <wp:effectExtent l="0" t="0" r="0" b="127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36546" cy="2460460"/>
                          </a:xfrm>
                          <a:prstGeom prst="rect">
                            <a:avLst/>
                          </a:prstGeom>
                          <a:noFill/>
                          <a:ln>
                            <a:noFill/>
                          </a:ln>
                        </pic:spPr>
                      </pic:pic>
                    </a:graphicData>
                  </a:graphic>
                </wp:inline>
              </w:drawing>
            </w:r>
          </w:p>
        </w:tc>
      </w:tr>
    </w:tbl>
    <w:p w14:paraId="594044C8" w14:textId="0AB1D44D" w:rsidR="00414964" w:rsidRDefault="00414964" w:rsidP="00414964">
      <w:pPr>
        <w:ind w:left="-360"/>
      </w:pPr>
    </w:p>
    <w:p w14:paraId="632A3AA1" w14:textId="66181637" w:rsidR="00C1235B" w:rsidRDefault="00C1235B" w:rsidP="00414964">
      <w:pPr>
        <w:ind w:left="-360"/>
      </w:pPr>
    </w:p>
    <w:p w14:paraId="4519331E" w14:textId="72CAD864" w:rsidR="00C1235B" w:rsidRDefault="00C1235B" w:rsidP="00414964">
      <w:pPr>
        <w:ind w:left="-360"/>
      </w:pPr>
    </w:p>
    <w:p w14:paraId="6ADC7401" w14:textId="265B37FC" w:rsidR="00C1235B" w:rsidRDefault="00C1235B" w:rsidP="00414964">
      <w:pPr>
        <w:ind w:left="-360"/>
      </w:pPr>
    </w:p>
    <w:p w14:paraId="147F8E80" w14:textId="7C8A70B4" w:rsidR="00C1235B" w:rsidRDefault="00C1235B" w:rsidP="00414964">
      <w:pPr>
        <w:ind w:left="-360"/>
      </w:pPr>
    </w:p>
    <w:p w14:paraId="6612B009" w14:textId="75F832D7" w:rsidR="00C1235B" w:rsidRDefault="00C1235B" w:rsidP="00414964">
      <w:pPr>
        <w:ind w:left="-360"/>
      </w:pPr>
    </w:p>
    <w:tbl>
      <w:tblPr>
        <w:tblStyle w:val="Tabladelista1clara-nfasis3"/>
        <w:tblW w:w="0" w:type="auto"/>
        <w:jc w:val="center"/>
        <w:tblLook w:val="04A0" w:firstRow="1" w:lastRow="0" w:firstColumn="1" w:lastColumn="0" w:noHBand="0" w:noVBand="1"/>
      </w:tblPr>
      <w:tblGrid>
        <w:gridCol w:w="7014"/>
        <w:gridCol w:w="2346"/>
      </w:tblGrid>
      <w:tr w:rsidR="00C1235B" w14:paraId="7B864093"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751B323A" w14:textId="32DBFD56" w:rsidR="00C1235B" w:rsidRDefault="00C1235B" w:rsidP="00C1235B">
            <w:r w:rsidRPr="00C1235B">
              <w:t>Pantalla de Estadísticas</w:t>
            </w:r>
          </w:p>
        </w:tc>
        <w:tc>
          <w:tcPr>
            <w:tcW w:w="2262" w:type="dxa"/>
          </w:tcPr>
          <w:p w14:paraId="2F62C758" w14:textId="77777777" w:rsidR="00C1235B" w:rsidRDefault="00C1235B" w:rsidP="00C1235B">
            <w:pPr>
              <w:cnfStyle w:val="100000000000" w:firstRow="1" w:lastRow="0" w:firstColumn="0" w:lastColumn="0" w:oddVBand="0" w:evenVBand="0" w:oddHBand="0" w:evenHBand="0" w:firstRowFirstColumn="0" w:firstRowLastColumn="0" w:lastRowFirstColumn="0" w:lastRowLastColumn="0"/>
            </w:pPr>
          </w:p>
        </w:tc>
      </w:tr>
      <w:tr w:rsidR="00C1235B" w14:paraId="522F04E5" w14:textId="77777777" w:rsidTr="00C123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3C9293E0" w14:textId="77777777" w:rsidR="00C1235B" w:rsidRDefault="00C1235B" w:rsidP="00C1235B">
            <w:pPr>
              <w:pStyle w:val="Prrafodelista"/>
              <w:ind w:left="0"/>
              <w:jc w:val="both"/>
            </w:pPr>
            <w:r w:rsidRPr="00C1235B">
              <w:rPr>
                <w:b w:val="0"/>
                <w:bCs w:val="0"/>
              </w:rPr>
              <w:t>La segunda pestaña que nos encontramos es la de estadística.</w:t>
            </w:r>
          </w:p>
          <w:p w14:paraId="5E3FC4BA" w14:textId="77777777" w:rsidR="00C1235B" w:rsidRPr="00C1235B" w:rsidRDefault="00C1235B" w:rsidP="00C1235B">
            <w:pPr>
              <w:pStyle w:val="Prrafodelista"/>
              <w:ind w:left="0"/>
              <w:jc w:val="both"/>
              <w:rPr>
                <w:b w:val="0"/>
                <w:bCs w:val="0"/>
              </w:rPr>
            </w:pPr>
          </w:p>
          <w:p w14:paraId="68683DC9" w14:textId="3985AFDE" w:rsidR="00C1235B" w:rsidRDefault="00C1235B" w:rsidP="00C1235B">
            <w:r>
              <w:rPr>
                <w:b w:val="0"/>
                <w:bCs w:val="0"/>
              </w:rPr>
              <w:t>A</w:t>
            </w:r>
            <w:r w:rsidRPr="00C1235B">
              <w:rPr>
                <w:b w:val="0"/>
                <w:bCs w:val="0"/>
              </w:rPr>
              <w:t xml:space="preserve">quí se </w:t>
            </w:r>
            <w:r w:rsidR="008C79B8" w:rsidRPr="00C1235B">
              <w:rPr>
                <w:b w:val="0"/>
                <w:bCs w:val="0"/>
              </w:rPr>
              <w:t>cargarán</w:t>
            </w:r>
            <w:r w:rsidRPr="00C1235B">
              <w:rPr>
                <w:b w:val="0"/>
                <w:bCs w:val="0"/>
              </w:rPr>
              <w:t xml:space="preserve"> todos los datos numéricos de todos los pacientes de</w:t>
            </w:r>
            <w:r>
              <w:rPr>
                <w:b w:val="0"/>
                <w:bCs w:val="0"/>
              </w:rPr>
              <w:t xml:space="preserve"> </w:t>
            </w:r>
            <w:r w:rsidRPr="00C1235B">
              <w:rPr>
                <w:b w:val="0"/>
                <w:bCs w:val="0"/>
              </w:rPr>
              <w:t>todos los Médicos en forma de grafica.</w:t>
            </w:r>
          </w:p>
        </w:tc>
        <w:tc>
          <w:tcPr>
            <w:tcW w:w="2262" w:type="dxa"/>
          </w:tcPr>
          <w:p w14:paraId="021747ED" w14:textId="54A9C0BD" w:rsidR="00C1235B" w:rsidRDefault="00C1235B" w:rsidP="00C1235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F53EA2E" wp14:editId="0A6D3EF5">
                  <wp:extent cx="1352550" cy="2489923"/>
                  <wp:effectExtent l="0" t="0" r="0" b="571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flipH="1">
                            <a:off x="0" y="0"/>
                            <a:ext cx="1384260" cy="2548298"/>
                          </a:xfrm>
                          <a:prstGeom prst="rect">
                            <a:avLst/>
                          </a:prstGeom>
                          <a:noFill/>
                          <a:ln>
                            <a:noFill/>
                          </a:ln>
                        </pic:spPr>
                      </pic:pic>
                    </a:graphicData>
                  </a:graphic>
                </wp:inline>
              </w:drawing>
            </w:r>
          </w:p>
        </w:tc>
      </w:tr>
    </w:tbl>
    <w:p w14:paraId="493CC97D" w14:textId="0251A4AF" w:rsidR="00414964" w:rsidRDefault="00414964" w:rsidP="00414964"/>
    <w:tbl>
      <w:tblPr>
        <w:tblStyle w:val="Tabladelista1clara-nfasis3"/>
        <w:tblW w:w="0" w:type="auto"/>
        <w:jc w:val="center"/>
        <w:tblLook w:val="04A0" w:firstRow="1" w:lastRow="0" w:firstColumn="1" w:lastColumn="0" w:noHBand="0" w:noVBand="1"/>
      </w:tblPr>
      <w:tblGrid>
        <w:gridCol w:w="4395"/>
        <w:gridCol w:w="280"/>
        <w:gridCol w:w="4675"/>
      </w:tblGrid>
      <w:tr w:rsidR="00C1235B" w14:paraId="548DC558"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gridSpan w:val="2"/>
          </w:tcPr>
          <w:p w14:paraId="079EBFAA" w14:textId="645D14D8" w:rsidR="00C1235B" w:rsidRPr="008C79B8" w:rsidRDefault="00C1235B" w:rsidP="00414964">
            <w:r w:rsidRPr="008C79B8">
              <w:t>Pantalla de Perfil</w:t>
            </w:r>
          </w:p>
        </w:tc>
        <w:tc>
          <w:tcPr>
            <w:tcW w:w="4675" w:type="dxa"/>
          </w:tcPr>
          <w:p w14:paraId="702B9F5E" w14:textId="77777777" w:rsidR="00C1235B" w:rsidRDefault="00C1235B" w:rsidP="00414964">
            <w:pPr>
              <w:cnfStyle w:val="100000000000" w:firstRow="1" w:lastRow="0" w:firstColumn="0" w:lastColumn="0" w:oddVBand="0" w:evenVBand="0" w:oddHBand="0" w:evenHBand="0" w:firstRowFirstColumn="0" w:firstRowLastColumn="0" w:lastRowFirstColumn="0" w:lastRowLastColumn="0"/>
            </w:pPr>
          </w:p>
        </w:tc>
      </w:tr>
      <w:tr w:rsidR="00C1235B" w14:paraId="3B572438" w14:textId="77777777" w:rsidTr="00104F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95" w:type="dxa"/>
          </w:tcPr>
          <w:p w14:paraId="5D4C6D52" w14:textId="2B05FD2E" w:rsidR="00C1235B" w:rsidRDefault="00C1235B" w:rsidP="00C1235B">
            <w:r w:rsidRPr="00C1235B">
              <w:rPr>
                <w:b w:val="0"/>
                <w:bCs w:val="0"/>
              </w:rPr>
              <w:t>La tercera pestaña es la del perfil de usuario.</w:t>
            </w:r>
          </w:p>
          <w:p w14:paraId="1FCE8DA1" w14:textId="77777777" w:rsidR="00C1235B" w:rsidRPr="00C1235B" w:rsidRDefault="00C1235B" w:rsidP="00C1235B">
            <w:pPr>
              <w:rPr>
                <w:b w:val="0"/>
                <w:bCs w:val="0"/>
              </w:rPr>
            </w:pPr>
          </w:p>
          <w:p w14:paraId="5DD8A5E5" w14:textId="7BBEA16B" w:rsidR="00C1235B" w:rsidRDefault="00C1235B" w:rsidP="00C1235B">
            <w:r w:rsidRPr="00C1235B">
              <w:rPr>
                <w:b w:val="0"/>
                <w:bCs w:val="0"/>
              </w:rPr>
              <w:t xml:space="preserve">Aquí se encuentran todas las configuraciones de la plataforma, así como los datos privados de </w:t>
            </w:r>
            <w:r>
              <w:rPr>
                <w:b w:val="0"/>
                <w:bCs w:val="0"/>
              </w:rPr>
              <w:t>médico actual;</w:t>
            </w:r>
            <w:r w:rsidRPr="00C1235B">
              <w:rPr>
                <w:b w:val="0"/>
                <w:bCs w:val="0"/>
              </w:rPr>
              <w:t xml:space="preserve"> nombre, apellidos, contraseña, etc.</w:t>
            </w:r>
          </w:p>
        </w:tc>
        <w:tc>
          <w:tcPr>
            <w:tcW w:w="4955" w:type="dxa"/>
            <w:gridSpan w:val="2"/>
          </w:tcPr>
          <w:p w14:paraId="5B6135BB" w14:textId="02104ED9" w:rsidR="00C1235B" w:rsidRDefault="00C1235B" w:rsidP="00104FF1">
            <w:pPr>
              <w:jc w:val="right"/>
              <w:cnfStyle w:val="000000100000" w:firstRow="0" w:lastRow="0" w:firstColumn="0" w:lastColumn="0" w:oddVBand="0" w:evenVBand="0" w:oddHBand="1" w:evenHBand="0" w:firstRowFirstColumn="0" w:firstRowLastColumn="0" w:lastRowFirstColumn="0" w:lastRowLastColumn="0"/>
            </w:pPr>
            <w:r>
              <w:rPr>
                <w:rFonts w:ascii="OpenSans" w:hAnsi="OpenSans" w:cs="OpenSans"/>
                <w:noProof/>
                <w:color w:val="333333"/>
                <w:sz w:val="20"/>
                <w:szCs w:val="20"/>
              </w:rPr>
              <w:drawing>
                <wp:inline distT="0" distB="0" distL="0" distR="0" wp14:anchorId="5ADB559B" wp14:editId="1ADF054E">
                  <wp:extent cx="1277440" cy="2626928"/>
                  <wp:effectExtent l="0" t="0" r="0" b="254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277440" cy="2626928"/>
                          </a:xfrm>
                          <a:prstGeom prst="rect">
                            <a:avLst/>
                          </a:prstGeom>
                          <a:noFill/>
                          <a:ln>
                            <a:noFill/>
                          </a:ln>
                        </pic:spPr>
                      </pic:pic>
                    </a:graphicData>
                  </a:graphic>
                </wp:inline>
              </w:drawing>
            </w:r>
            <w:r w:rsidR="00104FF1">
              <w:rPr>
                <w:noProof/>
              </w:rPr>
              <w:drawing>
                <wp:inline distT="0" distB="0" distL="0" distR="0" wp14:anchorId="4AA289AD" wp14:editId="09CB8651">
                  <wp:extent cx="1276350" cy="2627530"/>
                  <wp:effectExtent l="0" t="0" r="0" b="190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12097" cy="2701119"/>
                          </a:xfrm>
                          <a:prstGeom prst="rect">
                            <a:avLst/>
                          </a:prstGeom>
                          <a:noFill/>
                          <a:ln>
                            <a:noFill/>
                          </a:ln>
                        </pic:spPr>
                      </pic:pic>
                    </a:graphicData>
                  </a:graphic>
                </wp:inline>
              </w:drawing>
            </w:r>
          </w:p>
        </w:tc>
      </w:tr>
    </w:tbl>
    <w:p w14:paraId="11276C5F" w14:textId="11080877" w:rsidR="00C1235B" w:rsidRDefault="00C1235B" w:rsidP="00414964"/>
    <w:p w14:paraId="7C3971AD" w14:textId="332527AE" w:rsidR="008C79B8" w:rsidRDefault="008C79B8">
      <w:r>
        <w:br w:type="page"/>
      </w:r>
    </w:p>
    <w:p w14:paraId="336FFAD4" w14:textId="3B6DBF89" w:rsidR="008C79B8" w:rsidRDefault="008C79B8" w:rsidP="008C79B8">
      <w:pPr>
        <w:pStyle w:val="Ttulo3"/>
      </w:pPr>
      <w:bookmarkStart w:id="83" w:name="_Toc43407066"/>
      <w:r>
        <w:lastRenderedPageBreak/>
        <w:t>Pantallas de</w:t>
      </w:r>
      <w:r w:rsidR="005712FF">
        <w:t>l paciente</w:t>
      </w:r>
      <w:bookmarkEnd w:id="83"/>
    </w:p>
    <w:p w14:paraId="7C59B266" w14:textId="73E9B1E3" w:rsidR="005712FF" w:rsidRDefault="005712FF" w:rsidP="005712FF">
      <w:r w:rsidRPr="005712FF">
        <w:t>Si nos centramos en la pantalla de pacientes y entramos en su histórico podremos introducir</w:t>
      </w:r>
      <w:r>
        <w:t xml:space="preserve"> </w:t>
      </w:r>
      <w:r w:rsidRPr="005712FF">
        <w:t>nuevas mediciones de peso, presión y pulso.</w:t>
      </w:r>
    </w:p>
    <w:tbl>
      <w:tblPr>
        <w:tblStyle w:val="Tabladelista1clara-nfasis3"/>
        <w:tblW w:w="0" w:type="auto"/>
        <w:tblLook w:val="04A0" w:firstRow="1" w:lastRow="0" w:firstColumn="1" w:lastColumn="0" w:noHBand="0" w:noVBand="1"/>
      </w:tblPr>
      <w:tblGrid>
        <w:gridCol w:w="6804"/>
        <w:gridCol w:w="2546"/>
      </w:tblGrid>
      <w:tr w:rsidR="005712FF" w14:paraId="5B6FCB0E" w14:textId="77777777" w:rsidTr="00571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4" w:type="dxa"/>
          </w:tcPr>
          <w:p w14:paraId="6A5E2780" w14:textId="639501F5" w:rsidR="005712FF" w:rsidRDefault="005712FF" w:rsidP="005712FF">
            <w:r>
              <w:t>Pantalla de histórico de Paciente</w:t>
            </w:r>
          </w:p>
        </w:tc>
        <w:tc>
          <w:tcPr>
            <w:tcW w:w="2546" w:type="dxa"/>
          </w:tcPr>
          <w:p w14:paraId="391E5356" w14:textId="77777777" w:rsidR="005712FF" w:rsidRDefault="005712FF" w:rsidP="005712FF">
            <w:pPr>
              <w:cnfStyle w:val="100000000000" w:firstRow="1" w:lastRow="0" w:firstColumn="0" w:lastColumn="0" w:oddVBand="0" w:evenVBand="0" w:oddHBand="0" w:evenHBand="0" w:firstRowFirstColumn="0" w:firstRowLastColumn="0" w:lastRowFirstColumn="0" w:lastRowLastColumn="0"/>
            </w:pPr>
          </w:p>
        </w:tc>
      </w:tr>
      <w:tr w:rsidR="005712FF" w14:paraId="354B745D" w14:textId="77777777" w:rsidTr="0057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4" w:type="dxa"/>
          </w:tcPr>
          <w:p w14:paraId="3FB735E8" w14:textId="3EA2A5F1" w:rsidR="005712FF" w:rsidRPr="005712FF" w:rsidRDefault="005712FF" w:rsidP="005712FF">
            <w:pPr>
              <w:rPr>
                <w:b w:val="0"/>
                <w:bCs w:val="0"/>
              </w:rPr>
            </w:pPr>
            <w:r w:rsidRPr="005712FF">
              <w:rPr>
                <w:b w:val="0"/>
                <w:bCs w:val="0"/>
              </w:rPr>
              <w:t>Al seleccionar un paciente de la lista de pacientes llegaremos a esta pantalla.</w:t>
            </w:r>
          </w:p>
          <w:p w14:paraId="00C4DFB4" w14:textId="77777777" w:rsidR="005712FF" w:rsidRPr="005712FF" w:rsidRDefault="005712FF" w:rsidP="005712FF">
            <w:pPr>
              <w:rPr>
                <w:b w:val="0"/>
                <w:bCs w:val="0"/>
              </w:rPr>
            </w:pPr>
          </w:p>
          <w:p w14:paraId="6ACDB67E" w14:textId="73EF4E7A" w:rsidR="005712FF" w:rsidRDefault="005712FF" w:rsidP="005712FF">
            <w:r w:rsidRPr="005712FF">
              <w:rPr>
                <w:b w:val="0"/>
                <w:bCs w:val="0"/>
              </w:rPr>
              <w:t>Aquí podemos ver las últimas mediciones, así como realizar nuevas.</w:t>
            </w:r>
          </w:p>
        </w:tc>
        <w:tc>
          <w:tcPr>
            <w:tcW w:w="2546" w:type="dxa"/>
          </w:tcPr>
          <w:p w14:paraId="70DEFAE1" w14:textId="01D787BC" w:rsidR="005712FF" w:rsidRDefault="005712FF" w:rsidP="005712F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295B8F6" wp14:editId="2CB8EC12">
                  <wp:extent cx="1331310" cy="2737705"/>
                  <wp:effectExtent l="0" t="0" r="2540" b="571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331310" cy="2737705"/>
                          </a:xfrm>
                          <a:prstGeom prst="rect">
                            <a:avLst/>
                          </a:prstGeom>
                          <a:noFill/>
                          <a:ln>
                            <a:noFill/>
                          </a:ln>
                        </pic:spPr>
                      </pic:pic>
                    </a:graphicData>
                  </a:graphic>
                </wp:inline>
              </w:drawing>
            </w:r>
          </w:p>
        </w:tc>
      </w:tr>
    </w:tbl>
    <w:p w14:paraId="675A46A7" w14:textId="68035558" w:rsidR="005712FF" w:rsidRDefault="005712FF" w:rsidP="005712FF"/>
    <w:tbl>
      <w:tblPr>
        <w:tblStyle w:val="Tabladelista1clara-nfasis3"/>
        <w:tblW w:w="0" w:type="auto"/>
        <w:tblLook w:val="04A0" w:firstRow="1" w:lastRow="0" w:firstColumn="1" w:lastColumn="0" w:noHBand="0" w:noVBand="1"/>
      </w:tblPr>
      <w:tblGrid>
        <w:gridCol w:w="4957"/>
        <w:gridCol w:w="4393"/>
      </w:tblGrid>
      <w:tr w:rsidR="00365126" w14:paraId="058746FF" w14:textId="77777777" w:rsidTr="00365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0A437B45" w14:textId="7FE1F381" w:rsidR="00365126" w:rsidRDefault="00365126" w:rsidP="005712FF">
            <w:r>
              <w:t>Edición de información estática del paciente</w:t>
            </w:r>
          </w:p>
        </w:tc>
        <w:tc>
          <w:tcPr>
            <w:tcW w:w="4393" w:type="dxa"/>
          </w:tcPr>
          <w:p w14:paraId="59DCC53B" w14:textId="77777777" w:rsidR="00365126" w:rsidRDefault="00365126" w:rsidP="005712FF">
            <w:pPr>
              <w:cnfStyle w:val="100000000000" w:firstRow="1" w:lastRow="0" w:firstColumn="0" w:lastColumn="0" w:oddVBand="0" w:evenVBand="0" w:oddHBand="0" w:evenHBand="0" w:firstRowFirstColumn="0" w:firstRowLastColumn="0" w:lastRowFirstColumn="0" w:lastRowLastColumn="0"/>
            </w:pPr>
          </w:p>
        </w:tc>
      </w:tr>
      <w:tr w:rsidR="00365126" w14:paraId="5511F3BE" w14:textId="77777777" w:rsidTr="00365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66BB96E5" w14:textId="64D122AB" w:rsidR="00365126" w:rsidRPr="00365126" w:rsidRDefault="00365126" w:rsidP="005712FF">
            <w:pPr>
              <w:rPr>
                <w:b w:val="0"/>
                <w:bCs w:val="0"/>
              </w:rPr>
            </w:pPr>
            <w:r w:rsidRPr="00365126">
              <w:rPr>
                <w:b w:val="0"/>
                <w:bCs w:val="0"/>
              </w:rPr>
              <w:t>Desde estas pantallas se puede editar la información “estática” del paciente. En la primera es la información médica, la historia clínica, los antecedentes, ciertos indicadores, los limites para la presión sanguínea y frecuencia cardiaca, etc.</w:t>
            </w:r>
          </w:p>
          <w:p w14:paraId="0ED84FB7" w14:textId="77777777" w:rsidR="00365126" w:rsidRPr="00365126" w:rsidRDefault="00365126" w:rsidP="005712FF">
            <w:pPr>
              <w:rPr>
                <w:b w:val="0"/>
                <w:bCs w:val="0"/>
              </w:rPr>
            </w:pPr>
          </w:p>
          <w:p w14:paraId="50491F94" w14:textId="1A329789" w:rsidR="00365126" w:rsidRPr="00365126" w:rsidRDefault="00365126" w:rsidP="005712FF">
            <w:pPr>
              <w:rPr>
                <w:b w:val="0"/>
                <w:bCs w:val="0"/>
              </w:rPr>
            </w:pPr>
            <w:r w:rsidRPr="00365126">
              <w:rPr>
                <w:b w:val="0"/>
                <w:bCs w:val="0"/>
              </w:rPr>
              <w:t>En la segunda se cambia el nombre, apellidos altura o fecha de nacimiento, así como se puede borrar el paciente.</w:t>
            </w:r>
          </w:p>
          <w:p w14:paraId="4E8A811F" w14:textId="77777777" w:rsidR="00365126" w:rsidRPr="00365126" w:rsidRDefault="00365126" w:rsidP="005712FF">
            <w:pPr>
              <w:rPr>
                <w:b w:val="0"/>
                <w:bCs w:val="0"/>
              </w:rPr>
            </w:pPr>
          </w:p>
          <w:p w14:paraId="31BB60F5" w14:textId="1DB6B047" w:rsidR="00365126" w:rsidRPr="00365126" w:rsidRDefault="00365126" w:rsidP="005712FF">
            <w:pPr>
              <w:rPr>
                <w:i/>
                <w:iCs/>
              </w:rPr>
            </w:pPr>
            <w:r w:rsidRPr="00365126">
              <w:rPr>
                <w:b w:val="0"/>
                <w:bCs w:val="0"/>
                <w:i/>
                <w:iCs/>
              </w:rPr>
              <w:t>(actualmente el botón borrar no borra los datos obtenidos, simplemente anonimiza el paciente y lo hace invisible en la lista general)</w:t>
            </w:r>
          </w:p>
        </w:tc>
        <w:tc>
          <w:tcPr>
            <w:tcW w:w="4393" w:type="dxa"/>
          </w:tcPr>
          <w:p w14:paraId="7C8352F1" w14:textId="1848021E" w:rsidR="00365126" w:rsidRDefault="00365126" w:rsidP="00365126">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D85F79E" wp14:editId="3F9FE8B5">
                  <wp:extent cx="1281606" cy="2638356"/>
                  <wp:effectExtent l="0"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10370" cy="2697570"/>
                          </a:xfrm>
                          <a:prstGeom prst="rect">
                            <a:avLst/>
                          </a:prstGeom>
                          <a:noFill/>
                          <a:ln>
                            <a:noFill/>
                          </a:ln>
                        </pic:spPr>
                      </pic:pic>
                    </a:graphicData>
                  </a:graphic>
                </wp:inline>
              </w:drawing>
            </w:r>
            <w:r>
              <w:rPr>
                <w:noProof/>
              </w:rPr>
              <w:drawing>
                <wp:inline distT="0" distB="0" distL="0" distR="0" wp14:anchorId="2BDD62B9" wp14:editId="0492A73C">
                  <wp:extent cx="1275080" cy="2624920"/>
                  <wp:effectExtent l="0" t="0" r="1270" b="444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13424" cy="2703856"/>
                          </a:xfrm>
                          <a:prstGeom prst="rect">
                            <a:avLst/>
                          </a:prstGeom>
                          <a:noFill/>
                          <a:ln>
                            <a:noFill/>
                          </a:ln>
                        </pic:spPr>
                      </pic:pic>
                    </a:graphicData>
                  </a:graphic>
                </wp:inline>
              </w:drawing>
            </w:r>
          </w:p>
        </w:tc>
      </w:tr>
    </w:tbl>
    <w:p w14:paraId="2921FCE8" w14:textId="14580113" w:rsidR="00365126" w:rsidRDefault="00365126" w:rsidP="005712FF"/>
    <w:p w14:paraId="0F2DE5C9" w14:textId="77777777" w:rsidR="00365126" w:rsidRDefault="00365126">
      <w:r>
        <w:br w:type="page"/>
      </w:r>
    </w:p>
    <w:tbl>
      <w:tblPr>
        <w:tblStyle w:val="Tabladelista1clara-nfasis3"/>
        <w:tblW w:w="0" w:type="auto"/>
        <w:tblLook w:val="04A0" w:firstRow="1" w:lastRow="0" w:firstColumn="1" w:lastColumn="0" w:noHBand="0" w:noVBand="1"/>
      </w:tblPr>
      <w:tblGrid>
        <w:gridCol w:w="6799"/>
        <w:gridCol w:w="2551"/>
      </w:tblGrid>
      <w:tr w:rsidR="005712FF" w14:paraId="4C0EAB60" w14:textId="77777777" w:rsidTr="00571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0832F86A" w14:textId="5F969C1C" w:rsidR="005712FF" w:rsidRDefault="005712FF" w:rsidP="008C79B8">
            <w:r>
              <w:lastRenderedPageBreak/>
              <w:t>Pantalla de introducción de peso</w:t>
            </w:r>
          </w:p>
        </w:tc>
        <w:tc>
          <w:tcPr>
            <w:tcW w:w="2551" w:type="dxa"/>
          </w:tcPr>
          <w:p w14:paraId="2670AFA2" w14:textId="77C4B801" w:rsidR="005712FF" w:rsidRDefault="005712FF" w:rsidP="008C79B8">
            <w:pPr>
              <w:cnfStyle w:val="100000000000" w:firstRow="1" w:lastRow="0" w:firstColumn="0" w:lastColumn="0" w:oddVBand="0" w:evenVBand="0" w:oddHBand="0" w:evenHBand="0" w:firstRowFirstColumn="0" w:firstRowLastColumn="0" w:lastRowFirstColumn="0" w:lastRowLastColumn="0"/>
            </w:pPr>
          </w:p>
        </w:tc>
      </w:tr>
      <w:tr w:rsidR="005712FF" w14:paraId="47A53F8D" w14:textId="77777777" w:rsidTr="0057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69D14D53" w14:textId="37A41A6C" w:rsidR="005712FF" w:rsidRPr="005712FF" w:rsidRDefault="005712FF" w:rsidP="005712FF">
            <w:pPr>
              <w:rPr>
                <w:b w:val="0"/>
                <w:bCs w:val="0"/>
              </w:rPr>
            </w:pPr>
            <w:r w:rsidRPr="005712FF">
              <w:rPr>
                <w:b w:val="0"/>
                <w:bCs w:val="0"/>
              </w:rPr>
              <w:t xml:space="preserve">Pulsando sobre el botón </w:t>
            </w:r>
            <w:r w:rsidRPr="005712FF">
              <w:t>Peso</w:t>
            </w:r>
            <w:r w:rsidRPr="005712FF">
              <w:rPr>
                <w:b w:val="0"/>
                <w:bCs w:val="0"/>
              </w:rPr>
              <w:t xml:space="preserve"> se nos desplegara un dialogo para introducir la medida.</w:t>
            </w:r>
          </w:p>
        </w:tc>
        <w:tc>
          <w:tcPr>
            <w:tcW w:w="2551" w:type="dxa"/>
          </w:tcPr>
          <w:p w14:paraId="1D9065FC" w14:textId="18ECD94E" w:rsidR="005712FF" w:rsidRDefault="005712FF" w:rsidP="005712F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159549C" wp14:editId="6F57B989">
                  <wp:extent cx="1459088" cy="2686050"/>
                  <wp:effectExtent l="0" t="0" r="8255"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80895" cy="2726195"/>
                          </a:xfrm>
                          <a:prstGeom prst="rect">
                            <a:avLst/>
                          </a:prstGeom>
                          <a:noFill/>
                          <a:ln>
                            <a:noFill/>
                          </a:ln>
                        </pic:spPr>
                      </pic:pic>
                    </a:graphicData>
                  </a:graphic>
                </wp:inline>
              </w:drawing>
            </w:r>
          </w:p>
        </w:tc>
      </w:tr>
    </w:tbl>
    <w:p w14:paraId="370FF30A" w14:textId="5766F509" w:rsidR="008C79B8" w:rsidRDefault="008C79B8" w:rsidP="008C79B8"/>
    <w:tbl>
      <w:tblPr>
        <w:tblStyle w:val="Tabladelista1clara-nfasis3"/>
        <w:tblW w:w="0" w:type="auto"/>
        <w:tblLook w:val="04A0" w:firstRow="1" w:lastRow="0" w:firstColumn="1" w:lastColumn="0" w:noHBand="0" w:noVBand="1"/>
      </w:tblPr>
      <w:tblGrid>
        <w:gridCol w:w="6799"/>
        <w:gridCol w:w="2551"/>
      </w:tblGrid>
      <w:tr w:rsidR="0022471F" w14:paraId="3338D378"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37F7C839" w14:textId="11EE5A74" w:rsidR="0022471F" w:rsidRDefault="0022471F" w:rsidP="008C79B8">
            <w:r>
              <w:t>Pantalla de introducción de Presión Sanguínea</w:t>
            </w:r>
          </w:p>
        </w:tc>
        <w:tc>
          <w:tcPr>
            <w:tcW w:w="2551" w:type="dxa"/>
          </w:tcPr>
          <w:p w14:paraId="37C8F3AC"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6E6C927C"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562F5584" w14:textId="7A8DC6C9" w:rsidR="0022471F" w:rsidRPr="0022471F" w:rsidRDefault="0022471F" w:rsidP="0022471F">
            <w:pPr>
              <w:autoSpaceDE w:val="0"/>
              <w:autoSpaceDN w:val="0"/>
              <w:adjustRightInd w:val="0"/>
              <w:rPr>
                <w:rFonts w:cstheme="minorHAnsi"/>
                <w:b w:val="0"/>
                <w:bCs w:val="0"/>
                <w:color w:val="333333"/>
              </w:rPr>
            </w:pPr>
            <w:r w:rsidRPr="0022471F">
              <w:rPr>
                <w:rFonts w:cstheme="minorHAnsi"/>
                <w:b w:val="0"/>
                <w:bCs w:val="0"/>
                <w:color w:val="333333"/>
              </w:rPr>
              <w:t xml:space="preserve">Pulsando sobre el botón </w:t>
            </w:r>
            <w:r w:rsidRPr="0022471F">
              <w:rPr>
                <w:rFonts w:cstheme="minorHAnsi"/>
                <w:b w:val="0"/>
                <w:bCs w:val="0"/>
                <w:i/>
                <w:iCs/>
                <w:color w:val="333333"/>
              </w:rPr>
              <w:t xml:space="preserve">Tensión </w:t>
            </w:r>
            <w:r w:rsidRPr="0022471F">
              <w:rPr>
                <w:rFonts w:cstheme="minorHAnsi"/>
                <w:b w:val="0"/>
                <w:bCs w:val="0"/>
                <w:color w:val="333333"/>
              </w:rPr>
              <w:t>se nos desplegara un dialogo para introducir la medida.</w:t>
            </w:r>
          </w:p>
          <w:p w14:paraId="26156F19" w14:textId="2D572308" w:rsidR="0022471F" w:rsidRDefault="0022471F" w:rsidP="0022471F">
            <w:pPr>
              <w:autoSpaceDE w:val="0"/>
              <w:autoSpaceDN w:val="0"/>
              <w:adjustRightInd w:val="0"/>
            </w:pPr>
            <w:r w:rsidRPr="0022471F">
              <w:rPr>
                <w:rFonts w:cstheme="minorHAnsi"/>
                <w:b w:val="0"/>
                <w:bCs w:val="0"/>
                <w:color w:val="333333"/>
              </w:rPr>
              <w:t>En este caso podemos introducir más de una toma, simplemente dándole al botón "</w:t>
            </w:r>
            <w:r w:rsidRPr="0022471F">
              <w:rPr>
                <w:rFonts w:cstheme="minorHAnsi"/>
                <w:b w:val="0"/>
                <w:bCs w:val="0"/>
                <w:i/>
                <w:iCs/>
                <w:color w:val="333333"/>
              </w:rPr>
              <w:t>+</w:t>
            </w:r>
            <w:r w:rsidRPr="0022471F">
              <w:rPr>
                <w:rFonts w:cstheme="minorHAnsi"/>
                <w:b w:val="0"/>
                <w:bCs w:val="0"/>
                <w:color w:val="333333"/>
              </w:rPr>
              <w:t>"</w:t>
            </w:r>
          </w:p>
        </w:tc>
        <w:tc>
          <w:tcPr>
            <w:tcW w:w="2551" w:type="dxa"/>
          </w:tcPr>
          <w:p w14:paraId="1F53D705" w14:textId="40AE953E"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rFonts w:ascii="OpenSans" w:hAnsi="OpenSans" w:cs="OpenSans"/>
                <w:noProof/>
                <w:color w:val="333333"/>
                <w:sz w:val="20"/>
                <w:szCs w:val="20"/>
              </w:rPr>
              <w:drawing>
                <wp:inline distT="0" distB="0" distL="0" distR="0" wp14:anchorId="04A03E53" wp14:editId="5503A87E">
                  <wp:extent cx="1443567" cy="2657475"/>
                  <wp:effectExtent l="0" t="0" r="4445"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72888" cy="2711453"/>
                          </a:xfrm>
                          <a:prstGeom prst="rect">
                            <a:avLst/>
                          </a:prstGeom>
                          <a:noFill/>
                          <a:ln>
                            <a:noFill/>
                          </a:ln>
                        </pic:spPr>
                      </pic:pic>
                    </a:graphicData>
                  </a:graphic>
                </wp:inline>
              </w:drawing>
            </w:r>
          </w:p>
        </w:tc>
      </w:tr>
    </w:tbl>
    <w:p w14:paraId="42B5D44C" w14:textId="34305C20" w:rsidR="00365126" w:rsidRDefault="00365126" w:rsidP="008C79B8"/>
    <w:p w14:paraId="3E4AFE0F" w14:textId="77777777" w:rsidR="00365126" w:rsidRDefault="00365126">
      <w:r>
        <w:br w:type="page"/>
      </w:r>
    </w:p>
    <w:p w14:paraId="490A88D6" w14:textId="77777777" w:rsidR="005712FF" w:rsidRDefault="005712FF" w:rsidP="008C79B8"/>
    <w:tbl>
      <w:tblPr>
        <w:tblStyle w:val="Tabladelista1clara-nfasis3"/>
        <w:tblW w:w="0" w:type="auto"/>
        <w:tblLook w:val="04A0" w:firstRow="1" w:lastRow="0" w:firstColumn="1" w:lastColumn="0" w:noHBand="0" w:noVBand="1"/>
      </w:tblPr>
      <w:tblGrid>
        <w:gridCol w:w="6863"/>
        <w:gridCol w:w="2497"/>
      </w:tblGrid>
      <w:tr w:rsidR="0022471F" w14:paraId="44FB3875"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5F40650B" w14:textId="5BCBC663" w:rsidR="0022471F" w:rsidRDefault="0022471F" w:rsidP="008C79B8">
            <w:r>
              <w:t>Pantalla de envío de Presión Sanguínea</w:t>
            </w:r>
          </w:p>
        </w:tc>
        <w:tc>
          <w:tcPr>
            <w:tcW w:w="2409" w:type="dxa"/>
          </w:tcPr>
          <w:p w14:paraId="44712DEA"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1EA27818"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25527818" w14:textId="561060C3" w:rsidR="0022471F" w:rsidRPr="0022471F" w:rsidRDefault="0022471F" w:rsidP="0022471F">
            <w:pPr>
              <w:rPr>
                <w:b w:val="0"/>
                <w:bCs w:val="0"/>
              </w:rPr>
            </w:pPr>
            <w:r w:rsidRPr="0022471F">
              <w:rPr>
                <w:b w:val="0"/>
                <w:bCs w:val="0"/>
              </w:rPr>
              <w:t>Cuando tengamos todas las tomas deseadas, simplemente las enviamos dándole al botón de guardar.</w:t>
            </w:r>
          </w:p>
          <w:p w14:paraId="74B1C129" w14:textId="48EC5F19" w:rsidR="0022471F" w:rsidRDefault="0022471F" w:rsidP="0022471F">
            <w:r w:rsidRPr="0022471F">
              <w:rPr>
                <w:b w:val="0"/>
                <w:bCs w:val="0"/>
              </w:rPr>
              <w:t>Se nos abrirá un cuadro de dialogo preguntando que queremos enviar, si la media o la última.</w:t>
            </w:r>
          </w:p>
        </w:tc>
        <w:tc>
          <w:tcPr>
            <w:tcW w:w="2409" w:type="dxa"/>
          </w:tcPr>
          <w:p w14:paraId="624C27DF" w14:textId="56CA872F"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76C6E7FB" wp14:editId="14D5552D">
                  <wp:extent cx="1448741" cy="266700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461162" cy="2689865"/>
                          </a:xfrm>
                          <a:prstGeom prst="rect">
                            <a:avLst/>
                          </a:prstGeom>
                          <a:noFill/>
                          <a:ln>
                            <a:noFill/>
                          </a:ln>
                        </pic:spPr>
                      </pic:pic>
                    </a:graphicData>
                  </a:graphic>
                </wp:inline>
              </w:drawing>
            </w:r>
          </w:p>
        </w:tc>
      </w:tr>
    </w:tbl>
    <w:p w14:paraId="26751CA8" w14:textId="3F6BF8C1" w:rsidR="0022471F" w:rsidRDefault="0022471F" w:rsidP="008C79B8"/>
    <w:tbl>
      <w:tblPr>
        <w:tblStyle w:val="Tabladelista1clara-nfasis3"/>
        <w:tblW w:w="0" w:type="auto"/>
        <w:tblLook w:val="04A0" w:firstRow="1" w:lastRow="0" w:firstColumn="1" w:lastColumn="0" w:noHBand="0" w:noVBand="1"/>
      </w:tblPr>
      <w:tblGrid>
        <w:gridCol w:w="6799"/>
        <w:gridCol w:w="2551"/>
      </w:tblGrid>
      <w:tr w:rsidR="0022471F" w14:paraId="3A5F6AB4"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09E297BB" w14:textId="650AF3BF" w:rsidR="0022471F" w:rsidRDefault="0022471F" w:rsidP="008C79B8">
            <w:r>
              <w:t>Pantalla de Introducción de frecuencia cardiaca</w:t>
            </w:r>
          </w:p>
        </w:tc>
        <w:tc>
          <w:tcPr>
            <w:tcW w:w="2551" w:type="dxa"/>
          </w:tcPr>
          <w:p w14:paraId="54E39888"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0504FCCB"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7AE3CF92" w14:textId="777604AE" w:rsidR="0022471F" w:rsidRPr="0022471F" w:rsidRDefault="0022471F" w:rsidP="0022471F">
            <w:pPr>
              <w:rPr>
                <w:b w:val="0"/>
                <w:bCs w:val="0"/>
              </w:rPr>
            </w:pPr>
            <w:r w:rsidRPr="0022471F">
              <w:rPr>
                <w:b w:val="0"/>
                <w:bCs w:val="0"/>
              </w:rPr>
              <w:t xml:space="preserve">Pulsando sobre el botón </w:t>
            </w:r>
            <w:r w:rsidRPr="0022471F">
              <w:t>Pulso</w:t>
            </w:r>
            <w:r w:rsidRPr="0022471F">
              <w:rPr>
                <w:b w:val="0"/>
                <w:bCs w:val="0"/>
              </w:rPr>
              <w:t xml:space="preserve"> se nos desplegara una para seleccionar como queremos introducir la medida.</w:t>
            </w:r>
          </w:p>
          <w:p w14:paraId="059E7356" w14:textId="77777777" w:rsidR="0022471F" w:rsidRPr="0022471F" w:rsidRDefault="0022471F" w:rsidP="0022471F">
            <w:pPr>
              <w:rPr>
                <w:b w:val="0"/>
                <w:bCs w:val="0"/>
              </w:rPr>
            </w:pPr>
          </w:p>
          <w:p w14:paraId="42C9D568" w14:textId="00C13D49" w:rsidR="0022471F" w:rsidRPr="0022471F" w:rsidRDefault="0022471F" w:rsidP="0022471F">
            <w:pPr>
              <w:rPr>
                <w:b w:val="0"/>
                <w:bCs w:val="0"/>
              </w:rPr>
            </w:pPr>
            <w:r w:rsidRPr="0022471F">
              <w:rPr>
                <w:b w:val="0"/>
                <w:bCs w:val="0"/>
              </w:rPr>
              <w:t>podrá ser manual, utilizando el flash y la Cámara del móvil, o mediante un aparato conectado al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rsidRPr="0022471F">
              <w:rPr>
                <w:b w:val="0"/>
                <w:bCs w:val="0"/>
              </w:rPr>
              <w:t xml:space="preserve"> del móvil.</w:t>
            </w:r>
          </w:p>
          <w:p w14:paraId="24675BA0" w14:textId="77777777" w:rsidR="0022471F" w:rsidRPr="0022471F" w:rsidRDefault="0022471F" w:rsidP="0022471F">
            <w:pPr>
              <w:rPr>
                <w:b w:val="0"/>
                <w:bCs w:val="0"/>
              </w:rPr>
            </w:pPr>
          </w:p>
          <w:p w14:paraId="540CD63D" w14:textId="77777777" w:rsidR="0022471F" w:rsidRPr="0022471F" w:rsidRDefault="0022471F" w:rsidP="0022471F">
            <w:pPr>
              <w:rPr>
                <w:b w:val="0"/>
                <w:bCs w:val="0"/>
              </w:rPr>
            </w:pPr>
            <w:r w:rsidRPr="0022471F">
              <w:rPr>
                <w:b w:val="0"/>
                <w:bCs w:val="0"/>
              </w:rPr>
              <w:t>Una vez tengamos la medida, simplemente le damos a guardar.</w:t>
            </w:r>
          </w:p>
          <w:p w14:paraId="798D584C" w14:textId="2A32D974" w:rsidR="0022471F" w:rsidRDefault="0022471F" w:rsidP="0022471F">
            <w:r w:rsidRPr="0022471F">
              <w:rPr>
                <w:b w:val="0"/>
                <w:bCs w:val="0"/>
              </w:rPr>
              <w:t>(La opción de flash + Cámara, así como la del apara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rsidRPr="0022471F">
              <w:rPr>
                <w:b w:val="0"/>
                <w:bCs w:val="0"/>
              </w:rPr>
              <w:t xml:space="preserve"> solo está disponible para Android)</w:t>
            </w:r>
          </w:p>
        </w:tc>
        <w:tc>
          <w:tcPr>
            <w:tcW w:w="2551" w:type="dxa"/>
          </w:tcPr>
          <w:p w14:paraId="3E8164CE" w14:textId="0E9101DE"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C015C9D" wp14:editId="0D4A8D5C">
                  <wp:extent cx="1278279" cy="2628654"/>
                  <wp:effectExtent l="0" t="0" r="0" b="63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278279" cy="2628654"/>
                          </a:xfrm>
                          <a:prstGeom prst="rect">
                            <a:avLst/>
                          </a:prstGeom>
                          <a:noFill/>
                          <a:ln>
                            <a:noFill/>
                          </a:ln>
                        </pic:spPr>
                      </pic:pic>
                    </a:graphicData>
                  </a:graphic>
                </wp:inline>
              </w:drawing>
            </w:r>
          </w:p>
        </w:tc>
      </w:tr>
    </w:tbl>
    <w:p w14:paraId="6A536F02" w14:textId="0609A5B7" w:rsidR="00365126" w:rsidRDefault="00365126" w:rsidP="008C79B8"/>
    <w:p w14:paraId="3B2713A7" w14:textId="77777777" w:rsidR="00365126" w:rsidRDefault="00365126">
      <w:r>
        <w:br w:type="page"/>
      </w:r>
    </w:p>
    <w:p w14:paraId="06AF16C8" w14:textId="77777777" w:rsidR="0022471F" w:rsidRDefault="0022471F" w:rsidP="008C79B8"/>
    <w:tbl>
      <w:tblPr>
        <w:tblStyle w:val="Tabladelista1clara-nfasis3"/>
        <w:tblW w:w="0" w:type="auto"/>
        <w:tblLook w:val="04A0" w:firstRow="1" w:lastRow="0" w:firstColumn="1" w:lastColumn="0" w:noHBand="0" w:noVBand="1"/>
      </w:tblPr>
      <w:tblGrid>
        <w:gridCol w:w="6941"/>
        <w:gridCol w:w="2409"/>
      </w:tblGrid>
      <w:tr w:rsidR="0022471F" w14:paraId="6AEBA7AB"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7A761DE2" w14:textId="0BF32709" w:rsidR="0022471F" w:rsidRDefault="0022471F" w:rsidP="008C79B8">
            <w:r>
              <w:t>Introducción manual de la frecuencia cardiaca</w:t>
            </w:r>
          </w:p>
        </w:tc>
        <w:tc>
          <w:tcPr>
            <w:tcW w:w="2409" w:type="dxa"/>
          </w:tcPr>
          <w:p w14:paraId="206557F2"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783FF0F4"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6D8C3345" w14:textId="5E3F1C94" w:rsidR="0022471F" w:rsidRPr="0022471F" w:rsidRDefault="0022471F" w:rsidP="0022471F">
            <w:pPr>
              <w:rPr>
                <w:b w:val="0"/>
                <w:bCs w:val="0"/>
              </w:rPr>
            </w:pPr>
            <w:r w:rsidRPr="0022471F">
              <w:rPr>
                <w:b w:val="0"/>
                <w:bCs w:val="0"/>
              </w:rPr>
              <w:t xml:space="preserve">Pulsando sobre el botón </w:t>
            </w:r>
            <w:r w:rsidRPr="0022471F">
              <w:t>introducir manualmente</w:t>
            </w:r>
            <w:r w:rsidRPr="0022471F">
              <w:rPr>
                <w:b w:val="0"/>
                <w:bCs w:val="0"/>
              </w:rPr>
              <w:t xml:space="preserve"> se activará el campo de texto y podremos introducir la medida.</w:t>
            </w:r>
          </w:p>
        </w:tc>
        <w:tc>
          <w:tcPr>
            <w:tcW w:w="2409" w:type="dxa"/>
          </w:tcPr>
          <w:p w14:paraId="3697CA7D" w14:textId="46C05F22"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D0E7869" wp14:editId="7D6CB249">
                  <wp:extent cx="1266387" cy="2604198"/>
                  <wp:effectExtent l="0" t="0" r="0" b="5715"/>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1266387" cy="2604198"/>
                          </a:xfrm>
                          <a:prstGeom prst="rect">
                            <a:avLst/>
                          </a:prstGeom>
                          <a:noFill/>
                          <a:ln>
                            <a:noFill/>
                          </a:ln>
                        </pic:spPr>
                      </pic:pic>
                    </a:graphicData>
                  </a:graphic>
                </wp:inline>
              </w:drawing>
            </w:r>
          </w:p>
        </w:tc>
      </w:tr>
    </w:tbl>
    <w:p w14:paraId="7B72D23D" w14:textId="577B02C8" w:rsidR="00764474" w:rsidRDefault="00764474" w:rsidP="008C79B8"/>
    <w:tbl>
      <w:tblPr>
        <w:tblStyle w:val="Tabladelista1clara-nfasis3"/>
        <w:tblW w:w="0" w:type="auto"/>
        <w:jc w:val="center"/>
        <w:tblLook w:val="04A0" w:firstRow="1" w:lastRow="0" w:firstColumn="1" w:lastColumn="0" w:noHBand="0" w:noVBand="1"/>
      </w:tblPr>
      <w:tblGrid>
        <w:gridCol w:w="4531"/>
        <w:gridCol w:w="4819"/>
      </w:tblGrid>
      <w:tr w:rsidR="0022471F" w14:paraId="1768D6A3" w14:textId="77777777" w:rsidTr="007644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257396A1" w14:textId="796DA9DB" w:rsidR="0022471F" w:rsidRDefault="0022471F" w:rsidP="008C79B8">
            <w:r>
              <w:t>Medición mediante Cámara y Flash</w:t>
            </w:r>
          </w:p>
        </w:tc>
        <w:tc>
          <w:tcPr>
            <w:tcW w:w="4819" w:type="dxa"/>
          </w:tcPr>
          <w:p w14:paraId="5E6658C8"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1A6428EE" w14:textId="77777777" w:rsidTr="007644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18BAE48A" w14:textId="4B3FB333" w:rsidR="0022471F" w:rsidRPr="00764474" w:rsidRDefault="0022471F" w:rsidP="0022471F">
            <w:pPr>
              <w:rPr>
                <w:b w:val="0"/>
                <w:bCs w:val="0"/>
              </w:rPr>
            </w:pPr>
            <w:r w:rsidRPr="00764474">
              <w:rPr>
                <w:b w:val="0"/>
                <w:bCs w:val="0"/>
              </w:rPr>
              <w:t xml:space="preserve">Pulsando sobre el </w:t>
            </w:r>
            <w:r w:rsidR="00764474" w:rsidRPr="00764474">
              <w:rPr>
                <w:b w:val="0"/>
                <w:bCs w:val="0"/>
              </w:rPr>
              <w:t>botón</w:t>
            </w:r>
            <w:r w:rsidRPr="00764474">
              <w:rPr>
                <w:b w:val="0"/>
                <w:bCs w:val="0"/>
              </w:rPr>
              <w:t xml:space="preserve"> medir con el </w:t>
            </w:r>
            <w:r w:rsidR="00764474" w:rsidRPr="00764474">
              <w:rPr>
                <w:b w:val="0"/>
                <w:bCs w:val="0"/>
              </w:rPr>
              <w:t>móvil</w:t>
            </w:r>
            <w:r w:rsidRPr="00764474">
              <w:rPr>
                <w:b w:val="0"/>
                <w:bCs w:val="0"/>
              </w:rPr>
              <w:t xml:space="preserve"> se </w:t>
            </w:r>
            <w:r w:rsidR="00764474" w:rsidRPr="00764474">
              <w:rPr>
                <w:b w:val="0"/>
                <w:bCs w:val="0"/>
              </w:rPr>
              <w:t>lanzará</w:t>
            </w:r>
            <w:r w:rsidRPr="00764474">
              <w:rPr>
                <w:b w:val="0"/>
                <w:bCs w:val="0"/>
              </w:rPr>
              <w:t xml:space="preserve"> la </w:t>
            </w:r>
            <w:r w:rsidR="00764474" w:rsidRPr="00764474">
              <w:rPr>
                <w:b w:val="0"/>
                <w:bCs w:val="0"/>
              </w:rPr>
              <w:t xml:space="preserve">siguiente </w:t>
            </w:r>
            <w:r w:rsidRPr="00764474">
              <w:rPr>
                <w:b w:val="0"/>
                <w:bCs w:val="0"/>
              </w:rPr>
              <w:t xml:space="preserve">pantalla y se </w:t>
            </w:r>
            <w:r w:rsidR="00764474" w:rsidRPr="00764474">
              <w:rPr>
                <w:b w:val="0"/>
                <w:bCs w:val="0"/>
              </w:rPr>
              <w:t>encenderá</w:t>
            </w:r>
            <w:r w:rsidRPr="00764474">
              <w:rPr>
                <w:b w:val="0"/>
                <w:bCs w:val="0"/>
              </w:rPr>
              <w:t xml:space="preserve"> el </w:t>
            </w:r>
            <w:proofErr w:type="gramStart"/>
            <w:r w:rsidRPr="00764474">
              <w:rPr>
                <w:b w:val="0"/>
                <w:bCs w:val="0"/>
              </w:rPr>
              <w:t>flash</w:t>
            </w:r>
            <w:proofErr w:type="gramEnd"/>
            <w:r w:rsidRPr="00764474">
              <w:rPr>
                <w:b w:val="0"/>
                <w:bCs w:val="0"/>
              </w:rPr>
              <w:t xml:space="preserve"> del </w:t>
            </w:r>
            <w:r w:rsidR="00764474" w:rsidRPr="00764474">
              <w:rPr>
                <w:b w:val="0"/>
                <w:bCs w:val="0"/>
              </w:rPr>
              <w:t>teléfono</w:t>
            </w:r>
            <w:r w:rsidRPr="00764474">
              <w:rPr>
                <w:b w:val="0"/>
                <w:bCs w:val="0"/>
              </w:rPr>
              <w:t>.</w:t>
            </w:r>
          </w:p>
          <w:p w14:paraId="0F664B12" w14:textId="77777777" w:rsidR="00764474" w:rsidRPr="00764474" w:rsidRDefault="00764474" w:rsidP="0022471F">
            <w:pPr>
              <w:rPr>
                <w:b w:val="0"/>
                <w:bCs w:val="0"/>
              </w:rPr>
            </w:pPr>
          </w:p>
          <w:p w14:paraId="6BD9A531" w14:textId="01EAE751" w:rsidR="0022471F" w:rsidRPr="00764474" w:rsidRDefault="0022471F" w:rsidP="0022471F">
            <w:pPr>
              <w:rPr>
                <w:b w:val="0"/>
                <w:bCs w:val="0"/>
                <w:i/>
                <w:iCs/>
              </w:rPr>
            </w:pPr>
            <w:r w:rsidRPr="00764474">
              <w:rPr>
                <w:b w:val="0"/>
                <w:bCs w:val="0"/>
                <w:i/>
                <w:iCs/>
              </w:rPr>
              <w:t xml:space="preserve">(Es necesario que haya un visor de la </w:t>
            </w:r>
            <w:r w:rsidR="00365126" w:rsidRPr="00764474">
              <w:rPr>
                <w:b w:val="0"/>
                <w:bCs w:val="0"/>
                <w:i/>
                <w:iCs/>
              </w:rPr>
              <w:t>Cámara</w:t>
            </w:r>
            <w:r w:rsidRPr="00764474">
              <w:rPr>
                <w:b w:val="0"/>
                <w:bCs w:val="0"/>
                <w:i/>
                <w:iCs/>
              </w:rPr>
              <w:t xml:space="preserve">, para que funcione, </w:t>
            </w:r>
            <w:r w:rsidR="00365126" w:rsidRPr="00764474">
              <w:rPr>
                <w:b w:val="0"/>
                <w:bCs w:val="0"/>
                <w:i/>
                <w:iCs/>
              </w:rPr>
              <w:t>así</w:t>
            </w:r>
            <w:r w:rsidRPr="00764474">
              <w:rPr>
                <w:b w:val="0"/>
                <w:bCs w:val="0"/>
                <w:i/>
                <w:iCs/>
              </w:rPr>
              <w:t xml:space="preserve"> que lo he camuflado en el corazón. Además, sirve para atinar donde poner el dedo)</w:t>
            </w:r>
          </w:p>
          <w:p w14:paraId="6E205DF0" w14:textId="77777777" w:rsidR="0022471F" w:rsidRPr="00764474" w:rsidRDefault="0022471F" w:rsidP="0022471F">
            <w:pPr>
              <w:rPr>
                <w:b w:val="0"/>
                <w:bCs w:val="0"/>
              </w:rPr>
            </w:pPr>
          </w:p>
          <w:p w14:paraId="69C1CE9A" w14:textId="25E8F00A" w:rsidR="0022471F" w:rsidRDefault="0022471F" w:rsidP="0022471F">
            <w:r w:rsidRPr="00764474">
              <w:rPr>
                <w:b w:val="0"/>
                <w:bCs w:val="0"/>
              </w:rPr>
              <w:t>Cuando veamos que tenemos "</w:t>
            </w:r>
            <w:proofErr w:type="spellStart"/>
            <w:r w:rsidRPr="00764474">
              <w:rPr>
                <w:b w:val="0"/>
                <w:bCs w:val="0"/>
              </w:rPr>
              <w:t>xxx</w:t>
            </w:r>
            <w:proofErr w:type="spellEnd"/>
            <w:r w:rsidRPr="00764474">
              <w:rPr>
                <w:b w:val="0"/>
                <w:bCs w:val="0"/>
              </w:rPr>
              <w:t xml:space="preserve"> </w:t>
            </w:r>
            <w:proofErr w:type="spellStart"/>
            <w:r w:rsidRPr="00764474">
              <w:rPr>
                <w:b w:val="0"/>
                <w:bCs w:val="0"/>
              </w:rPr>
              <w:t>bpm</w:t>
            </w:r>
            <w:proofErr w:type="spellEnd"/>
            <w:r w:rsidRPr="00764474">
              <w:rPr>
                <w:b w:val="0"/>
                <w:bCs w:val="0"/>
              </w:rPr>
              <w:t>" tras un tiempo, ya podremos darle a guardar.</w:t>
            </w:r>
          </w:p>
          <w:p w14:paraId="744D8546" w14:textId="77777777" w:rsidR="00365126" w:rsidRPr="00764474" w:rsidRDefault="00365126" w:rsidP="0022471F">
            <w:pPr>
              <w:rPr>
                <w:b w:val="0"/>
                <w:bCs w:val="0"/>
              </w:rPr>
            </w:pPr>
          </w:p>
          <w:p w14:paraId="2BFEE6DC" w14:textId="086D4AB9" w:rsidR="0022471F" w:rsidRDefault="0022471F" w:rsidP="0022471F">
            <w:r w:rsidRPr="00764474">
              <w:rPr>
                <w:b w:val="0"/>
                <w:bCs w:val="0"/>
              </w:rPr>
              <w:t>Volveremos a la pantalla anterior, y veremos que el campo se ha rellenado automáticamente.</w:t>
            </w:r>
          </w:p>
        </w:tc>
        <w:tc>
          <w:tcPr>
            <w:tcW w:w="4819" w:type="dxa"/>
          </w:tcPr>
          <w:p w14:paraId="6CEB4FE0" w14:textId="4F2E54A2" w:rsidR="0022471F" w:rsidRDefault="00764474" w:rsidP="00764474">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CBDB241" wp14:editId="7AFC4214">
                  <wp:extent cx="1447800" cy="2665268"/>
                  <wp:effectExtent l="0" t="0" r="0" b="1905"/>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62003" cy="2691414"/>
                          </a:xfrm>
                          <a:prstGeom prst="rect">
                            <a:avLst/>
                          </a:prstGeom>
                          <a:noFill/>
                          <a:ln>
                            <a:noFill/>
                          </a:ln>
                        </pic:spPr>
                      </pic:pic>
                    </a:graphicData>
                  </a:graphic>
                </wp:inline>
              </w:drawing>
            </w:r>
            <w:r>
              <w:rPr>
                <w:noProof/>
              </w:rPr>
              <w:drawing>
                <wp:inline distT="0" distB="0" distL="0" distR="0" wp14:anchorId="162CDF15" wp14:editId="65064496">
                  <wp:extent cx="1447800" cy="2665266"/>
                  <wp:effectExtent l="0" t="0" r="0" b="190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73585" cy="2712734"/>
                          </a:xfrm>
                          <a:prstGeom prst="rect">
                            <a:avLst/>
                          </a:prstGeom>
                          <a:noFill/>
                          <a:ln>
                            <a:noFill/>
                          </a:ln>
                        </pic:spPr>
                      </pic:pic>
                    </a:graphicData>
                  </a:graphic>
                </wp:inline>
              </w:drawing>
            </w:r>
          </w:p>
        </w:tc>
      </w:tr>
    </w:tbl>
    <w:p w14:paraId="69FF17D7" w14:textId="197774D2" w:rsidR="00365126" w:rsidRDefault="00365126" w:rsidP="00365126"/>
    <w:p w14:paraId="16C95F94" w14:textId="77777777" w:rsidR="00365126" w:rsidRDefault="00365126">
      <w:r>
        <w:br w:type="page"/>
      </w:r>
    </w:p>
    <w:p w14:paraId="3BF74DFB" w14:textId="77777777" w:rsidR="00365126" w:rsidRDefault="00365126" w:rsidP="00365126"/>
    <w:tbl>
      <w:tblPr>
        <w:tblStyle w:val="Tabladelista1clara-nfasis3"/>
        <w:tblW w:w="0" w:type="auto"/>
        <w:jc w:val="center"/>
        <w:tblLook w:val="04A0" w:firstRow="1" w:lastRow="0" w:firstColumn="1" w:lastColumn="0" w:noHBand="0" w:noVBand="1"/>
      </w:tblPr>
      <w:tblGrid>
        <w:gridCol w:w="4531"/>
        <w:gridCol w:w="4819"/>
      </w:tblGrid>
      <w:tr w:rsidR="00365126" w14:paraId="0B4CCEDE" w14:textId="77777777" w:rsidTr="006F7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7A4294CE" w14:textId="0BA94A07" w:rsidR="00365126" w:rsidRDefault="00365126" w:rsidP="006F71EA">
            <w:r>
              <w:t>Medición mediante el apara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p>
        </w:tc>
        <w:tc>
          <w:tcPr>
            <w:tcW w:w="4819" w:type="dxa"/>
          </w:tcPr>
          <w:p w14:paraId="67538CC8" w14:textId="77777777" w:rsidR="00365126" w:rsidRDefault="00365126" w:rsidP="006F71EA">
            <w:pPr>
              <w:cnfStyle w:val="100000000000" w:firstRow="1" w:lastRow="0" w:firstColumn="0" w:lastColumn="0" w:oddVBand="0" w:evenVBand="0" w:oddHBand="0" w:evenHBand="0" w:firstRowFirstColumn="0" w:firstRowLastColumn="0" w:lastRowFirstColumn="0" w:lastRowLastColumn="0"/>
            </w:pPr>
          </w:p>
        </w:tc>
      </w:tr>
      <w:tr w:rsidR="00365126" w14:paraId="646A72F5" w14:textId="77777777" w:rsidTr="006F7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5555B5FE" w14:textId="29CF8758" w:rsidR="00365126" w:rsidRDefault="00365126" w:rsidP="006F71EA">
            <w:pPr>
              <w:rPr>
                <w:b w:val="0"/>
                <w:bCs w:val="0"/>
              </w:rPr>
            </w:pPr>
            <w:r>
              <w:t>Conectamos el aparato por el puer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del teléfono mediante un cable OTG.</w:t>
            </w:r>
          </w:p>
          <w:p w14:paraId="2AE76416" w14:textId="77777777" w:rsidR="00365126" w:rsidRDefault="00365126" w:rsidP="006F71EA"/>
          <w:p w14:paraId="1471025C" w14:textId="6FA7FFB8" w:rsidR="00365126" w:rsidRPr="00365126" w:rsidRDefault="00365126" w:rsidP="006F71EA">
            <w:r>
              <w:rPr>
                <w:b w:val="0"/>
                <w:bCs w:val="0"/>
              </w:rPr>
              <w:t>Una vez tengamos el aparato conectado, p</w:t>
            </w:r>
            <w:r w:rsidRPr="00764474">
              <w:rPr>
                <w:b w:val="0"/>
                <w:bCs w:val="0"/>
              </w:rPr>
              <w:t xml:space="preserve">ulsando sobre el botón medir con el </w:t>
            </w:r>
            <w:r>
              <w:rPr>
                <w:b w:val="0"/>
                <w:bCs w:val="0"/>
              </w:rPr>
              <w:t>aparato</w:t>
            </w:r>
            <w:r w:rsidRPr="00764474">
              <w:rPr>
                <w:b w:val="0"/>
                <w:bCs w:val="0"/>
              </w:rPr>
              <w:t xml:space="preserve"> se lanzará la siguiente pantalla</w:t>
            </w:r>
            <w:r>
              <w:rPr>
                <w:b w:val="0"/>
                <w:bCs w:val="0"/>
              </w:rPr>
              <w:t>.</w:t>
            </w:r>
          </w:p>
          <w:p w14:paraId="5AEF4CC9" w14:textId="77777777" w:rsidR="00365126" w:rsidRPr="00764474" w:rsidRDefault="00365126" w:rsidP="006F71EA">
            <w:pPr>
              <w:rPr>
                <w:b w:val="0"/>
                <w:bCs w:val="0"/>
              </w:rPr>
            </w:pPr>
          </w:p>
          <w:p w14:paraId="2961AC2A" w14:textId="1B0A30A7" w:rsidR="00365126" w:rsidRDefault="00365126" w:rsidP="006F71EA">
            <w:r w:rsidRPr="00764474">
              <w:rPr>
                <w:b w:val="0"/>
                <w:bCs w:val="0"/>
              </w:rPr>
              <w:t>Cuando veamos que tenemos "</w:t>
            </w:r>
            <w:proofErr w:type="spellStart"/>
            <w:r w:rsidRPr="00764474">
              <w:rPr>
                <w:b w:val="0"/>
                <w:bCs w:val="0"/>
              </w:rPr>
              <w:t>xxx</w:t>
            </w:r>
            <w:proofErr w:type="spellEnd"/>
            <w:r w:rsidRPr="00764474">
              <w:rPr>
                <w:b w:val="0"/>
                <w:bCs w:val="0"/>
              </w:rPr>
              <w:t xml:space="preserve"> </w:t>
            </w:r>
            <w:proofErr w:type="spellStart"/>
            <w:r w:rsidRPr="00764474">
              <w:rPr>
                <w:b w:val="0"/>
                <w:bCs w:val="0"/>
              </w:rPr>
              <w:t>bpm</w:t>
            </w:r>
            <w:proofErr w:type="spellEnd"/>
            <w:r w:rsidRPr="00764474">
              <w:rPr>
                <w:b w:val="0"/>
                <w:bCs w:val="0"/>
              </w:rPr>
              <w:t>" tras un tiempo, ya podremos darle a guardar.</w:t>
            </w:r>
          </w:p>
          <w:p w14:paraId="70F9456A" w14:textId="77777777" w:rsidR="00365126" w:rsidRPr="00764474" w:rsidRDefault="00365126" w:rsidP="006F71EA">
            <w:pPr>
              <w:rPr>
                <w:b w:val="0"/>
                <w:bCs w:val="0"/>
              </w:rPr>
            </w:pPr>
          </w:p>
          <w:p w14:paraId="23168560" w14:textId="77777777" w:rsidR="00365126" w:rsidRDefault="00365126" w:rsidP="006F71EA">
            <w:r w:rsidRPr="00764474">
              <w:rPr>
                <w:b w:val="0"/>
                <w:bCs w:val="0"/>
              </w:rPr>
              <w:t>Volveremos a la pantalla anterior, y veremos que el campo se ha rellenado automáticamente.</w:t>
            </w:r>
          </w:p>
        </w:tc>
        <w:tc>
          <w:tcPr>
            <w:tcW w:w="4819" w:type="dxa"/>
          </w:tcPr>
          <w:p w14:paraId="32077D9B" w14:textId="77777777" w:rsidR="00365126" w:rsidRDefault="00365126" w:rsidP="006F71EA">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3C79C94" wp14:editId="6AC5A48C">
                  <wp:extent cx="1308799" cy="2691414"/>
                  <wp:effectExtent l="0" t="0" r="5715"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308799" cy="2691414"/>
                          </a:xfrm>
                          <a:prstGeom prst="rect">
                            <a:avLst/>
                          </a:prstGeom>
                          <a:noFill/>
                          <a:ln>
                            <a:noFill/>
                          </a:ln>
                        </pic:spPr>
                      </pic:pic>
                    </a:graphicData>
                  </a:graphic>
                </wp:inline>
              </w:drawing>
            </w:r>
            <w:r>
              <w:rPr>
                <w:noProof/>
              </w:rPr>
              <w:drawing>
                <wp:inline distT="0" distB="0" distL="0" distR="0" wp14:anchorId="35EC5A8A" wp14:editId="475A2DE9">
                  <wp:extent cx="1447800" cy="2665266"/>
                  <wp:effectExtent l="0" t="0" r="0" b="1905"/>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73585" cy="2712734"/>
                          </a:xfrm>
                          <a:prstGeom prst="rect">
                            <a:avLst/>
                          </a:prstGeom>
                          <a:noFill/>
                          <a:ln>
                            <a:noFill/>
                          </a:ln>
                        </pic:spPr>
                      </pic:pic>
                    </a:graphicData>
                  </a:graphic>
                </wp:inline>
              </w:drawing>
            </w:r>
          </w:p>
        </w:tc>
      </w:tr>
    </w:tbl>
    <w:p w14:paraId="62C8FE10" w14:textId="77777777" w:rsidR="00365126" w:rsidRDefault="00365126" w:rsidP="00365126"/>
    <w:p w14:paraId="6FDA3FAF" w14:textId="77777777" w:rsidR="00365126" w:rsidRPr="008C79B8" w:rsidRDefault="00365126" w:rsidP="008C79B8"/>
    <w:sectPr w:rsidR="00365126" w:rsidRPr="008C79B8" w:rsidSect="007E53BA">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usuario" w:date="2020-06-18T07:56:00Z" w:initials="u">
    <w:p w14:paraId="5D2FE9CD" w14:textId="608AD3FC" w:rsidR="004E2504" w:rsidRDefault="004E2504">
      <w:pPr>
        <w:pStyle w:val="Textocomentario"/>
      </w:pPr>
      <w:r>
        <w:rPr>
          <w:rStyle w:val="Refdecomentario"/>
        </w:rPr>
        <w:annotationRef/>
      </w:r>
      <w:r>
        <w:t>Es imperativo que incluyas referencias en el estado del arte</w:t>
      </w:r>
    </w:p>
  </w:comment>
  <w:comment w:id="9" w:author="usuario" w:date="2020-06-18T07:55:00Z" w:initials="u">
    <w:p w14:paraId="654DC55C" w14:textId="6A04900A" w:rsidR="004E2504" w:rsidRDefault="004E2504">
      <w:pPr>
        <w:pStyle w:val="Textocomentario"/>
      </w:pPr>
      <w:r>
        <w:rPr>
          <w:rStyle w:val="Refdecomentario"/>
        </w:rPr>
        <w:annotationRef/>
      </w:r>
      <w:r>
        <w:t>Incluye alguna referencia</w:t>
      </w:r>
    </w:p>
  </w:comment>
  <w:comment w:id="10" w:author="usuario" w:date="2020-06-18T07:55:00Z" w:initials="u">
    <w:p w14:paraId="4C16AD71" w14:textId="59386FEF" w:rsidR="004E2504" w:rsidRDefault="004E2504">
      <w:pPr>
        <w:pStyle w:val="Textocomentario"/>
      </w:pPr>
      <w:r>
        <w:rPr>
          <w:rStyle w:val="Refdecomentario"/>
        </w:rPr>
        <w:annotationRef/>
      </w:r>
      <w:r>
        <w:rPr>
          <w:rStyle w:val="Refdecomentario"/>
        </w:rPr>
        <w:annotationRef/>
      </w:r>
      <w:r>
        <w:t>Incluye alguna referencia</w:t>
      </w:r>
    </w:p>
  </w:comment>
  <w:comment w:id="11" w:author="usuario" w:date="2020-06-18T07:56:00Z" w:initials="u">
    <w:p w14:paraId="52A984DC" w14:textId="77777777" w:rsidR="004E2504" w:rsidRDefault="004E2504" w:rsidP="00274818">
      <w:pPr>
        <w:pStyle w:val="Textocomentario"/>
      </w:pPr>
      <w:r>
        <w:rPr>
          <w:rStyle w:val="Refdecomentario"/>
        </w:rPr>
        <w:annotationRef/>
      </w:r>
      <w:r>
        <w:rPr>
          <w:rStyle w:val="Refdecomentario"/>
        </w:rPr>
        <w:annotationRef/>
      </w:r>
      <w:r>
        <w:rPr>
          <w:rStyle w:val="Refdecomentario"/>
        </w:rPr>
        <w:annotationRef/>
      </w:r>
      <w:r>
        <w:t>Incluye alguna referencia</w:t>
      </w:r>
    </w:p>
    <w:p w14:paraId="41238876" w14:textId="0B36DC2E" w:rsidR="004E2504" w:rsidRDefault="004E2504">
      <w:pPr>
        <w:pStyle w:val="Textocomentario"/>
      </w:pPr>
    </w:p>
  </w:comment>
  <w:comment w:id="12" w:author="MIGUEL FUERTES FERNANDEZ" w:date="2020-06-18T21:03:00Z" w:initials="MFF">
    <w:p w14:paraId="398E645E" w14:textId="4E6E9F36" w:rsidR="00A43499" w:rsidRDefault="00A43499">
      <w:pPr>
        <w:pStyle w:val="Textocomentario"/>
      </w:pPr>
      <w:r>
        <w:rPr>
          <w:rStyle w:val="Refdecomentario"/>
        </w:rPr>
        <w:annotationRef/>
      </w:r>
      <w:r w:rsidRPr="00A43499">
        <w:t>https://www.healthline.com/health/pulse-oximetry</w:t>
      </w:r>
    </w:p>
  </w:comment>
  <w:comment w:id="13" w:author="usuario" w:date="2020-06-18T07:56:00Z" w:initials="u">
    <w:p w14:paraId="3401225D" w14:textId="77777777" w:rsidR="004E2504" w:rsidRDefault="004E2504" w:rsidP="00274818">
      <w:pPr>
        <w:pStyle w:val="Textocomentario"/>
      </w:pPr>
      <w:r>
        <w:rPr>
          <w:rStyle w:val="Refdecomentario"/>
        </w:rPr>
        <w:annotationRef/>
      </w:r>
      <w:r>
        <w:rPr>
          <w:rStyle w:val="Refdecomentario"/>
        </w:rPr>
        <w:annotationRef/>
      </w:r>
      <w:r>
        <w:rPr>
          <w:rStyle w:val="Refdecomentario"/>
        </w:rPr>
        <w:annotationRef/>
      </w:r>
      <w:r>
        <w:t>Incluye alguna referencia</w:t>
      </w:r>
    </w:p>
    <w:p w14:paraId="4C5AD5F2" w14:textId="53CE7F94" w:rsidR="004E2504" w:rsidRDefault="004E2504">
      <w:pPr>
        <w:pStyle w:val="Textocomentario"/>
      </w:pPr>
    </w:p>
  </w:comment>
  <w:comment w:id="14" w:author="usuario" w:date="2020-06-18T07:56:00Z" w:initials="u">
    <w:p w14:paraId="3A72B253" w14:textId="77777777" w:rsidR="004E2504" w:rsidRDefault="004E2504" w:rsidP="00274818">
      <w:pPr>
        <w:pStyle w:val="Textocomentario"/>
      </w:pPr>
      <w:r>
        <w:rPr>
          <w:rStyle w:val="Refdecomentario"/>
        </w:rPr>
        <w:annotationRef/>
      </w:r>
      <w:r>
        <w:rPr>
          <w:rStyle w:val="Refdecomentario"/>
        </w:rPr>
        <w:annotationRef/>
      </w:r>
      <w:r>
        <w:rPr>
          <w:rStyle w:val="Refdecomentario"/>
        </w:rPr>
        <w:annotationRef/>
      </w:r>
      <w:r>
        <w:t>Incluye alguna referencia</w:t>
      </w:r>
    </w:p>
    <w:p w14:paraId="2A901C35" w14:textId="7596EF99" w:rsidR="004E2504" w:rsidRDefault="004E2504">
      <w:pPr>
        <w:pStyle w:val="Textocomentario"/>
      </w:pPr>
    </w:p>
  </w:comment>
  <w:comment w:id="39" w:author="usuario" w:date="2020-06-18T08:15:00Z" w:initials="u">
    <w:p w14:paraId="2971622C" w14:textId="7F2A9831" w:rsidR="004E2504" w:rsidRDefault="004E2504">
      <w:pPr>
        <w:pStyle w:val="Textocomentario"/>
      </w:pPr>
      <w:r>
        <w:rPr>
          <w:rStyle w:val="Refdecomentario"/>
        </w:rPr>
        <w:annotationRef/>
      </w:r>
      <w:r>
        <w:t>Introduce aquí la referencia que me dijiste:</w:t>
      </w:r>
    </w:p>
    <w:p w14:paraId="6D78EDAD" w14:textId="77777777" w:rsidR="004E2504" w:rsidRDefault="004E2504">
      <w:pPr>
        <w:pStyle w:val="Textocomentario"/>
      </w:pPr>
    </w:p>
    <w:p w14:paraId="58E95D31" w14:textId="77777777" w:rsidR="004E2504" w:rsidRDefault="004E2504" w:rsidP="00CA7BF4">
      <w:r>
        <w:t xml:space="preserve">He encontrado un </w:t>
      </w:r>
      <w:proofErr w:type="spellStart"/>
      <w:r>
        <w:t>articulo</w:t>
      </w:r>
      <w:proofErr w:type="spellEnd"/>
      <w:r>
        <w:t xml:space="preserve"> que da </w:t>
      </w:r>
      <w:proofErr w:type="spellStart"/>
      <w:r>
        <w:t>valided</w:t>
      </w:r>
      <w:proofErr w:type="spellEnd"/>
      <w:r>
        <w:t xml:space="preserve"> tanto a la programación, como a lo de desechar los canales verde y azul :)</w:t>
      </w:r>
    </w:p>
    <w:p w14:paraId="0BA90030" w14:textId="77777777" w:rsidR="004E2504" w:rsidRDefault="00852D4A" w:rsidP="00CA7BF4">
      <w:hyperlink r:id="rId1" w:tgtFrame="_blank" w:history="1">
        <w:r w:rsidR="004E2504">
          <w:rPr>
            <w:rStyle w:val="Hipervnculo"/>
          </w:rPr>
          <w:t>https://pubmed.ncbi.nlm.nih.gov/27067432/</w:t>
        </w:r>
      </w:hyperlink>
    </w:p>
    <w:p w14:paraId="201D7C60" w14:textId="77777777" w:rsidR="004E2504" w:rsidRDefault="004E2504">
      <w:pPr>
        <w:pStyle w:val="Textocomentario"/>
      </w:pPr>
    </w:p>
  </w:comment>
  <w:comment w:id="40" w:author="MIGUEL FUERTES FERNANDEZ" w:date="2020-06-18T17:03:00Z" w:initials="MFF">
    <w:p w14:paraId="56B6990E" w14:textId="604BDAFC" w:rsidR="004E2504" w:rsidRDefault="004E2504">
      <w:pPr>
        <w:pStyle w:val="Textocomentario"/>
      </w:pPr>
      <w:r>
        <w:rPr>
          <w:rStyle w:val="Refdecomentario"/>
        </w:rPr>
        <w:annotationRef/>
      </w:r>
      <w:r>
        <w:t>Estaba ya en el apartado de referencias, pero también lo he añadido al pie de esta pagina</w:t>
      </w:r>
    </w:p>
  </w:comment>
  <w:comment w:id="42" w:author="usuario" w:date="2020-06-18T08:17:00Z" w:initials="u">
    <w:p w14:paraId="54DAE7C5" w14:textId="77777777" w:rsidR="004E2504" w:rsidRDefault="004E2504" w:rsidP="00CA7BF4">
      <w:pPr>
        <w:pStyle w:val="Textocomentario"/>
      </w:pPr>
      <w:r>
        <w:rPr>
          <w:rStyle w:val="Refdecomentario"/>
        </w:rPr>
        <w:annotationRef/>
      </w:r>
      <w:r>
        <w:rPr>
          <w:rStyle w:val="Refdecomentario"/>
        </w:rPr>
        <w:annotationRef/>
      </w:r>
      <w:r>
        <w:t>Introduce aquí la referencia que me dijiste:</w:t>
      </w:r>
    </w:p>
    <w:p w14:paraId="6CFA4143" w14:textId="77777777" w:rsidR="004E2504" w:rsidRDefault="004E2504" w:rsidP="00CA7BF4">
      <w:pPr>
        <w:pStyle w:val="Textocomentario"/>
      </w:pPr>
    </w:p>
    <w:p w14:paraId="57A6993B" w14:textId="77777777" w:rsidR="004E2504" w:rsidRDefault="004E2504" w:rsidP="00CA7BF4">
      <w:r>
        <w:t xml:space="preserve">He encontrado un </w:t>
      </w:r>
      <w:proofErr w:type="spellStart"/>
      <w:r>
        <w:t>articulo</w:t>
      </w:r>
      <w:proofErr w:type="spellEnd"/>
      <w:r>
        <w:t xml:space="preserve"> que da </w:t>
      </w:r>
      <w:proofErr w:type="spellStart"/>
      <w:r>
        <w:t>valided</w:t>
      </w:r>
      <w:proofErr w:type="spellEnd"/>
      <w:r>
        <w:t xml:space="preserve"> tanto a la programación, como a lo de desechar los canales verde y azul :)</w:t>
      </w:r>
    </w:p>
    <w:p w14:paraId="2D5149DF" w14:textId="77777777" w:rsidR="004E2504" w:rsidRDefault="00852D4A" w:rsidP="00CA7BF4">
      <w:hyperlink r:id="rId2" w:tgtFrame="_blank" w:history="1">
        <w:r w:rsidR="004E2504">
          <w:rPr>
            <w:rStyle w:val="Hipervnculo"/>
          </w:rPr>
          <w:t>https://pubmed.ncbi.nlm.nih.gov/27067432/</w:t>
        </w:r>
      </w:hyperlink>
    </w:p>
    <w:p w14:paraId="48E34E7B" w14:textId="53468EA3" w:rsidR="004E2504" w:rsidRDefault="004E2504">
      <w:pPr>
        <w:pStyle w:val="Textocomentario"/>
      </w:pPr>
    </w:p>
  </w:comment>
  <w:comment w:id="43" w:author="MIGUEL FUERTES FERNANDEZ" w:date="2020-06-18T17:04:00Z" w:initials="MFF">
    <w:p w14:paraId="0AAD77B5" w14:textId="1FE3C87A" w:rsidR="004E2504" w:rsidRDefault="004E2504">
      <w:pPr>
        <w:pStyle w:val="Textocomentario"/>
      </w:pPr>
      <w:r>
        <w:rPr>
          <w:rStyle w:val="Refdecomentario"/>
        </w:rPr>
        <w:annotationRef/>
      </w:r>
      <w:r>
        <w:t>Estaba ya en el apartado de referencias, pero también lo he añadido al pie de esta pagina</w:t>
      </w:r>
    </w:p>
  </w:comment>
  <w:comment w:id="74" w:author="usuario" w:date="2020-04-06T18:10:00Z" w:initials="u">
    <w:p w14:paraId="4BCECB49" w14:textId="33DC39A5" w:rsidR="004E2504" w:rsidRDefault="004E2504">
      <w:pPr>
        <w:pStyle w:val="Textocomentario"/>
      </w:pPr>
      <w:r>
        <w:rPr>
          <w:rStyle w:val="Refdecomentario"/>
        </w:rPr>
        <w:annotationRef/>
      </w:r>
      <w:r>
        <w:t xml:space="preserve">Incluye los anexos que me has mostrado en los </w:t>
      </w:r>
      <w:proofErr w:type="spellStart"/>
      <w:r>
        <w:t>PDFs</w:t>
      </w:r>
      <w:proofErr w:type="spellEnd"/>
      <w:r>
        <w:t xml:space="preserve"> del proyecto aqu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2FE9CD" w15:done="1"/>
  <w15:commentEx w15:paraId="654DC55C" w15:done="1"/>
  <w15:commentEx w15:paraId="4C16AD71" w15:done="1"/>
  <w15:commentEx w15:paraId="41238876" w15:done="1"/>
  <w15:commentEx w15:paraId="398E645E" w15:paraIdParent="41238876" w15:done="1"/>
  <w15:commentEx w15:paraId="4C5AD5F2" w15:done="1"/>
  <w15:commentEx w15:paraId="2A901C35" w15:done="1"/>
  <w15:commentEx w15:paraId="201D7C60" w15:done="0"/>
  <w15:commentEx w15:paraId="56B6990E" w15:paraIdParent="201D7C60" w15:done="0"/>
  <w15:commentEx w15:paraId="48E34E7B" w15:done="0"/>
  <w15:commentEx w15:paraId="0AAD77B5" w15:paraIdParent="48E34E7B" w15:done="0"/>
  <w15:commentEx w15:paraId="4BCECB4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65533" w16cex:dateUtc="2020-06-18T19:03:00Z"/>
  <w16cex:commentExtensible w16cex:durableId="22961CF5" w16cex:dateUtc="2020-06-18T15:03:00Z"/>
  <w16cex:commentExtensible w16cex:durableId="22961D29" w16cex:dateUtc="2020-06-18T1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2FE9CD" w16cid:durableId="22961B0B"/>
  <w16cid:commentId w16cid:paraId="654DC55C" w16cid:durableId="22961B0C"/>
  <w16cid:commentId w16cid:paraId="4C16AD71" w16cid:durableId="22961B0D"/>
  <w16cid:commentId w16cid:paraId="41238876" w16cid:durableId="22961B0E"/>
  <w16cid:commentId w16cid:paraId="398E645E" w16cid:durableId="22965533"/>
  <w16cid:commentId w16cid:paraId="4C5AD5F2" w16cid:durableId="22961B0F"/>
  <w16cid:commentId w16cid:paraId="2A901C35" w16cid:durableId="22961B10"/>
  <w16cid:commentId w16cid:paraId="201D7C60" w16cid:durableId="22961B11"/>
  <w16cid:commentId w16cid:paraId="56B6990E" w16cid:durableId="22961CF5"/>
  <w16cid:commentId w16cid:paraId="48E34E7B" w16cid:durableId="22961B12"/>
  <w16cid:commentId w16cid:paraId="0AAD77B5" w16cid:durableId="22961D29"/>
  <w16cid:commentId w16cid:paraId="4BCECB49" w16cid:durableId="226426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3709E" w14:textId="77777777" w:rsidR="00852D4A" w:rsidRDefault="00852D4A" w:rsidP="00BB4987">
      <w:pPr>
        <w:spacing w:after="0" w:line="240" w:lineRule="auto"/>
      </w:pPr>
      <w:r>
        <w:separator/>
      </w:r>
    </w:p>
  </w:endnote>
  <w:endnote w:type="continuationSeparator" w:id="0">
    <w:p w14:paraId="35CD2FF2" w14:textId="77777777" w:rsidR="00852D4A" w:rsidRDefault="00852D4A" w:rsidP="00BB4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OpenSans">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6370976"/>
      <w:docPartObj>
        <w:docPartGallery w:val="Page Numbers (Bottom of Page)"/>
        <w:docPartUnique/>
      </w:docPartObj>
    </w:sdtPr>
    <w:sdtEndPr>
      <w:rPr>
        <w:noProof/>
      </w:rPr>
    </w:sdtEndPr>
    <w:sdtContent>
      <w:p w14:paraId="575DCEFF" w14:textId="20A29BA3" w:rsidR="004E2504" w:rsidRDefault="004E2504">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A1A3552" w14:textId="77777777" w:rsidR="004E2504" w:rsidRDefault="004E250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9BFE3" w14:textId="77777777" w:rsidR="00852D4A" w:rsidRDefault="00852D4A" w:rsidP="00BB4987">
      <w:pPr>
        <w:spacing w:after="0" w:line="240" w:lineRule="auto"/>
      </w:pPr>
      <w:r>
        <w:separator/>
      </w:r>
    </w:p>
  </w:footnote>
  <w:footnote w:type="continuationSeparator" w:id="0">
    <w:p w14:paraId="6BDC4B9B" w14:textId="77777777" w:rsidR="00852D4A" w:rsidRDefault="00852D4A" w:rsidP="00BB49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11FBE"/>
    <w:multiLevelType w:val="hybridMultilevel"/>
    <w:tmpl w:val="05364C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3375370"/>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1DF161FC"/>
    <w:multiLevelType w:val="hybridMultilevel"/>
    <w:tmpl w:val="BE70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F7C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5A1D7F"/>
    <w:multiLevelType w:val="multilevel"/>
    <w:tmpl w:val="9F3A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B458B0"/>
    <w:multiLevelType w:val="hybridMultilevel"/>
    <w:tmpl w:val="E63E72F6"/>
    <w:lvl w:ilvl="0" w:tplc="A14EC0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991035"/>
    <w:multiLevelType w:val="hybridMultilevel"/>
    <w:tmpl w:val="84CC19E0"/>
    <w:lvl w:ilvl="0" w:tplc="C3064F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6D2CE6"/>
    <w:multiLevelType w:val="hybridMultilevel"/>
    <w:tmpl w:val="7B5A8D2A"/>
    <w:lvl w:ilvl="0" w:tplc="C3064F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7A5AD4"/>
    <w:multiLevelType w:val="hybridMultilevel"/>
    <w:tmpl w:val="002030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36373F"/>
    <w:multiLevelType w:val="multilevel"/>
    <w:tmpl w:val="A36036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8"/>
  </w:num>
  <w:num w:numId="2">
    <w:abstractNumId w:val="2"/>
  </w:num>
  <w:num w:numId="3">
    <w:abstractNumId w:val="6"/>
  </w:num>
  <w:num w:numId="4">
    <w:abstractNumId w:val="7"/>
  </w:num>
  <w:num w:numId="5">
    <w:abstractNumId w:val="3"/>
  </w:num>
  <w:num w:numId="6">
    <w:abstractNumId w:val="1"/>
  </w:num>
  <w:num w:numId="7">
    <w:abstractNumId w:val="5"/>
  </w:num>
  <w:num w:numId="8">
    <w:abstractNumId w:val="4"/>
  </w:num>
  <w:num w:numId="9">
    <w:abstractNumId w:val="0"/>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uario">
    <w15:presenceInfo w15:providerId="None" w15:userId="usuario"/>
  </w15:person>
  <w15:person w15:author="MIGUEL FUERTES FERNANDEZ">
    <w15:presenceInfo w15:providerId="None" w15:userId="MIGUEL FUERTES FERNA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1199"/>
    <w:rsid w:val="000207A7"/>
    <w:rsid w:val="00025E98"/>
    <w:rsid w:val="00051130"/>
    <w:rsid w:val="0006389F"/>
    <w:rsid w:val="000961AC"/>
    <w:rsid w:val="000A02FC"/>
    <w:rsid w:val="000B4A20"/>
    <w:rsid w:val="000B561E"/>
    <w:rsid w:val="000C3B0D"/>
    <w:rsid w:val="000D07F2"/>
    <w:rsid w:val="000E42A1"/>
    <w:rsid w:val="00104FF1"/>
    <w:rsid w:val="00112CFF"/>
    <w:rsid w:val="0012439D"/>
    <w:rsid w:val="001374B0"/>
    <w:rsid w:val="0014533B"/>
    <w:rsid w:val="00161199"/>
    <w:rsid w:val="00175ED2"/>
    <w:rsid w:val="00181498"/>
    <w:rsid w:val="001B0656"/>
    <w:rsid w:val="001B6B1E"/>
    <w:rsid w:val="001C664F"/>
    <w:rsid w:val="001D3BC7"/>
    <w:rsid w:val="001E215D"/>
    <w:rsid w:val="002128AA"/>
    <w:rsid w:val="00223A7F"/>
    <w:rsid w:val="0022471F"/>
    <w:rsid w:val="00232518"/>
    <w:rsid w:val="0023353D"/>
    <w:rsid w:val="00250FE7"/>
    <w:rsid w:val="00254572"/>
    <w:rsid w:val="00271871"/>
    <w:rsid w:val="00274818"/>
    <w:rsid w:val="00283494"/>
    <w:rsid w:val="00294E59"/>
    <w:rsid w:val="002B2B11"/>
    <w:rsid w:val="002E442D"/>
    <w:rsid w:val="002F6F5D"/>
    <w:rsid w:val="00300C6C"/>
    <w:rsid w:val="0032111A"/>
    <w:rsid w:val="00325E04"/>
    <w:rsid w:val="00330E40"/>
    <w:rsid w:val="003350A2"/>
    <w:rsid w:val="00340244"/>
    <w:rsid w:val="003434DC"/>
    <w:rsid w:val="00346D6C"/>
    <w:rsid w:val="00360264"/>
    <w:rsid w:val="0036174D"/>
    <w:rsid w:val="00364377"/>
    <w:rsid w:val="00365126"/>
    <w:rsid w:val="003B312C"/>
    <w:rsid w:val="003C0E22"/>
    <w:rsid w:val="003D1A2E"/>
    <w:rsid w:val="003E0F38"/>
    <w:rsid w:val="003F0E41"/>
    <w:rsid w:val="00414964"/>
    <w:rsid w:val="00422C72"/>
    <w:rsid w:val="0043153D"/>
    <w:rsid w:val="00451693"/>
    <w:rsid w:val="00491261"/>
    <w:rsid w:val="004A0011"/>
    <w:rsid w:val="004A2B39"/>
    <w:rsid w:val="004C7585"/>
    <w:rsid w:val="004D69DA"/>
    <w:rsid w:val="004E2504"/>
    <w:rsid w:val="00505668"/>
    <w:rsid w:val="00545C9C"/>
    <w:rsid w:val="00545CB1"/>
    <w:rsid w:val="005514F6"/>
    <w:rsid w:val="00553520"/>
    <w:rsid w:val="00554EF1"/>
    <w:rsid w:val="005712FF"/>
    <w:rsid w:val="005760FC"/>
    <w:rsid w:val="00580490"/>
    <w:rsid w:val="00584AD0"/>
    <w:rsid w:val="0058692E"/>
    <w:rsid w:val="00591AD4"/>
    <w:rsid w:val="005A3D77"/>
    <w:rsid w:val="005E5968"/>
    <w:rsid w:val="006255ED"/>
    <w:rsid w:val="00633A30"/>
    <w:rsid w:val="00634C48"/>
    <w:rsid w:val="006477E6"/>
    <w:rsid w:val="006516B8"/>
    <w:rsid w:val="00665A18"/>
    <w:rsid w:val="00670B70"/>
    <w:rsid w:val="0067309B"/>
    <w:rsid w:val="0069787B"/>
    <w:rsid w:val="006A3BB7"/>
    <w:rsid w:val="006A52F5"/>
    <w:rsid w:val="006B307A"/>
    <w:rsid w:val="006B5989"/>
    <w:rsid w:val="006C2337"/>
    <w:rsid w:val="006D44CE"/>
    <w:rsid w:val="006F0C1C"/>
    <w:rsid w:val="00710128"/>
    <w:rsid w:val="00726341"/>
    <w:rsid w:val="00726A4A"/>
    <w:rsid w:val="00735BCE"/>
    <w:rsid w:val="00764474"/>
    <w:rsid w:val="007B7F49"/>
    <w:rsid w:val="007D5E15"/>
    <w:rsid w:val="007E53BA"/>
    <w:rsid w:val="00822DC1"/>
    <w:rsid w:val="00836EA4"/>
    <w:rsid w:val="00852D4A"/>
    <w:rsid w:val="00853E19"/>
    <w:rsid w:val="008807A4"/>
    <w:rsid w:val="008A0FF7"/>
    <w:rsid w:val="008A52AC"/>
    <w:rsid w:val="008C3C2F"/>
    <w:rsid w:val="008C3E59"/>
    <w:rsid w:val="008C79B8"/>
    <w:rsid w:val="008E3241"/>
    <w:rsid w:val="00907FAE"/>
    <w:rsid w:val="009372AC"/>
    <w:rsid w:val="00942800"/>
    <w:rsid w:val="00945B56"/>
    <w:rsid w:val="00953DC1"/>
    <w:rsid w:val="00956075"/>
    <w:rsid w:val="00966AC8"/>
    <w:rsid w:val="00967600"/>
    <w:rsid w:val="00981436"/>
    <w:rsid w:val="009A5DC4"/>
    <w:rsid w:val="009B30C6"/>
    <w:rsid w:val="009C1497"/>
    <w:rsid w:val="009D10B7"/>
    <w:rsid w:val="009E147C"/>
    <w:rsid w:val="009F33E8"/>
    <w:rsid w:val="009F46CA"/>
    <w:rsid w:val="00A015C6"/>
    <w:rsid w:val="00A02149"/>
    <w:rsid w:val="00A06257"/>
    <w:rsid w:val="00A26278"/>
    <w:rsid w:val="00A43499"/>
    <w:rsid w:val="00A44FA7"/>
    <w:rsid w:val="00A91291"/>
    <w:rsid w:val="00A93693"/>
    <w:rsid w:val="00AB53C9"/>
    <w:rsid w:val="00AC0DC4"/>
    <w:rsid w:val="00AC4B33"/>
    <w:rsid w:val="00AF4C64"/>
    <w:rsid w:val="00B23285"/>
    <w:rsid w:val="00B33D35"/>
    <w:rsid w:val="00B343F0"/>
    <w:rsid w:val="00B469BA"/>
    <w:rsid w:val="00B65751"/>
    <w:rsid w:val="00B710FF"/>
    <w:rsid w:val="00B8360C"/>
    <w:rsid w:val="00B86487"/>
    <w:rsid w:val="00B86900"/>
    <w:rsid w:val="00BB4987"/>
    <w:rsid w:val="00BC0E64"/>
    <w:rsid w:val="00BC6F80"/>
    <w:rsid w:val="00BE3D1F"/>
    <w:rsid w:val="00C04BC2"/>
    <w:rsid w:val="00C1235B"/>
    <w:rsid w:val="00C30867"/>
    <w:rsid w:val="00C412B1"/>
    <w:rsid w:val="00C453EE"/>
    <w:rsid w:val="00C6061C"/>
    <w:rsid w:val="00C70321"/>
    <w:rsid w:val="00C74C99"/>
    <w:rsid w:val="00C97688"/>
    <w:rsid w:val="00CA7BF4"/>
    <w:rsid w:val="00CB000C"/>
    <w:rsid w:val="00CC4042"/>
    <w:rsid w:val="00CF31EB"/>
    <w:rsid w:val="00D06061"/>
    <w:rsid w:val="00D36D04"/>
    <w:rsid w:val="00D61060"/>
    <w:rsid w:val="00D641C3"/>
    <w:rsid w:val="00D901B3"/>
    <w:rsid w:val="00DD2CFD"/>
    <w:rsid w:val="00E50193"/>
    <w:rsid w:val="00E650F6"/>
    <w:rsid w:val="00ED03EA"/>
    <w:rsid w:val="00EF1D00"/>
    <w:rsid w:val="00F16792"/>
    <w:rsid w:val="00F17DE3"/>
    <w:rsid w:val="00F32C90"/>
    <w:rsid w:val="00F45FC6"/>
    <w:rsid w:val="00F704CC"/>
    <w:rsid w:val="00F74848"/>
    <w:rsid w:val="00F754F0"/>
    <w:rsid w:val="00F76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35E53"/>
  <w15:chartTrackingRefBased/>
  <w15:docId w15:val="{94D13B8B-FFC9-4108-ABAF-8BB72D14D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paragraph" w:styleId="Ttulo1">
    <w:name w:val="heading 1"/>
    <w:basedOn w:val="Normal"/>
    <w:next w:val="Normal"/>
    <w:link w:val="Ttulo1Car"/>
    <w:uiPriority w:val="9"/>
    <w:qFormat/>
    <w:rsid w:val="00A91291"/>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A91291"/>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255ED"/>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C6061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051130"/>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BB4987"/>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BB4987"/>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BB4987"/>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BB4987"/>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16119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61199"/>
    <w:rPr>
      <w:rFonts w:ascii="Segoe UI" w:hAnsi="Segoe UI" w:cs="Segoe UI"/>
      <w:sz w:val="18"/>
      <w:szCs w:val="18"/>
      <w:lang w:val="es-ES"/>
    </w:rPr>
  </w:style>
  <w:style w:type="paragraph" w:styleId="Prrafodelista">
    <w:name w:val="List Paragraph"/>
    <w:basedOn w:val="Normal"/>
    <w:uiPriority w:val="34"/>
    <w:qFormat/>
    <w:rsid w:val="00161199"/>
    <w:pPr>
      <w:ind w:left="720"/>
      <w:contextualSpacing/>
    </w:pPr>
  </w:style>
  <w:style w:type="paragraph" w:styleId="Ttulo">
    <w:name w:val="Title"/>
    <w:basedOn w:val="Normal"/>
    <w:next w:val="Normal"/>
    <w:link w:val="TtuloCar"/>
    <w:uiPriority w:val="10"/>
    <w:qFormat/>
    <w:rsid w:val="00E501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E50193"/>
    <w:rPr>
      <w:rFonts w:asciiTheme="majorHAnsi" w:eastAsiaTheme="majorEastAsia" w:hAnsiTheme="majorHAnsi" w:cstheme="majorBidi"/>
      <w:spacing w:val="-10"/>
      <w:kern w:val="28"/>
      <w:sz w:val="56"/>
      <w:szCs w:val="56"/>
      <w:lang w:val="es-ES"/>
    </w:rPr>
  </w:style>
  <w:style w:type="paragraph" w:styleId="Subttulo">
    <w:name w:val="Subtitle"/>
    <w:basedOn w:val="Normal"/>
    <w:next w:val="Normal"/>
    <w:link w:val="SubttuloCar"/>
    <w:uiPriority w:val="11"/>
    <w:qFormat/>
    <w:rsid w:val="00E50193"/>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E50193"/>
    <w:rPr>
      <w:rFonts w:eastAsiaTheme="minorEastAsia"/>
      <w:color w:val="5A5A5A" w:themeColor="text1" w:themeTint="A5"/>
      <w:spacing w:val="15"/>
      <w:lang w:val="es-ES"/>
    </w:rPr>
  </w:style>
  <w:style w:type="character" w:styleId="Hipervnculo">
    <w:name w:val="Hyperlink"/>
    <w:basedOn w:val="Fuentedeprrafopredeter"/>
    <w:uiPriority w:val="99"/>
    <w:unhideWhenUsed/>
    <w:rsid w:val="00F17DE3"/>
    <w:rPr>
      <w:color w:val="0563C1" w:themeColor="hyperlink"/>
      <w:u w:val="single"/>
    </w:rPr>
  </w:style>
  <w:style w:type="character" w:customStyle="1" w:styleId="Mencinsinresolver1">
    <w:name w:val="Mención sin resolver1"/>
    <w:basedOn w:val="Fuentedeprrafopredeter"/>
    <w:uiPriority w:val="99"/>
    <w:semiHidden/>
    <w:unhideWhenUsed/>
    <w:rsid w:val="00F17DE3"/>
    <w:rPr>
      <w:color w:val="605E5C"/>
      <w:shd w:val="clear" w:color="auto" w:fill="E1DFDD"/>
    </w:rPr>
  </w:style>
  <w:style w:type="table" w:styleId="Tablaconcuadrcula">
    <w:name w:val="Table Grid"/>
    <w:basedOn w:val="Tablanormal"/>
    <w:uiPriority w:val="39"/>
    <w:rsid w:val="00F17D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A91291"/>
    <w:rPr>
      <w:rFonts w:asciiTheme="majorHAnsi" w:eastAsiaTheme="majorEastAsia" w:hAnsiTheme="majorHAnsi" w:cstheme="majorBidi"/>
      <w:color w:val="2F5496" w:themeColor="accent1" w:themeShade="BF"/>
      <w:sz w:val="32"/>
      <w:szCs w:val="32"/>
      <w:lang w:val="es-ES"/>
    </w:rPr>
  </w:style>
  <w:style w:type="character" w:customStyle="1" w:styleId="Ttulo2Car">
    <w:name w:val="Título 2 Car"/>
    <w:basedOn w:val="Fuentedeprrafopredeter"/>
    <w:link w:val="Ttulo2"/>
    <w:uiPriority w:val="9"/>
    <w:rsid w:val="00A91291"/>
    <w:rPr>
      <w:rFonts w:asciiTheme="majorHAnsi" w:eastAsiaTheme="majorEastAsia" w:hAnsiTheme="majorHAnsi" w:cstheme="majorBidi"/>
      <w:color w:val="2F5496" w:themeColor="accent1" w:themeShade="BF"/>
      <w:sz w:val="26"/>
      <w:szCs w:val="26"/>
      <w:lang w:val="es-ES"/>
    </w:rPr>
  </w:style>
  <w:style w:type="character" w:customStyle="1" w:styleId="Ttulo4Car">
    <w:name w:val="Título 4 Car"/>
    <w:basedOn w:val="Fuentedeprrafopredeter"/>
    <w:link w:val="Ttulo4"/>
    <w:uiPriority w:val="9"/>
    <w:rsid w:val="00C6061C"/>
    <w:rPr>
      <w:rFonts w:asciiTheme="majorHAnsi" w:eastAsiaTheme="majorEastAsia" w:hAnsiTheme="majorHAnsi" w:cstheme="majorBidi"/>
      <w:i/>
      <w:iCs/>
      <w:color w:val="2F5496" w:themeColor="accent1" w:themeShade="BF"/>
      <w:lang w:val="es-ES"/>
    </w:rPr>
  </w:style>
  <w:style w:type="character" w:customStyle="1" w:styleId="Ttulo3Car">
    <w:name w:val="Título 3 Car"/>
    <w:basedOn w:val="Fuentedeprrafopredeter"/>
    <w:link w:val="Ttulo3"/>
    <w:uiPriority w:val="9"/>
    <w:rsid w:val="006255ED"/>
    <w:rPr>
      <w:rFonts w:asciiTheme="majorHAnsi" w:eastAsiaTheme="majorEastAsia" w:hAnsiTheme="majorHAnsi" w:cstheme="majorBidi"/>
      <w:color w:val="1F3763" w:themeColor="accent1" w:themeShade="7F"/>
      <w:sz w:val="24"/>
      <w:szCs w:val="24"/>
      <w:lang w:val="es-ES"/>
    </w:rPr>
  </w:style>
  <w:style w:type="table" w:styleId="Tablanormal3">
    <w:name w:val="Plain Table 3"/>
    <w:basedOn w:val="Tablanormal"/>
    <w:uiPriority w:val="43"/>
    <w:rsid w:val="006255E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Ttulo5Car">
    <w:name w:val="Título 5 Car"/>
    <w:basedOn w:val="Fuentedeprrafopredeter"/>
    <w:link w:val="Ttulo5"/>
    <w:uiPriority w:val="9"/>
    <w:semiHidden/>
    <w:rsid w:val="00051130"/>
    <w:rPr>
      <w:rFonts w:asciiTheme="majorHAnsi" w:eastAsiaTheme="majorEastAsia" w:hAnsiTheme="majorHAnsi" w:cstheme="majorBidi"/>
      <w:color w:val="2F5496" w:themeColor="accent1" w:themeShade="BF"/>
      <w:lang w:val="es-ES"/>
    </w:rPr>
  </w:style>
  <w:style w:type="paragraph" w:styleId="TtuloTDC">
    <w:name w:val="TOC Heading"/>
    <w:basedOn w:val="Ttulo1"/>
    <w:next w:val="Normal"/>
    <w:uiPriority w:val="39"/>
    <w:unhideWhenUsed/>
    <w:qFormat/>
    <w:rsid w:val="00F754F0"/>
    <w:pPr>
      <w:numPr>
        <w:numId w:val="0"/>
      </w:numPr>
      <w:outlineLvl w:val="9"/>
    </w:pPr>
    <w:rPr>
      <w:lang w:val="en-US"/>
    </w:rPr>
  </w:style>
  <w:style w:type="paragraph" w:styleId="TDC1">
    <w:name w:val="toc 1"/>
    <w:basedOn w:val="Normal"/>
    <w:next w:val="Normal"/>
    <w:autoRedefine/>
    <w:uiPriority w:val="39"/>
    <w:unhideWhenUsed/>
    <w:rsid w:val="00F754F0"/>
    <w:pPr>
      <w:spacing w:after="100"/>
    </w:pPr>
  </w:style>
  <w:style w:type="paragraph" w:styleId="TDC2">
    <w:name w:val="toc 2"/>
    <w:basedOn w:val="Normal"/>
    <w:next w:val="Normal"/>
    <w:autoRedefine/>
    <w:uiPriority w:val="39"/>
    <w:unhideWhenUsed/>
    <w:rsid w:val="00F754F0"/>
    <w:pPr>
      <w:spacing w:after="100"/>
      <w:ind w:left="220"/>
    </w:pPr>
  </w:style>
  <w:style w:type="paragraph" w:styleId="TDC3">
    <w:name w:val="toc 3"/>
    <w:basedOn w:val="Normal"/>
    <w:next w:val="Normal"/>
    <w:autoRedefine/>
    <w:uiPriority w:val="39"/>
    <w:unhideWhenUsed/>
    <w:rsid w:val="00F754F0"/>
    <w:pPr>
      <w:spacing w:after="100"/>
      <w:ind w:left="440"/>
    </w:pPr>
  </w:style>
  <w:style w:type="character" w:customStyle="1" w:styleId="Ttulo6Car">
    <w:name w:val="Título 6 Car"/>
    <w:basedOn w:val="Fuentedeprrafopredeter"/>
    <w:link w:val="Ttulo6"/>
    <w:uiPriority w:val="9"/>
    <w:semiHidden/>
    <w:rsid w:val="00BB4987"/>
    <w:rPr>
      <w:rFonts w:asciiTheme="majorHAnsi" w:eastAsiaTheme="majorEastAsia" w:hAnsiTheme="majorHAnsi" w:cstheme="majorBidi"/>
      <w:color w:val="1F3763" w:themeColor="accent1" w:themeShade="7F"/>
      <w:lang w:val="es-ES"/>
    </w:rPr>
  </w:style>
  <w:style w:type="character" w:customStyle="1" w:styleId="Ttulo7Car">
    <w:name w:val="Título 7 Car"/>
    <w:basedOn w:val="Fuentedeprrafopredeter"/>
    <w:link w:val="Ttulo7"/>
    <w:uiPriority w:val="9"/>
    <w:semiHidden/>
    <w:rsid w:val="00BB4987"/>
    <w:rPr>
      <w:rFonts w:asciiTheme="majorHAnsi" w:eastAsiaTheme="majorEastAsia" w:hAnsiTheme="majorHAnsi" w:cstheme="majorBidi"/>
      <w:i/>
      <w:iCs/>
      <w:color w:val="1F3763" w:themeColor="accent1" w:themeShade="7F"/>
      <w:lang w:val="es-ES"/>
    </w:rPr>
  </w:style>
  <w:style w:type="character" w:customStyle="1" w:styleId="Ttulo8Car">
    <w:name w:val="Título 8 Car"/>
    <w:basedOn w:val="Fuentedeprrafopredeter"/>
    <w:link w:val="Ttulo8"/>
    <w:uiPriority w:val="9"/>
    <w:semiHidden/>
    <w:rsid w:val="00BB4987"/>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BB4987"/>
    <w:rPr>
      <w:rFonts w:asciiTheme="majorHAnsi" w:eastAsiaTheme="majorEastAsia" w:hAnsiTheme="majorHAnsi" w:cstheme="majorBidi"/>
      <w:i/>
      <w:iCs/>
      <w:color w:val="272727" w:themeColor="text1" w:themeTint="D8"/>
      <w:sz w:val="21"/>
      <w:szCs w:val="21"/>
      <w:lang w:val="es-ES"/>
    </w:rPr>
  </w:style>
  <w:style w:type="paragraph" w:styleId="Encabezado">
    <w:name w:val="header"/>
    <w:basedOn w:val="Normal"/>
    <w:link w:val="EncabezadoCar"/>
    <w:uiPriority w:val="99"/>
    <w:unhideWhenUsed/>
    <w:rsid w:val="00BB498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B4987"/>
    <w:rPr>
      <w:lang w:val="es-ES"/>
    </w:rPr>
  </w:style>
  <w:style w:type="paragraph" w:styleId="Piedepgina">
    <w:name w:val="footer"/>
    <w:basedOn w:val="Normal"/>
    <w:link w:val="PiedepginaCar"/>
    <w:uiPriority w:val="99"/>
    <w:unhideWhenUsed/>
    <w:rsid w:val="00BB4987"/>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B4987"/>
    <w:rPr>
      <w:lang w:val="es-ES"/>
    </w:rPr>
  </w:style>
  <w:style w:type="character" w:styleId="Refdecomentario">
    <w:name w:val="annotation reference"/>
    <w:basedOn w:val="Fuentedeprrafopredeter"/>
    <w:uiPriority w:val="99"/>
    <w:semiHidden/>
    <w:unhideWhenUsed/>
    <w:rsid w:val="00AC0DC4"/>
    <w:rPr>
      <w:sz w:val="16"/>
      <w:szCs w:val="16"/>
    </w:rPr>
  </w:style>
  <w:style w:type="paragraph" w:styleId="Textocomentario">
    <w:name w:val="annotation text"/>
    <w:basedOn w:val="Normal"/>
    <w:link w:val="TextocomentarioCar"/>
    <w:uiPriority w:val="99"/>
    <w:semiHidden/>
    <w:unhideWhenUsed/>
    <w:rsid w:val="00AC0DC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C0DC4"/>
    <w:rPr>
      <w:sz w:val="20"/>
      <w:szCs w:val="20"/>
      <w:lang w:val="es-ES"/>
    </w:rPr>
  </w:style>
  <w:style w:type="paragraph" w:styleId="Asuntodelcomentario">
    <w:name w:val="annotation subject"/>
    <w:basedOn w:val="Textocomentario"/>
    <w:next w:val="Textocomentario"/>
    <w:link w:val="AsuntodelcomentarioCar"/>
    <w:uiPriority w:val="99"/>
    <w:semiHidden/>
    <w:unhideWhenUsed/>
    <w:rsid w:val="00AC0DC4"/>
    <w:rPr>
      <w:b/>
      <w:bCs/>
    </w:rPr>
  </w:style>
  <w:style w:type="character" w:customStyle="1" w:styleId="AsuntodelcomentarioCar">
    <w:name w:val="Asunto del comentario Car"/>
    <w:basedOn w:val="TextocomentarioCar"/>
    <w:link w:val="Asuntodelcomentario"/>
    <w:uiPriority w:val="99"/>
    <w:semiHidden/>
    <w:rsid w:val="00AC0DC4"/>
    <w:rPr>
      <w:b/>
      <w:bCs/>
      <w:sz w:val="20"/>
      <w:szCs w:val="20"/>
      <w:lang w:val="es-ES"/>
    </w:rPr>
  </w:style>
  <w:style w:type="character" w:customStyle="1" w:styleId="st1">
    <w:name w:val="st1"/>
    <w:basedOn w:val="Fuentedeprrafopredeter"/>
    <w:rsid w:val="00C412B1"/>
  </w:style>
  <w:style w:type="character" w:customStyle="1" w:styleId="Mencinsinresolver2">
    <w:name w:val="Mención sin resolver2"/>
    <w:basedOn w:val="Fuentedeprrafopredeter"/>
    <w:uiPriority w:val="99"/>
    <w:semiHidden/>
    <w:unhideWhenUsed/>
    <w:rsid w:val="009D10B7"/>
    <w:rPr>
      <w:color w:val="605E5C"/>
      <w:shd w:val="clear" w:color="auto" w:fill="E1DFDD"/>
    </w:rPr>
  </w:style>
  <w:style w:type="table" w:styleId="Tablanormal4">
    <w:name w:val="Plain Table 4"/>
    <w:basedOn w:val="Tablanormal"/>
    <w:uiPriority w:val="44"/>
    <w:rsid w:val="005535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cuadrcula2">
    <w:name w:val="Grid Table 2"/>
    <w:basedOn w:val="Tablanormal"/>
    <w:uiPriority w:val="47"/>
    <w:rsid w:val="00223A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period">
    <w:name w:val="period"/>
    <w:basedOn w:val="Fuentedeprrafopredeter"/>
    <w:rsid w:val="006477E6"/>
  </w:style>
  <w:style w:type="character" w:customStyle="1" w:styleId="cit">
    <w:name w:val="cit"/>
    <w:basedOn w:val="Fuentedeprrafopredeter"/>
    <w:rsid w:val="006477E6"/>
  </w:style>
  <w:style w:type="character" w:customStyle="1" w:styleId="citation-doi">
    <w:name w:val="citation-doi"/>
    <w:basedOn w:val="Fuentedeprrafopredeter"/>
    <w:rsid w:val="006477E6"/>
  </w:style>
  <w:style w:type="character" w:customStyle="1" w:styleId="secondary-date">
    <w:name w:val="secondary-date"/>
    <w:basedOn w:val="Fuentedeprrafopredeter"/>
    <w:rsid w:val="006477E6"/>
  </w:style>
  <w:style w:type="paragraph" w:styleId="Textonotaalfinal">
    <w:name w:val="endnote text"/>
    <w:basedOn w:val="Normal"/>
    <w:link w:val="TextonotaalfinalCar"/>
    <w:uiPriority w:val="99"/>
    <w:semiHidden/>
    <w:unhideWhenUsed/>
    <w:rsid w:val="001E215D"/>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1E215D"/>
    <w:rPr>
      <w:sz w:val="20"/>
      <w:szCs w:val="20"/>
      <w:lang w:val="es-ES"/>
    </w:rPr>
  </w:style>
  <w:style w:type="character" w:styleId="Refdenotaalfinal">
    <w:name w:val="endnote reference"/>
    <w:basedOn w:val="Fuentedeprrafopredeter"/>
    <w:uiPriority w:val="99"/>
    <w:semiHidden/>
    <w:unhideWhenUsed/>
    <w:rsid w:val="001E215D"/>
    <w:rPr>
      <w:vertAlign w:val="superscript"/>
    </w:rPr>
  </w:style>
  <w:style w:type="paragraph" w:styleId="Textonotapie">
    <w:name w:val="footnote text"/>
    <w:basedOn w:val="Normal"/>
    <w:link w:val="TextonotapieCar"/>
    <w:uiPriority w:val="99"/>
    <w:semiHidden/>
    <w:unhideWhenUsed/>
    <w:rsid w:val="001E215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E215D"/>
    <w:rPr>
      <w:sz w:val="20"/>
      <w:szCs w:val="20"/>
      <w:lang w:val="es-ES"/>
    </w:rPr>
  </w:style>
  <w:style w:type="character" w:styleId="Refdenotaalpie">
    <w:name w:val="footnote reference"/>
    <w:basedOn w:val="Fuentedeprrafopredeter"/>
    <w:uiPriority w:val="99"/>
    <w:semiHidden/>
    <w:unhideWhenUsed/>
    <w:rsid w:val="001E215D"/>
    <w:rPr>
      <w:vertAlign w:val="superscript"/>
    </w:rPr>
  </w:style>
  <w:style w:type="paragraph" w:customStyle="1" w:styleId="Compact">
    <w:name w:val="Compact"/>
    <w:basedOn w:val="Normal"/>
    <w:qFormat/>
    <w:rsid w:val="009372AC"/>
    <w:pPr>
      <w:spacing w:before="36" w:after="36" w:line="240" w:lineRule="auto"/>
    </w:pPr>
    <w:rPr>
      <w:sz w:val="24"/>
      <w:szCs w:val="24"/>
      <w:lang w:val="en-US"/>
    </w:rPr>
  </w:style>
  <w:style w:type="character" w:customStyle="1" w:styleId="VerbatimChar">
    <w:name w:val="Verbatim Char"/>
    <w:basedOn w:val="Fuentedeprrafopredeter"/>
    <w:link w:val="SourceCode"/>
    <w:locked/>
    <w:rsid w:val="009372AC"/>
    <w:rPr>
      <w:rFonts w:ascii="Consolas" w:hAnsi="Consolas"/>
    </w:rPr>
  </w:style>
  <w:style w:type="paragraph" w:customStyle="1" w:styleId="SourceCode">
    <w:name w:val="Source Code"/>
    <w:basedOn w:val="Normal"/>
    <w:link w:val="VerbatimChar"/>
    <w:rsid w:val="009372AC"/>
    <w:pPr>
      <w:wordWrap w:val="0"/>
      <w:spacing w:before="180" w:after="180" w:line="240" w:lineRule="auto"/>
    </w:pPr>
    <w:rPr>
      <w:rFonts w:ascii="Consolas" w:hAnsi="Consolas"/>
      <w:lang w:val="en-US"/>
    </w:rPr>
  </w:style>
  <w:style w:type="table" w:styleId="Tabladelista1clara-nfasis3">
    <w:name w:val="List Table 1 Light Accent 3"/>
    <w:basedOn w:val="Tablanormal"/>
    <w:uiPriority w:val="46"/>
    <w:rsid w:val="009372A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DataTypeTok">
    <w:name w:val="DataTypeTok"/>
    <w:basedOn w:val="VerbatimChar"/>
    <w:rsid w:val="009372AC"/>
    <w:rPr>
      <w:rFonts w:ascii="Consolas" w:hAnsi="Consolas"/>
      <w:color w:val="902000"/>
    </w:rPr>
  </w:style>
  <w:style w:type="character" w:customStyle="1" w:styleId="StringTok">
    <w:name w:val="StringTok"/>
    <w:basedOn w:val="VerbatimChar"/>
    <w:rsid w:val="009372AC"/>
    <w:rPr>
      <w:rFonts w:ascii="Consolas" w:hAnsi="Consolas"/>
      <w:color w:val="4070A0"/>
    </w:rPr>
  </w:style>
  <w:style w:type="character" w:customStyle="1" w:styleId="NormalTok">
    <w:name w:val="NormalTok"/>
    <w:basedOn w:val="VerbatimChar"/>
    <w:rsid w:val="009372AC"/>
    <w:rPr>
      <w:rFonts w:ascii="Consolas" w:hAnsi="Consolas"/>
    </w:rPr>
  </w:style>
  <w:style w:type="paragraph" w:customStyle="1" w:styleId="BlockQuote">
    <w:name w:val="Block Quote"/>
    <w:basedOn w:val="Normal"/>
    <w:next w:val="Normal"/>
    <w:uiPriority w:val="9"/>
    <w:qFormat/>
    <w:rsid w:val="00250FE7"/>
    <w:pPr>
      <w:spacing w:before="100" w:after="100" w:line="240" w:lineRule="auto"/>
    </w:pPr>
    <w:rPr>
      <w:rFonts w:asciiTheme="majorHAnsi" w:eastAsiaTheme="majorEastAsia" w:hAnsiTheme="majorHAnsi" w:cstheme="majorBidi"/>
      <w:bCs/>
      <w:sz w:val="20"/>
      <w:szCs w:val="20"/>
      <w:lang w:val="en-US"/>
    </w:rPr>
  </w:style>
  <w:style w:type="paragraph" w:styleId="Descripcin">
    <w:name w:val="caption"/>
    <w:basedOn w:val="Normal"/>
    <w:next w:val="Normal"/>
    <w:uiPriority w:val="35"/>
    <w:unhideWhenUsed/>
    <w:qFormat/>
    <w:rsid w:val="00C70321"/>
    <w:pPr>
      <w:spacing w:after="200" w:line="240" w:lineRule="auto"/>
    </w:pPr>
    <w:rPr>
      <w:i/>
      <w:iCs/>
      <w:color w:val="44546A" w:themeColor="text2"/>
      <w:sz w:val="18"/>
      <w:szCs w:val="18"/>
    </w:rPr>
  </w:style>
  <w:style w:type="paragraph" w:styleId="Tabladeilustraciones">
    <w:name w:val="table of figures"/>
    <w:basedOn w:val="Normal"/>
    <w:next w:val="Normal"/>
    <w:uiPriority w:val="99"/>
    <w:unhideWhenUsed/>
    <w:rsid w:val="00956075"/>
    <w:pPr>
      <w:spacing w:after="0"/>
    </w:pPr>
  </w:style>
  <w:style w:type="paragraph" w:styleId="ndice1">
    <w:name w:val="index 1"/>
    <w:basedOn w:val="Normal"/>
    <w:next w:val="Normal"/>
    <w:autoRedefine/>
    <w:uiPriority w:val="99"/>
    <w:unhideWhenUsed/>
    <w:rsid w:val="00330E40"/>
    <w:pPr>
      <w:spacing w:after="0"/>
      <w:ind w:left="220" w:hanging="220"/>
    </w:pPr>
    <w:rPr>
      <w:rFonts w:cstheme="minorHAnsi"/>
      <w:sz w:val="18"/>
      <w:szCs w:val="18"/>
    </w:rPr>
  </w:style>
  <w:style w:type="paragraph" w:styleId="ndice2">
    <w:name w:val="index 2"/>
    <w:basedOn w:val="Normal"/>
    <w:next w:val="Normal"/>
    <w:autoRedefine/>
    <w:uiPriority w:val="99"/>
    <w:unhideWhenUsed/>
    <w:rsid w:val="00330E40"/>
    <w:pPr>
      <w:spacing w:after="0"/>
      <w:ind w:left="440" w:hanging="220"/>
    </w:pPr>
    <w:rPr>
      <w:rFonts w:cstheme="minorHAnsi"/>
      <w:sz w:val="18"/>
      <w:szCs w:val="18"/>
    </w:rPr>
  </w:style>
  <w:style w:type="paragraph" w:styleId="ndice3">
    <w:name w:val="index 3"/>
    <w:basedOn w:val="Normal"/>
    <w:next w:val="Normal"/>
    <w:autoRedefine/>
    <w:uiPriority w:val="99"/>
    <w:unhideWhenUsed/>
    <w:rsid w:val="00330E40"/>
    <w:pPr>
      <w:spacing w:after="0"/>
      <w:ind w:left="660" w:hanging="220"/>
    </w:pPr>
    <w:rPr>
      <w:rFonts w:cstheme="minorHAnsi"/>
      <w:sz w:val="18"/>
      <w:szCs w:val="18"/>
    </w:rPr>
  </w:style>
  <w:style w:type="paragraph" w:styleId="ndice4">
    <w:name w:val="index 4"/>
    <w:basedOn w:val="Normal"/>
    <w:next w:val="Normal"/>
    <w:autoRedefine/>
    <w:uiPriority w:val="99"/>
    <w:unhideWhenUsed/>
    <w:rsid w:val="00330E40"/>
    <w:pPr>
      <w:spacing w:after="0"/>
      <w:ind w:left="880" w:hanging="220"/>
    </w:pPr>
    <w:rPr>
      <w:rFonts w:cstheme="minorHAnsi"/>
      <w:sz w:val="18"/>
      <w:szCs w:val="18"/>
    </w:rPr>
  </w:style>
  <w:style w:type="paragraph" w:styleId="ndice5">
    <w:name w:val="index 5"/>
    <w:basedOn w:val="Normal"/>
    <w:next w:val="Normal"/>
    <w:autoRedefine/>
    <w:uiPriority w:val="99"/>
    <w:unhideWhenUsed/>
    <w:rsid w:val="00330E40"/>
    <w:pPr>
      <w:spacing w:after="0"/>
      <w:ind w:left="1100" w:hanging="220"/>
    </w:pPr>
    <w:rPr>
      <w:rFonts w:cstheme="minorHAnsi"/>
      <w:sz w:val="18"/>
      <w:szCs w:val="18"/>
    </w:rPr>
  </w:style>
  <w:style w:type="paragraph" w:styleId="ndice6">
    <w:name w:val="index 6"/>
    <w:basedOn w:val="Normal"/>
    <w:next w:val="Normal"/>
    <w:autoRedefine/>
    <w:uiPriority w:val="99"/>
    <w:unhideWhenUsed/>
    <w:rsid w:val="00330E40"/>
    <w:pPr>
      <w:spacing w:after="0"/>
      <w:ind w:left="1320" w:hanging="220"/>
    </w:pPr>
    <w:rPr>
      <w:rFonts w:cstheme="minorHAnsi"/>
      <w:sz w:val="18"/>
      <w:szCs w:val="18"/>
    </w:rPr>
  </w:style>
  <w:style w:type="paragraph" w:styleId="ndice7">
    <w:name w:val="index 7"/>
    <w:basedOn w:val="Normal"/>
    <w:next w:val="Normal"/>
    <w:autoRedefine/>
    <w:uiPriority w:val="99"/>
    <w:unhideWhenUsed/>
    <w:rsid w:val="00330E40"/>
    <w:pPr>
      <w:spacing w:after="0"/>
      <w:ind w:left="1540" w:hanging="220"/>
    </w:pPr>
    <w:rPr>
      <w:rFonts w:cstheme="minorHAnsi"/>
      <w:sz w:val="18"/>
      <w:szCs w:val="18"/>
    </w:rPr>
  </w:style>
  <w:style w:type="paragraph" w:styleId="ndice8">
    <w:name w:val="index 8"/>
    <w:basedOn w:val="Normal"/>
    <w:next w:val="Normal"/>
    <w:autoRedefine/>
    <w:uiPriority w:val="99"/>
    <w:unhideWhenUsed/>
    <w:rsid w:val="00330E40"/>
    <w:pPr>
      <w:spacing w:after="0"/>
      <w:ind w:left="1760" w:hanging="220"/>
    </w:pPr>
    <w:rPr>
      <w:rFonts w:cstheme="minorHAnsi"/>
      <w:sz w:val="18"/>
      <w:szCs w:val="18"/>
    </w:rPr>
  </w:style>
  <w:style w:type="paragraph" w:styleId="ndice9">
    <w:name w:val="index 9"/>
    <w:basedOn w:val="Normal"/>
    <w:next w:val="Normal"/>
    <w:autoRedefine/>
    <w:uiPriority w:val="99"/>
    <w:unhideWhenUsed/>
    <w:rsid w:val="00330E40"/>
    <w:pPr>
      <w:spacing w:after="0"/>
      <w:ind w:left="1980" w:hanging="220"/>
    </w:pPr>
    <w:rPr>
      <w:rFonts w:cstheme="minorHAnsi"/>
      <w:sz w:val="18"/>
      <w:szCs w:val="18"/>
    </w:rPr>
  </w:style>
  <w:style w:type="paragraph" w:styleId="Ttulodendice">
    <w:name w:val="index heading"/>
    <w:basedOn w:val="Normal"/>
    <w:next w:val="ndice1"/>
    <w:uiPriority w:val="99"/>
    <w:unhideWhenUsed/>
    <w:rsid w:val="00330E40"/>
    <w:pPr>
      <w:spacing w:before="240" w:after="120"/>
      <w:jc w:val="center"/>
    </w:pPr>
    <w:rPr>
      <w:rFonts w:cstheme="minorHAnsi"/>
      <w:b/>
      <w:bCs/>
      <w:sz w:val="26"/>
      <w:szCs w:val="26"/>
    </w:rPr>
  </w:style>
  <w:style w:type="character" w:styleId="Mencinsinresolver">
    <w:name w:val="Unresolved Mention"/>
    <w:basedOn w:val="Fuentedeprrafopredeter"/>
    <w:uiPriority w:val="99"/>
    <w:semiHidden/>
    <w:unhideWhenUsed/>
    <w:rsid w:val="00A434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49341">
      <w:bodyDiv w:val="1"/>
      <w:marLeft w:val="0"/>
      <w:marRight w:val="0"/>
      <w:marTop w:val="0"/>
      <w:marBottom w:val="0"/>
      <w:divBdr>
        <w:top w:val="none" w:sz="0" w:space="0" w:color="auto"/>
        <w:left w:val="none" w:sz="0" w:space="0" w:color="auto"/>
        <w:bottom w:val="none" w:sz="0" w:space="0" w:color="auto"/>
        <w:right w:val="none" w:sz="0" w:space="0" w:color="auto"/>
      </w:divBdr>
    </w:div>
    <w:div w:id="118383402">
      <w:bodyDiv w:val="1"/>
      <w:marLeft w:val="0"/>
      <w:marRight w:val="0"/>
      <w:marTop w:val="0"/>
      <w:marBottom w:val="0"/>
      <w:divBdr>
        <w:top w:val="none" w:sz="0" w:space="0" w:color="auto"/>
        <w:left w:val="none" w:sz="0" w:space="0" w:color="auto"/>
        <w:bottom w:val="none" w:sz="0" w:space="0" w:color="auto"/>
        <w:right w:val="none" w:sz="0" w:space="0" w:color="auto"/>
      </w:divBdr>
      <w:divsChild>
        <w:div w:id="532577195">
          <w:marLeft w:val="0"/>
          <w:marRight w:val="0"/>
          <w:marTop w:val="0"/>
          <w:marBottom w:val="0"/>
          <w:divBdr>
            <w:top w:val="none" w:sz="0" w:space="0" w:color="auto"/>
            <w:left w:val="none" w:sz="0" w:space="0" w:color="auto"/>
            <w:bottom w:val="none" w:sz="0" w:space="0" w:color="auto"/>
            <w:right w:val="none" w:sz="0" w:space="0" w:color="auto"/>
          </w:divBdr>
        </w:div>
      </w:divsChild>
    </w:div>
    <w:div w:id="275212623">
      <w:bodyDiv w:val="1"/>
      <w:marLeft w:val="0"/>
      <w:marRight w:val="0"/>
      <w:marTop w:val="0"/>
      <w:marBottom w:val="0"/>
      <w:divBdr>
        <w:top w:val="none" w:sz="0" w:space="0" w:color="auto"/>
        <w:left w:val="none" w:sz="0" w:space="0" w:color="auto"/>
        <w:bottom w:val="none" w:sz="0" w:space="0" w:color="auto"/>
        <w:right w:val="none" w:sz="0" w:space="0" w:color="auto"/>
      </w:divBdr>
    </w:div>
    <w:div w:id="497423620">
      <w:bodyDiv w:val="1"/>
      <w:marLeft w:val="0"/>
      <w:marRight w:val="0"/>
      <w:marTop w:val="0"/>
      <w:marBottom w:val="0"/>
      <w:divBdr>
        <w:top w:val="none" w:sz="0" w:space="0" w:color="auto"/>
        <w:left w:val="none" w:sz="0" w:space="0" w:color="auto"/>
        <w:bottom w:val="none" w:sz="0" w:space="0" w:color="auto"/>
        <w:right w:val="none" w:sz="0" w:space="0" w:color="auto"/>
      </w:divBdr>
      <w:divsChild>
        <w:div w:id="795952907">
          <w:marLeft w:val="0"/>
          <w:marRight w:val="0"/>
          <w:marTop w:val="0"/>
          <w:marBottom w:val="0"/>
          <w:divBdr>
            <w:top w:val="none" w:sz="0" w:space="0" w:color="auto"/>
            <w:left w:val="none" w:sz="0" w:space="0" w:color="auto"/>
            <w:bottom w:val="none" w:sz="0" w:space="0" w:color="auto"/>
            <w:right w:val="none" w:sz="0" w:space="0" w:color="auto"/>
          </w:divBdr>
          <w:divsChild>
            <w:div w:id="13331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913973">
      <w:bodyDiv w:val="1"/>
      <w:marLeft w:val="0"/>
      <w:marRight w:val="0"/>
      <w:marTop w:val="0"/>
      <w:marBottom w:val="0"/>
      <w:divBdr>
        <w:top w:val="none" w:sz="0" w:space="0" w:color="auto"/>
        <w:left w:val="none" w:sz="0" w:space="0" w:color="auto"/>
        <w:bottom w:val="none" w:sz="0" w:space="0" w:color="auto"/>
        <w:right w:val="none" w:sz="0" w:space="0" w:color="auto"/>
      </w:divBdr>
    </w:div>
    <w:div w:id="633868861">
      <w:bodyDiv w:val="1"/>
      <w:marLeft w:val="0"/>
      <w:marRight w:val="0"/>
      <w:marTop w:val="0"/>
      <w:marBottom w:val="0"/>
      <w:divBdr>
        <w:top w:val="none" w:sz="0" w:space="0" w:color="auto"/>
        <w:left w:val="none" w:sz="0" w:space="0" w:color="auto"/>
        <w:bottom w:val="none" w:sz="0" w:space="0" w:color="auto"/>
        <w:right w:val="none" w:sz="0" w:space="0" w:color="auto"/>
      </w:divBdr>
    </w:div>
    <w:div w:id="706100946">
      <w:bodyDiv w:val="1"/>
      <w:marLeft w:val="0"/>
      <w:marRight w:val="0"/>
      <w:marTop w:val="0"/>
      <w:marBottom w:val="0"/>
      <w:divBdr>
        <w:top w:val="none" w:sz="0" w:space="0" w:color="auto"/>
        <w:left w:val="none" w:sz="0" w:space="0" w:color="auto"/>
        <w:bottom w:val="none" w:sz="0" w:space="0" w:color="auto"/>
        <w:right w:val="none" w:sz="0" w:space="0" w:color="auto"/>
      </w:divBdr>
      <w:divsChild>
        <w:div w:id="727218665">
          <w:marLeft w:val="547"/>
          <w:marRight w:val="0"/>
          <w:marTop w:val="0"/>
          <w:marBottom w:val="0"/>
          <w:divBdr>
            <w:top w:val="none" w:sz="0" w:space="0" w:color="auto"/>
            <w:left w:val="none" w:sz="0" w:space="0" w:color="auto"/>
            <w:bottom w:val="none" w:sz="0" w:space="0" w:color="auto"/>
            <w:right w:val="none" w:sz="0" w:space="0" w:color="auto"/>
          </w:divBdr>
        </w:div>
        <w:div w:id="1489904344">
          <w:marLeft w:val="547"/>
          <w:marRight w:val="0"/>
          <w:marTop w:val="0"/>
          <w:marBottom w:val="0"/>
          <w:divBdr>
            <w:top w:val="none" w:sz="0" w:space="0" w:color="auto"/>
            <w:left w:val="none" w:sz="0" w:space="0" w:color="auto"/>
            <w:bottom w:val="none" w:sz="0" w:space="0" w:color="auto"/>
            <w:right w:val="none" w:sz="0" w:space="0" w:color="auto"/>
          </w:divBdr>
        </w:div>
        <w:div w:id="248854716">
          <w:marLeft w:val="547"/>
          <w:marRight w:val="0"/>
          <w:marTop w:val="0"/>
          <w:marBottom w:val="0"/>
          <w:divBdr>
            <w:top w:val="none" w:sz="0" w:space="0" w:color="auto"/>
            <w:left w:val="none" w:sz="0" w:space="0" w:color="auto"/>
            <w:bottom w:val="none" w:sz="0" w:space="0" w:color="auto"/>
            <w:right w:val="none" w:sz="0" w:space="0" w:color="auto"/>
          </w:divBdr>
        </w:div>
      </w:divsChild>
    </w:div>
    <w:div w:id="912542445">
      <w:bodyDiv w:val="1"/>
      <w:marLeft w:val="0"/>
      <w:marRight w:val="0"/>
      <w:marTop w:val="0"/>
      <w:marBottom w:val="0"/>
      <w:divBdr>
        <w:top w:val="none" w:sz="0" w:space="0" w:color="auto"/>
        <w:left w:val="none" w:sz="0" w:space="0" w:color="auto"/>
        <w:bottom w:val="none" w:sz="0" w:space="0" w:color="auto"/>
        <w:right w:val="none" w:sz="0" w:space="0" w:color="auto"/>
      </w:divBdr>
    </w:div>
    <w:div w:id="928736421">
      <w:bodyDiv w:val="1"/>
      <w:marLeft w:val="0"/>
      <w:marRight w:val="0"/>
      <w:marTop w:val="0"/>
      <w:marBottom w:val="0"/>
      <w:divBdr>
        <w:top w:val="none" w:sz="0" w:space="0" w:color="auto"/>
        <w:left w:val="none" w:sz="0" w:space="0" w:color="auto"/>
        <w:bottom w:val="none" w:sz="0" w:space="0" w:color="auto"/>
        <w:right w:val="none" w:sz="0" w:space="0" w:color="auto"/>
      </w:divBdr>
    </w:div>
    <w:div w:id="975715593">
      <w:bodyDiv w:val="1"/>
      <w:marLeft w:val="0"/>
      <w:marRight w:val="0"/>
      <w:marTop w:val="0"/>
      <w:marBottom w:val="0"/>
      <w:divBdr>
        <w:top w:val="none" w:sz="0" w:space="0" w:color="auto"/>
        <w:left w:val="none" w:sz="0" w:space="0" w:color="auto"/>
        <w:bottom w:val="none" w:sz="0" w:space="0" w:color="auto"/>
        <w:right w:val="none" w:sz="0" w:space="0" w:color="auto"/>
      </w:divBdr>
    </w:div>
    <w:div w:id="989408050">
      <w:bodyDiv w:val="1"/>
      <w:marLeft w:val="0"/>
      <w:marRight w:val="0"/>
      <w:marTop w:val="0"/>
      <w:marBottom w:val="0"/>
      <w:divBdr>
        <w:top w:val="none" w:sz="0" w:space="0" w:color="auto"/>
        <w:left w:val="none" w:sz="0" w:space="0" w:color="auto"/>
        <w:bottom w:val="none" w:sz="0" w:space="0" w:color="auto"/>
        <w:right w:val="none" w:sz="0" w:space="0" w:color="auto"/>
      </w:divBdr>
    </w:div>
    <w:div w:id="1037656546">
      <w:bodyDiv w:val="1"/>
      <w:marLeft w:val="0"/>
      <w:marRight w:val="0"/>
      <w:marTop w:val="0"/>
      <w:marBottom w:val="0"/>
      <w:divBdr>
        <w:top w:val="none" w:sz="0" w:space="0" w:color="auto"/>
        <w:left w:val="none" w:sz="0" w:space="0" w:color="auto"/>
        <w:bottom w:val="none" w:sz="0" w:space="0" w:color="auto"/>
        <w:right w:val="none" w:sz="0" w:space="0" w:color="auto"/>
      </w:divBdr>
    </w:div>
    <w:div w:id="1082873646">
      <w:bodyDiv w:val="1"/>
      <w:marLeft w:val="0"/>
      <w:marRight w:val="0"/>
      <w:marTop w:val="0"/>
      <w:marBottom w:val="0"/>
      <w:divBdr>
        <w:top w:val="none" w:sz="0" w:space="0" w:color="auto"/>
        <w:left w:val="none" w:sz="0" w:space="0" w:color="auto"/>
        <w:bottom w:val="none" w:sz="0" w:space="0" w:color="auto"/>
        <w:right w:val="none" w:sz="0" w:space="0" w:color="auto"/>
      </w:divBdr>
      <w:divsChild>
        <w:div w:id="395586691">
          <w:blockQuote w:val="1"/>
          <w:marLeft w:val="0"/>
          <w:marRight w:val="0"/>
          <w:marTop w:val="192"/>
          <w:marBottom w:val="192"/>
          <w:divBdr>
            <w:top w:val="none" w:sz="0" w:space="0" w:color="auto"/>
            <w:left w:val="single" w:sz="24" w:space="11" w:color="DFE2E5"/>
            <w:bottom w:val="none" w:sz="0" w:space="0" w:color="auto"/>
            <w:right w:val="none" w:sz="0" w:space="0" w:color="auto"/>
          </w:divBdr>
        </w:div>
        <w:div w:id="1136415053">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111821177">
      <w:bodyDiv w:val="1"/>
      <w:marLeft w:val="0"/>
      <w:marRight w:val="0"/>
      <w:marTop w:val="0"/>
      <w:marBottom w:val="0"/>
      <w:divBdr>
        <w:top w:val="none" w:sz="0" w:space="0" w:color="auto"/>
        <w:left w:val="none" w:sz="0" w:space="0" w:color="auto"/>
        <w:bottom w:val="none" w:sz="0" w:space="0" w:color="auto"/>
        <w:right w:val="none" w:sz="0" w:space="0" w:color="auto"/>
      </w:divBdr>
    </w:div>
    <w:div w:id="1133593328">
      <w:bodyDiv w:val="1"/>
      <w:marLeft w:val="0"/>
      <w:marRight w:val="0"/>
      <w:marTop w:val="0"/>
      <w:marBottom w:val="0"/>
      <w:divBdr>
        <w:top w:val="none" w:sz="0" w:space="0" w:color="auto"/>
        <w:left w:val="none" w:sz="0" w:space="0" w:color="auto"/>
        <w:bottom w:val="none" w:sz="0" w:space="0" w:color="auto"/>
        <w:right w:val="none" w:sz="0" w:space="0" w:color="auto"/>
      </w:divBdr>
    </w:div>
    <w:div w:id="1174033941">
      <w:bodyDiv w:val="1"/>
      <w:marLeft w:val="0"/>
      <w:marRight w:val="0"/>
      <w:marTop w:val="0"/>
      <w:marBottom w:val="0"/>
      <w:divBdr>
        <w:top w:val="none" w:sz="0" w:space="0" w:color="auto"/>
        <w:left w:val="none" w:sz="0" w:space="0" w:color="auto"/>
        <w:bottom w:val="none" w:sz="0" w:space="0" w:color="auto"/>
        <w:right w:val="none" w:sz="0" w:space="0" w:color="auto"/>
      </w:divBdr>
      <w:divsChild>
        <w:div w:id="1394278485">
          <w:marLeft w:val="0"/>
          <w:marRight w:val="0"/>
          <w:marTop w:val="0"/>
          <w:marBottom w:val="0"/>
          <w:divBdr>
            <w:top w:val="none" w:sz="0" w:space="0" w:color="auto"/>
            <w:left w:val="none" w:sz="0" w:space="0" w:color="auto"/>
            <w:bottom w:val="none" w:sz="0" w:space="0" w:color="auto"/>
            <w:right w:val="none" w:sz="0" w:space="0" w:color="auto"/>
          </w:divBdr>
          <w:divsChild>
            <w:div w:id="495877261">
              <w:marLeft w:val="0"/>
              <w:marRight w:val="0"/>
              <w:marTop w:val="0"/>
              <w:marBottom w:val="0"/>
              <w:divBdr>
                <w:top w:val="none" w:sz="0" w:space="0" w:color="auto"/>
                <w:left w:val="none" w:sz="0" w:space="0" w:color="auto"/>
                <w:bottom w:val="none" w:sz="0" w:space="0" w:color="auto"/>
                <w:right w:val="none" w:sz="0" w:space="0" w:color="auto"/>
              </w:divBdr>
              <w:divsChild>
                <w:div w:id="1886090659">
                  <w:marLeft w:val="0"/>
                  <w:marRight w:val="0"/>
                  <w:marTop w:val="0"/>
                  <w:marBottom w:val="0"/>
                  <w:divBdr>
                    <w:top w:val="none" w:sz="0" w:space="0" w:color="auto"/>
                    <w:left w:val="none" w:sz="0" w:space="0" w:color="auto"/>
                    <w:bottom w:val="none" w:sz="0" w:space="0" w:color="auto"/>
                    <w:right w:val="none" w:sz="0" w:space="0" w:color="auto"/>
                  </w:divBdr>
                  <w:divsChild>
                    <w:div w:id="578682949">
                      <w:marLeft w:val="0"/>
                      <w:marRight w:val="0"/>
                      <w:marTop w:val="0"/>
                      <w:marBottom w:val="0"/>
                      <w:divBdr>
                        <w:top w:val="none" w:sz="0" w:space="0" w:color="auto"/>
                        <w:left w:val="none" w:sz="0" w:space="0" w:color="auto"/>
                        <w:bottom w:val="none" w:sz="0" w:space="0" w:color="auto"/>
                        <w:right w:val="none" w:sz="0" w:space="0" w:color="auto"/>
                      </w:divBdr>
                      <w:divsChild>
                        <w:div w:id="173069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472457">
      <w:bodyDiv w:val="1"/>
      <w:marLeft w:val="0"/>
      <w:marRight w:val="0"/>
      <w:marTop w:val="0"/>
      <w:marBottom w:val="0"/>
      <w:divBdr>
        <w:top w:val="none" w:sz="0" w:space="0" w:color="auto"/>
        <w:left w:val="none" w:sz="0" w:space="0" w:color="auto"/>
        <w:bottom w:val="none" w:sz="0" w:space="0" w:color="auto"/>
        <w:right w:val="none" w:sz="0" w:space="0" w:color="auto"/>
      </w:divBdr>
    </w:div>
    <w:div w:id="1523785354">
      <w:bodyDiv w:val="1"/>
      <w:marLeft w:val="0"/>
      <w:marRight w:val="0"/>
      <w:marTop w:val="0"/>
      <w:marBottom w:val="0"/>
      <w:divBdr>
        <w:top w:val="none" w:sz="0" w:space="0" w:color="auto"/>
        <w:left w:val="none" w:sz="0" w:space="0" w:color="auto"/>
        <w:bottom w:val="none" w:sz="0" w:space="0" w:color="auto"/>
        <w:right w:val="none" w:sz="0" w:space="0" w:color="auto"/>
      </w:divBdr>
    </w:div>
    <w:div w:id="1549340846">
      <w:bodyDiv w:val="1"/>
      <w:marLeft w:val="0"/>
      <w:marRight w:val="0"/>
      <w:marTop w:val="0"/>
      <w:marBottom w:val="0"/>
      <w:divBdr>
        <w:top w:val="none" w:sz="0" w:space="0" w:color="auto"/>
        <w:left w:val="none" w:sz="0" w:space="0" w:color="auto"/>
        <w:bottom w:val="none" w:sz="0" w:space="0" w:color="auto"/>
        <w:right w:val="none" w:sz="0" w:space="0" w:color="auto"/>
      </w:divBdr>
    </w:div>
    <w:div w:id="1550846440">
      <w:bodyDiv w:val="1"/>
      <w:marLeft w:val="0"/>
      <w:marRight w:val="0"/>
      <w:marTop w:val="0"/>
      <w:marBottom w:val="0"/>
      <w:divBdr>
        <w:top w:val="none" w:sz="0" w:space="0" w:color="auto"/>
        <w:left w:val="none" w:sz="0" w:space="0" w:color="auto"/>
        <w:bottom w:val="none" w:sz="0" w:space="0" w:color="auto"/>
        <w:right w:val="none" w:sz="0" w:space="0" w:color="auto"/>
      </w:divBdr>
    </w:div>
    <w:div w:id="1615863385">
      <w:bodyDiv w:val="1"/>
      <w:marLeft w:val="0"/>
      <w:marRight w:val="0"/>
      <w:marTop w:val="0"/>
      <w:marBottom w:val="0"/>
      <w:divBdr>
        <w:top w:val="none" w:sz="0" w:space="0" w:color="auto"/>
        <w:left w:val="none" w:sz="0" w:space="0" w:color="auto"/>
        <w:bottom w:val="none" w:sz="0" w:space="0" w:color="auto"/>
        <w:right w:val="none" w:sz="0" w:space="0" w:color="auto"/>
      </w:divBdr>
      <w:divsChild>
        <w:div w:id="1403216221">
          <w:marLeft w:val="0"/>
          <w:marRight w:val="0"/>
          <w:marTop w:val="0"/>
          <w:marBottom w:val="0"/>
          <w:divBdr>
            <w:top w:val="none" w:sz="0" w:space="0" w:color="auto"/>
            <w:left w:val="none" w:sz="0" w:space="0" w:color="auto"/>
            <w:bottom w:val="none" w:sz="0" w:space="0" w:color="auto"/>
            <w:right w:val="none" w:sz="0" w:space="0" w:color="auto"/>
          </w:divBdr>
        </w:div>
      </w:divsChild>
    </w:div>
    <w:div w:id="1638755109">
      <w:bodyDiv w:val="1"/>
      <w:marLeft w:val="0"/>
      <w:marRight w:val="0"/>
      <w:marTop w:val="0"/>
      <w:marBottom w:val="0"/>
      <w:divBdr>
        <w:top w:val="none" w:sz="0" w:space="0" w:color="auto"/>
        <w:left w:val="none" w:sz="0" w:space="0" w:color="auto"/>
        <w:bottom w:val="none" w:sz="0" w:space="0" w:color="auto"/>
        <w:right w:val="none" w:sz="0" w:space="0" w:color="auto"/>
      </w:divBdr>
    </w:div>
    <w:div w:id="1741171978">
      <w:bodyDiv w:val="1"/>
      <w:marLeft w:val="0"/>
      <w:marRight w:val="0"/>
      <w:marTop w:val="0"/>
      <w:marBottom w:val="0"/>
      <w:divBdr>
        <w:top w:val="none" w:sz="0" w:space="0" w:color="auto"/>
        <w:left w:val="none" w:sz="0" w:space="0" w:color="auto"/>
        <w:bottom w:val="none" w:sz="0" w:space="0" w:color="auto"/>
        <w:right w:val="none" w:sz="0" w:space="0" w:color="auto"/>
      </w:divBdr>
    </w:div>
    <w:div w:id="1748960455">
      <w:bodyDiv w:val="1"/>
      <w:marLeft w:val="0"/>
      <w:marRight w:val="0"/>
      <w:marTop w:val="0"/>
      <w:marBottom w:val="0"/>
      <w:divBdr>
        <w:top w:val="none" w:sz="0" w:space="0" w:color="auto"/>
        <w:left w:val="none" w:sz="0" w:space="0" w:color="auto"/>
        <w:bottom w:val="none" w:sz="0" w:space="0" w:color="auto"/>
        <w:right w:val="none" w:sz="0" w:space="0" w:color="auto"/>
      </w:divBdr>
    </w:div>
    <w:div w:id="1817793276">
      <w:bodyDiv w:val="1"/>
      <w:marLeft w:val="0"/>
      <w:marRight w:val="0"/>
      <w:marTop w:val="0"/>
      <w:marBottom w:val="0"/>
      <w:divBdr>
        <w:top w:val="none" w:sz="0" w:space="0" w:color="auto"/>
        <w:left w:val="none" w:sz="0" w:space="0" w:color="auto"/>
        <w:bottom w:val="none" w:sz="0" w:space="0" w:color="auto"/>
        <w:right w:val="none" w:sz="0" w:space="0" w:color="auto"/>
      </w:divBdr>
    </w:div>
    <w:div w:id="1906451482">
      <w:bodyDiv w:val="1"/>
      <w:marLeft w:val="0"/>
      <w:marRight w:val="0"/>
      <w:marTop w:val="0"/>
      <w:marBottom w:val="0"/>
      <w:divBdr>
        <w:top w:val="none" w:sz="0" w:space="0" w:color="auto"/>
        <w:left w:val="none" w:sz="0" w:space="0" w:color="auto"/>
        <w:bottom w:val="none" w:sz="0" w:space="0" w:color="auto"/>
        <w:right w:val="none" w:sz="0" w:space="0" w:color="auto"/>
      </w:divBdr>
      <w:divsChild>
        <w:div w:id="1514148024">
          <w:marLeft w:val="0"/>
          <w:marRight w:val="0"/>
          <w:marTop w:val="0"/>
          <w:marBottom w:val="0"/>
          <w:divBdr>
            <w:top w:val="none" w:sz="0" w:space="0" w:color="auto"/>
            <w:left w:val="none" w:sz="0" w:space="0" w:color="auto"/>
            <w:bottom w:val="none" w:sz="0" w:space="0" w:color="auto"/>
            <w:right w:val="none" w:sz="0" w:space="0" w:color="auto"/>
          </w:divBdr>
        </w:div>
        <w:div w:id="1579364268">
          <w:marLeft w:val="0"/>
          <w:marRight w:val="0"/>
          <w:marTop w:val="0"/>
          <w:marBottom w:val="0"/>
          <w:divBdr>
            <w:top w:val="none" w:sz="0" w:space="0" w:color="auto"/>
            <w:left w:val="none" w:sz="0" w:space="0" w:color="auto"/>
            <w:bottom w:val="none" w:sz="0" w:space="0" w:color="auto"/>
            <w:right w:val="none" w:sz="0" w:space="0" w:color="auto"/>
          </w:divBdr>
        </w:div>
      </w:divsChild>
    </w:div>
    <w:div w:id="2017535050">
      <w:bodyDiv w:val="1"/>
      <w:marLeft w:val="0"/>
      <w:marRight w:val="0"/>
      <w:marTop w:val="0"/>
      <w:marBottom w:val="0"/>
      <w:divBdr>
        <w:top w:val="none" w:sz="0" w:space="0" w:color="auto"/>
        <w:left w:val="none" w:sz="0" w:space="0" w:color="auto"/>
        <w:bottom w:val="none" w:sz="0" w:space="0" w:color="auto"/>
        <w:right w:val="none" w:sz="0" w:space="0" w:color="auto"/>
      </w:divBdr>
    </w:div>
    <w:div w:id="2102140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ubmed.ncbi.nlm.nih.gov/27067432/" TargetMode="External"/><Relationship Id="rId1" Type="http://schemas.openxmlformats.org/officeDocument/2006/relationships/hyperlink" Target="https://pubmed.ncbi.nlm.nih.gov/27067432/"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dart.dev/" TargetMode="External"/><Relationship Id="rId34" Type="http://schemas.openxmlformats.org/officeDocument/2006/relationships/image" Target="media/image16.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1.png"/><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hyperlink" Target="https://www.healthline.com/medical-team" TargetMode="External"/><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hyperlink" Target="https://flutter.dev/" TargetMode="External"/><Relationship Id="rId14" Type="http://schemas.microsoft.com/office/2011/relationships/commentsExtended" Target="commentsExtended.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doi.org/10.1007/s10916-016-0485-6" TargetMode="External"/><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www.diariodenavarra.es/noticias/navarra/2017/11/27/la-investigadora-navarra-ainaragarde-premio-internacional-medicina-infantil-564133-300.html"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20" Type="http://schemas.openxmlformats.org/officeDocument/2006/relationships/hyperlink" Target="https://reactnative.dev/"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hdphoto" Target="media/hdphoto1.wdp"/><Relationship Id="rId28" Type="http://schemas.openxmlformats.org/officeDocument/2006/relationships/image" Target="media/image10.png"/><Relationship Id="rId36" Type="http://schemas.openxmlformats.org/officeDocument/2006/relationships/hyperlink" Target="https://www.healthline.com/health/pulse-oximetry" TargetMode="External"/><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hyperlink" Target="file:///C:\Users\hkfuertes\Proyectos\tension-app-project\TFM_Miguel_Fuertes_v5_correcciones_Javi_respuestas_miguel_con_anexos.docx" TargetMode="External"/><Relationship Id="rId31" Type="http://schemas.openxmlformats.org/officeDocument/2006/relationships/image" Target="media/image13.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comments" Target="comments.xml"/><Relationship Id="rId18" Type="http://schemas.openxmlformats.org/officeDocument/2006/relationships/image" Target="media/image4.png"/><Relationship Id="rId3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9E121-9745-4C9E-B597-F40F56C6E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1</Pages>
  <Words>9774</Words>
  <Characters>53760</Characters>
  <Application>Microsoft Office Word</Application>
  <DocSecurity>0</DocSecurity>
  <Lines>448</Lines>
  <Paragraphs>1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Fuertes</dc:creator>
  <cp:keywords/>
  <dc:description/>
  <cp:lastModifiedBy>MIGUEL FUERTES FERNANDEZ</cp:lastModifiedBy>
  <cp:revision>42</cp:revision>
  <cp:lastPrinted>2020-06-19T10:37:00Z</cp:lastPrinted>
  <dcterms:created xsi:type="dcterms:W3CDTF">2020-06-18T05:24:00Z</dcterms:created>
  <dcterms:modified xsi:type="dcterms:W3CDTF">2020-06-19T10:38:00Z</dcterms:modified>
</cp:coreProperties>
</file>